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rPr>
          <w:rFonts w:ascii="Times New Roman" w:eastAsia="標楷體" w:hAnsi="Times New Roman" w:cstheme="minorBidi"/>
          <w:color w:val="auto"/>
          <w:kern w:val="2"/>
          <w:sz w:val="24"/>
          <w:szCs w:val="22"/>
          <w:lang w:val="zh-TW"/>
        </w:rPr>
        <w:id w:val="-18151022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FFC963" w14:textId="14067F13" w:rsidR="009C6EE1" w:rsidRPr="00E729E6" w:rsidRDefault="000C21D2" w:rsidP="00E729E6">
          <w:pPr>
            <w:pStyle w:val="af"/>
            <w:jc w:val="center"/>
            <w:rPr>
              <w:rFonts w:ascii="標楷體" w:eastAsia="標楷體" w:hAnsi="標楷體"/>
            </w:rPr>
          </w:pPr>
          <w:r w:rsidRPr="00E729E6">
            <w:rPr>
              <w:rFonts w:ascii="標楷體" w:eastAsia="標楷體" w:hAnsi="標楷體" w:hint="eastAsia"/>
              <w:lang w:val="zh-TW"/>
            </w:rPr>
            <w:t>目次</w:t>
          </w:r>
        </w:p>
        <w:p w14:paraId="72E2C6D6" w14:textId="3B4DFA24" w:rsidR="00E76555" w:rsidRDefault="009C6EE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E729E6">
            <w:rPr>
              <w:rFonts w:ascii="標楷體" w:hAnsi="標楷體"/>
            </w:rPr>
            <w:fldChar w:fldCharType="begin"/>
          </w:r>
          <w:r w:rsidRPr="00E729E6">
            <w:rPr>
              <w:rFonts w:ascii="標楷體" w:hAnsi="標楷體"/>
            </w:rPr>
            <w:instrText xml:space="preserve"> TOC \o "1-3" \h \z \u </w:instrText>
          </w:r>
          <w:r w:rsidRPr="00E729E6">
            <w:rPr>
              <w:rFonts w:ascii="標楷體" w:hAnsi="標楷體"/>
            </w:rPr>
            <w:fldChar w:fldCharType="separate"/>
          </w:r>
          <w:hyperlink w:anchor="_Toc77550198" w:history="1">
            <w:r w:rsidR="00E76555" w:rsidRPr="001C3511">
              <w:rPr>
                <w:rStyle w:val="ad"/>
                <w:rFonts w:hint="eastAsia"/>
                <w:noProof/>
              </w:rPr>
              <w:t>一、</w:t>
            </w:r>
            <w:r w:rsidR="00E76555" w:rsidRPr="001C3511">
              <w:rPr>
                <w:rStyle w:val="ad"/>
                <w:noProof/>
              </w:rPr>
              <w:t>PHP</w:t>
            </w:r>
            <w:r w:rsidR="00E76555" w:rsidRPr="001C3511">
              <w:rPr>
                <w:rStyle w:val="ad"/>
                <w:rFonts w:hint="eastAsia"/>
                <w:noProof/>
              </w:rPr>
              <w:t>標籤（</w:t>
            </w:r>
            <w:r w:rsidR="00E76555" w:rsidRPr="001C3511">
              <w:rPr>
                <w:rStyle w:val="ad"/>
                <w:noProof/>
              </w:rPr>
              <w:t>&lt;?php … ?&gt;</w:t>
            </w:r>
            <w:r w:rsidR="00E76555" w:rsidRPr="001C3511">
              <w:rPr>
                <w:rStyle w:val="ad"/>
                <w:rFonts w:hint="eastAsia"/>
                <w:noProof/>
              </w:rPr>
              <w:t>）</w:t>
            </w:r>
            <w:r w:rsidR="00E76555">
              <w:rPr>
                <w:noProof/>
                <w:webHidden/>
              </w:rPr>
              <w:tab/>
            </w:r>
            <w:r w:rsidR="00E76555">
              <w:rPr>
                <w:noProof/>
                <w:webHidden/>
              </w:rPr>
              <w:fldChar w:fldCharType="begin"/>
            </w:r>
            <w:r w:rsidR="00E76555">
              <w:rPr>
                <w:noProof/>
                <w:webHidden/>
              </w:rPr>
              <w:instrText xml:space="preserve"> PAGEREF _Toc77550198 \h </w:instrText>
            </w:r>
            <w:r w:rsidR="00E76555">
              <w:rPr>
                <w:noProof/>
                <w:webHidden/>
              </w:rPr>
            </w:r>
            <w:r w:rsidR="00E76555">
              <w:rPr>
                <w:noProof/>
                <w:webHidden/>
              </w:rPr>
              <w:fldChar w:fldCharType="separate"/>
            </w:r>
            <w:r w:rsidR="00124F95">
              <w:rPr>
                <w:noProof/>
                <w:webHidden/>
              </w:rPr>
              <w:t>1</w:t>
            </w:r>
            <w:r w:rsidR="00E76555">
              <w:rPr>
                <w:noProof/>
                <w:webHidden/>
              </w:rPr>
              <w:fldChar w:fldCharType="end"/>
            </w:r>
          </w:hyperlink>
        </w:p>
        <w:p w14:paraId="00F301F9" w14:textId="6739530F" w:rsidR="00E76555" w:rsidRDefault="007960E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550199" w:history="1">
            <w:r w:rsidR="00E76555" w:rsidRPr="001C3511">
              <w:rPr>
                <w:rStyle w:val="ad"/>
                <w:rFonts w:hint="eastAsia"/>
                <w:noProof/>
              </w:rPr>
              <w:t>二、變數</w:t>
            </w:r>
            <w:r w:rsidR="00E76555">
              <w:rPr>
                <w:noProof/>
                <w:webHidden/>
              </w:rPr>
              <w:tab/>
            </w:r>
            <w:r w:rsidR="00E76555">
              <w:rPr>
                <w:noProof/>
                <w:webHidden/>
              </w:rPr>
              <w:fldChar w:fldCharType="begin"/>
            </w:r>
            <w:r w:rsidR="00E76555">
              <w:rPr>
                <w:noProof/>
                <w:webHidden/>
              </w:rPr>
              <w:instrText xml:space="preserve"> PAGEREF _Toc77550199 \h </w:instrText>
            </w:r>
            <w:r w:rsidR="00E76555">
              <w:rPr>
                <w:noProof/>
                <w:webHidden/>
              </w:rPr>
            </w:r>
            <w:r w:rsidR="00E76555">
              <w:rPr>
                <w:noProof/>
                <w:webHidden/>
              </w:rPr>
              <w:fldChar w:fldCharType="separate"/>
            </w:r>
            <w:r w:rsidR="00124F95">
              <w:rPr>
                <w:noProof/>
                <w:webHidden/>
              </w:rPr>
              <w:t>3</w:t>
            </w:r>
            <w:r w:rsidR="00E76555">
              <w:rPr>
                <w:noProof/>
                <w:webHidden/>
              </w:rPr>
              <w:fldChar w:fldCharType="end"/>
            </w:r>
          </w:hyperlink>
        </w:p>
        <w:p w14:paraId="059F553F" w14:textId="78E0C50F" w:rsidR="00E76555" w:rsidRDefault="007960E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550200" w:history="1">
            <w:r w:rsidR="00E76555" w:rsidRPr="001C3511">
              <w:rPr>
                <w:rStyle w:val="ad"/>
                <w:rFonts w:hint="eastAsia"/>
                <w:noProof/>
              </w:rPr>
              <w:t>三、字串</w:t>
            </w:r>
            <w:r w:rsidR="00E76555">
              <w:rPr>
                <w:noProof/>
                <w:webHidden/>
              </w:rPr>
              <w:tab/>
            </w:r>
            <w:r w:rsidR="00E76555">
              <w:rPr>
                <w:noProof/>
                <w:webHidden/>
              </w:rPr>
              <w:fldChar w:fldCharType="begin"/>
            </w:r>
            <w:r w:rsidR="00E76555">
              <w:rPr>
                <w:noProof/>
                <w:webHidden/>
              </w:rPr>
              <w:instrText xml:space="preserve"> PAGEREF _Toc77550200 \h </w:instrText>
            </w:r>
            <w:r w:rsidR="00E76555">
              <w:rPr>
                <w:noProof/>
                <w:webHidden/>
              </w:rPr>
            </w:r>
            <w:r w:rsidR="00E76555">
              <w:rPr>
                <w:noProof/>
                <w:webHidden/>
              </w:rPr>
              <w:fldChar w:fldCharType="separate"/>
            </w:r>
            <w:r w:rsidR="00124F95">
              <w:rPr>
                <w:noProof/>
                <w:webHidden/>
              </w:rPr>
              <w:t>9</w:t>
            </w:r>
            <w:r w:rsidR="00E76555">
              <w:rPr>
                <w:noProof/>
                <w:webHidden/>
              </w:rPr>
              <w:fldChar w:fldCharType="end"/>
            </w:r>
          </w:hyperlink>
        </w:p>
        <w:p w14:paraId="4C9616AC" w14:textId="0876C286" w:rsidR="00E76555" w:rsidRDefault="007960E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550201" w:history="1">
            <w:r w:rsidR="00E76555" w:rsidRPr="001C3511">
              <w:rPr>
                <w:rStyle w:val="ad"/>
                <w:rFonts w:hint="eastAsia"/>
                <w:noProof/>
              </w:rPr>
              <w:t>四、運算子</w:t>
            </w:r>
            <w:r w:rsidR="00E76555">
              <w:rPr>
                <w:noProof/>
                <w:webHidden/>
              </w:rPr>
              <w:tab/>
            </w:r>
            <w:r w:rsidR="00E76555">
              <w:rPr>
                <w:noProof/>
                <w:webHidden/>
              </w:rPr>
              <w:fldChar w:fldCharType="begin"/>
            </w:r>
            <w:r w:rsidR="00E76555">
              <w:rPr>
                <w:noProof/>
                <w:webHidden/>
              </w:rPr>
              <w:instrText xml:space="preserve"> PAGEREF _Toc77550201 \h </w:instrText>
            </w:r>
            <w:r w:rsidR="00E76555">
              <w:rPr>
                <w:noProof/>
                <w:webHidden/>
              </w:rPr>
            </w:r>
            <w:r w:rsidR="00E76555">
              <w:rPr>
                <w:noProof/>
                <w:webHidden/>
              </w:rPr>
              <w:fldChar w:fldCharType="separate"/>
            </w:r>
            <w:r w:rsidR="00124F95">
              <w:rPr>
                <w:noProof/>
                <w:webHidden/>
              </w:rPr>
              <w:t>14</w:t>
            </w:r>
            <w:r w:rsidR="00E76555">
              <w:rPr>
                <w:noProof/>
                <w:webHidden/>
              </w:rPr>
              <w:fldChar w:fldCharType="end"/>
            </w:r>
          </w:hyperlink>
        </w:p>
        <w:p w14:paraId="34F0A015" w14:textId="6506DFFC" w:rsidR="00E76555" w:rsidRDefault="007960E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550202" w:history="1">
            <w:r w:rsidR="00E76555" w:rsidRPr="001C3511">
              <w:rPr>
                <w:rStyle w:val="ad"/>
                <w:rFonts w:hint="eastAsia"/>
                <w:noProof/>
              </w:rPr>
              <w:t>五、流程控制</w:t>
            </w:r>
            <w:r w:rsidR="00E76555">
              <w:rPr>
                <w:noProof/>
                <w:webHidden/>
              </w:rPr>
              <w:tab/>
            </w:r>
            <w:r w:rsidR="00E76555">
              <w:rPr>
                <w:noProof/>
                <w:webHidden/>
              </w:rPr>
              <w:fldChar w:fldCharType="begin"/>
            </w:r>
            <w:r w:rsidR="00E76555">
              <w:rPr>
                <w:noProof/>
                <w:webHidden/>
              </w:rPr>
              <w:instrText xml:space="preserve"> PAGEREF _Toc77550202 \h </w:instrText>
            </w:r>
            <w:r w:rsidR="00E76555">
              <w:rPr>
                <w:noProof/>
                <w:webHidden/>
              </w:rPr>
            </w:r>
            <w:r w:rsidR="00E76555">
              <w:rPr>
                <w:noProof/>
                <w:webHidden/>
              </w:rPr>
              <w:fldChar w:fldCharType="separate"/>
            </w:r>
            <w:r w:rsidR="00124F95">
              <w:rPr>
                <w:noProof/>
                <w:webHidden/>
              </w:rPr>
              <w:t>18</w:t>
            </w:r>
            <w:r w:rsidR="00E76555">
              <w:rPr>
                <w:noProof/>
                <w:webHidden/>
              </w:rPr>
              <w:fldChar w:fldCharType="end"/>
            </w:r>
          </w:hyperlink>
        </w:p>
        <w:p w14:paraId="0E3A06D2" w14:textId="48B78666" w:rsidR="00E76555" w:rsidRDefault="007960E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550203" w:history="1">
            <w:r w:rsidR="00E76555" w:rsidRPr="001C3511">
              <w:rPr>
                <w:rStyle w:val="ad"/>
                <w:rFonts w:hint="eastAsia"/>
                <w:noProof/>
              </w:rPr>
              <w:t>六、陣列</w:t>
            </w:r>
            <w:r w:rsidR="00E76555">
              <w:rPr>
                <w:noProof/>
                <w:webHidden/>
              </w:rPr>
              <w:tab/>
            </w:r>
            <w:r w:rsidR="00E76555">
              <w:rPr>
                <w:noProof/>
                <w:webHidden/>
              </w:rPr>
              <w:fldChar w:fldCharType="begin"/>
            </w:r>
            <w:r w:rsidR="00E76555">
              <w:rPr>
                <w:noProof/>
                <w:webHidden/>
              </w:rPr>
              <w:instrText xml:space="preserve"> PAGEREF _Toc77550203 \h </w:instrText>
            </w:r>
            <w:r w:rsidR="00E76555">
              <w:rPr>
                <w:noProof/>
                <w:webHidden/>
              </w:rPr>
            </w:r>
            <w:r w:rsidR="00E76555">
              <w:rPr>
                <w:noProof/>
                <w:webHidden/>
              </w:rPr>
              <w:fldChar w:fldCharType="separate"/>
            </w:r>
            <w:r w:rsidR="00124F95">
              <w:rPr>
                <w:noProof/>
                <w:webHidden/>
              </w:rPr>
              <w:t>25</w:t>
            </w:r>
            <w:r w:rsidR="00E76555">
              <w:rPr>
                <w:noProof/>
                <w:webHidden/>
              </w:rPr>
              <w:fldChar w:fldCharType="end"/>
            </w:r>
          </w:hyperlink>
        </w:p>
        <w:p w14:paraId="63245AD0" w14:textId="33AA39A5" w:rsidR="00E76555" w:rsidRDefault="007960E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550204" w:history="1">
            <w:r w:rsidR="00E76555" w:rsidRPr="001C3511">
              <w:rPr>
                <w:rStyle w:val="ad"/>
                <w:rFonts w:hint="eastAsia"/>
                <w:noProof/>
              </w:rPr>
              <w:t>七、</w:t>
            </w:r>
            <w:r w:rsidR="00E76555" w:rsidRPr="001C3511">
              <w:rPr>
                <w:rStyle w:val="ad"/>
                <w:noProof/>
              </w:rPr>
              <w:t>GET</w:t>
            </w:r>
            <w:r w:rsidR="00E76555" w:rsidRPr="001C3511">
              <w:rPr>
                <w:rStyle w:val="ad"/>
                <w:rFonts w:hint="eastAsia"/>
                <w:noProof/>
              </w:rPr>
              <w:t>與</w:t>
            </w:r>
            <w:r w:rsidR="00E76555" w:rsidRPr="001C3511">
              <w:rPr>
                <w:rStyle w:val="ad"/>
                <w:noProof/>
              </w:rPr>
              <w:t>POST</w:t>
            </w:r>
            <w:r w:rsidR="00E76555">
              <w:rPr>
                <w:noProof/>
                <w:webHidden/>
              </w:rPr>
              <w:tab/>
            </w:r>
            <w:r w:rsidR="00E76555">
              <w:rPr>
                <w:noProof/>
                <w:webHidden/>
              </w:rPr>
              <w:fldChar w:fldCharType="begin"/>
            </w:r>
            <w:r w:rsidR="00E76555">
              <w:rPr>
                <w:noProof/>
                <w:webHidden/>
              </w:rPr>
              <w:instrText xml:space="preserve"> PAGEREF _Toc77550204 \h </w:instrText>
            </w:r>
            <w:r w:rsidR="00E76555">
              <w:rPr>
                <w:noProof/>
                <w:webHidden/>
              </w:rPr>
            </w:r>
            <w:r w:rsidR="00E76555">
              <w:rPr>
                <w:noProof/>
                <w:webHidden/>
              </w:rPr>
              <w:fldChar w:fldCharType="separate"/>
            </w:r>
            <w:r w:rsidR="00124F95">
              <w:rPr>
                <w:noProof/>
                <w:webHidden/>
              </w:rPr>
              <w:t>35</w:t>
            </w:r>
            <w:r w:rsidR="00E76555">
              <w:rPr>
                <w:noProof/>
                <w:webHidden/>
              </w:rPr>
              <w:fldChar w:fldCharType="end"/>
            </w:r>
          </w:hyperlink>
        </w:p>
        <w:p w14:paraId="04BCC411" w14:textId="4F9B4F9D" w:rsidR="00E76555" w:rsidRDefault="007960E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550205" w:history="1">
            <w:r w:rsidR="00E76555" w:rsidRPr="001C3511">
              <w:rPr>
                <w:rStyle w:val="ad"/>
                <w:rFonts w:hint="eastAsia"/>
                <w:noProof/>
              </w:rPr>
              <w:t>八、函式</w:t>
            </w:r>
            <w:r w:rsidR="00E76555">
              <w:rPr>
                <w:noProof/>
                <w:webHidden/>
              </w:rPr>
              <w:tab/>
            </w:r>
            <w:r w:rsidR="00E76555">
              <w:rPr>
                <w:noProof/>
                <w:webHidden/>
              </w:rPr>
              <w:fldChar w:fldCharType="begin"/>
            </w:r>
            <w:r w:rsidR="00E76555">
              <w:rPr>
                <w:noProof/>
                <w:webHidden/>
              </w:rPr>
              <w:instrText xml:space="preserve"> PAGEREF _Toc77550205 \h </w:instrText>
            </w:r>
            <w:r w:rsidR="00E76555">
              <w:rPr>
                <w:noProof/>
                <w:webHidden/>
              </w:rPr>
            </w:r>
            <w:r w:rsidR="00E76555">
              <w:rPr>
                <w:noProof/>
                <w:webHidden/>
              </w:rPr>
              <w:fldChar w:fldCharType="separate"/>
            </w:r>
            <w:r w:rsidR="00124F95">
              <w:rPr>
                <w:noProof/>
                <w:webHidden/>
              </w:rPr>
              <w:t>47</w:t>
            </w:r>
            <w:r w:rsidR="00E76555">
              <w:rPr>
                <w:noProof/>
                <w:webHidden/>
              </w:rPr>
              <w:fldChar w:fldCharType="end"/>
            </w:r>
          </w:hyperlink>
        </w:p>
        <w:p w14:paraId="58BA863C" w14:textId="775F7BC3" w:rsidR="00E76555" w:rsidRDefault="007960E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550206" w:history="1">
            <w:r w:rsidR="00E76555" w:rsidRPr="001C3511">
              <w:rPr>
                <w:rStyle w:val="ad"/>
                <w:rFonts w:hint="eastAsia"/>
                <w:noProof/>
              </w:rPr>
              <w:t>九、</w:t>
            </w:r>
            <w:r w:rsidR="00E76555" w:rsidRPr="001C3511">
              <w:rPr>
                <w:rStyle w:val="ad"/>
                <w:noProof/>
              </w:rPr>
              <w:t>COOKIE</w:t>
            </w:r>
            <w:r w:rsidR="00E76555" w:rsidRPr="001C3511">
              <w:rPr>
                <w:rStyle w:val="ad"/>
                <w:rFonts w:hint="eastAsia"/>
                <w:noProof/>
              </w:rPr>
              <w:t>與</w:t>
            </w:r>
            <w:r w:rsidR="00E76555" w:rsidRPr="001C3511">
              <w:rPr>
                <w:rStyle w:val="ad"/>
                <w:noProof/>
              </w:rPr>
              <w:t>SESSION</w:t>
            </w:r>
            <w:r w:rsidR="00E76555">
              <w:rPr>
                <w:noProof/>
                <w:webHidden/>
              </w:rPr>
              <w:tab/>
            </w:r>
            <w:r w:rsidR="00E76555">
              <w:rPr>
                <w:noProof/>
                <w:webHidden/>
              </w:rPr>
              <w:fldChar w:fldCharType="begin"/>
            </w:r>
            <w:r w:rsidR="00E76555">
              <w:rPr>
                <w:noProof/>
                <w:webHidden/>
              </w:rPr>
              <w:instrText xml:space="preserve"> PAGEREF _Toc77550206 \h </w:instrText>
            </w:r>
            <w:r w:rsidR="00E76555">
              <w:rPr>
                <w:noProof/>
                <w:webHidden/>
              </w:rPr>
            </w:r>
            <w:r w:rsidR="00E76555">
              <w:rPr>
                <w:noProof/>
                <w:webHidden/>
              </w:rPr>
              <w:fldChar w:fldCharType="separate"/>
            </w:r>
            <w:r w:rsidR="00124F95">
              <w:rPr>
                <w:noProof/>
                <w:webHidden/>
              </w:rPr>
              <w:t>50</w:t>
            </w:r>
            <w:r w:rsidR="00E76555">
              <w:rPr>
                <w:noProof/>
                <w:webHidden/>
              </w:rPr>
              <w:fldChar w:fldCharType="end"/>
            </w:r>
          </w:hyperlink>
        </w:p>
        <w:p w14:paraId="06BC7F45" w14:textId="38EFB332" w:rsidR="00E76555" w:rsidRDefault="007960E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550207" w:history="1">
            <w:r w:rsidR="00E76555" w:rsidRPr="001C3511">
              <w:rPr>
                <w:rStyle w:val="ad"/>
                <w:rFonts w:hint="eastAsia"/>
                <w:noProof/>
              </w:rPr>
              <w:t>十、正規表示法（正規表達式）</w:t>
            </w:r>
            <w:r w:rsidR="00E76555">
              <w:rPr>
                <w:noProof/>
                <w:webHidden/>
              </w:rPr>
              <w:tab/>
            </w:r>
            <w:r w:rsidR="00E76555">
              <w:rPr>
                <w:noProof/>
                <w:webHidden/>
              </w:rPr>
              <w:fldChar w:fldCharType="begin"/>
            </w:r>
            <w:r w:rsidR="00E76555">
              <w:rPr>
                <w:noProof/>
                <w:webHidden/>
              </w:rPr>
              <w:instrText xml:space="preserve"> PAGEREF _Toc77550207 \h </w:instrText>
            </w:r>
            <w:r w:rsidR="00E76555">
              <w:rPr>
                <w:noProof/>
                <w:webHidden/>
              </w:rPr>
            </w:r>
            <w:r w:rsidR="00E76555">
              <w:rPr>
                <w:noProof/>
                <w:webHidden/>
              </w:rPr>
              <w:fldChar w:fldCharType="separate"/>
            </w:r>
            <w:r w:rsidR="00124F95">
              <w:rPr>
                <w:noProof/>
                <w:webHidden/>
              </w:rPr>
              <w:t>58</w:t>
            </w:r>
            <w:r w:rsidR="00E76555">
              <w:rPr>
                <w:noProof/>
                <w:webHidden/>
              </w:rPr>
              <w:fldChar w:fldCharType="end"/>
            </w:r>
          </w:hyperlink>
        </w:p>
        <w:p w14:paraId="086B3AE2" w14:textId="300F0D33" w:rsidR="00E76555" w:rsidRDefault="007960E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550208" w:history="1">
            <w:r w:rsidR="00E76555" w:rsidRPr="001C3511">
              <w:rPr>
                <w:rStyle w:val="ad"/>
                <w:rFonts w:hint="eastAsia"/>
                <w:noProof/>
              </w:rPr>
              <w:t>十一、檔案系統</w:t>
            </w:r>
            <w:r w:rsidR="00E76555">
              <w:rPr>
                <w:noProof/>
                <w:webHidden/>
              </w:rPr>
              <w:tab/>
            </w:r>
            <w:r w:rsidR="00E76555">
              <w:rPr>
                <w:noProof/>
                <w:webHidden/>
              </w:rPr>
              <w:fldChar w:fldCharType="begin"/>
            </w:r>
            <w:r w:rsidR="00E76555">
              <w:rPr>
                <w:noProof/>
                <w:webHidden/>
              </w:rPr>
              <w:instrText xml:space="preserve"> PAGEREF _Toc77550208 \h </w:instrText>
            </w:r>
            <w:r w:rsidR="00E76555">
              <w:rPr>
                <w:noProof/>
                <w:webHidden/>
              </w:rPr>
            </w:r>
            <w:r w:rsidR="00E76555">
              <w:rPr>
                <w:noProof/>
                <w:webHidden/>
              </w:rPr>
              <w:fldChar w:fldCharType="separate"/>
            </w:r>
            <w:r w:rsidR="00124F95">
              <w:rPr>
                <w:noProof/>
                <w:webHidden/>
              </w:rPr>
              <w:t>68</w:t>
            </w:r>
            <w:r w:rsidR="00E76555">
              <w:rPr>
                <w:noProof/>
                <w:webHidden/>
              </w:rPr>
              <w:fldChar w:fldCharType="end"/>
            </w:r>
          </w:hyperlink>
        </w:p>
        <w:p w14:paraId="14BEA827" w14:textId="04C26452" w:rsidR="00E76555" w:rsidRDefault="007960E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550209" w:history="1">
            <w:r w:rsidR="00E76555" w:rsidRPr="001C3511">
              <w:rPr>
                <w:rStyle w:val="ad"/>
                <w:rFonts w:hint="eastAsia"/>
                <w:noProof/>
              </w:rPr>
              <w:t>十二、時間處理</w:t>
            </w:r>
            <w:r w:rsidR="00E76555">
              <w:rPr>
                <w:noProof/>
                <w:webHidden/>
              </w:rPr>
              <w:tab/>
            </w:r>
            <w:r w:rsidR="00E76555">
              <w:rPr>
                <w:noProof/>
                <w:webHidden/>
              </w:rPr>
              <w:fldChar w:fldCharType="begin"/>
            </w:r>
            <w:r w:rsidR="00E76555">
              <w:rPr>
                <w:noProof/>
                <w:webHidden/>
              </w:rPr>
              <w:instrText xml:space="preserve"> PAGEREF _Toc77550209 \h </w:instrText>
            </w:r>
            <w:r w:rsidR="00E76555">
              <w:rPr>
                <w:noProof/>
                <w:webHidden/>
              </w:rPr>
            </w:r>
            <w:r w:rsidR="00E76555">
              <w:rPr>
                <w:noProof/>
                <w:webHidden/>
              </w:rPr>
              <w:fldChar w:fldCharType="separate"/>
            </w:r>
            <w:r w:rsidR="00124F95">
              <w:rPr>
                <w:noProof/>
                <w:webHidden/>
              </w:rPr>
              <w:t>72</w:t>
            </w:r>
            <w:r w:rsidR="00E76555">
              <w:rPr>
                <w:noProof/>
                <w:webHidden/>
              </w:rPr>
              <w:fldChar w:fldCharType="end"/>
            </w:r>
          </w:hyperlink>
        </w:p>
        <w:p w14:paraId="71458E8C" w14:textId="04169BEC" w:rsidR="00E76555" w:rsidRDefault="007960E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550210" w:history="1">
            <w:r w:rsidR="00E76555" w:rsidRPr="001C3511">
              <w:rPr>
                <w:rStyle w:val="ad"/>
                <w:rFonts w:hint="eastAsia"/>
                <w:noProof/>
              </w:rPr>
              <w:t>十三、</w:t>
            </w:r>
            <w:r w:rsidR="00E76555" w:rsidRPr="001C3511">
              <w:rPr>
                <w:rStyle w:val="ad"/>
                <w:noProof/>
              </w:rPr>
              <w:t>PDO</w:t>
            </w:r>
            <w:r w:rsidR="00E76555" w:rsidRPr="001C3511">
              <w:rPr>
                <w:rStyle w:val="ad"/>
                <w:rFonts w:hint="eastAsia"/>
                <w:noProof/>
              </w:rPr>
              <w:t>資料庫連線設定</w:t>
            </w:r>
            <w:r w:rsidR="00E76555">
              <w:rPr>
                <w:noProof/>
                <w:webHidden/>
              </w:rPr>
              <w:tab/>
            </w:r>
            <w:r w:rsidR="00E76555">
              <w:rPr>
                <w:noProof/>
                <w:webHidden/>
              </w:rPr>
              <w:fldChar w:fldCharType="begin"/>
            </w:r>
            <w:r w:rsidR="00E76555">
              <w:rPr>
                <w:noProof/>
                <w:webHidden/>
              </w:rPr>
              <w:instrText xml:space="preserve"> PAGEREF _Toc77550210 \h </w:instrText>
            </w:r>
            <w:r w:rsidR="00E76555">
              <w:rPr>
                <w:noProof/>
                <w:webHidden/>
              </w:rPr>
            </w:r>
            <w:r w:rsidR="00E76555">
              <w:rPr>
                <w:noProof/>
                <w:webHidden/>
              </w:rPr>
              <w:fldChar w:fldCharType="separate"/>
            </w:r>
            <w:r w:rsidR="00124F95">
              <w:rPr>
                <w:noProof/>
                <w:webHidden/>
              </w:rPr>
              <w:t>75</w:t>
            </w:r>
            <w:r w:rsidR="00E76555">
              <w:rPr>
                <w:noProof/>
                <w:webHidden/>
              </w:rPr>
              <w:fldChar w:fldCharType="end"/>
            </w:r>
          </w:hyperlink>
        </w:p>
        <w:p w14:paraId="147A7B69" w14:textId="2B988E43" w:rsidR="00E76555" w:rsidRDefault="007960EF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7550211" w:history="1">
            <w:r w:rsidR="00E76555" w:rsidRPr="001C3511">
              <w:rPr>
                <w:rStyle w:val="ad"/>
                <w:rFonts w:hint="eastAsia"/>
                <w:noProof/>
              </w:rPr>
              <w:t>十四、套件管理工具</w:t>
            </w:r>
            <w:r w:rsidR="00E76555" w:rsidRPr="001C3511">
              <w:rPr>
                <w:rStyle w:val="ad"/>
                <w:noProof/>
              </w:rPr>
              <w:t>composer</w:t>
            </w:r>
            <w:r w:rsidR="00E76555">
              <w:rPr>
                <w:noProof/>
                <w:webHidden/>
              </w:rPr>
              <w:tab/>
            </w:r>
            <w:r w:rsidR="00E76555">
              <w:rPr>
                <w:noProof/>
                <w:webHidden/>
              </w:rPr>
              <w:fldChar w:fldCharType="begin"/>
            </w:r>
            <w:r w:rsidR="00E76555">
              <w:rPr>
                <w:noProof/>
                <w:webHidden/>
              </w:rPr>
              <w:instrText xml:space="preserve"> PAGEREF _Toc77550211 \h </w:instrText>
            </w:r>
            <w:r w:rsidR="00E76555">
              <w:rPr>
                <w:noProof/>
                <w:webHidden/>
              </w:rPr>
            </w:r>
            <w:r w:rsidR="00E76555">
              <w:rPr>
                <w:noProof/>
                <w:webHidden/>
              </w:rPr>
              <w:fldChar w:fldCharType="separate"/>
            </w:r>
            <w:r w:rsidR="00124F95">
              <w:rPr>
                <w:noProof/>
                <w:webHidden/>
              </w:rPr>
              <w:t>78</w:t>
            </w:r>
            <w:r w:rsidR="00E76555">
              <w:rPr>
                <w:noProof/>
                <w:webHidden/>
              </w:rPr>
              <w:fldChar w:fldCharType="end"/>
            </w:r>
          </w:hyperlink>
        </w:p>
        <w:p w14:paraId="08DDD2B4" w14:textId="389CCFF5" w:rsidR="009C6EE1" w:rsidRDefault="009C6EE1">
          <w:r w:rsidRPr="00E729E6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463CFA12" w14:textId="311961CD" w:rsidR="00C06C4E" w:rsidRDefault="00C06C4E">
      <w:pPr>
        <w:widowControl/>
      </w:pPr>
      <w:r>
        <w:rPr>
          <w:rFonts w:hint="eastAsia"/>
        </w:rPr>
        <w:t>專案連結：</w:t>
      </w:r>
      <w:hyperlink r:id="rId8" w:history="1">
        <w:r w:rsidRPr="00393919">
          <w:rPr>
            <w:rStyle w:val="ad"/>
          </w:rPr>
          <w:t>https://github.com/telunyang/php_iii_uiux</w:t>
        </w:r>
      </w:hyperlink>
    </w:p>
    <w:p w14:paraId="6AFBE2D5" w14:textId="77777777" w:rsidR="00C06C4E" w:rsidRPr="00C06C4E" w:rsidRDefault="00C06C4E">
      <w:pPr>
        <w:widowControl/>
      </w:pPr>
    </w:p>
    <w:p w14:paraId="7B781F86" w14:textId="0F68E59A" w:rsidR="00E56CE8" w:rsidRDefault="00E56CE8">
      <w:pPr>
        <w:widowControl/>
      </w:pPr>
      <w:r>
        <w:br w:type="page"/>
      </w:r>
    </w:p>
    <w:p w14:paraId="09F0A0B2" w14:textId="77777777" w:rsidR="00E56CE8" w:rsidRDefault="00E56CE8">
      <w:pPr>
        <w:widowControl/>
        <w:sectPr w:rsidR="00E56CE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0C3224FF" w14:textId="65640BFF" w:rsidR="00124D60" w:rsidRDefault="00124D60" w:rsidP="00E56CE8">
      <w:pPr>
        <w:pStyle w:val="1"/>
      </w:pPr>
      <w:bookmarkStart w:id="1" w:name="_Toc77550198"/>
      <w:r>
        <w:rPr>
          <w:rFonts w:hint="eastAsia"/>
        </w:rPr>
        <w:lastRenderedPageBreak/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</w:t>
      </w:r>
      <w:proofErr w:type="gramStart"/>
      <w:r>
        <w:rPr>
          <w:rFonts w:hint="eastAsia"/>
        </w:rPr>
        <w:t>（</w:t>
      </w:r>
      <w:proofErr w:type="gramEnd"/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  <w:bookmarkEnd w:id="1"/>
    </w:p>
    <w:p w14:paraId="76BCFA16" w14:textId="77777777" w:rsidR="009068A2" w:rsidRDefault="009068A2" w:rsidP="009068A2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4AD30385" w14:textId="77777777" w:rsidR="009068A2" w:rsidRDefault="009068A2" w:rsidP="009068A2">
      <w:pPr>
        <w:pStyle w:val="a8"/>
        <w:numPr>
          <w:ilvl w:val="0"/>
          <w:numId w:val="11"/>
        </w:numPr>
        <w:ind w:leftChars="0"/>
      </w:pPr>
      <w:r>
        <w:t>HTML Boilerplate</w:t>
      </w:r>
    </w:p>
    <w:p w14:paraId="1C3AE3F4" w14:textId="77777777" w:rsidR="009068A2" w:rsidRDefault="009068A2" w:rsidP="009068A2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14:paraId="1A47CAEE" w14:textId="77777777" w:rsidR="009068A2" w:rsidRDefault="009068A2" w:rsidP="009068A2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14:paraId="4F40C448" w14:textId="77777777" w:rsidR="009068A2" w:rsidRDefault="009068A2" w:rsidP="009068A2">
      <w:r>
        <w:rPr>
          <w:rFonts w:hint="eastAsia"/>
        </w:rPr>
        <w:t>專案與程式</w:t>
      </w:r>
    </w:p>
    <w:p w14:paraId="02B6E45D" w14:textId="77777777" w:rsidR="009068A2" w:rsidRDefault="009068A2" w:rsidP="009068A2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裡，放置於</w:t>
      </w:r>
      <w:r>
        <w:rPr>
          <w:rFonts w:hint="eastAsia"/>
        </w:rPr>
        <w:t xml:space="preserve"> </w:t>
      </w:r>
      <w:r>
        <w:t>C:\xampp\htdocs\</w:t>
      </w:r>
    </w:p>
    <w:p w14:paraId="3D636DF8" w14:textId="77777777" w:rsidR="009068A2" w:rsidRDefault="009068A2" w:rsidP="009068A2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http://127.0.0.1/</w:t>
      </w:r>
    </w:p>
    <w:p w14:paraId="2A7EA70D" w14:textId="77777777" w:rsidR="009068A2" w:rsidRDefault="009068A2" w:rsidP="009068A2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14:paraId="57DB740A" w14:textId="77777777" w:rsidR="009068A2" w:rsidRDefault="009068A2" w:rsidP="009068A2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14:paraId="18FF8711" w14:textId="77777777" w:rsidR="009068A2" w:rsidRDefault="009068A2" w:rsidP="009068A2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14:paraId="1DED4C14" w14:textId="77777777" w:rsidR="009068A2" w:rsidRDefault="009068A2" w:rsidP="009068A2">
      <w:pPr>
        <w:pStyle w:val="a8"/>
        <w:numPr>
          <w:ilvl w:val="0"/>
          <w:numId w:val="15"/>
        </w:numPr>
        <w:ind w:leftChars="0"/>
      </w:pPr>
      <w:r w:rsidRPr="00A42286">
        <w:t>https://www.w3schools.com/php/default.asp</w:t>
      </w:r>
    </w:p>
    <w:p w14:paraId="338C57E2" w14:textId="77777777" w:rsidR="009068A2" w:rsidRDefault="009068A2" w:rsidP="009068A2"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header() </w:t>
      </w:r>
      <w:proofErr w:type="gramStart"/>
      <w:r>
        <w:rPr>
          <w:rFonts w:hint="eastAsia"/>
        </w:rPr>
        <w:t>重導頁面</w:t>
      </w:r>
      <w:proofErr w:type="gramEnd"/>
      <w:r>
        <w:rPr>
          <w:rFonts w:hint="eastAsia"/>
        </w:rPr>
        <w:t>，提供非純文字的特殊效果，可參考：</w:t>
      </w:r>
    </w:p>
    <w:p w14:paraId="2A1450EB" w14:textId="77777777" w:rsidR="009068A2" w:rsidRDefault="009068A2" w:rsidP="009068A2">
      <w:pPr>
        <w:pStyle w:val="a8"/>
        <w:numPr>
          <w:ilvl w:val="0"/>
          <w:numId w:val="37"/>
        </w:numPr>
        <w:ind w:leftChars="0"/>
      </w:pPr>
      <w:r w:rsidRPr="0020476F">
        <w:t>https://codemyui.com/tag/text-animation/</w:t>
      </w:r>
    </w:p>
    <w:p w14:paraId="68711CB6" w14:textId="77777777" w:rsidR="009068A2" w:rsidRDefault="009068A2" w:rsidP="009068A2">
      <w:r>
        <w:rPr>
          <w:rFonts w:hint="eastAsia"/>
        </w:rPr>
        <w:t>靜態</w:t>
      </w:r>
      <w:r>
        <w:rPr>
          <w:rFonts w:hint="eastAsia"/>
        </w:rPr>
        <w:t xml:space="preserve"> </w:t>
      </w:r>
      <w:r>
        <w:t>HTML parser</w:t>
      </w:r>
    </w:p>
    <w:p w14:paraId="56676E0C" w14:textId="77777777" w:rsidR="009068A2" w:rsidRDefault="009068A2" w:rsidP="009068A2">
      <w:pPr>
        <w:pStyle w:val="a8"/>
        <w:numPr>
          <w:ilvl w:val="0"/>
          <w:numId w:val="37"/>
        </w:numPr>
        <w:ind w:leftChars="0"/>
      </w:pPr>
      <w:r w:rsidRPr="00F23F06">
        <w:t>https://code.google.com/archive/p/phpquery/</w:t>
      </w:r>
    </w:p>
    <w:p w14:paraId="3AF2BA61" w14:textId="77777777" w:rsidR="00F23F06" w:rsidRPr="009068A2" w:rsidRDefault="00F23F0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2EAFFB34" w14:textId="77777777" w:rsidTr="00C80849">
        <w:tc>
          <w:tcPr>
            <w:tcW w:w="8296" w:type="dxa"/>
          </w:tcPr>
          <w:p w14:paraId="7708FBC7" w14:textId="77777777"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14:paraId="5FCB7ECE" w14:textId="77777777" w:rsidTr="00C80849">
        <w:trPr>
          <w:trHeight w:val="2164"/>
        </w:trPr>
        <w:tc>
          <w:tcPr>
            <w:tcW w:w="8296" w:type="dxa"/>
          </w:tcPr>
          <w:p w14:paraId="3044C1C0" w14:textId="77777777"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14:paraId="58C99DA4" w14:textId="77777777"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14:paraId="49B193F0" w14:textId="77777777" w:rsidR="00124D60" w:rsidRDefault="00124D60" w:rsidP="00C80921"/>
          <w:p w14:paraId="3C854597" w14:textId="77777777"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14:paraId="6F46806F" w14:textId="77777777" w:rsidTr="00C80849">
        <w:trPr>
          <w:trHeight w:val="716"/>
        </w:trPr>
        <w:tc>
          <w:tcPr>
            <w:tcW w:w="8296" w:type="dxa"/>
          </w:tcPr>
          <w:p w14:paraId="1CCC9395" w14:textId="77777777"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14:paraId="45E5458D" w14:textId="77777777" w:rsidTr="00C80849">
        <w:trPr>
          <w:trHeight w:val="716"/>
        </w:trPr>
        <w:tc>
          <w:tcPr>
            <w:tcW w:w="8296" w:type="dxa"/>
          </w:tcPr>
          <w:p w14:paraId="7EBA2333" w14:textId="77777777"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14:paraId="21C011EF" w14:textId="77777777" w:rsidTr="00C80849">
        <w:trPr>
          <w:trHeight w:val="716"/>
        </w:trPr>
        <w:tc>
          <w:tcPr>
            <w:tcW w:w="8296" w:type="dxa"/>
          </w:tcPr>
          <w:p w14:paraId="07AA0CF7" w14:textId="77777777"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14:paraId="607CCC1F" w14:textId="77777777"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14:paraId="268CB031" w14:textId="77777777" w:rsidTr="00A40D9C">
        <w:tc>
          <w:tcPr>
            <w:tcW w:w="8296" w:type="dxa"/>
          </w:tcPr>
          <w:p w14:paraId="2EAFBA59" w14:textId="77777777"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14:paraId="115835E0" w14:textId="77777777" w:rsidTr="00A40D9C">
        <w:tc>
          <w:tcPr>
            <w:tcW w:w="8296" w:type="dxa"/>
          </w:tcPr>
          <w:p w14:paraId="7E5002B1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5E8437A9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00177FF0" w14:textId="77777777"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14:paraId="5E09E9AD" w14:textId="77777777" w:rsidTr="001C61EA">
        <w:tc>
          <w:tcPr>
            <w:tcW w:w="8296" w:type="dxa"/>
          </w:tcPr>
          <w:p w14:paraId="2093B816" w14:textId="77777777"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14:paraId="026B4FCC" w14:textId="77777777" w:rsidTr="001C61EA">
        <w:tc>
          <w:tcPr>
            <w:tcW w:w="8296" w:type="dxa"/>
          </w:tcPr>
          <w:p w14:paraId="3D56767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0BFDF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B9A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9FBF33C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AF2E8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9889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DEA2A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13AEC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24B94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FE56A81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14:paraId="4F33C52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proofErr w:type="gramStart"/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</w:t>
            </w:r>
            <w:proofErr w:type="gramEnd"/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1F77C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421A5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F9D6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77A5A96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0151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616741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14:paraId="066F800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14:paraId="7E903E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14:paraId="7EB3DA8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14:paraId="54D462B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2DBB3F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93C80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6D582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6DAF4F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14:paraId="48F518D9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72AC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BFF37F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AED30C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4C30C" w14:textId="77777777"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E0ED92" w14:textId="77777777" w:rsidR="00124D60" w:rsidRDefault="00124D60"/>
    <w:p w14:paraId="7506D72D" w14:textId="77777777" w:rsidR="003C20BE" w:rsidRDefault="00124D60" w:rsidP="00DE4D3D">
      <w:pPr>
        <w:pStyle w:val="1"/>
      </w:pPr>
      <w:bookmarkStart w:id="2" w:name="_Toc77550199"/>
      <w:r>
        <w:rPr>
          <w:rFonts w:hint="eastAsia"/>
        </w:rPr>
        <w:lastRenderedPageBreak/>
        <w:t>二、變數</w:t>
      </w:r>
      <w:bookmarkEnd w:id="2"/>
    </w:p>
    <w:p w14:paraId="2279C1BA" w14:textId="77777777"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14:paraId="3409B119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14:paraId="72DBCC38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14:paraId="75366CC3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14:paraId="43F76EC0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14:paraId="0660839C" w14:textId="77777777"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14:paraId="3FA5B291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14:paraId="52C035AC" w14:textId="77777777" w:rsidR="001C61EA" w:rsidRDefault="001C61EA" w:rsidP="001C61EA"/>
    <w:p w14:paraId="32D7EEE3" w14:textId="77777777"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</w:t>
      </w:r>
      <w:proofErr w:type="gramStart"/>
      <w:r>
        <w:rPr>
          <w:rFonts w:hint="eastAsia"/>
        </w:rPr>
        <w:t>陳述式的需求</w:t>
      </w:r>
      <w:proofErr w:type="gramEnd"/>
      <w:r>
        <w:rPr>
          <w:rFonts w:hint="eastAsia"/>
        </w:rPr>
        <w:t>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14:paraId="20F4476B" w14:textId="77777777"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14:paraId="6CCB2EEB" w14:textId="77777777" w:rsidTr="00C80849">
        <w:tc>
          <w:tcPr>
            <w:tcW w:w="8296" w:type="dxa"/>
            <w:gridSpan w:val="5"/>
          </w:tcPr>
          <w:p w14:paraId="56649C40" w14:textId="77777777"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14:paraId="31893441" w14:textId="77777777" w:rsidTr="00C80849">
        <w:tc>
          <w:tcPr>
            <w:tcW w:w="1659" w:type="dxa"/>
          </w:tcPr>
          <w:p w14:paraId="49D3EE3F" w14:textId="77777777"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</w:t>
            </w:r>
            <w:proofErr w:type="gramStart"/>
            <w:r w:rsidRPr="00ED344A">
              <w:t>compiler(</w:t>
            </w:r>
            <w:proofErr w:type="gramEnd"/>
            <w:r w:rsidRPr="00ED344A">
              <w:t>)</w:t>
            </w:r>
          </w:p>
        </w:tc>
        <w:tc>
          <w:tcPr>
            <w:tcW w:w="1659" w:type="dxa"/>
          </w:tcPr>
          <w:p w14:paraId="6267D0E9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14:paraId="43C6554F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14:paraId="2AC3894C" w14:textId="77777777" w:rsidR="001C61EA" w:rsidRPr="00ED344A" w:rsidRDefault="001C61EA" w:rsidP="001C61EA">
            <w:proofErr w:type="gramStart"/>
            <w:r>
              <w:t>array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14:paraId="2A76FB08" w14:textId="77777777" w:rsidR="001C61EA" w:rsidRPr="00ED344A" w:rsidRDefault="001C61EA" w:rsidP="001C61EA">
            <w:r>
              <w:t>as</w:t>
            </w:r>
          </w:p>
        </w:tc>
      </w:tr>
      <w:tr w:rsidR="001C61EA" w14:paraId="30314EBB" w14:textId="77777777" w:rsidTr="00C80849">
        <w:tc>
          <w:tcPr>
            <w:tcW w:w="1659" w:type="dxa"/>
          </w:tcPr>
          <w:p w14:paraId="77A66CFD" w14:textId="77777777"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14:paraId="46B01BC6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14:paraId="6D264A2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14:paraId="70F6AD9A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14:paraId="426ED013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14:paraId="5A1DBF9B" w14:textId="77777777" w:rsidTr="00C80849">
        <w:tc>
          <w:tcPr>
            <w:tcW w:w="1659" w:type="dxa"/>
          </w:tcPr>
          <w:p w14:paraId="6EA6300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14:paraId="788C688E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14:paraId="3D9419D4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14:paraId="75AFB8CC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14:paraId="715161B1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14:paraId="4DC82AB8" w14:textId="77777777" w:rsidTr="00C80849">
        <w:tc>
          <w:tcPr>
            <w:tcW w:w="1659" w:type="dxa"/>
          </w:tcPr>
          <w:p w14:paraId="424C8456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d</w:t>
            </w:r>
            <w:r>
              <w:t>ie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0C7DA7B8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14:paraId="4B97F47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14:paraId="1F8A630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14:paraId="1B05EF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14:paraId="4EAD65AE" w14:textId="77777777" w:rsidTr="00C80849">
        <w:tc>
          <w:tcPr>
            <w:tcW w:w="1659" w:type="dxa"/>
          </w:tcPr>
          <w:p w14:paraId="131BA625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mpty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26C18FF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14:paraId="6ABDBFBD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14:paraId="0C71A5E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14:paraId="7EF66C80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14:paraId="712309F4" w14:textId="77777777" w:rsidTr="00C80849">
        <w:tc>
          <w:tcPr>
            <w:tcW w:w="1659" w:type="dxa"/>
          </w:tcPr>
          <w:p w14:paraId="6D22B5BA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14:paraId="67A2818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14:paraId="604FF3AE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val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764439AB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xit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14:paraId="32653EB2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14:paraId="24AB8B98" w14:textId="77777777" w:rsidTr="00C80849">
        <w:tc>
          <w:tcPr>
            <w:tcW w:w="1659" w:type="dxa"/>
          </w:tcPr>
          <w:p w14:paraId="6841C6EE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14:paraId="3E798AE0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f</w:t>
            </w:r>
            <w:r>
              <w:t>inally</w:t>
            </w:r>
            <w:proofErr w:type="gramEnd"/>
          </w:p>
        </w:tc>
        <w:tc>
          <w:tcPr>
            <w:tcW w:w="1659" w:type="dxa"/>
          </w:tcPr>
          <w:p w14:paraId="57D19B39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14:paraId="1F3CD078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14:paraId="7B16619C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14:paraId="2EDA906A" w14:textId="77777777" w:rsidTr="00C80849">
        <w:tc>
          <w:tcPr>
            <w:tcW w:w="1659" w:type="dxa"/>
          </w:tcPr>
          <w:p w14:paraId="64170BAD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14:paraId="6327D44C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14:paraId="0A08496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14:paraId="7AF45CB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14:paraId="0B96AF9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14:paraId="504DDC52" w14:textId="77777777" w:rsidTr="00C80849">
        <w:tc>
          <w:tcPr>
            <w:tcW w:w="1659" w:type="dxa"/>
          </w:tcPr>
          <w:p w14:paraId="11E30F92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14:paraId="4ED91E71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14:paraId="7A71BD0C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14:paraId="786E7A0E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14:paraId="414D5F4D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i</w:t>
            </w:r>
            <w:r>
              <w:t>sset(</w:t>
            </w:r>
            <w:proofErr w:type="gramEnd"/>
            <w:r>
              <w:t>)</w:t>
            </w:r>
          </w:p>
        </w:tc>
      </w:tr>
      <w:tr w:rsidR="001C61EA" w14:paraId="29B15CCE" w14:textId="77777777" w:rsidTr="00C80849">
        <w:tc>
          <w:tcPr>
            <w:tcW w:w="1659" w:type="dxa"/>
          </w:tcPr>
          <w:p w14:paraId="560A1D57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l</w:t>
            </w:r>
            <w:r>
              <w:t>is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5D146D7E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14:paraId="73B96146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14:paraId="29D5A6DA" w14:textId="77777777"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14:paraId="046ECCBF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14:paraId="3E82869B" w14:textId="77777777" w:rsidTr="00C80849">
        <w:tc>
          <w:tcPr>
            <w:tcW w:w="1659" w:type="dxa"/>
          </w:tcPr>
          <w:p w14:paraId="14422521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14:paraId="489711BE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14:paraId="66908D0C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14:paraId="527FFC32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14:paraId="12FAE727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14:paraId="4EF38F42" w14:textId="77777777" w:rsidTr="00C80849">
        <w:tc>
          <w:tcPr>
            <w:tcW w:w="1659" w:type="dxa"/>
          </w:tcPr>
          <w:p w14:paraId="3072AE11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14:paraId="3A8CA02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14:paraId="3FE8300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14:paraId="4986C000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14:paraId="5180A2D4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14:paraId="42CF33D1" w14:textId="77777777" w:rsidTr="00C80849">
        <w:tc>
          <w:tcPr>
            <w:tcW w:w="1659" w:type="dxa"/>
          </w:tcPr>
          <w:p w14:paraId="70CBB48F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14:paraId="51DACD21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u</w:t>
            </w:r>
            <w:r>
              <w:t>nse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51FC5C8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14:paraId="5975A1D2" w14:textId="77777777"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14:paraId="10CDD0C8" w14:textId="77777777"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14:paraId="0C4E02A3" w14:textId="77777777" w:rsidTr="00C80849">
        <w:tc>
          <w:tcPr>
            <w:tcW w:w="1659" w:type="dxa"/>
          </w:tcPr>
          <w:p w14:paraId="2203A461" w14:textId="77777777"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14:paraId="00C5F3B6" w14:textId="77777777"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14:paraId="452331C2" w14:textId="77777777" w:rsidR="001C61EA" w:rsidRPr="00ED344A" w:rsidRDefault="001C61EA" w:rsidP="001C61EA"/>
        </w:tc>
        <w:tc>
          <w:tcPr>
            <w:tcW w:w="1659" w:type="dxa"/>
          </w:tcPr>
          <w:p w14:paraId="7238B27F" w14:textId="77777777" w:rsidR="001C61EA" w:rsidRPr="00ED344A" w:rsidRDefault="001C61EA" w:rsidP="001C61EA"/>
        </w:tc>
        <w:tc>
          <w:tcPr>
            <w:tcW w:w="1660" w:type="dxa"/>
          </w:tcPr>
          <w:p w14:paraId="0424A156" w14:textId="77777777" w:rsidR="001C61EA" w:rsidRPr="00ED344A" w:rsidRDefault="001C61EA" w:rsidP="001C61EA"/>
        </w:tc>
      </w:tr>
    </w:tbl>
    <w:p w14:paraId="27C7E901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3CBEFF8" w14:textId="77777777" w:rsidTr="00C80849">
        <w:tc>
          <w:tcPr>
            <w:tcW w:w="8296" w:type="dxa"/>
          </w:tcPr>
          <w:p w14:paraId="3B429146" w14:textId="77777777"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14:paraId="667B657D" w14:textId="77777777" w:rsidTr="00C80849">
        <w:tc>
          <w:tcPr>
            <w:tcW w:w="8296" w:type="dxa"/>
          </w:tcPr>
          <w:p w14:paraId="41C19FC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C1BBFA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14:paraId="0F955200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yvar</w:t>
            </w:r>
          </w:p>
          <w:p w14:paraId="6E779108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14:paraId="7C03C13C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14:paraId="37191934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14:paraId="58E8A3D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2B25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14:paraId="66E1A79F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14:paraId="79E8791E" w14:textId="77777777"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14:paraId="26F15456" w14:textId="77777777" w:rsidR="00124D60" w:rsidRDefault="00124D60" w:rsidP="00124D60"/>
    <w:p w14:paraId="133D3E9D" w14:textId="77777777"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14:paraId="2F97B892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F86B4AB" w14:textId="77777777" w:rsidTr="00C80849">
        <w:tc>
          <w:tcPr>
            <w:tcW w:w="8296" w:type="dxa"/>
          </w:tcPr>
          <w:p w14:paraId="6A9080F8" w14:textId="77777777"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B0925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14:paraId="44EA20AA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14:paraId="64F40188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14:paraId="7FEBAE3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14:paraId="3DCDCB61" w14:textId="77777777" w:rsidR="00124D60" w:rsidRDefault="00124D60"/>
    <w:p w14:paraId="1B00181D" w14:textId="77777777" w:rsidR="002D52C1" w:rsidRDefault="002D52C1" w:rsidP="002D52C1">
      <w:r>
        <w:rPr>
          <w:rFonts w:hint="eastAsia"/>
        </w:rPr>
        <w:t>常數定義的方式如下：</w:t>
      </w:r>
    </w:p>
    <w:p w14:paraId="6DA9DC23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286F0F1F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7A3DB06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41648F2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14:paraId="15F96EF7" w14:textId="77777777"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1D22C7BC" w14:textId="77777777" w:rsidR="002D52C1" w:rsidRDefault="002D52C1" w:rsidP="002D52C1"/>
    <w:p w14:paraId="5A552E25" w14:textId="77777777"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14:paraId="10D819C9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4D61ED6A" w14:textId="77777777" w:rsidR="005570C8" w:rsidRDefault="005570C8"/>
    <w:p w14:paraId="40DDDA98" w14:textId="77777777"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14:paraId="1A17BFF4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14:paraId="1C2BB91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14:paraId="5468DC88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14:paraId="55E12F3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14:paraId="3ADC1FD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14:paraId="29BEB8C0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14:paraId="14C26D54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14:paraId="01E8DF4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14:paraId="5DC94269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14:paraId="0D059DC7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lastRenderedPageBreak/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14:paraId="2B82876D" w14:textId="77777777"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proofErr w:type="gramStart"/>
      <w:r>
        <w:rPr>
          <w:rFonts w:hint="eastAsia"/>
        </w:rPr>
        <w:t>空值</w:t>
      </w:r>
      <w:proofErr w:type="gramEnd"/>
      <w:r>
        <w:rPr>
          <w:rFonts w:hint="eastAsia"/>
        </w:rPr>
        <w:t>（</w:t>
      </w:r>
      <w:r>
        <w:t>null</w:t>
      </w:r>
      <w:r>
        <w:rPr>
          <w:rFonts w:hint="eastAsia"/>
        </w:rPr>
        <w:t>）</w:t>
      </w:r>
    </w:p>
    <w:p w14:paraId="499239E9" w14:textId="77777777" w:rsidR="00D466FA" w:rsidRDefault="00D466FA" w:rsidP="00D466FA"/>
    <w:p w14:paraId="09C48D45" w14:textId="77777777"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14:paraId="546C3993" w14:textId="77777777"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</w:t>
      </w:r>
      <w:proofErr w:type="gramStart"/>
      <w:r w:rsidRPr="00962AC1">
        <w:rPr>
          <w:rFonts w:hint="eastAsia"/>
        </w:rPr>
        <w:t>代表否</w:t>
      </w:r>
      <w:proofErr w:type="gramEnd"/>
      <w:r w:rsidRPr="00962AC1">
        <w:rPr>
          <w:rFonts w:hint="eastAsia"/>
        </w:rPr>
        <w:t>（假）。</w:t>
      </w:r>
    </w:p>
    <w:p w14:paraId="56E9AE5E" w14:textId="77777777"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14:paraId="5DD3308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9347C1A" w14:textId="77777777" w:rsidTr="00C80849">
        <w:trPr>
          <w:trHeight w:val="219"/>
        </w:trPr>
        <w:tc>
          <w:tcPr>
            <w:tcW w:w="8296" w:type="dxa"/>
          </w:tcPr>
          <w:p w14:paraId="09FA7A5A" w14:textId="77777777"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CD0C79" w14:textId="77777777" w:rsidTr="00D466FA">
        <w:trPr>
          <w:trHeight w:val="132"/>
        </w:trPr>
        <w:tc>
          <w:tcPr>
            <w:tcW w:w="8296" w:type="dxa"/>
          </w:tcPr>
          <w:p w14:paraId="1D89CE22" w14:textId="77777777"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AB5BC47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C609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2E23BC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1D9C52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02B208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4B83F" w14:textId="77777777"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666451A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19D4963" w14:textId="77777777"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14:paraId="7A152D02" w14:textId="77777777"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14:paraId="196CA1F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0A75E48" w14:textId="77777777" w:rsidTr="00C80849">
        <w:tc>
          <w:tcPr>
            <w:tcW w:w="8296" w:type="dxa"/>
          </w:tcPr>
          <w:p w14:paraId="778E1422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053A9E0E" w14:textId="77777777" w:rsidTr="00C80849">
        <w:tc>
          <w:tcPr>
            <w:tcW w:w="8296" w:type="dxa"/>
          </w:tcPr>
          <w:p w14:paraId="4FD8A26F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DC5198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533302D1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66FFFA85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14:paraId="34CE3B7B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66CCA098" w14:textId="77777777" w:rsidR="00D466FA" w:rsidRDefault="00D466FA" w:rsidP="00D466FA">
      <w:r>
        <w:rPr>
          <w:rFonts w:hint="eastAsia"/>
        </w:rPr>
        <w:t>浮點數為包含小數的數值、</w:t>
      </w:r>
      <w:proofErr w:type="gramStart"/>
      <w:r>
        <w:rPr>
          <w:rFonts w:hint="eastAsia"/>
        </w:rPr>
        <w:t>雙精數</w:t>
      </w:r>
      <w:proofErr w:type="gramEnd"/>
      <w:r>
        <w:rPr>
          <w:rFonts w:hint="eastAsia"/>
        </w:rPr>
        <w:t>或實數。</w:t>
      </w:r>
    </w:p>
    <w:p w14:paraId="5339C8E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1C7A32B" w14:textId="77777777" w:rsidTr="00C80849">
        <w:tc>
          <w:tcPr>
            <w:tcW w:w="8296" w:type="dxa"/>
          </w:tcPr>
          <w:p w14:paraId="6ADE008A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70404D" w14:textId="77777777" w:rsidTr="00C80849">
        <w:tc>
          <w:tcPr>
            <w:tcW w:w="8296" w:type="dxa"/>
          </w:tcPr>
          <w:p w14:paraId="42CB9E55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8860A6F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14:paraId="694AF8D9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14:paraId="7C398355" w14:textId="3D4FCD2F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</w:t>
            </w:r>
            <w:r w:rsidR="00DE2566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e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-</w:t>
            </w:r>
            <w:r w:rsidR="00AC7801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14:paraId="7E5F9D84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2ABF19" w14:textId="77777777"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14:paraId="43F1FC85" w14:textId="77777777"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</w:t>
      </w:r>
      <w:r>
        <w:rPr>
          <w:rFonts w:hint="eastAsia"/>
        </w:rPr>
        <w:lastRenderedPageBreak/>
        <w:t>示：</w:t>
      </w:r>
    </w:p>
    <w:p w14:paraId="35715D5F" w14:textId="77777777" w:rsidR="00F271C4" w:rsidRDefault="00F271C4" w:rsidP="00F271C4"/>
    <w:p w14:paraId="5917E44B" w14:textId="77777777"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3DC5A952" w14:textId="77777777" w:rsidTr="00C80849">
        <w:tc>
          <w:tcPr>
            <w:tcW w:w="8296" w:type="dxa"/>
          </w:tcPr>
          <w:p w14:paraId="049E08D6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4051327" w14:textId="77777777" w:rsidTr="00C80849">
        <w:tc>
          <w:tcPr>
            <w:tcW w:w="8296" w:type="dxa"/>
          </w:tcPr>
          <w:p w14:paraId="62FD95BD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666387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1BC823B" w14:textId="77777777"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14:paraId="77DCDAB6" w14:textId="77777777" w:rsidR="00D466FA" w:rsidRPr="00F271C4" w:rsidRDefault="00D466FA" w:rsidP="00F271C4">
      <w:r>
        <w:rPr>
          <w:rFonts w:hint="eastAsia"/>
        </w:rPr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406C8B13" w14:textId="77777777" w:rsidTr="00C80849">
        <w:tc>
          <w:tcPr>
            <w:tcW w:w="8296" w:type="dxa"/>
          </w:tcPr>
          <w:p w14:paraId="6EBF6AA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2882495" w14:textId="77777777" w:rsidTr="00C80849">
        <w:tc>
          <w:tcPr>
            <w:tcW w:w="8296" w:type="dxa"/>
          </w:tcPr>
          <w:p w14:paraId="1F20271B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F88EA10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BF02785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728E66B" w14:textId="77777777"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14:paraId="371C6D30" w14:textId="77777777"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013BF8EA" w14:textId="77777777" w:rsidTr="00C80849">
        <w:tc>
          <w:tcPr>
            <w:tcW w:w="8296" w:type="dxa"/>
          </w:tcPr>
          <w:p w14:paraId="5895ADD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4C63B86F" w14:textId="77777777" w:rsidTr="00C80849">
        <w:tc>
          <w:tcPr>
            <w:tcW w:w="8296" w:type="dxa"/>
          </w:tcPr>
          <w:p w14:paraId="74C8E59F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A1E02F1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28A74ED8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888A1D" w14:textId="77777777"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14:paraId="5227459D" w14:textId="77777777"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儲存位置，便於資料的操作。</w:t>
      </w:r>
    </w:p>
    <w:p w14:paraId="47A67206" w14:textId="77777777"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C432988" w14:textId="77777777" w:rsidTr="00C80849">
        <w:tc>
          <w:tcPr>
            <w:tcW w:w="8296" w:type="dxa"/>
          </w:tcPr>
          <w:p w14:paraId="57712FC9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0723A76F" w14:textId="77777777" w:rsidTr="00C80849">
        <w:tc>
          <w:tcPr>
            <w:tcW w:w="8296" w:type="dxa"/>
          </w:tcPr>
          <w:p w14:paraId="279D1562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04A154F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206731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DDAFEA0" w14:textId="77777777"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14:paraId="55672DE5" w14:textId="77777777"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14:paraId="72588813" w14:textId="77777777" w:rsidR="00D466FA" w:rsidRDefault="00D466FA" w:rsidP="003B590D">
      <w:r>
        <w:rPr>
          <w:rFonts w:hint="eastAsia"/>
        </w:rPr>
        <w:t>通常由特殊的</w:t>
      </w:r>
      <w:proofErr w:type="gramStart"/>
      <w:r>
        <w:rPr>
          <w:rFonts w:hint="eastAsia"/>
        </w:rPr>
        <w:t>函式所傳回</w:t>
      </w:r>
      <w:proofErr w:type="gramEnd"/>
      <w:r>
        <w:rPr>
          <w:rFonts w:hint="eastAsia"/>
        </w:rPr>
        <w:t>的值，例如檔案處理、資料庫處理、繪圖處理等操作之後所得到的內容，無法由其它資料型別轉換而來。</w:t>
      </w:r>
    </w:p>
    <w:p w14:paraId="49693198" w14:textId="77777777" w:rsidR="00D466FA" w:rsidRDefault="00D466FA" w:rsidP="003B590D"/>
    <w:p w14:paraId="63A07540" w14:textId="77777777" w:rsidR="00D466FA" w:rsidRPr="00AD460C" w:rsidRDefault="00D466FA" w:rsidP="003B590D">
      <w:pPr>
        <w:rPr>
          <w:shd w:val="pct15" w:color="auto" w:fill="FFFFFF"/>
        </w:rPr>
      </w:pPr>
      <w:proofErr w:type="gramStart"/>
      <w:r w:rsidRPr="00AD460C">
        <w:rPr>
          <w:rFonts w:hint="eastAsia"/>
          <w:shd w:val="pct15" w:color="auto" w:fill="FFFFFF"/>
        </w:rPr>
        <w:t>空值</w:t>
      </w:r>
      <w:proofErr w:type="gramEnd"/>
      <w:r w:rsidRPr="00AD460C">
        <w:rPr>
          <w:rFonts w:hint="eastAsia"/>
          <w:shd w:val="pct15" w:color="auto" w:fill="FFFFFF"/>
        </w:rPr>
        <w:t>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14:paraId="1DBEFAB5" w14:textId="77777777" w:rsidR="00D466FA" w:rsidRDefault="00D466FA" w:rsidP="003B590D">
      <w:r>
        <w:rPr>
          <w:rFonts w:hint="eastAsia"/>
        </w:rPr>
        <w:t>想要將變數的內容歸零或是清除時，可以賦予一個</w:t>
      </w:r>
      <w:proofErr w:type="gramStart"/>
      <w:r>
        <w:rPr>
          <w:rFonts w:hint="eastAsia"/>
        </w:rPr>
        <w:t>空值給</w:t>
      </w:r>
      <w:proofErr w:type="gramEnd"/>
      <w:r>
        <w:rPr>
          <w:rFonts w:hint="eastAsia"/>
        </w:rPr>
        <w:t>變數。</w:t>
      </w:r>
    </w:p>
    <w:p w14:paraId="42A4BF2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14:paraId="3046F55E" w14:textId="77777777" w:rsidTr="00C80849">
        <w:tc>
          <w:tcPr>
            <w:tcW w:w="8296" w:type="dxa"/>
          </w:tcPr>
          <w:p w14:paraId="45462D5C" w14:textId="77777777"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14:paraId="3001E89C" w14:textId="77777777" w:rsidTr="00C80849">
        <w:tc>
          <w:tcPr>
            <w:tcW w:w="8296" w:type="dxa"/>
          </w:tcPr>
          <w:p w14:paraId="2D3FF3E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7D068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14:paraId="1C70AE4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D9D073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EA7A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14:paraId="47120C9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7966F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705D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7B2CDA6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proofErr w:type="gramStart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</w:t>
            </w:r>
            <w:proofErr w:type="gramEnd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885EC1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A7D8E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4D39A2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0EE33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2FE3D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14:paraId="35456D2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7A33A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ABD7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</w:t>
            </w:r>
            <w:proofErr w:type="gramStart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用空白區隔或排版</w:t>
            </w:r>
          </w:p>
          <w:p w14:paraId="60F941F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64083A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C8A0F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05695E5C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559B1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2C30AE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14:paraId="73543CD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E850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1F31581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D7DA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79AD7A5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4FBC92" w14:textId="77777777"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456BA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14:paraId="5E9B9413" w14:textId="77777777" w:rsidTr="00D915DD">
        <w:tc>
          <w:tcPr>
            <w:tcW w:w="8296" w:type="dxa"/>
          </w:tcPr>
          <w:p w14:paraId="063FF4B6" w14:textId="77777777"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14:paraId="0AE4486E" w14:textId="77777777" w:rsidTr="00D915DD">
        <w:tc>
          <w:tcPr>
            <w:tcW w:w="8296" w:type="dxa"/>
          </w:tcPr>
          <w:p w14:paraId="118C9251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8D5F91A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14:paraId="23C245D2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EFD47ED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BD499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D988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198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E98A96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667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2F75E5C5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FC8DEE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DDB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14:paraId="3943102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CCEF6F0" w14:textId="77777777"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proofErr w:type="gramStart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2BB655F" w14:textId="77777777"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14:paraId="4632D37A" w14:textId="77777777" w:rsidTr="00057E14">
        <w:tc>
          <w:tcPr>
            <w:tcW w:w="8296" w:type="dxa"/>
          </w:tcPr>
          <w:p w14:paraId="1A2CDD4F" w14:textId="77777777" w:rsidR="00057E14" w:rsidRDefault="00057E1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14:paraId="589E6A76" w14:textId="77777777" w:rsidTr="00057E14">
        <w:tc>
          <w:tcPr>
            <w:tcW w:w="8296" w:type="dxa"/>
          </w:tcPr>
          <w:p w14:paraId="26E7B68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513BC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6EC44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6D2EE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AD8D4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12384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0516C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54822E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2B705B8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1075035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  <w:proofErr w:type="gramEnd"/>
          </w:p>
          <w:p w14:paraId="740D251F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375609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14:paraId="7AAEBBB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C651E6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4CEA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17C485D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14:paraId="694FD0F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14:paraId="360F71B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14:paraId="098B1E6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14:paraId="391923F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48675F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14:paraId="0567F1B4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B0349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DF946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14:paraId="0D4BEDD6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EFDEB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</w:t>
            </w:r>
            <w:proofErr w:type="gramStart"/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40FB1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4EE4413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B6841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BF7260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14:paraId="4379A33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C767CCC" w14:textId="77777777"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670E3A" w14:textId="77777777" w:rsidR="00057E14" w:rsidRDefault="00057E14"/>
    <w:p w14:paraId="1C99AD5A" w14:textId="77777777" w:rsidR="00FD68E0" w:rsidRDefault="00E2434B" w:rsidP="007E49C2">
      <w:pPr>
        <w:pStyle w:val="1"/>
      </w:pPr>
      <w:bookmarkStart w:id="3" w:name="_Toc77550200"/>
      <w:r>
        <w:rPr>
          <w:rFonts w:hint="eastAsia"/>
        </w:rPr>
        <w:t>三、字串</w:t>
      </w:r>
      <w:bookmarkEnd w:id="3"/>
    </w:p>
    <w:p w14:paraId="4E9C06D9" w14:textId="77777777"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14:paraId="1A6A69D0" w14:textId="77777777" w:rsidTr="00E2434B">
        <w:tc>
          <w:tcPr>
            <w:tcW w:w="8296" w:type="dxa"/>
          </w:tcPr>
          <w:p w14:paraId="52BF92AA" w14:textId="77777777"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14:paraId="4AF2C87F" w14:textId="77777777" w:rsidTr="00E2434B">
        <w:tc>
          <w:tcPr>
            <w:tcW w:w="8296" w:type="dxa"/>
          </w:tcPr>
          <w:p w14:paraId="7F6A132C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36E6B2F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14:paraId="5E12A8A3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DC68C2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AB9165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F5D55E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072C6B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400AB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E7120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AB555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</w:t>
            </w:r>
            <w:proofErr w:type="gramStart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括</w:t>
            </w:r>
            <w:proofErr w:type="gramEnd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住字串，變數會變成一般字串</w:t>
            </w:r>
          </w:p>
          <w:p w14:paraId="17F57FF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3AD14A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BE45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F029E81" w14:textId="77777777" w:rsidR="00E2434B" w:rsidRDefault="00E2434B"/>
    <w:p w14:paraId="0287AA10" w14:textId="77777777"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14:paraId="2993CA35" w14:textId="77777777"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14:paraId="7B5123E7" w14:textId="77777777" w:rsidTr="001F4F72">
        <w:tc>
          <w:tcPr>
            <w:tcW w:w="8296" w:type="dxa"/>
          </w:tcPr>
          <w:p w14:paraId="25C1150C" w14:textId="77777777"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14:paraId="6E86CBDB" w14:textId="77777777" w:rsidTr="001F4F72">
        <w:tc>
          <w:tcPr>
            <w:tcW w:w="8296" w:type="dxa"/>
          </w:tcPr>
          <w:p w14:paraId="72DB5E1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4B6487D" w14:textId="77777777"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一</w:t>
            </w:r>
            <w:proofErr w:type="gramEnd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07C80A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1FF4E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CFBF461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14:paraId="78DB0B0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14:paraId="0643B516" w14:textId="77777777"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/</w:t>
            </w:r>
          </w:p>
        </w:tc>
      </w:tr>
    </w:tbl>
    <w:p w14:paraId="4447799C" w14:textId="77777777" w:rsidR="00E2434B" w:rsidRDefault="00E2434B"/>
    <w:p w14:paraId="051122A1" w14:textId="77777777"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14:paraId="72549E5B" w14:textId="77777777" w:rsidTr="00201A41">
        <w:trPr>
          <w:tblHeader/>
        </w:trPr>
        <w:tc>
          <w:tcPr>
            <w:tcW w:w="3681" w:type="dxa"/>
          </w:tcPr>
          <w:p w14:paraId="7D6A1C81" w14:textId="77777777" w:rsidR="006171A4" w:rsidRDefault="006171A4" w:rsidP="006171A4">
            <w:r>
              <w:rPr>
                <w:rFonts w:hint="eastAsia"/>
              </w:rPr>
              <w:t>函式名稱</w:t>
            </w:r>
          </w:p>
        </w:tc>
        <w:tc>
          <w:tcPr>
            <w:tcW w:w="4615" w:type="dxa"/>
          </w:tcPr>
          <w:p w14:paraId="6AD46C88" w14:textId="77777777"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14:paraId="73CE9B6F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34BFA20" w14:textId="77777777"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04C77B37" w14:textId="77777777"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14:paraId="660AA82B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582DE2D7" w14:textId="77777777"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73643323" w14:textId="77777777"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14:paraId="22E8247A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41E26D89" w14:textId="77777777"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2690FA89" w14:textId="77777777"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14:paraId="2C64D4B1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ECC1378" w14:textId="77777777"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3613B072" w14:textId="77777777"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14:paraId="401B3348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33404485" w14:textId="77777777"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43918153" w14:textId="77777777"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分大小寫）</w:t>
            </w:r>
          </w:p>
        </w:tc>
      </w:tr>
      <w:tr w:rsidR="006171A4" w14:paraId="7568CFE3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6E8B1ABC" w14:textId="77777777" w:rsidR="006171A4" w:rsidRDefault="006171A4" w:rsidP="006171A4">
            <w:r>
              <w:rPr>
                <w:rFonts w:hint="eastAsia"/>
              </w:rPr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698D865F" w14:textId="77777777"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14:paraId="04B5A097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50FC2E73" w14:textId="77777777"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758EDCB2" w14:textId="77777777"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14:paraId="6461C09A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46DE6126" w14:textId="77777777"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5C41D3A8" w14:textId="77777777"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14:paraId="173F2BA6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1526B55B" w14:textId="77777777"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09081CA2" w14:textId="77777777"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14:paraId="11C0D9A4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6D7A4D01" w14:textId="77777777"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07E90711" w14:textId="77777777"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6171A4" w14:paraId="3C87516A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6A207A" w14:textId="77777777"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86CAF21" w14:textId="77777777"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14:paraId="1147A173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4B33D7" w14:textId="77777777"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6107AE7" w14:textId="77777777"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14:paraId="36B92F4D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04096EBB" w14:textId="77777777"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78E9A704" w14:textId="77777777"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14:paraId="4C7E5D06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795877B5" w14:textId="77777777"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51F559AF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514878" w14:paraId="284676DA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26C38FD7" w14:textId="77777777"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771EAB8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14:paraId="7BC1431E" w14:textId="77777777" w:rsidTr="00165088">
        <w:tc>
          <w:tcPr>
            <w:tcW w:w="3681" w:type="dxa"/>
            <w:shd w:val="clear" w:color="auto" w:fill="D5DCE4" w:themeFill="text2" w:themeFillTint="33"/>
          </w:tcPr>
          <w:p w14:paraId="324A5327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6864BD5B" w14:textId="77777777"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14:paraId="5EF9BF39" w14:textId="77777777" w:rsidTr="00165088">
        <w:tc>
          <w:tcPr>
            <w:tcW w:w="3681" w:type="dxa"/>
            <w:shd w:val="clear" w:color="auto" w:fill="D5DCE4" w:themeFill="text2" w:themeFillTint="33"/>
          </w:tcPr>
          <w:p w14:paraId="4038C7CA" w14:textId="77777777"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</w:t>
            </w:r>
            <w:r>
              <w:rPr>
                <w:rFonts w:hint="eastAsia"/>
              </w:rPr>
              <w:lastRenderedPageBreak/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5D556DD1" w14:textId="77777777" w:rsidR="00514878" w:rsidRDefault="00514878" w:rsidP="00514878">
            <w:r>
              <w:rPr>
                <w:rFonts w:hint="eastAsia"/>
              </w:rPr>
              <w:lastRenderedPageBreak/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</w:t>
            </w:r>
            <w:r>
              <w:rPr>
                <w:rFonts w:hint="eastAsia"/>
              </w:rPr>
              <w:lastRenderedPageBreak/>
              <w:t>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  <w:p w14:paraId="3162D82C" w14:textId="77777777" w:rsidR="00514878" w:rsidRDefault="00514878" w:rsidP="00514878"/>
          <w:p w14:paraId="380BE361" w14:textId="77777777" w:rsidR="00514878" w:rsidRDefault="00514878" w:rsidP="00514878">
            <w:r>
              <w:rPr>
                <w:rFonts w:hint="eastAsia"/>
              </w:rPr>
              <w:t>類型：</w:t>
            </w:r>
          </w:p>
          <w:p w14:paraId="3B1EE07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14:paraId="2A9557F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14:paraId="3E5BB349" w14:textId="77777777"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14:paraId="1D4E6154" w14:textId="77777777" w:rsidTr="00165088">
        <w:tc>
          <w:tcPr>
            <w:tcW w:w="3681" w:type="dxa"/>
            <w:shd w:val="clear" w:color="auto" w:fill="D5DCE4" w:themeFill="text2" w:themeFillTint="33"/>
          </w:tcPr>
          <w:p w14:paraId="2E29E764" w14:textId="77777777" w:rsidR="00514878" w:rsidRDefault="00514878" w:rsidP="00514878">
            <w:r>
              <w:lastRenderedPageBreak/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189EC092" w14:textId="77777777"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14:paraId="278194DA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62F8A782" w14:textId="77777777"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783F17D1" w14:textId="77777777"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14:paraId="6ADB4D70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313846A3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56FAB414" w14:textId="77777777"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14:paraId="246FD168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A36AA49" w14:textId="77777777" w:rsidR="00211FBC" w:rsidRPr="00AD5AA6" w:rsidRDefault="00211FBC" w:rsidP="00211FBC">
            <w:r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E2FA23D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  <w:tr w:rsidR="00211FBC" w14:paraId="52E0E1D5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0C1550D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43E8BE7F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</w:tbl>
    <w:p w14:paraId="18447E1A" w14:textId="77777777"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14:paraId="066962DC" w14:textId="77777777" w:rsidTr="001957A8">
        <w:tc>
          <w:tcPr>
            <w:tcW w:w="8296" w:type="dxa"/>
          </w:tcPr>
          <w:p w14:paraId="16A65722" w14:textId="77777777"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14:paraId="2AC265C3" w14:textId="77777777" w:rsidTr="001957A8">
        <w:tc>
          <w:tcPr>
            <w:tcW w:w="8296" w:type="dxa"/>
          </w:tcPr>
          <w:p w14:paraId="14024B8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8E1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42F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9F3F73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5FFD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28AC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123BD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8FBC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63E14F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6B846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67416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</w:t>
            </w:r>
            <w:proofErr w:type="gramStart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r(</w:t>
            </w:r>
            <w:proofErr w:type="gramEnd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8399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959C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10A4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644E27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B00B4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BAD70F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2B8B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A047B2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14:paraId="58F45B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8FF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4A89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CBBF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404B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04CDD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9C59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EFEF27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8EF0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E6250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14:paraId="2427365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5C75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12D8C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132AE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60B2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5A83F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1B28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04A33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ACE6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02BD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14:paraId="392B7BA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3DEC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F677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42D44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60F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323DA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7CB5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BC1CF5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3CB9C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B04B2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14:paraId="474010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B9759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E153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ED51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20B8B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AAED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1C1E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867F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A8B57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3E4738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5A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B58B86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7DA8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37852D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14:paraId="4A0E4F4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5375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28831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3A8AB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</w:t>
            </w:r>
            <w:proofErr w:type="gramStart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E925A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56BCA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040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19059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F8651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A4B31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14:paraId="01B69E9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DFAD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BBEB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37711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AF9F94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D4A5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E7B0B1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65060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BA5663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534EB80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F7986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F4EE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40FA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F931A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22E6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EC013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F83B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AD73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0720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52CD0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9093F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689E97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F2A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D8D96D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130B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17B30E" w14:textId="7677FA10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CE76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D3CE53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336E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21974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B58D0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F56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7DFA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DB84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76E7E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AAAAB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64BBC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846D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247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F29CAD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6F86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083D1D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62A2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95CF0F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14:paraId="2D950DC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F0B5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FA23C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EB800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9CA714" w14:textId="77777777"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C6A5DB" w14:textId="77777777" w:rsidR="001957A8" w:rsidRDefault="001957A8"/>
    <w:p w14:paraId="25D5AF5B" w14:textId="77777777" w:rsidR="00F30A32" w:rsidRDefault="00AB5408" w:rsidP="00C60359">
      <w:pPr>
        <w:pStyle w:val="1"/>
      </w:pPr>
      <w:bookmarkStart w:id="4" w:name="_Toc77550201"/>
      <w:r>
        <w:rPr>
          <w:rFonts w:hint="eastAsia"/>
        </w:rPr>
        <w:t>四、運算子</w:t>
      </w:r>
      <w:bookmarkEnd w:id="4"/>
    </w:p>
    <w:p w14:paraId="11B50603" w14:textId="77777777"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14:paraId="68B44D4C" w14:textId="77777777"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14:paraId="525AE054" w14:textId="77777777" w:rsidTr="00875475">
        <w:tc>
          <w:tcPr>
            <w:tcW w:w="8296" w:type="dxa"/>
          </w:tcPr>
          <w:p w14:paraId="68063CE4" w14:textId="77777777"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14:paraId="19421549" w14:textId="77777777" w:rsidTr="00875475">
        <w:tc>
          <w:tcPr>
            <w:tcW w:w="8296" w:type="dxa"/>
          </w:tcPr>
          <w:p w14:paraId="035CC6C5" w14:textId="77777777"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14:paraId="17376152" w14:textId="77777777" w:rsidR="00875475" w:rsidRDefault="00875475" w:rsidP="0034419F"/>
    <w:p w14:paraId="429D4B6C" w14:textId="77777777" w:rsidR="00875475" w:rsidRDefault="00875475" w:rsidP="0034419F">
      <w:r>
        <w:rPr>
          <w:rFonts w:hint="eastAsia"/>
        </w:rPr>
        <w:lastRenderedPageBreak/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14:paraId="276356C3" w14:textId="77777777" w:rsidR="00875475" w:rsidRDefault="00875475" w:rsidP="0034419F"/>
    <w:p w14:paraId="2904393A" w14:textId="77777777"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14:paraId="22143D5D" w14:textId="77777777" w:rsidR="00875475" w:rsidRDefault="00875475" w:rsidP="0034419F">
      <w:r w:rsidRPr="003B6C24">
        <w:rPr>
          <w:rFonts w:hint="eastAsia"/>
          <w:bdr w:val="single" w:sz="4" w:space="0" w:color="auto"/>
        </w:rPr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14:paraId="7D82E3B6" w14:textId="77777777"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14:paraId="7B68DC54" w14:textId="77777777" w:rsidTr="00391C77">
        <w:tc>
          <w:tcPr>
            <w:tcW w:w="8296" w:type="dxa"/>
          </w:tcPr>
          <w:p w14:paraId="2166AF89" w14:textId="77777777"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14:paraId="15EB11CA" w14:textId="77777777" w:rsidTr="00391C77">
        <w:tc>
          <w:tcPr>
            <w:tcW w:w="8296" w:type="dxa"/>
          </w:tcPr>
          <w:p w14:paraId="00D98040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9C2EF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proofErr w:type="gramStart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</w:t>
            </w:r>
            <w:proofErr w:type="gramEnd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7E5820B1" w14:textId="77777777"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14:paraId="76162867" w14:textId="77777777" w:rsidR="00875475" w:rsidRPr="00875475" w:rsidRDefault="00875475" w:rsidP="0034419F"/>
    <w:p w14:paraId="4B18F632" w14:textId="77777777" w:rsidR="00EB409C" w:rsidRDefault="00EB409C" w:rsidP="00EB409C">
      <w:r w:rsidRPr="000746AC">
        <w:rPr>
          <w:rFonts w:hint="eastAsia"/>
          <w:shd w:val="pct15" w:color="auto" w:fill="FFFFFF"/>
        </w:rPr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14:paraId="28C7747F" w14:textId="77777777" w:rsidTr="00875475">
        <w:tc>
          <w:tcPr>
            <w:tcW w:w="846" w:type="dxa"/>
          </w:tcPr>
          <w:p w14:paraId="17A9C2E5" w14:textId="77777777"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14:paraId="66A67FCA" w14:textId="77777777"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14:paraId="1C8155DB" w14:textId="77777777"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14:paraId="253FD905" w14:textId="77777777" w:rsidTr="00875475">
        <w:tc>
          <w:tcPr>
            <w:tcW w:w="846" w:type="dxa"/>
          </w:tcPr>
          <w:p w14:paraId="06CCFFFC" w14:textId="77777777"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14:paraId="018523D8" w14:textId="77777777"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</w:t>
            </w:r>
            <w:proofErr w:type="gramStart"/>
            <w:r w:rsidRPr="00F5232E">
              <w:rPr>
                <w:rFonts w:hint="eastAsia"/>
                <w:b/>
                <w:color w:val="FF0000"/>
                <w:u w:val="single"/>
              </w:rPr>
              <w:t>右往左</w:t>
            </w:r>
            <w:r>
              <w:rPr>
                <w:rFonts w:hint="eastAsia"/>
              </w:rPr>
              <w:t>賦值</w:t>
            </w:r>
            <w:proofErr w:type="gramEnd"/>
          </w:p>
        </w:tc>
        <w:tc>
          <w:tcPr>
            <w:tcW w:w="4899" w:type="dxa"/>
          </w:tcPr>
          <w:p w14:paraId="6BBCB8E8" w14:textId="77777777"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20E9943" w14:textId="77777777"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51A83D2" w14:textId="77777777"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D756478" w14:textId="77777777" w:rsidR="00EB409C" w:rsidRPr="00EB409C" w:rsidRDefault="00EB409C" w:rsidP="00EB409C"/>
    <w:p w14:paraId="3B9C064B" w14:textId="77777777"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14:paraId="70782184" w14:textId="77777777" w:rsidTr="00875475">
        <w:tc>
          <w:tcPr>
            <w:tcW w:w="2074" w:type="dxa"/>
          </w:tcPr>
          <w:p w14:paraId="6BAA35A6" w14:textId="77777777"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14:paraId="7BD9094D" w14:textId="77777777"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14:paraId="5046D3AC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14:paraId="48333B56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14:paraId="2B3BA6EB" w14:textId="77777777" w:rsidTr="00875475">
        <w:tc>
          <w:tcPr>
            <w:tcW w:w="2074" w:type="dxa"/>
          </w:tcPr>
          <w:p w14:paraId="4BAAA589" w14:textId="77777777"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14:paraId="6C9D57DA" w14:textId="77777777"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14:paraId="6B40334A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14:paraId="18FC89B5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14:paraId="08B8714B" w14:textId="77777777" w:rsidTr="00875475">
        <w:tc>
          <w:tcPr>
            <w:tcW w:w="2074" w:type="dxa"/>
          </w:tcPr>
          <w:p w14:paraId="2A7F47C2" w14:textId="77777777"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14:paraId="6FF0B4C4" w14:textId="77777777"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14:paraId="0053B480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14:paraId="26403831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14:paraId="358E6816" w14:textId="77777777" w:rsidTr="00875475">
        <w:tc>
          <w:tcPr>
            <w:tcW w:w="2074" w:type="dxa"/>
          </w:tcPr>
          <w:p w14:paraId="26DF02AB" w14:textId="77777777"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14:paraId="54762B58" w14:textId="77777777"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14:paraId="5469A4E9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14:paraId="73E86598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14:paraId="37A49EC1" w14:textId="77777777" w:rsidTr="00875475">
        <w:tc>
          <w:tcPr>
            <w:tcW w:w="2074" w:type="dxa"/>
          </w:tcPr>
          <w:p w14:paraId="333BF52D" w14:textId="77777777"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14:paraId="1E398961" w14:textId="77777777"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14:paraId="20581366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14:paraId="6DECFCA1" w14:textId="77777777"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14:paraId="0D440BA4" w14:textId="77777777" w:rsidTr="00875475">
        <w:tc>
          <w:tcPr>
            <w:tcW w:w="2074" w:type="dxa"/>
          </w:tcPr>
          <w:p w14:paraId="416B2C1A" w14:textId="77777777"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14:paraId="4787C10E" w14:textId="77777777"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14:paraId="3E06073C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14:paraId="085057C6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14:paraId="067F5BB6" w14:textId="77777777" w:rsidR="000470BE" w:rsidRDefault="000470BE" w:rsidP="002A0F74"/>
    <w:p w14:paraId="5EEE1362" w14:textId="77777777"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14:paraId="25259625" w14:textId="77777777" w:rsidTr="00875475">
        <w:tc>
          <w:tcPr>
            <w:tcW w:w="846" w:type="dxa"/>
          </w:tcPr>
          <w:p w14:paraId="6E6A6E44" w14:textId="77777777"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14:paraId="0415147A" w14:textId="77777777"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14:paraId="37BF43D8" w14:textId="77777777"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14:paraId="3F9A7FCC" w14:textId="77777777"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14:paraId="589ED6FD" w14:textId="77777777" w:rsidTr="00875475">
        <w:tc>
          <w:tcPr>
            <w:tcW w:w="846" w:type="dxa"/>
          </w:tcPr>
          <w:p w14:paraId="2DFDC58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7B8FE62B" w14:textId="77777777"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14:paraId="5A7DF1C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CB28B82" w14:textId="77777777"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14:paraId="0844F619" w14:textId="77777777" w:rsidTr="00875475">
        <w:tc>
          <w:tcPr>
            <w:tcW w:w="846" w:type="dxa"/>
          </w:tcPr>
          <w:p w14:paraId="60AA7CCD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14:paraId="0782BCF6" w14:textId="77777777"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3D97DFD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067316F9" w14:textId="77777777" w:rsidR="00585294" w:rsidRDefault="00585294" w:rsidP="000257B8">
            <w:r>
              <w:rPr>
                <w:rFonts w:hint="eastAsia"/>
              </w:rPr>
              <w:t>當兩者相等，</w:t>
            </w:r>
            <w:proofErr w:type="gramStart"/>
            <w:r>
              <w:rPr>
                <w:rFonts w:hint="eastAsia"/>
              </w:rPr>
              <w:t>且型別</w:t>
            </w:r>
            <w:proofErr w:type="gramEnd"/>
            <w:r>
              <w:rPr>
                <w:rFonts w:hint="eastAsia"/>
              </w:rPr>
              <w:t>一樣時，成立</w:t>
            </w:r>
          </w:p>
        </w:tc>
      </w:tr>
      <w:tr w:rsidR="00585294" w14:paraId="02FEF80E" w14:textId="77777777" w:rsidTr="00875475">
        <w:tc>
          <w:tcPr>
            <w:tcW w:w="846" w:type="dxa"/>
          </w:tcPr>
          <w:p w14:paraId="58A1D3E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34C29CD" w14:textId="77777777"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14:paraId="2BEC7D3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A8D1F85" w14:textId="77777777"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14:paraId="3FA51F37" w14:textId="77777777" w:rsidTr="00875475">
        <w:tc>
          <w:tcPr>
            <w:tcW w:w="846" w:type="dxa"/>
          </w:tcPr>
          <w:p w14:paraId="0A7ED02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14:paraId="3E055D2A" w14:textId="77777777" w:rsidR="00585294" w:rsidRDefault="00585294" w:rsidP="000257B8"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6ED3E6AB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5245178B" w14:textId="77777777"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14:paraId="3F19124E" w14:textId="77777777" w:rsidTr="00875475">
        <w:tc>
          <w:tcPr>
            <w:tcW w:w="846" w:type="dxa"/>
          </w:tcPr>
          <w:p w14:paraId="3CAB542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14:paraId="13C82779" w14:textId="77777777"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14:paraId="009F157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72082FA7" w14:textId="77777777"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14:paraId="5793D5BA" w14:textId="77777777" w:rsidTr="00875475">
        <w:tc>
          <w:tcPr>
            <w:tcW w:w="846" w:type="dxa"/>
          </w:tcPr>
          <w:p w14:paraId="3FE00A4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14:paraId="10F76518" w14:textId="77777777"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14:paraId="7DEE03A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F0E6DB7" w14:textId="77777777"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14:paraId="71DC77E4" w14:textId="77777777" w:rsidTr="00875475">
        <w:tc>
          <w:tcPr>
            <w:tcW w:w="846" w:type="dxa"/>
          </w:tcPr>
          <w:p w14:paraId="5D7B2F0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9C77C40" w14:textId="77777777"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14:paraId="54F68E3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1BBEF6A" w14:textId="77777777"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14:paraId="459488E3" w14:textId="77777777" w:rsidTr="00875475">
        <w:tc>
          <w:tcPr>
            <w:tcW w:w="846" w:type="dxa"/>
          </w:tcPr>
          <w:p w14:paraId="31F0637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6E25570C" w14:textId="77777777"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14:paraId="298960B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6513CC2" w14:textId="77777777"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14:paraId="6E543EF5" w14:textId="77777777"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14:paraId="7124CCD4" w14:textId="77777777" w:rsidTr="003A53DD">
        <w:tc>
          <w:tcPr>
            <w:tcW w:w="8296" w:type="dxa"/>
          </w:tcPr>
          <w:p w14:paraId="31003CAF" w14:textId="77777777"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14:paraId="1B02ACC6" w14:textId="77777777" w:rsidTr="003A53DD">
        <w:tc>
          <w:tcPr>
            <w:tcW w:w="8296" w:type="dxa"/>
          </w:tcPr>
          <w:p w14:paraId="2BD2D74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5298A45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14:paraId="44E6762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4E8A8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2471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2C8209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8537F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1988A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14:paraId="6E059F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01D6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342E04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D61B2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14:paraId="41DBAC5C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02A6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186B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A313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14:paraId="736DDE1E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F23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D0B17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F5CC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8107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4BB57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C70DE" w14:textId="77777777"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0AADD47" w14:textId="77777777" w:rsidR="003A53DD" w:rsidRPr="00E22A99" w:rsidRDefault="003A53DD" w:rsidP="00585294"/>
    <w:p w14:paraId="45F7D338" w14:textId="77777777"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14:paraId="40D5B943" w14:textId="77777777" w:rsidTr="00875475">
        <w:tc>
          <w:tcPr>
            <w:tcW w:w="704" w:type="dxa"/>
          </w:tcPr>
          <w:p w14:paraId="4F6EF0CC" w14:textId="77777777"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14:paraId="6E1899B3" w14:textId="77777777"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14:paraId="40CD4ED4" w14:textId="77777777"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14:paraId="1F55FCF3" w14:textId="77777777"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14:paraId="38B1F250" w14:textId="77777777" w:rsidTr="00875475">
        <w:tc>
          <w:tcPr>
            <w:tcW w:w="704" w:type="dxa"/>
          </w:tcPr>
          <w:p w14:paraId="62312803" w14:textId="77777777"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14:paraId="12D8F1C8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27C02E58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14:paraId="12BEB1A6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8851645" w14:textId="77777777" w:rsidTr="00875475">
        <w:tc>
          <w:tcPr>
            <w:tcW w:w="704" w:type="dxa"/>
          </w:tcPr>
          <w:p w14:paraId="1DA9CC11" w14:textId="77777777"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14:paraId="16067C53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11DC2EF5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14:paraId="47022653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9A8902D" w14:textId="77777777" w:rsidTr="00875475">
        <w:tc>
          <w:tcPr>
            <w:tcW w:w="704" w:type="dxa"/>
          </w:tcPr>
          <w:p w14:paraId="64B41FEB" w14:textId="77777777"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14:paraId="6D3965D1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4E03EEE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14:paraId="07F0BDA8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2748087F" w14:textId="77777777" w:rsidTr="00875475">
        <w:tc>
          <w:tcPr>
            <w:tcW w:w="704" w:type="dxa"/>
          </w:tcPr>
          <w:p w14:paraId="12AFE664" w14:textId="77777777"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14:paraId="01264E38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35935D30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14:paraId="716ABFA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14:paraId="0F459603" w14:textId="77777777" w:rsidTr="00875475">
        <w:tc>
          <w:tcPr>
            <w:tcW w:w="704" w:type="dxa"/>
          </w:tcPr>
          <w:p w14:paraId="117AAFE7" w14:textId="77777777"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14:paraId="2ABAFA80" w14:textId="77777777" w:rsidR="007E63EC" w:rsidRDefault="007E63EC" w:rsidP="00C60359">
            <w:proofErr w:type="gramStart"/>
            <w:r>
              <w:rPr>
                <w:rFonts w:hint="eastAsia"/>
              </w:rPr>
              <w:t>異值符號</w:t>
            </w:r>
            <w:proofErr w:type="gramEnd"/>
          </w:p>
        </w:tc>
        <w:tc>
          <w:tcPr>
            <w:tcW w:w="1275" w:type="dxa"/>
          </w:tcPr>
          <w:p w14:paraId="6228C23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14:paraId="50AF76E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14:paraId="76720563" w14:textId="77777777"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14:paraId="5829F4C2" w14:textId="77777777" w:rsidTr="00875475">
        <w:tc>
          <w:tcPr>
            <w:tcW w:w="704" w:type="dxa"/>
          </w:tcPr>
          <w:p w14:paraId="7B98AC0E" w14:textId="77777777"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14:paraId="2B0D936B" w14:textId="77777777" w:rsidR="007E63EC" w:rsidRDefault="007E63EC" w:rsidP="00C60359">
            <w:proofErr w:type="gramStart"/>
            <w:r>
              <w:rPr>
                <w:rFonts w:hint="eastAsia"/>
              </w:rPr>
              <w:t>反值符號</w:t>
            </w:r>
            <w:proofErr w:type="gramEnd"/>
          </w:p>
        </w:tc>
        <w:tc>
          <w:tcPr>
            <w:tcW w:w="1275" w:type="dxa"/>
          </w:tcPr>
          <w:p w14:paraId="42DD2CF0" w14:textId="77777777" w:rsidR="007E63EC" w:rsidRPr="005B56F0" w:rsidRDefault="007E63EC" w:rsidP="00C60359">
            <w:proofErr w:type="gramStart"/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</w:t>
            </w:r>
            <w:proofErr w:type="gramEnd"/>
            <w:r>
              <w:t>a</w:t>
            </w:r>
          </w:p>
        </w:tc>
        <w:tc>
          <w:tcPr>
            <w:tcW w:w="3765" w:type="dxa"/>
          </w:tcPr>
          <w:p w14:paraId="3A11CE73" w14:textId="77777777"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14:paraId="5C9F8E4B" w14:textId="77777777" w:rsidR="00E12175" w:rsidRDefault="00E12175" w:rsidP="00E12175"/>
    <w:p w14:paraId="7022A896" w14:textId="77777777"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14:paraId="7CAA7E6C" w14:textId="77777777" w:rsidR="00E12175" w:rsidRDefault="00E12175" w:rsidP="00E12175">
      <w:r>
        <w:rPr>
          <w:rFonts w:hint="eastAsia"/>
        </w:rPr>
        <w:lastRenderedPageBreak/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14:paraId="77F6C510" w14:textId="77777777" w:rsidTr="00875475">
        <w:tc>
          <w:tcPr>
            <w:tcW w:w="988" w:type="dxa"/>
          </w:tcPr>
          <w:p w14:paraId="33C0DFDC" w14:textId="77777777"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14:paraId="0958C0AF" w14:textId="77777777"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14:paraId="2CE4B12C" w14:textId="77777777"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14:paraId="5C6DB648" w14:textId="77777777"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14:paraId="5943D972" w14:textId="77777777" w:rsidTr="00875475">
        <w:tc>
          <w:tcPr>
            <w:tcW w:w="988" w:type="dxa"/>
          </w:tcPr>
          <w:p w14:paraId="50F3000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55416AF" w14:textId="77777777"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14:paraId="55F6F5C4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14:paraId="7E3F30E6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14:paraId="22FEF059" w14:textId="77777777" w:rsidTr="00875475">
        <w:tc>
          <w:tcPr>
            <w:tcW w:w="988" w:type="dxa"/>
          </w:tcPr>
          <w:p w14:paraId="1AF9C7DA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7B74BD13" w14:textId="77777777"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14:paraId="48867BA9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14:paraId="6A42E2AD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14:paraId="736FD763" w14:textId="77777777" w:rsidTr="00875475">
        <w:tc>
          <w:tcPr>
            <w:tcW w:w="988" w:type="dxa"/>
          </w:tcPr>
          <w:p w14:paraId="29575695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6A15A36" w14:textId="77777777"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14:paraId="470E996A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14:paraId="1620628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14:paraId="6678CDB6" w14:textId="77777777" w:rsidTr="00875475">
        <w:tc>
          <w:tcPr>
            <w:tcW w:w="988" w:type="dxa"/>
          </w:tcPr>
          <w:p w14:paraId="24A6D9B7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2FFB18EC" w14:textId="77777777"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14:paraId="4EF7EE9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14:paraId="18894DC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14:paraId="5BE96976" w14:textId="77777777" w:rsidTr="00875475">
        <w:tc>
          <w:tcPr>
            <w:tcW w:w="988" w:type="dxa"/>
          </w:tcPr>
          <w:p w14:paraId="4378AED6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07D81AEB" w14:textId="77777777"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14:paraId="088D4E51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14:paraId="30021B98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14:paraId="78CEB732" w14:textId="77777777" w:rsidTr="00875475">
        <w:tc>
          <w:tcPr>
            <w:tcW w:w="988" w:type="dxa"/>
          </w:tcPr>
          <w:p w14:paraId="247FCC8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55D53546" w14:textId="77777777"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14:paraId="6F69920C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>= $b</w:t>
            </w:r>
          </w:p>
        </w:tc>
        <w:tc>
          <w:tcPr>
            <w:tcW w:w="2772" w:type="dxa"/>
          </w:tcPr>
          <w:p w14:paraId="4014CB7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 xml:space="preserve"> $b;</w:t>
            </w:r>
          </w:p>
        </w:tc>
      </w:tr>
    </w:tbl>
    <w:p w14:paraId="2D56FBFE" w14:textId="77777777" w:rsidR="00E12175" w:rsidRDefault="00E12175" w:rsidP="00E12175"/>
    <w:p w14:paraId="7D0DF871" w14:textId="77777777"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14:paraId="1C00F798" w14:textId="77777777" w:rsidR="00C60359" w:rsidRDefault="00C60359" w:rsidP="00C60359">
      <w:r>
        <w:rPr>
          <w:rFonts w:hint="eastAsia"/>
        </w:rPr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14:paraId="6A0AD387" w14:textId="77777777" w:rsidTr="00875475">
        <w:tc>
          <w:tcPr>
            <w:tcW w:w="846" w:type="dxa"/>
          </w:tcPr>
          <w:p w14:paraId="6C275576" w14:textId="77777777"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14:paraId="3C068881" w14:textId="77777777"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14:paraId="61AF816C" w14:textId="77777777"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14:paraId="2504EDCB" w14:textId="77777777"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14:paraId="49234B41" w14:textId="77777777"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14:paraId="43A118CB" w14:textId="77777777" w:rsidTr="00875475">
        <w:tc>
          <w:tcPr>
            <w:tcW w:w="846" w:type="dxa"/>
          </w:tcPr>
          <w:p w14:paraId="3C61D6DB" w14:textId="77777777"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14:paraId="107C7038" w14:textId="77777777"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14:paraId="10E9D3F6" w14:textId="77777777"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5754002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E257D0C" w14:textId="77777777"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14:paraId="6F3AF39F" w14:textId="77777777"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14:paraId="1D5F6614" w14:textId="77777777" w:rsidTr="00875475">
        <w:tc>
          <w:tcPr>
            <w:tcW w:w="846" w:type="dxa"/>
          </w:tcPr>
          <w:p w14:paraId="1640EB4E" w14:textId="77777777"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14:paraId="538FD4B8" w14:textId="77777777"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14:paraId="4FE07853" w14:textId="77777777"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174EE0D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DDD6A20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14:paraId="223D1BC7" w14:textId="77777777"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14:paraId="6FDBDD5D" w14:textId="77777777"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14:paraId="777F2A49" w14:textId="77777777" w:rsidTr="00817C3C">
        <w:tc>
          <w:tcPr>
            <w:tcW w:w="8296" w:type="dxa"/>
          </w:tcPr>
          <w:p w14:paraId="60C8194B" w14:textId="77777777"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14:paraId="56CE0580" w14:textId="77777777" w:rsidTr="00817C3C">
        <w:tc>
          <w:tcPr>
            <w:tcW w:w="8296" w:type="dxa"/>
          </w:tcPr>
          <w:p w14:paraId="64861CC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80A7AE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151A82E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1CC99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E480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CDE1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4DE4DE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203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5A19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1952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4D7C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6035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2B327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B686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218B9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F5EF7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F04B2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7FBD2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8884F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61E4F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14:paraId="459A1E3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6043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5B87F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14:paraId="267C097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83E1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F8783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E5F7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213EE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7643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0C1E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14:paraId="40FAC6C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A8958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7E83E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97705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C91C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14:paraId="7E30EAD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ADFD6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EDEC3A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051E8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71363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3A1B6C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ADB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073C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9A8ABA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8B5E5A1" w14:textId="77777777" w:rsidR="00AB5408" w:rsidRDefault="00AB5408"/>
    <w:p w14:paraId="35371B12" w14:textId="77777777" w:rsidR="00EF5E03" w:rsidRDefault="00EF5E03" w:rsidP="006D4BDC">
      <w:pPr>
        <w:pStyle w:val="1"/>
      </w:pPr>
      <w:bookmarkStart w:id="5" w:name="_Toc77550202"/>
      <w:r>
        <w:rPr>
          <w:rFonts w:hint="eastAsia"/>
        </w:rPr>
        <w:t>五、流程控制</w:t>
      </w:r>
      <w:bookmarkEnd w:id="5"/>
    </w:p>
    <w:p w14:paraId="1E164341" w14:textId="77777777" w:rsidR="0045790A" w:rsidRDefault="0045790A" w:rsidP="0045790A">
      <w:r>
        <w:rPr>
          <w:rFonts w:hint="eastAsia"/>
        </w:rPr>
        <w:t>程式的執行，基本上是循序漸進、由上而下一行</w:t>
      </w:r>
      <w:proofErr w:type="gramStart"/>
      <w:r>
        <w:rPr>
          <w:rFonts w:hint="eastAsia"/>
        </w:rPr>
        <w:t>一行</w:t>
      </w:r>
      <w:proofErr w:type="gramEnd"/>
      <w:r>
        <w:rPr>
          <w:rFonts w:hint="eastAsia"/>
        </w:rPr>
        <w:t>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14:paraId="571ED38D" w14:textId="77777777" w:rsidR="0045790A" w:rsidRDefault="0045790A" w:rsidP="0045790A"/>
    <w:p w14:paraId="54A6B83D" w14:textId="77777777"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14:paraId="1EC675A7" w14:textId="77777777" w:rsidTr="00391C77">
        <w:tc>
          <w:tcPr>
            <w:tcW w:w="4148" w:type="dxa"/>
          </w:tcPr>
          <w:p w14:paraId="1AF6EB35" w14:textId="77777777"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14:paraId="0DAA0B13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14:paraId="4F77A1EE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14:paraId="3B8C12FC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lastRenderedPageBreak/>
              <w:t>i</w:t>
            </w:r>
            <w:r>
              <w:t>f … elseif … else</w:t>
            </w:r>
          </w:p>
          <w:p w14:paraId="07C11A21" w14:textId="77777777"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14:paraId="16140988" w14:textId="77777777" w:rsidR="0045790A" w:rsidRPr="00B26E53" w:rsidRDefault="0045790A" w:rsidP="00391C77">
            <w:r>
              <w:lastRenderedPageBreak/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proofErr w:type="gramStart"/>
            <w:r w:rsidRPr="00B26E53">
              <w:rPr>
                <w:rFonts w:hint="eastAsia"/>
              </w:rPr>
              <w:t>迴</w:t>
            </w:r>
            <w:proofErr w:type="gramEnd"/>
            <w:r w:rsidRPr="00B26E53">
              <w:rPr>
                <w:rFonts w:hint="eastAsia"/>
              </w:rPr>
              <w:t>圈指令包括：</w:t>
            </w:r>
          </w:p>
          <w:p w14:paraId="19BE59F6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14:paraId="368DE4A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14:paraId="7C89633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lastRenderedPageBreak/>
              <w:t>f</w:t>
            </w:r>
            <w:r>
              <w:t>or</w:t>
            </w:r>
          </w:p>
          <w:p w14:paraId="3DAFDD38" w14:textId="77777777"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14:paraId="7727B8B9" w14:textId="77777777" w:rsidTr="00391C77">
        <w:tc>
          <w:tcPr>
            <w:tcW w:w="8296" w:type="dxa"/>
            <w:gridSpan w:val="2"/>
          </w:tcPr>
          <w:p w14:paraId="3E9C4602" w14:textId="77777777" w:rsidR="0045790A" w:rsidRDefault="0045790A" w:rsidP="00B26E53">
            <w:r>
              <w:rPr>
                <w:rFonts w:hint="eastAsia"/>
              </w:rPr>
              <w:lastRenderedPageBreak/>
              <w:t>在流程控制中，還有指令是控制由判斷式或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中跳出的動作，包括：</w:t>
            </w:r>
          </w:p>
          <w:p w14:paraId="0C36995D" w14:textId="77777777"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14:paraId="25A64813" w14:textId="77777777"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14:paraId="49E67769" w14:textId="77777777" w:rsidR="00EF5E03" w:rsidRDefault="00EF5E03"/>
    <w:p w14:paraId="297FC7B2" w14:textId="77777777"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14:paraId="77AE5760" w14:textId="77777777" w:rsidTr="00391C77">
        <w:tc>
          <w:tcPr>
            <w:tcW w:w="3539" w:type="dxa"/>
          </w:tcPr>
          <w:p w14:paraId="261CB542" w14:textId="77777777"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14:paraId="3662644B" w14:textId="77777777"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14:paraId="57FCFDA6" w14:textId="77777777" w:rsidTr="00391C77">
        <w:tc>
          <w:tcPr>
            <w:tcW w:w="3539" w:type="dxa"/>
          </w:tcPr>
          <w:p w14:paraId="765AFEAC" w14:textId="77777777"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14:paraId="1BE915FB" w14:textId="77777777"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14:paraId="6DA50A76" w14:textId="77777777" w:rsidTr="00391C77">
        <w:tc>
          <w:tcPr>
            <w:tcW w:w="3539" w:type="dxa"/>
          </w:tcPr>
          <w:p w14:paraId="1F9B9D60" w14:textId="77777777"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2FF13E13" w14:textId="77777777"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4E71C58" w14:textId="77777777" w:rsidR="00762AD9" w:rsidRDefault="00762AD9" w:rsidP="00762AD9">
            <w:r>
              <w:tab/>
              <w:t>…………………;</w:t>
            </w:r>
          </w:p>
          <w:p w14:paraId="413733B6" w14:textId="77777777" w:rsidR="00762AD9" w:rsidRDefault="00762AD9" w:rsidP="00762AD9">
            <w:r>
              <w:t>}</w:t>
            </w:r>
          </w:p>
        </w:tc>
        <w:tc>
          <w:tcPr>
            <w:tcW w:w="4757" w:type="dxa"/>
          </w:tcPr>
          <w:p w14:paraId="7DC79B7D" w14:textId="77777777" w:rsidR="00762AD9" w:rsidRDefault="00762AD9" w:rsidP="00762AD9">
            <w:r>
              <w:rPr>
                <w:rFonts w:hint="eastAsia"/>
              </w:rPr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14:paraId="6F8F3B0A" w14:textId="77777777" w:rsidR="00762AD9" w:rsidRDefault="00762AD9" w:rsidP="00762AD9"/>
    <w:p w14:paraId="64D8D74E" w14:textId="77777777"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14:paraId="49CB0F19" w14:textId="77777777" w:rsidTr="00391C77">
        <w:tc>
          <w:tcPr>
            <w:tcW w:w="8296" w:type="dxa"/>
          </w:tcPr>
          <w:p w14:paraId="6DC8C218" w14:textId="77777777"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14:paraId="06302ABC" w14:textId="77777777" w:rsidTr="00391C77">
        <w:tc>
          <w:tcPr>
            <w:tcW w:w="8296" w:type="dxa"/>
          </w:tcPr>
          <w:p w14:paraId="0E0F2001" w14:textId="77777777"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754B8BB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6E3CFFD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3530CDA0" w14:textId="77777777" w:rsidR="003D3A1A" w:rsidRDefault="003D3A1A" w:rsidP="003D3A1A">
            <w:r>
              <w:t>} else {</w:t>
            </w:r>
          </w:p>
          <w:p w14:paraId="2C4D5535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DCAA32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51E2D5C8" w14:textId="77777777" w:rsidR="003D3A1A" w:rsidRPr="00C833C0" w:rsidRDefault="003D3A1A" w:rsidP="003D3A1A">
            <w:r>
              <w:t>}</w:t>
            </w:r>
          </w:p>
        </w:tc>
      </w:tr>
    </w:tbl>
    <w:p w14:paraId="00E40FF2" w14:textId="77777777" w:rsidR="005C05E6" w:rsidRDefault="005C05E6" w:rsidP="005C05E6"/>
    <w:p w14:paraId="48445962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22440FAD" w14:textId="77777777" w:rsidTr="00391C77">
        <w:tc>
          <w:tcPr>
            <w:tcW w:w="8296" w:type="dxa"/>
          </w:tcPr>
          <w:p w14:paraId="0125CD5D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1FC36FE3" w14:textId="77777777" w:rsidTr="00391C77">
        <w:tc>
          <w:tcPr>
            <w:tcW w:w="8296" w:type="dxa"/>
          </w:tcPr>
          <w:p w14:paraId="281A1DBE" w14:textId="77777777"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14:paraId="0CF3C25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7E73BAF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38D97EA0" w14:textId="77777777"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14:paraId="0ADB81FE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221693CA" w14:textId="77777777"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57306DCB" w14:textId="77777777" w:rsidR="005C05E6" w:rsidRDefault="005C05E6" w:rsidP="005C05E6">
            <w:r>
              <w:t>} else {</w:t>
            </w:r>
          </w:p>
          <w:p w14:paraId="77F0F48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14:paraId="71E22C45" w14:textId="77777777"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0CC940B1" w14:textId="77777777" w:rsidR="005C05E6" w:rsidRPr="00E6523C" w:rsidRDefault="005C05E6" w:rsidP="005C05E6">
            <w:r>
              <w:t>}</w:t>
            </w:r>
          </w:p>
        </w:tc>
      </w:tr>
    </w:tbl>
    <w:p w14:paraId="27A82A0A" w14:textId="77777777" w:rsidR="005C05E6" w:rsidRDefault="005C05E6" w:rsidP="005C05E6"/>
    <w:p w14:paraId="79617B8D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0E5ABE75" w14:textId="77777777" w:rsidTr="00391C77">
        <w:tc>
          <w:tcPr>
            <w:tcW w:w="8296" w:type="dxa"/>
          </w:tcPr>
          <w:p w14:paraId="2BCDB9B9" w14:textId="77777777" w:rsidR="005C05E6" w:rsidRDefault="005C05E6" w:rsidP="005C05E6">
            <w:r>
              <w:rPr>
                <w:rFonts w:hint="eastAsia"/>
              </w:rPr>
              <w:lastRenderedPageBreak/>
              <w:t>格式</w:t>
            </w:r>
          </w:p>
        </w:tc>
      </w:tr>
      <w:tr w:rsidR="005C05E6" w14:paraId="0ED3F826" w14:textId="77777777" w:rsidTr="00391C77">
        <w:tc>
          <w:tcPr>
            <w:tcW w:w="8296" w:type="dxa"/>
          </w:tcPr>
          <w:p w14:paraId="4A495696" w14:textId="77777777"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14:paraId="7A8B884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14:paraId="55F869E1" w14:textId="77777777"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602C544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23568417" w14:textId="77777777" w:rsidR="005C05E6" w:rsidRDefault="005C05E6" w:rsidP="005C05E6"/>
          <w:p w14:paraId="49163DA6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14:paraId="7547D43B" w14:textId="77777777"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5FA5CDD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76D6E5C1" w14:textId="77777777" w:rsidR="005C05E6" w:rsidRDefault="005C05E6" w:rsidP="005C05E6"/>
          <w:p w14:paraId="2D391AD8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14:paraId="02C7A285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FB277D2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3CAB9346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14:paraId="1D3DC910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14:paraId="66571C1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14:paraId="36DE724E" w14:textId="77777777" w:rsidR="005C05E6" w:rsidRPr="00FE0BD7" w:rsidRDefault="005C05E6" w:rsidP="005C05E6">
            <w:r>
              <w:t>}</w:t>
            </w:r>
          </w:p>
        </w:tc>
      </w:tr>
    </w:tbl>
    <w:p w14:paraId="74E38D2A" w14:textId="77777777"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14:paraId="42F7C360" w14:textId="77777777" w:rsidTr="00FF09E7">
        <w:tc>
          <w:tcPr>
            <w:tcW w:w="8296" w:type="dxa"/>
          </w:tcPr>
          <w:p w14:paraId="58AB6969" w14:textId="77777777"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14:paraId="03FB25AC" w14:textId="77777777" w:rsidTr="00FF09E7">
        <w:tc>
          <w:tcPr>
            <w:tcW w:w="8296" w:type="dxa"/>
          </w:tcPr>
          <w:p w14:paraId="360F18B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34BC7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14:paraId="0E2FD93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AD93C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0A65D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F11C2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BD1EF7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DC864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17B70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600C1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7CB3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6B2A4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14:paraId="434111C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54A7A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4AFDA9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621D3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08782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6B64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ABBA58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C9D6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34F2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4D308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14:paraId="4F4B98A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C81B5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078CF5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B683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DD22D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8DC8E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10E0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2E5C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016AE1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222A5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6BEE7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8F0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BCB28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935F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3902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0901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14:paraId="4B74238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50C0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82C262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C0F21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1579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07FE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9870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1EE55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4FF95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1E53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7D0D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27A13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557D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9F5C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5B39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28B1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352EA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4BEA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DA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EA6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50E201" w14:textId="77777777"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E0DAC6" w14:textId="77777777" w:rsidR="00F76199" w:rsidRDefault="00F76199"/>
    <w:p w14:paraId="5135CCF9" w14:textId="77777777" w:rsidR="006D4BDC" w:rsidRDefault="006D4BDC" w:rsidP="006D4BDC">
      <w:r>
        <w:rPr>
          <w:rFonts w:hint="eastAsia"/>
        </w:rPr>
        <w:t>在程式流程控制中，另一個相當重要的結構，就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在程式某些區塊，會因為條件判斷或是設定次數的關係，</w:t>
      </w:r>
      <w:r w:rsidRPr="007B238B">
        <w:rPr>
          <w:rFonts w:hint="eastAsia"/>
          <w:shd w:val="pct15" w:color="auto" w:fill="FFFFFF"/>
        </w:rPr>
        <w:t>重複執行，</w:t>
      </w:r>
      <w:proofErr w:type="gramStart"/>
      <w:r w:rsidRPr="007B238B">
        <w:rPr>
          <w:rFonts w:hint="eastAsia"/>
          <w:shd w:val="pct15" w:color="auto" w:fill="FFFFFF"/>
        </w:rPr>
        <w:t>一</w:t>
      </w:r>
      <w:proofErr w:type="gramEnd"/>
      <w:r w:rsidRPr="007B238B">
        <w:rPr>
          <w:rFonts w:hint="eastAsia"/>
          <w:shd w:val="pct15" w:color="auto" w:fill="FFFFFF"/>
        </w:rPr>
        <w:t>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迴圈。</w:t>
      </w:r>
    </w:p>
    <w:p w14:paraId="18054DA4" w14:textId="77777777" w:rsidR="006D4BDC" w:rsidRDefault="006D4BDC" w:rsidP="006D4BDC"/>
    <w:p w14:paraId="1E80569C" w14:textId="77777777"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proofErr w:type="gramStart"/>
      <w:r w:rsidRPr="00433734">
        <w:rPr>
          <w:rFonts w:hint="eastAsia"/>
          <w:shd w:val="pct15" w:color="auto" w:fill="FFFFFF"/>
        </w:rPr>
        <w:t>迴</w:t>
      </w:r>
      <w:proofErr w:type="gramEnd"/>
      <w:r w:rsidRPr="00433734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14:paraId="310DAEF5" w14:textId="77777777" w:rsidTr="00391C77">
        <w:tc>
          <w:tcPr>
            <w:tcW w:w="8296" w:type="dxa"/>
          </w:tcPr>
          <w:p w14:paraId="3C8763D5" w14:textId="77777777"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14:paraId="74A81268" w14:textId="77777777" w:rsidTr="00391C77">
        <w:tc>
          <w:tcPr>
            <w:tcW w:w="8296" w:type="dxa"/>
          </w:tcPr>
          <w:p w14:paraId="74FDB8E7" w14:textId="77777777"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44AB7632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00E234CF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………………;</w:t>
            </w:r>
          </w:p>
          <w:p w14:paraId="0110981C" w14:textId="77777777" w:rsidR="006D4BDC" w:rsidRPr="00F22597" w:rsidRDefault="006D4BDC" w:rsidP="00FF09E7">
            <w:r>
              <w:t>}</w:t>
            </w:r>
          </w:p>
        </w:tc>
      </w:tr>
    </w:tbl>
    <w:p w14:paraId="6ED719DF" w14:textId="77777777" w:rsidR="006D4BDC" w:rsidRDefault="006D4BDC"/>
    <w:p w14:paraId="4D087BDE" w14:textId="77777777"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proofErr w:type="gramStart"/>
      <w:r w:rsidRPr="00F371AF">
        <w:rPr>
          <w:rFonts w:hint="eastAsia"/>
          <w:shd w:val="pct15" w:color="auto" w:fill="FFFFFF"/>
        </w:rPr>
        <w:t>迴</w:t>
      </w:r>
      <w:proofErr w:type="gramEnd"/>
      <w:r w:rsidRPr="00F371AF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14:paraId="5841B545" w14:textId="77777777" w:rsidTr="00391C77">
        <w:tc>
          <w:tcPr>
            <w:tcW w:w="8296" w:type="dxa"/>
          </w:tcPr>
          <w:p w14:paraId="5984D73A" w14:textId="77777777"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14:paraId="0BC81151" w14:textId="77777777" w:rsidTr="00391C77">
        <w:tc>
          <w:tcPr>
            <w:tcW w:w="8296" w:type="dxa"/>
          </w:tcPr>
          <w:p w14:paraId="6BD3F2CD" w14:textId="77777777"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14:paraId="3D16A167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83ABADF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14:paraId="701FB74E" w14:textId="77777777"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14:paraId="154D0C26" w14:textId="77777777" w:rsidR="009C497D" w:rsidRDefault="009C497D" w:rsidP="009C497D">
      <w:r>
        <w:t xml:space="preserve">do … 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與</w:t>
      </w:r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迴圈幾乎是一樣的，只是</w:t>
      </w:r>
      <w:r>
        <w:rPr>
          <w:rFonts w:hint="eastAsia"/>
        </w:rPr>
        <w:t xml:space="preserve"> </w:t>
      </w:r>
      <w:r>
        <w:t xml:space="preserve">do … while </w:t>
      </w:r>
      <w:r>
        <w:rPr>
          <w:rFonts w:hint="eastAsia"/>
        </w:rPr>
        <w:t>迴圈是先執行迴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14:paraId="47D7B85D" w14:textId="77777777" w:rsidR="006D4BDC" w:rsidRPr="009C497D" w:rsidRDefault="006D4BDC"/>
    <w:p w14:paraId="39C8A838" w14:textId="77777777"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</w:t>
      </w:r>
      <w:proofErr w:type="gramStart"/>
      <w:r w:rsidRPr="00EF7079">
        <w:rPr>
          <w:rFonts w:hint="eastAsia"/>
          <w:shd w:val="pct15" w:color="auto" w:fill="FFFFFF"/>
        </w:rPr>
        <w:t>迴</w:t>
      </w:r>
      <w:proofErr w:type="gramEnd"/>
      <w:r w:rsidRPr="00EF7079">
        <w:rPr>
          <w:rFonts w:hint="eastAsia"/>
          <w:shd w:val="pct15" w:color="auto" w:fill="FFFFFF"/>
        </w:rPr>
        <w:t>圈</w:t>
      </w:r>
    </w:p>
    <w:p w14:paraId="61EA3D6A" w14:textId="77777777"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直到不符合條件，才跳出迴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14:paraId="0E78F592" w14:textId="77777777" w:rsidTr="00391C77">
        <w:tc>
          <w:tcPr>
            <w:tcW w:w="8296" w:type="dxa"/>
          </w:tcPr>
          <w:p w14:paraId="7242F9E0" w14:textId="77777777"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14:paraId="7E266841" w14:textId="77777777" w:rsidTr="00391C77">
        <w:tc>
          <w:tcPr>
            <w:tcW w:w="8296" w:type="dxa"/>
          </w:tcPr>
          <w:p w14:paraId="5171AACB" w14:textId="77777777"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14:paraId="10B215E6" w14:textId="77777777"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14:paraId="1AFEDE77" w14:textId="77777777"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14:paraId="3EA940C4" w14:textId="77777777" w:rsidR="0047488A" w:rsidRDefault="0047488A" w:rsidP="00BA0478">
            <w:r>
              <w:t>}</w:t>
            </w:r>
          </w:p>
        </w:tc>
      </w:tr>
    </w:tbl>
    <w:p w14:paraId="227A89A4" w14:textId="77777777" w:rsidR="0047488A" w:rsidRDefault="0047488A" w:rsidP="0047488A"/>
    <w:p w14:paraId="51FF0E27" w14:textId="77777777"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14:paraId="40CEC323" w14:textId="77777777"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14:paraId="3E07B759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20EECE" w14:textId="77777777"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762D8E" w14:textId="77777777"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BE5676" w14:textId="77777777"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14:paraId="3FF3E4D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1199F0" w14:textId="77777777"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4B6667" w14:textId="77777777"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A44B92" w14:textId="77777777"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14:paraId="7E206FC6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A9E42C1" w14:textId="77777777"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73A041" w14:textId="77777777"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D7DC05" w14:textId="77777777"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14:paraId="44BF30E4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6CF577" w14:textId="77777777"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11BDDC" w14:textId="77777777"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AD5C69" w14:textId="77777777"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14:paraId="302C46A1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C36155" w14:textId="77777777" w:rsidR="00CE5F2D" w:rsidRPr="00C9488D" w:rsidRDefault="00CE5F2D" w:rsidP="00CE5F2D">
            <w:r w:rsidRPr="00C9488D">
              <w:rPr>
                <w:rFonts w:hint="eastAsia"/>
              </w:rPr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79F728" w14:textId="77777777"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0BAE58" w14:textId="77777777"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14:paraId="66AD3E45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9E4E1B" w14:textId="77777777"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71D74" w14:textId="77777777"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A1B518" w14:textId="77777777"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14:paraId="78B23D35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3AD421" w14:textId="77777777"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E8C184" w14:textId="77777777"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54C264" w14:textId="77777777"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14:paraId="6C5AA056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E31403" w14:textId="77777777" w:rsidR="00CE5F2D" w:rsidRPr="00C9488D" w:rsidRDefault="00CE5F2D" w:rsidP="00CE5F2D">
            <w:r w:rsidRPr="00C9488D">
              <w:rPr>
                <w:rFonts w:hint="eastAsia"/>
              </w:rPr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83975F" w14:textId="77777777"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530103" w14:textId="77777777"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14:paraId="219BD06D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5F1AF" w14:textId="77777777"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D5BCE3" w14:textId="77777777"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BC231C" w14:textId="77777777"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14:paraId="084B503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97A49C" w14:textId="77777777"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92EBA8" w14:textId="77777777"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6776F4" w14:textId="77777777"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14:paraId="2F8A9F20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507B09" w14:textId="77777777"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CDF30" w14:textId="77777777"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5B02E4" w14:textId="77777777"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14:paraId="74074E3C" w14:textId="77777777"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14:paraId="6749A793" w14:textId="77777777" w:rsidTr="00B07923">
        <w:tc>
          <w:tcPr>
            <w:tcW w:w="8296" w:type="dxa"/>
          </w:tcPr>
          <w:p w14:paraId="57515C2A" w14:textId="77777777"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14:paraId="2AAC3295" w14:textId="77777777" w:rsidTr="00B07923">
        <w:tc>
          <w:tcPr>
            <w:tcW w:w="8296" w:type="dxa"/>
          </w:tcPr>
          <w:p w14:paraId="0FAE96F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7E205B4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50195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135C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DA0D28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23791E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8E4DA4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6B8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87BD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519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0023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1F92F55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DBDFE7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529891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257C3D7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2A4E2A50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BA081F" w14:textId="77777777"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6448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10FDBC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302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06EB21A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05761BD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F160435" w14:textId="77777777"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2B1D42FD" w14:textId="77777777" w:rsidR="00B07923" w:rsidRDefault="00B07923" w:rsidP="0047488A"/>
    <w:p w14:paraId="1C9FBAFB" w14:textId="77777777" w:rsidR="0066064E" w:rsidRDefault="0066064E" w:rsidP="007A1A47">
      <w:r>
        <w:rPr>
          <w:rFonts w:hint="eastAsia"/>
        </w:rPr>
        <w:t>程式設計時，有時需要將目前的執行動作直接跳出去流程控制區塊或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執行下一輪的迴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程式執行內容，在迴圈內，進行下一輪迴圈的執行。</w:t>
      </w:r>
    </w:p>
    <w:p w14:paraId="36D4E535" w14:textId="77777777"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14:paraId="1CC258DA" w14:textId="77777777" w:rsidTr="00F23D48">
        <w:tc>
          <w:tcPr>
            <w:tcW w:w="8296" w:type="dxa"/>
          </w:tcPr>
          <w:p w14:paraId="2069FAAC" w14:textId="77777777"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14:paraId="31041264" w14:textId="77777777" w:rsidTr="00F23D48">
        <w:tc>
          <w:tcPr>
            <w:tcW w:w="8296" w:type="dxa"/>
          </w:tcPr>
          <w:p w14:paraId="66D757C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E4FF43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C58CA4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45550000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8EDE3A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436D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D9815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447F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FD6DDA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101A1A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3BC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E322D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579B8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1F63F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14:paraId="3EFC04F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14:paraId="6557DDE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6E90D7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5B71FB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D48AF62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7D1EC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208B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E52135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37C819" w14:textId="77777777"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4425FB9" w14:textId="77777777" w:rsidR="00F23D48" w:rsidRDefault="00F23D48" w:rsidP="007A1A47"/>
    <w:p w14:paraId="015EFB13" w14:textId="77777777" w:rsidR="00F23D48" w:rsidRDefault="00F23D48" w:rsidP="00257658">
      <w:pPr>
        <w:pStyle w:val="1"/>
      </w:pPr>
      <w:bookmarkStart w:id="6" w:name="_Toc77550203"/>
      <w:r>
        <w:rPr>
          <w:rFonts w:hint="eastAsia"/>
        </w:rPr>
        <w:lastRenderedPageBreak/>
        <w:t>六、</w:t>
      </w:r>
      <w:r w:rsidR="00BD03CF">
        <w:rPr>
          <w:rFonts w:hint="eastAsia"/>
        </w:rPr>
        <w:t>陣列</w:t>
      </w:r>
      <w:bookmarkEnd w:id="6"/>
    </w:p>
    <w:p w14:paraId="33D2CA97" w14:textId="77777777"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14:paraId="38B2CFA9" w14:textId="77777777" w:rsidR="00BD03CF" w:rsidRPr="000B4488" w:rsidRDefault="00BD03CF" w:rsidP="00BD03CF">
      <w:r w:rsidRPr="000B4488">
        <w:t>let name1 = "Alex";</w:t>
      </w:r>
    </w:p>
    <w:p w14:paraId="3ED54C57" w14:textId="77777777" w:rsidR="00BD03CF" w:rsidRPr="000B4488" w:rsidRDefault="00BD03CF" w:rsidP="00BD03CF">
      <w:r w:rsidRPr="000B4488">
        <w:t>let name2 = "Bill";</w:t>
      </w:r>
    </w:p>
    <w:p w14:paraId="17DE81C5" w14:textId="77777777" w:rsidR="00BD03CF" w:rsidRPr="000B4488" w:rsidRDefault="00BD03CF" w:rsidP="00BD03CF">
      <w:r w:rsidRPr="000B4488">
        <w:t>let name3 = "Cook";</w:t>
      </w:r>
    </w:p>
    <w:p w14:paraId="4E252614" w14:textId="77777777" w:rsidR="00BD03CF" w:rsidRPr="000B4488" w:rsidRDefault="00BD03CF" w:rsidP="00BD03CF">
      <w:r w:rsidRPr="000B4488">
        <w:t>let name4 = "Darren";</w:t>
      </w:r>
    </w:p>
    <w:p w14:paraId="023299FF" w14:textId="77777777" w:rsidR="00BD03CF" w:rsidRPr="000B4488" w:rsidRDefault="00BD03CF" w:rsidP="00BD03CF">
      <w:r w:rsidRPr="000B4488">
        <w:t>.</w:t>
      </w:r>
    </w:p>
    <w:p w14:paraId="6A4A7F1C" w14:textId="77777777" w:rsidR="00BD03CF" w:rsidRPr="000B4488" w:rsidRDefault="00BD03CF" w:rsidP="00BD03CF">
      <w:r>
        <w:t>.</w:t>
      </w:r>
    </w:p>
    <w:p w14:paraId="46FB4D36" w14:textId="77777777" w:rsidR="00BD03CF" w:rsidRPr="000B4488" w:rsidRDefault="00BD03CF" w:rsidP="00BD03CF">
      <w:r w:rsidRPr="000B4488">
        <w:t>let name9999 = 'Somebody';</w:t>
      </w:r>
    </w:p>
    <w:p w14:paraId="31CDDAA6" w14:textId="77777777" w:rsidR="00BD03CF" w:rsidRPr="000B4488" w:rsidRDefault="00BD03CF" w:rsidP="00BD03CF"/>
    <w:p w14:paraId="4149D777" w14:textId="77777777"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14:paraId="48DBBCCF" w14:textId="77777777" w:rsidR="00CD58E7" w:rsidRDefault="00CD58E7" w:rsidP="00CD58E7"/>
    <w:p w14:paraId="30E71D1A" w14:textId="77777777" w:rsidR="00CD58E7" w:rsidRDefault="00CD58E7" w:rsidP="00CD58E7">
      <w:r>
        <w:rPr>
          <w:rFonts w:hint="eastAsia"/>
        </w:rPr>
        <w:t>語法格式：</w:t>
      </w:r>
    </w:p>
    <w:p w14:paraId="2D54485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14:paraId="1568CA11" w14:textId="77777777"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14:paraId="701C9D14" w14:textId="77777777"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14:paraId="14C2FD3B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14:paraId="177988B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14:paraId="2C7F9F5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14:paraId="3711916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14:paraId="38049F85" w14:textId="77777777"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14:paraId="24688F81" w14:textId="77777777" w:rsidR="00391C77" w:rsidRDefault="00391C77" w:rsidP="00BD03CF"/>
    <w:p w14:paraId="5A5607B3" w14:textId="77777777"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14:paraId="0A315F25" w14:textId="77777777" w:rsidTr="00D72583">
        <w:tc>
          <w:tcPr>
            <w:tcW w:w="8296" w:type="dxa"/>
          </w:tcPr>
          <w:p w14:paraId="317254F1" w14:textId="77777777"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14:paraId="689DB92B" w14:textId="77777777" w:rsidTr="00D72583">
        <w:tc>
          <w:tcPr>
            <w:tcW w:w="8296" w:type="dxa"/>
          </w:tcPr>
          <w:p w14:paraId="231BCDC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B1519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14:paraId="3994A81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021D4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72AF8B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4C4A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2449D0C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3EDC2BE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D182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57FB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0811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14:paraId="4646313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C0419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5EE20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DD208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7436ED1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3318D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E0AC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0B0E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8ED59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14:paraId="21A42B7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2243D8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proofErr w:type="gramStart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896CB" w14:textId="77777777"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5D59525" w14:textId="77777777" w:rsidR="00D72583" w:rsidRDefault="00D72583" w:rsidP="00BD03CF"/>
    <w:p w14:paraId="6DC75CD8" w14:textId="77777777"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14:paraId="373D65F2" w14:textId="77777777" w:rsidTr="000154B3">
        <w:tc>
          <w:tcPr>
            <w:tcW w:w="8296" w:type="dxa"/>
          </w:tcPr>
          <w:p w14:paraId="1441B159" w14:textId="77777777"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14:paraId="28DAB87E" w14:textId="77777777" w:rsidTr="000154B3">
        <w:tc>
          <w:tcPr>
            <w:tcW w:w="8296" w:type="dxa"/>
          </w:tcPr>
          <w:p w14:paraId="497CBABF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115165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05EE9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9F673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4821B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351A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09FD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2157C4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30F7C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9E9D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1F765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0C688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1323B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4D019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41B6F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62BA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9494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2444B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96BF62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DCFAE7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57CE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7746F32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9E47FC1" w14:textId="77777777" w:rsidR="000154B3" w:rsidRDefault="000154B3" w:rsidP="00BD03CF"/>
    <w:p w14:paraId="7E0601FA" w14:textId="77777777"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14:paraId="4786BF1E" w14:textId="77777777"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14:paraId="28F60C17" w14:textId="77777777" w:rsidTr="00BF1D52">
        <w:tc>
          <w:tcPr>
            <w:tcW w:w="8296" w:type="dxa"/>
          </w:tcPr>
          <w:p w14:paraId="175EBFF0" w14:textId="77777777"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14:paraId="5B3ADF46" w14:textId="77777777" w:rsidTr="00BF1D52">
        <w:tc>
          <w:tcPr>
            <w:tcW w:w="8296" w:type="dxa"/>
          </w:tcPr>
          <w:p w14:paraId="023AA72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F2B19A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5383BBAA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C348BD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A6EA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3B709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91C13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AE4FDF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proofErr w:type="gramStart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C946248" w14:textId="77777777" w:rsidR="00D72583" w:rsidRDefault="00D72583" w:rsidP="00BD03CF"/>
    <w:p w14:paraId="638B6CE6" w14:textId="77777777"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14:paraId="76DDA06C" w14:textId="77777777" w:rsidR="00834B54" w:rsidRDefault="00834B54" w:rsidP="00834B54"/>
    <w:p w14:paraId="2F604C84" w14:textId="77777777"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14:paraId="51CC8429" w14:textId="77777777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1C643268" w14:textId="77777777"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14:paraId="4AEE7A13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39CE10E1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14:paraId="316A69BF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14:paraId="5A678E57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14:paraId="6A92244D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DF6E998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14:paraId="746C37B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阿土伯</w:t>
            </w:r>
            <w:proofErr w:type="gramEnd"/>
          </w:p>
        </w:tc>
        <w:tc>
          <w:tcPr>
            <w:tcW w:w="1659" w:type="dxa"/>
          </w:tcPr>
          <w:p w14:paraId="76A377D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7838A09B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14:paraId="2F765B1D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14:paraId="565F6ACD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038783BB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14:paraId="00D543A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14:paraId="1091F3C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4A42E2E7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14:paraId="03079EB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14:paraId="6BF1EBC2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5912267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14:paraId="4BE1916C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14:paraId="2794CB6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124D03B8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14:paraId="2F946BA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14:paraId="559A2772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3AEE5D60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14:paraId="6580F4E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14:paraId="1F412C2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22467D0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14:paraId="053822C2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14:paraId="15E81862" w14:textId="77777777" w:rsidR="00834B54" w:rsidRDefault="00834B54" w:rsidP="00834B54"/>
    <w:p w14:paraId="03FC2486" w14:textId="77777777"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14:paraId="7557B1CC" w14:textId="77777777" w:rsidTr="00BB01EF">
        <w:tc>
          <w:tcPr>
            <w:tcW w:w="8296" w:type="dxa"/>
            <w:gridSpan w:val="2"/>
          </w:tcPr>
          <w:p w14:paraId="7B11CFA4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31A86171" w14:textId="77777777" w:rsidTr="00BB01EF">
        <w:tc>
          <w:tcPr>
            <w:tcW w:w="4008" w:type="dxa"/>
          </w:tcPr>
          <w:p w14:paraId="404CDC9D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B85677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DD9EE7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C9F3AC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9DD5E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24E0C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11468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089DE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6B9E11F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23036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1AF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E2D35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D3A2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03664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6CDF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C93ED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587CDFC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A2949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2A31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6A7B5C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F5843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DDDB3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2EBD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D172B7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7CEB06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74152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5C0ED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B17B1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CBCA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35523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59F2F6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EADAE3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3ADC071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14:paraId="2608C1EB" w14:textId="77777777"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0F91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6BD5F42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0A0585F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0F22F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1DACD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7D80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AE6C5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267F5C4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04411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1469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203E4D8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31D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426B7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21880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6B44A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3236E1D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83B18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E64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A2886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F577B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1F80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FF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64337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1417A2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D2C64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E4E2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D8909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2F148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33FA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22690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284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560FA7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3AF0BD0" w14:textId="77777777" w:rsidR="00834B54" w:rsidRDefault="00834B54" w:rsidP="00834B54"/>
    <w:p w14:paraId="0D64E349" w14:textId="77777777"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函式的執行</w:t>
      </w:r>
      <w:proofErr w:type="gramEnd"/>
      <w:r>
        <w:rPr>
          <w:rFonts w:hint="eastAsia"/>
        </w:rPr>
        <w:t>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14:paraId="72702E40" w14:textId="77777777"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3645C55D" wp14:editId="2DB1456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B3912" w14:textId="77777777"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14:paraId="47B95010" w14:textId="77777777" w:rsidR="00834B54" w:rsidRDefault="00834B54" w:rsidP="00834B54"/>
    <w:p w14:paraId="2B415E90" w14:textId="77777777" w:rsidR="00834B54" w:rsidRDefault="00834B54" w:rsidP="00834B54">
      <w:r>
        <w:rPr>
          <w:rFonts w:hint="eastAsia"/>
        </w:rPr>
        <w:t>當然，你也可以直接對</w:t>
      </w: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14:paraId="6D3FB23C" w14:textId="77777777" w:rsidTr="00BB01EF">
        <w:tc>
          <w:tcPr>
            <w:tcW w:w="8296" w:type="dxa"/>
          </w:tcPr>
          <w:p w14:paraId="05D5919C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6D931D48" w14:textId="77777777" w:rsidTr="00BB01EF">
        <w:tc>
          <w:tcPr>
            <w:tcW w:w="8296" w:type="dxa"/>
          </w:tcPr>
          <w:p w14:paraId="3FA59A36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19F18B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438D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16483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DBFB01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93D97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C96CF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324B9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8A587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6F9B3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A1DD8C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BD44E3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088A37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AB19F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1055E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D314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192665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2DF36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9F17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D1035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7A5242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B2A183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B226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FD753E2" w14:textId="77777777" w:rsidR="00834B54" w:rsidRDefault="00834B54" w:rsidP="00834B54"/>
    <w:p w14:paraId="42B9E157" w14:textId="77777777" w:rsidR="00834B54" w:rsidRDefault="00834B54" w:rsidP="007F0D34">
      <w:r w:rsidRPr="007F0D34">
        <w:rPr>
          <w:rFonts w:hint="eastAsia"/>
        </w:rPr>
        <w:t>由於二維陣列中，</w:t>
      </w:r>
      <w:proofErr w:type="gramStart"/>
      <w:r w:rsidRPr="007F0D34">
        <w:rPr>
          <w:rFonts w:hint="eastAsia"/>
        </w:rPr>
        <w:t>第一維</w:t>
      </w:r>
      <w:proofErr w:type="gramEnd"/>
      <w:r w:rsidRPr="007F0D34">
        <w:rPr>
          <w:rFonts w:hint="eastAsia"/>
        </w:rPr>
        <w:t>的索引鍵是整數，我們可以透過迴圈的執行，逐一顯示</w:t>
      </w:r>
      <w:proofErr w:type="gramStart"/>
      <w:r w:rsidR="007F0D34">
        <w:rPr>
          <w:rFonts w:hint="eastAsia"/>
        </w:rPr>
        <w:t>第二</w:t>
      </w:r>
      <w:proofErr w:type="gramEnd"/>
      <w:r w:rsidR="007F0D34">
        <w:rPr>
          <w:rFonts w:hint="eastAsia"/>
        </w:rPr>
        <w:t>維</w:t>
      </w:r>
      <w:r w:rsidRPr="007F0D34">
        <w:rPr>
          <w:rFonts w:hint="eastAsia"/>
        </w:rPr>
        <w:t>字串索引的值。</w:t>
      </w:r>
    </w:p>
    <w:p w14:paraId="70069115" w14:textId="77777777"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14:paraId="5027E4DF" w14:textId="77777777" w:rsidTr="00DC1A93">
        <w:tc>
          <w:tcPr>
            <w:tcW w:w="8296" w:type="dxa"/>
          </w:tcPr>
          <w:p w14:paraId="46F8C199" w14:textId="77777777"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14:paraId="39EEBEDE" w14:textId="77777777" w:rsidTr="00DC1A93">
        <w:tc>
          <w:tcPr>
            <w:tcW w:w="8296" w:type="dxa"/>
          </w:tcPr>
          <w:p w14:paraId="2584142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7051D0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14:paraId="7A36F2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9124B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D74E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7EB7798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F57B5B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E23F5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CA49FC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29297D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D716C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1292833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C0155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088D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248DB9A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19168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817250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60B2E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13CE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00EAC77D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9F3C77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3753BB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D9400C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1EEB5F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DC6F53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BA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F106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4B975A4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6F13D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58BB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F1E17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7D7E8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6C42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931EFA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BC31F8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479D335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C689E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48CA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14:paraId="66B5A0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D501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608A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06AC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02A6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14:paraId="03A8C67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CD3A9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0A9E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3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25E21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0792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5C337" w14:textId="77777777"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71D12BB" w14:textId="77777777" w:rsidR="008A1CFA" w:rsidRPr="008A1CFA" w:rsidRDefault="008A1CFA" w:rsidP="007F0D34"/>
    <w:p w14:paraId="51645FBB" w14:textId="77777777"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proofErr w:type="gramStart"/>
      <w:r w:rsidRPr="00BB01EF">
        <w:rPr>
          <w:rFonts w:hint="eastAsia"/>
        </w:rPr>
        <w:t>迴</w:t>
      </w:r>
      <w:proofErr w:type="gramEnd"/>
      <w:r w:rsidRPr="00BB01EF">
        <w:rPr>
          <w:rFonts w:hint="eastAsia"/>
        </w:rPr>
        <w:t>圈取出元素的內容。</w:t>
      </w:r>
      <w:r>
        <w:t xml:space="preserve">foreach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是專門設計給陣列使用的迴圈，每重複一次即可將陣列移動到下一個元素中。</w:t>
      </w:r>
    </w:p>
    <w:p w14:paraId="12B973EF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6FA159FC" w14:textId="77777777"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14:paraId="2D6C980D" w14:textId="77777777" w:rsidTr="00BB01EF">
        <w:tc>
          <w:tcPr>
            <w:tcW w:w="8296" w:type="dxa"/>
          </w:tcPr>
          <w:p w14:paraId="1C06014D" w14:textId="77777777"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14:paraId="63E7BFC6" w14:textId="77777777" w:rsidTr="00BB01EF">
        <w:tc>
          <w:tcPr>
            <w:tcW w:w="8296" w:type="dxa"/>
          </w:tcPr>
          <w:p w14:paraId="3A120397" w14:textId="77777777"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14:paraId="60207BAA" w14:textId="77777777"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935115B" w14:textId="77777777" w:rsidR="00BB01EF" w:rsidRDefault="00BB01EF" w:rsidP="00D22343">
            <w:r>
              <w:t>}</w:t>
            </w:r>
          </w:p>
        </w:tc>
      </w:tr>
    </w:tbl>
    <w:p w14:paraId="4CB50877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58128888" w14:textId="77777777"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14:paraId="35073538" w14:textId="77777777" w:rsidTr="00726723">
        <w:tc>
          <w:tcPr>
            <w:tcW w:w="8296" w:type="dxa"/>
          </w:tcPr>
          <w:p w14:paraId="5A0CB84D" w14:textId="77777777"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14:paraId="6F05AAE8" w14:textId="77777777" w:rsidTr="00726723">
        <w:tc>
          <w:tcPr>
            <w:tcW w:w="8296" w:type="dxa"/>
          </w:tcPr>
          <w:p w14:paraId="7091779D" w14:textId="77777777"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14:paraId="17A6ACD0" w14:textId="77777777"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704054E4" w14:textId="77777777" w:rsidR="00451BDD" w:rsidRDefault="00451BDD" w:rsidP="00D22343">
            <w:r>
              <w:t>}</w:t>
            </w:r>
          </w:p>
        </w:tc>
      </w:tr>
    </w:tbl>
    <w:p w14:paraId="477A7EB1" w14:textId="77777777"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14:paraId="603D8B79" w14:textId="77777777" w:rsidTr="008B685E">
        <w:tc>
          <w:tcPr>
            <w:tcW w:w="8296" w:type="dxa"/>
          </w:tcPr>
          <w:p w14:paraId="415B223E" w14:textId="77777777"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14:paraId="62F589FF" w14:textId="77777777" w:rsidTr="008B685E">
        <w:tc>
          <w:tcPr>
            <w:tcW w:w="8296" w:type="dxa"/>
          </w:tcPr>
          <w:p w14:paraId="341C90D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6ECCF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14:paraId="05EB2EE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31D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33F9B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E004A5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1739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02BCB9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EE72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66A7F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45D48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14:paraId="33F6B17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1A039A3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411F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56F0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4993FD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BF4B57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0CBA415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688BE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CB0D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9C6754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</w:t>
            </w:r>
            <w:proofErr w:type="gramStart"/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8D37F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AA155E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287E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253B3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E1FC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</w:t>
            </w:r>
            <w:proofErr w:type="gramStart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維</w:t>
            </w:r>
            <w:proofErr w:type="gramEnd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F4D00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6FDCAC99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D65B8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82EE56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2FE496A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5317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36CC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31166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36A219" w14:textId="77777777"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0BBF1A7" w14:textId="77777777" w:rsidR="00834B54" w:rsidRDefault="00834B54" w:rsidP="00BD03CF"/>
    <w:p w14:paraId="45324A5E" w14:textId="77777777" w:rsidR="00B66F11" w:rsidRDefault="00B66F11" w:rsidP="00BD03CF">
      <w:r>
        <w:rPr>
          <w:rFonts w:hint="eastAsia"/>
        </w:rPr>
        <w:t>判斷陣列變數：</w:t>
      </w:r>
    </w:p>
    <w:p w14:paraId="355BC28E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14:paraId="1C438EB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14:paraId="66C5CC4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14:paraId="4D39BD0B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14:paraId="3B162A4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14:paraId="5C6008F5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14:paraId="6B4476D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14:paraId="3C8F2BA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14:paraId="5B89BB7E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14:paraId="4DEAC237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14:paraId="422991F8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14:paraId="3B5AE88A" w14:textId="77777777" w:rsidTr="00D00942">
        <w:tc>
          <w:tcPr>
            <w:tcW w:w="8296" w:type="dxa"/>
          </w:tcPr>
          <w:p w14:paraId="4FD1B6B4" w14:textId="77777777"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14:paraId="15BFB789" w14:textId="77777777" w:rsidTr="00D00942">
        <w:tc>
          <w:tcPr>
            <w:tcW w:w="8296" w:type="dxa"/>
          </w:tcPr>
          <w:p w14:paraId="2997C51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E7187E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14:paraId="2476B23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8A0660F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84B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F4753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4290E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BDF5E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FDF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7D6AD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8AF4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9AD6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AD59F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1895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E86F4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EC08E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E134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58B3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49A3D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1ECB5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6C9656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D03C2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9FA47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763BD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22DE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8A4E0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AA260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1AFB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FAD4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7E29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ECE4F1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17D7D5" w14:textId="77777777"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6F0BC3D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14:paraId="19623EBF" w14:textId="77777777" w:rsidTr="00D67B1C">
        <w:tc>
          <w:tcPr>
            <w:tcW w:w="8296" w:type="dxa"/>
          </w:tcPr>
          <w:p w14:paraId="0C725637" w14:textId="77777777"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14:paraId="51C6C61E" w14:textId="77777777" w:rsidTr="00D67B1C">
        <w:tc>
          <w:tcPr>
            <w:tcW w:w="8296" w:type="dxa"/>
          </w:tcPr>
          <w:p w14:paraId="690DD2C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5C926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14:paraId="446A7A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0BF7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01F213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4ADA2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3A0F95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8973C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2AE9CA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57BE15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DAF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4C79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14:paraId="5FB9E82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A0C53D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97556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7456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CF30A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08955A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78DE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FAE30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382C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14:paraId="0B1CF38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B800D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E0661F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EA5E8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3A758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AC2B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CD7D4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4C554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1478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D12C94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3BA808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515AF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41B75C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2D23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1AB53B3" w14:textId="77777777" w:rsidR="00B66F11" w:rsidRDefault="00B66F11" w:rsidP="00B66F11"/>
    <w:p w14:paraId="34B6DBF6" w14:textId="77777777" w:rsidR="00AB2D1A" w:rsidRDefault="00FF4E26" w:rsidP="005F0151">
      <w:pPr>
        <w:pStyle w:val="1"/>
      </w:pPr>
      <w:bookmarkStart w:id="7" w:name="_Toc77550204"/>
      <w:r>
        <w:rPr>
          <w:rFonts w:hint="eastAsia"/>
        </w:rPr>
        <w:t>七、</w:t>
      </w:r>
      <w:r>
        <w:rPr>
          <w:rFonts w:hint="eastAsia"/>
        </w:rPr>
        <w:t>G</w:t>
      </w:r>
      <w:r>
        <w:t>ET</w:t>
      </w:r>
      <w:r w:rsidR="00DD1CDC">
        <w:rPr>
          <w:rFonts w:hint="eastAsia"/>
        </w:rPr>
        <w:t>與</w:t>
      </w:r>
      <w:r w:rsidR="00293F87">
        <w:rPr>
          <w:rFonts w:hint="eastAsia"/>
        </w:rPr>
        <w:t>P</w:t>
      </w:r>
      <w:r w:rsidR="00293F87">
        <w:t>O</w:t>
      </w:r>
      <w:r>
        <w:t>ST</w:t>
      </w:r>
      <w:bookmarkEnd w:id="7"/>
    </w:p>
    <w:p w14:paraId="66212F5A" w14:textId="77777777" w:rsidR="00A47675" w:rsidRDefault="00A47675" w:rsidP="005F0151">
      <w:r>
        <w:rPr>
          <w:rFonts w:hint="eastAsia"/>
        </w:rPr>
        <w:t>補充說明：</w:t>
      </w:r>
    </w:p>
    <w:p w14:paraId="2222785F" w14:textId="77777777" w:rsidR="00A47675" w:rsidRDefault="00A47675" w:rsidP="005F0151">
      <w:r>
        <w:rPr>
          <w:rFonts w:hint="eastAsia"/>
        </w:rPr>
        <w:t>以「</w:t>
      </w:r>
      <w:r>
        <w:rPr>
          <w:rFonts w:hint="eastAsia"/>
        </w:rPr>
        <w:t>$</w:t>
      </w:r>
      <w:r>
        <w:t>_</w:t>
      </w:r>
      <w:r>
        <w:rPr>
          <w:rFonts w:hint="eastAsia"/>
        </w:rPr>
        <w:t>」開頭的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變數，原則上屬於全域變數，例如</w:t>
      </w:r>
      <w:r>
        <w:rPr>
          <w:rFonts w:hint="eastAsia"/>
        </w:rPr>
        <w:t xml:space="preserve"> </w:t>
      </w:r>
      <w:r w:rsidRPr="00A07762">
        <w:rPr>
          <w:shd w:val="pct15" w:color="auto" w:fill="FFFFFF"/>
        </w:rPr>
        <w:t>$_GE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POS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FILES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RVER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SSION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COOKIE</w:t>
      </w:r>
      <w:r>
        <w:t xml:space="preserve"> </w:t>
      </w:r>
      <w:r>
        <w:rPr>
          <w:rFonts w:hint="eastAsia"/>
        </w:rPr>
        <w:t>等。</w:t>
      </w:r>
    </w:p>
    <w:p w14:paraId="1F70A4D6" w14:textId="77777777" w:rsidR="00A47675" w:rsidRDefault="00A47675" w:rsidP="005F0151"/>
    <w:p w14:paraId="3F7074CB" w14:textId="77777777"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</w:t>
      </w:r>
      <w:proofErr w:type="gramStart"/>
      <w:r w:rsidR="005F0151">
        <w:rPr>
          <w:rFonts w:hint="eastAsia"/>
        </w:rPr>
        <w:t>個欄位間的</w:t>
      </w:r>
      <w:proofErr w:type="gramEnd"/>
      <w:r w:rsidR="005F0151">
        <w:rPr>
          <w:rFonts w:hint="eastAsia"/>
        </w:rPr>
        <w:t>值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14:paraId="583D5B6C" w14:textId="77777777" w:rsidR="005F0151" w:rsidRPr="008D1DD3" w:rsidRDefault="005F0151" w:rsidP="005F0151"/>
    <w:p w14:paraId="44E9299B" w14:textId="77777777"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14:paraId="3FEE0450" w14:textId="77777777"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14:paraId="29284535" w14:textId="77777777"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14:paraId="34385AB4" w14:textId="77777777" w:rsidTr="00257658">
        <w:tc>
          <w:tcPr>
            <w:tcW w:w="4148" w:type="dxa"/>
          </w:tcPr>
          <w:p w14:paraId="08F3DB6C" w14:textId="77777777"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14:paraId="0E35778F" w14:textId="77777777"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14:paraId="6177FD37" w14:textId="77777777" w:rsidTr="00257658">
        <w:tc>
          <w:tcPr>
            <w:tcW w:w="4148" w:type="dxa"/>
          </w:tcPr>
          <w:p w14:paraId="70FC763E" w14:textId="77777777"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14:paraId="205113F9" w14:textId="77777777"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14:paraId="68C8FBBE" w14:textId="77777777" w:rsidTr="00257658">
        <w:tc>
          <w:tcPr>
            <w:tcW w:w="4148" w:type="dxa"/>
          </w:tcPr>
          <w:p w14:paraId="533A04F1" w14:textId="77777777" w:rsidR="00257658" w:rsidRDefault="003700FA" w:rsidP="00B66F11">
            <w:r>
              <w:rPr>
                <w:rFonts w:hint="eastAsia"/>
              </w:rPr>
              <w:lastRenderedPageBreak/>
              <w:t>j</w:t>
            </w:r>
            <w:r>
              <w:t>obcat</w:t>
            </w:r>
          </w:p>
        </w:tc>
        <w:tc>
          <w:tcPr>
            <w:tcW w:w="4148" w:type="dxa"/>
          </w:tcPr>
          <w:p w14:paraId="73DC62D8" w14:textId="77777777" w:rsidR="00257658" w:rsidRDefault="003700FA" w:rsidP="00B66F11">
            <w:r w:rsidRPr="00D51E82">
              <w:t>2007001006</w:t>
            </w:r>
          </w:p>
        </w:tc>
      </w:tr>
      <w:tr w:rsidR="00257658" w14:paraId="715D4F45" w14:textId="77777777" w:rsidTr="00257658">
        <w:tc>
          <w:tcPr>
            <w:tcW w:w="4148" w:type="dxa"/>
          </w:tcPr>
          <w:p w14:paraId="016E8ADC" w14:textId="77777777"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14:paraId="08D1BD71" w14:textId="77777777" w:rsidR="00257658" w:rsidRDefault="003700FA" w:rsidP="00B66F11">
            <w:r w:rsidRPr="00D51E82">
              <w:t>7</w:t>
            </w:r>
          </w:p>
        </w:tc>
      </w:tr>
      <w:tr w:rsidR="00257658" w14:paraId="4867C587" w14:textId="77777777" w:rsidTr="00257658">
        <w:tc>
          <w:tcPr>
            <w:tcW w:w="4148" w:type="dxa"/>
          </w:tcPr>
          <w:p w14:paraId="23B710C1" w14:textId="77777777"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14:paraId="410A6F97" w14:textId="77777777" w:rsidR="00257658" w:rsidRDefault="003700FA" w:rsidP="00B66F11">
            <w:r w:rsidRPr="00D51E82">
              <w:t>php</w:t>
            </w:r>
          </w:p>
        </w:tc>
      </w:tr>
      <w:tr w:rsidR="00257658" w14:paraId="531F29F9" w14:textId="77777777" w:rsidTr="00257658">
        <w:tc>
          <w:tcPr>
            <w:tcW w:w="4148" w:type="dxa"/>
          </w:tcPr>
          <w:p w14:paraId="5011A56F" w14:textId="77777777"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14:paraId="5004618C" w14:textId="77777777" w:rsidR="00257658" w:rsidRDefault="003700FA" w:rsidP="00B66F11">
            <w:proofErr w:type="gramStart"/>
            <w:r w:rsidRPr="00D51E82">
              <w:t>area,spec</w:t>
            </w:r>
            <w:proofErr w:type="gramEnd"/>
            <w:r w:rsidRPr="00D51E82">
              <w:t>,com,job,wf,wktm</w:t>
            </w:r>
          </w:p>
        </w:tc>
      </w:tr>
      <w:tr w:rsidR="00257658" w14:paraId="62BAEDDE" w14:textId="77777777" w:rsidTr="00257658">
        <w:tc>
          <w:tcPr>
            <w:tcW w:w="4148" w:type="dxa"/>
          </w:tcPr>
          <w:p w14:paraId="6D9A27CC" w14:textId="77777777" w:rsidR="00257658" w:rsidRDefault="003700FA" w:rsidP="00B66F11">
            <w:r w:rsidRPr="00D51E82">
              <w:t>area</w:t>
            </w:r>
          </w:p>
        </w:tc>
        <w:tc>
          <w:tcPr>
            <w:tcW w:w="4148" w:type="dxa"/>
          </w:tcPr>
          <w:p w14:paraId="4DF59DFE" w14:textId="77777777" w:rsidR="00257658" w:rsidRDefault="003700FA" w:rsidP="00B66F11">
            <w:r w:rsidRPr="00D51E82">
              <w:t>6001001000</w:t>
            </w:r>
          </w:p>
        </w:tc>
      </w:tr>
      <w:tr w:rsidR="00257658" w14:paraId="27CBB4FA" w14:textId="77777777" w:rsidTr="00257658">
        <w:tc>
          <w:tcPr>
            <w:tcW w:w="4148" w:type="dxa"/>
          </w:tcPr>
          <w:p w14:paraId="38443A43" w14:textId="77777777"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14:paraId="2C7BE34C" w14:textId="77777777" w:rsidR="00257658" w:rsidRDefault="003700FA" w:rsidP="00B66F11">
            <w:r w:rsidRPr="00D51E82">
              <w:t>12</w:t>
            </w:r>
          </w:p>
        </w:tc>
      </w:tr>
      <w:tr w:rsidR="00257658" w14:paraId="7800CB43" w14:textId="77777777" w:rsidTr="00257658">
        <w:tc>
          <w:tcPr>
            <w:tcW w:w="4148" w:type="dxa"/>
          </w:tcPr>
          <w:p w14:paraId="4CEA908B" w14:textId="77777777"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14:paraId="5DB80766" w14:textId="77777777" w:rsidR="00257658" w:rsidRDefault="003700FA" w:rsidP="00B66F11">
            <w:r w:rsidRPr="00D51E82">
              <w:t>0</w:t>
            </w:r>
          </w:p>
        </w:tc>
      </w:tr>
      <w:tr w:rsidR="00257658" w14:paraId="52AB184C" w14:textId="77777777" w:rsidTr="00257658">
        <w:tc>
          <w:tcPr>
            <w:tcW w:w="4148" w:type="dxa"/>
          </w:tcPr>
          <w:p w14:paraId="5182C92B" w14:textId="77777777"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14:paraId="216C4BF7" w14:textId="77777777" w:rsidR="00257658" w:rsidRDefault="003700FA" w:rsidP="00B66F11">
            <w:r w:rsidRPr="00D51E82">
              <w:t>2</w:t>
            </w:r>
          </w:p>
        </w:tc>
      </w:tr>
      <w:tr w:rsidR="00257658" w14:paraId="4A2EFEE5" w14:textId="77777777" w:rsidTr="00257658">
        <w:tc>
          <w:tcPr>
            <w:tcW w:w="4148" w:type="dxa"/>
          </w:tcPr>
          <w:p w14:paraId="08D00616" w14:textId="77777777"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14:paraId="2F8631BD" w14:textId="77777777" w:rsidR="00257658" w:rsidRDefault="003700FA" w:rsidP="00B66F11">
            <w:r w:rsidRPr="00D51E82">
              <w:t>s</w:t>
            </w:r>
          </w:p>
        </w:tc>
      </w:tr>
      <w:tr w:rsidR="00257658" w14:paraId="0DFAA9B4" w14:textId="77777777" w:rsidTr="00257658">
        <w:tc>
          <w:tcPr>
            <w:tcW w:w="4148" w:type="dxa"/>
          </w:tcPr>
          <w:p w14:paraId="07F56BDD" w14:textId="77777777"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14:paraId="6D37BA80" w14:textId="77777777" w:rsidR="00257658" w:rsidRDefault="003700FA" w:rsidP="00B66F11">
            <w:r w:rsidRPr="00D51E82">
              <w:t>2018indexpoc</w:t>
            </w:r>
          </w:p>
        </w:tc>
      </w:tr>
    </w:tbl>
    <w:p w14:paraId="644D12C3" w14:textId="77777777" w:rsidR="00257658" w:rsidRDefault="00257658" w:rsidP="00B66F11"/>
    <w:p w14:paraId="7BD5C1C4" w14:textId="77777777"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 w:rsidRPr="00F349E0">
        <w:rPr>
          <w:rFonts w:hint="eastAsia"/>
          <w:shd w:val="pct15" w:color="auto" w:fill="FFFFFF"/>
        </w:rPr>
        <w:t>?</w:t>
      </w:r>
      <w:r w:rsidR="001524A1" w:rsidRPr="00F349E0">
        <w:rPr>
          <w:shd w:val="pct15" w:color="auto" w:fill="FFFFFF"/>
        </w:rPr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14:paraId="527770DE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14:paraId="4FBD2F3D" w14:textId="77777777" w:rsidTr="00701BA7">
        <w:tc>
          <w:tcPr>
            <w:tcW w:w="8296" w:type="dxa"/>
          </w:tcPr>
          <w:p w14:paraId="4B31C772" w14:textId="77777777"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14:paraId="231DEA1D" w14:textId="77777777" w:rsidTr="00701BA7">
        <w:tc>
          <w:tcPr>
            <w:tcW w:w="8296" w:type="dxa"/>
          </w:tcPr>
          <w:p w14:paraId="27CA144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7978F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31910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E855986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C833E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7D31E4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EFB80B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744B05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6EF488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A7C698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A901B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</w:t>
            </w:r>
            <w:proofErr w:type="gramStart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ea,spec</w:t>
            </w:r>
            <w:proofErr w:type="gramEnd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F7424F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B7BD1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8DF21BB" w14:textId="77777777"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AB12A8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14:paraId="52C56973" w14:textId="77777777" w:rsidTr="002F415C">
        <w:tc>
          <w:tcPr>
            <w:tcW w:w="8296" w:type="dxa"/>
          </w:tcPr>
          <w:p w14:paraId="36F792BF" w14:textId="77777777" w:rsidR="002F415C" w:rsidRDefault="002F415C" w:rsidP="002F415C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14:paraId="239DEA3B" w14:textId="77777777" w:rsidTr="002F415C">
        <w:tc>
          <w:tcPr>
            <w:tcW w:w="8296" w:type="dxa"/>
          </w:tcPr>
          <w:p w14:paraId="7A6B463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721D0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14:paraId="34D0560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823FF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DD974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01502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6D3F2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51C006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491FD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57C84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AA728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5F97E9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7B1C62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CC32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D78A0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D82196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D63E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3EDB7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76BE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76EC8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5D8B9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C17D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F82FD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C50994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640B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BE9928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66F2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37E3A415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331A7CD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41B5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09031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93FB5" w14:textId="77777777"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C2FAD5A" w14:textId="77777777"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C1A4051" w14:textId="77777777"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14:paraId="26224F8D" w14:textId="77777777"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32CAC896" w14:textId="77777777" w:rsidTr="00726723">
        <w:tc>
          <w:tcPr>
            <w:tcW w:w="5000" w:type="pct"/>
          </w:tcPr>
          <w:p w14:paraId="0D528BD3" w14:textId="77777777"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14:paraId="5A26CD39" w14:textId="77777777" w:rsidTr="00726723">
        <w:tc>
          <w:tcPr>
            <w:tcW w:w="5000" w:type="pct"/>
          </w:tcPr>
          <w:p w14:paraId="287DFF68" w14:textId="77777777" w:rsidR="005449D7" w:rsidRPr="002C2759" w:rsidRDefault="005449D7" w:rsidP="005D28C1">
            <w:r w:rsidRPr="002C2759">
              <w:lastRenderedPageBreak/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14:paraId="04BBF54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14:paraId="39BC622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14:paraId="0B0D6994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14:paraId="1C980139" w14:textId="77777777" w:rsidR="005449D7" w:rsidRPr="002C2759" w:rsidRDefault="005449D7" w:rsidP="005D28C1">
            <w:r w:rsidRPr="002C2759">
              <w:rPr>
                <w:rFonts w:hint="eastAsia"/>
              </w:rPr>
              <w:t>&gt;</w:t>
            </w:r>
          </w:p>
          <w:p w14:paraId="0E73B2DD" w14:textId="77777777" w:rsidR="005449D7" w:rsidRPr="002C2759" w:rsidRDefault="005449D7" w:rsidP="005D28C1">
            <w:r w:rsidRPr="002C2759">
              <w:rPr>
                <w:rFonts w:hint="eastAsia"/>
              </w:rPr>
              <w:t>…</w:t>
            </w:r>
            <w:proofErr w:type="gramStart"/>
            <w:r w:rsidRPr="002C2759">
              <w:rPr>
                <w:rFonts w:hint="eastAsia"/>
              </w:rPr>
              <w:t>…</w:t>
            </w:r>
            <w:proofErr w:type="gramEnd"/>
            <w:r w:rsidRPr="002C2759">
              <w:rPr>
                <w:rFonts w:hint="eastAsia"/>
              </w:rPr>
              <w:t>…</w:t>
            </w:r>
          </w:p>
          <w:p w14:paraId="07A182E2" w14:textId="77777777"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14:paraId="1D9BFB98" w14:textId="77777777"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6B85B9F3" w14:textId="77777777" w:rsidTr="00726723">
        <w:tc>
          <w:tcPr>
            <w:tcW w:w="8296" w:type="dxa"/>
          </w:tcPr>
          <w:p w14:paraId="040FC1AD" w14:textId="77777777"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14:paraId="3012C9CF" w14:textId="77777777" w:rsidTr="00726723">
        <w:tc>
          <w:tcPr>
            <w:tcW w:w="8296" w:type="dxa"/>
          </w:tcPr>
          <w:p w14:paraId="043B90A6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14:paraId="7C28DD09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14:paraId="46B48CF8" w14:textId="77777777"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14:paraId="1790D2C0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14:paraId="29F1BC42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proofErr w:type="gramStart"/>
            <w:r>
              <w:rPr>
                <w:rFonts w:hint="eastAsia"/>
              </w:rPr>
              <w:t>（</w:t>
            </w:r>
            <w:proofErr w:type="gramEnd"/>
            <w:r>
              <w:rPr>
                <w:rFonts w:hint="eastAsia"/>
              </w:rPr>
              <w:t>?</w:t>
            </w:r>
            <w:r>
              <w:t>key01=value01&amp;key02=value02&amp;…</w:t>
            </w:r>
            <w:proofErr w:type="gramStart"/>
            <w:r>
              <w:rPr>
                <w:rFonts w:hint="eastAsia"/>
              </w:rPr>
              <w:t>）</w:t>
            </w:r>
            <w:proofErr w:type="gramEnd"/>
            <w:r w:rsidRPr="002C2759">
              <w:rPr>
                <w:rFonts w:hint="eastAsia"/>
              </w:rPr>
              <w:t>之後。</w:t>
            </w:r>
          </w:p>
          <w:p w14:paraId="39D005C5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14:paraId="7C7A2F94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14:paraId="768038DF" w14:textId="77777777"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14:paraId="5BD4DB58" w14:textId="77777777"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79E4FF68" w14:textId="77777777" w:rsidTr="006A2AEE">
        <w:tc>
          <w:tcPr>
            <w:tcW w:w="8296" w:type="dxa"/>
          </w:tcPr>
          <w:p w14:paraId="0FEFB44F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14:paraId="18DAE5D9" w14:textId="77777777" w:rsidTr="006A2AEE">
        <w:tc>
          <w:tcPr>
            <w:tcW w:w="8296" w:type="dxa"/>
          </w:tcPr>
          <w:p w14:paraId="61272846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40EA0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6019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8B05B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B9D3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B5E0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360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7624C6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11AE55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FDDEC9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CB15FB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D171AF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A718AC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0E6F965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FA7B8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7F608E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6561C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0815E6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E0E5A8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7B4864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38F137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32EAFB13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AED3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033F9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0AC8B5C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6AFEB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BBB35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0B06AE3" w14:textId="77777777"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6A40B6E6" w14:textId="77777777" w:rsidTr="006A2AEE">
        <w:tc>
          <w:tcPr>
            <w:tcW w:w="8296" w:type="dxa"/>
          </w:tcPr>
          <w:p w14:paraId="2B0141A9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14:paraId="1C04A18B" w14:textId="77777777" w:rsidTr="006A2AEE">
        <w:tc>
          <w:tcPr>
            <w:tcW w:w="8296" w:type="dxa"/>
          </w:tcPr>
          <w:p w14:paraId="4FB592D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3CEEA3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B3A7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FE807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3D0B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B9E04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DD022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8FC51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E4A15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670D7DD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0BA24E2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D9B04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550C8A8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2EDDED" w14:textId="77777777"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8B6202B" w14:textId="77777777" w:rsidR="006A2AEE" w:rsidRDefault="006A2AEE" w:rsidP="00B66F11"/>
    <w:p w14:paraId="7DFD072E" w14:textId="77777777"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14:paraId="6F096FC3" w14:textId="77777777" w:rsidR="00CC6A95" w:rsidRDefault="00CC6A95" w:rsidP="00CC6A95"/>
    <w:p w14:paraId="58117603" w14:textId="77777777"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lastRenderedPageBreak/>
        <w:t>radio</w:t>
      </w:r>
    </w:p>
    <w:p w14:paraId="30E939C4" w14:textId="77777777"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59A0DE17" w14:textId="77777777" w:rsidTr="00CC6A95">
        <w:tc>
          <w:tcPr>
            <w:tcW w:w="8296" w:type="dxa"/>
          </w:tcPr>
          <w:p w14:paraId="7E59E48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14:paraId="2A1F1A80" w14:textId="77777777" w:rsidTr="00CC6A95">
        <w:tc>
          <w:tcPr>
            <w:tcW w:w="8296" w:type="dxa"/>
          </w:tcPr>
          <w:p w14:paraId="0B750A7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1F8FF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E1A4B4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8884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10BB1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592FB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44815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C221455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272F026" w14:textId="77777777"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73B19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14BF1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607B451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7415D2A6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043F27F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14:paraId="05ECD36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975B688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63E8632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530067C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7E75BBE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05B68C9A" w14:textId="77777777"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14:paraId="473C90D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8D57F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7503C9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486A3C" w14:textId="77777777"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23D4E7B1" w14:textId="77777777" w:rsidTr="00CC6A95">
        <w:tc>
          <w:tcPr>
            <w:tcW w:w="8296" w:type="dxa"/>
          </w:tcPr>
          <w:p w14:paraId="2320291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14:paraId="588CEAA9" w14:textId="77777777" w:rsidTr="00CC6A95">
        <w:tc>
          <w:tcPr>
            <w:tcW w:w="8296" w:type="dxa"/>
          </w:tcPr>
          <w:p w14:paraId="39C93BB5" w14:textId="77777777"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045063" w14:textId="77777777"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3113499C" w14:textId="77777777" w:rsidR="00CC6A95" w:rsidRDefault="00CC6A95" w:rsidP="00B66F11"/>
    <w:p w14:paraId="4BFBB4F2" w14:textId="77777777"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14:paraId="12598880" w14:textId="77777777"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</w:t>
      </w:r>
      <w:proofErr w:type="gramStart"/>
      <w:r>
        <w:rPr>
          <w:rFonts w:hint="eastAsia"/>
        </w:rPr>
        <w:t>白板筆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白板筆</w:t>
      </w:r>
      <w:proofErr w:type="gramEnd"/>
      <w:r>
        <w:rPr>
          <w:rFonts w:hint="eastAsia"/>
        </w:rPr>
        <w:t>有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BA72492" w14:textId="77777777" w:rsidTr="00C45A3B">
        <w:tc>
          <w:tcPr>
            <w:tcW w:w="8296" w:type="dxa"/>
          </w:tcPr>
          <w:p w14:paraId="0FD64F26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14:paraId="72F62C01" w14:textId="77777777" w:rsidTr="00C45A3B">
        <w:tc>
          <w:tcPr>
            <w:tcW w:w="8296" w:type="dxa"/>
          </w:tcPr>
          <w:p w14:paraId="4632BE9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C79B7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A45643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A8E11FF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52C52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9200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2E2AB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29008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06EDC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DD9D60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EB45D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E40EE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1C385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8AA309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1688D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</w:t>
            </w:r>
            <w:proofErr w:type="gramStart"/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白板筆顏色</w:t>
            </w:r>
            <w:proofErr w:type="gramEnd"/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3F8C693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08AE07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5FB84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E2CD01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8389FF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1F5E49E9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F462E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2703A68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67D78C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68F51B1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33DE6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503DB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31B4E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0308A3" w14:textId="77777777"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DD67F6D" w14:textId="77777777" w:rsidTr="00C45A3B">
        <w:tc>
          <w:tcPr>
            <w:tcW w:w="8296" w:type="dxa"/>
          </w:tcPr>
          <w:p w14:paraId="346F532C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14:paraId="7841CB0F" w14:textId="77777777" w:rsidTr="00C45A3B">
        <w:tc>
          <w:tcPr>
            <w:tcW w:w="8296" w:type="dxa"/>
          </w:tcPr>
          <w:p w14:paraId="18E3342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55189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5E9DDAF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</w:t>
            </w:r>
            <w:proofErr w:type="gramStart"/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E6C5DE" w14:textId="77777777"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14:paraId="0F17F07E" w14:textId="77777777" w:rsidR="00C45A3B" w:rsidRDefault="00C45A3B" w:rsidP="00B66F11"/>
    <w:p w14:paraId="2471D6EF" w14:textId="77777777"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14:paraId="3E4F5B67" w14:textId="77777777" w:rsidR="00046D34" w:rsidRDefault="00046D34" w:rsidP="00046D34">
      <w:r>
        <w:rPr>
          <w:rFonts w:hint="eastAsia"/>
        </w:rPr>
        <w:t>即是將檔案由客戶端的主機，藉由瀏覽器傳送到伺服器的資料夾上。整個檔案</w:t>
      </w:r>
      <w:r>
        <w:rPr>
          <w:rFonts w:hint="eastAsia"/>
        </w:rPr>
        <w:lastRenderedPageBreak/>
        <w:t>上傳的流程為：</w:t>
      </w:r>
    </w:p>
    <w:p w14:paraId="05724A53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14:paraId="0C9A05B5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14:paraId="0BD9A309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14:paraId="37503F2D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傳送完畢後，將完整的檔案搬移到指定的網頁資料夾中</w:t>
      </w:r>
    </w:p>
    <w:p w14:paraId="1C946FF3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05978583" w14:textId="77777777" w:rsidR="00046D34" w:rsidRDefault="00046D34" w:rsidP="00046D34">
      <w:r>
        <w:rPr>
          <w:rFonts w:hint="eastAsia"/>
        </w:rPr>
        <w:t>在進行檔案上傳之前，我們需要進行檔案上傳功能的調整</w:t>
      </w:r>
      <w:proofErr w:type="gramStart"/>
      <w:r w:rsidR="009E5B14">
        <w:rPr>
          <w:rFonts w:hint="eastAsia"/>
        </w:rPr>
        <w:t>（</w:t>
      </w:r>
      <w:proofErr w:type="gramEnd"/>
      <w:r w:rsidR="009E5B14">
        <w:rPr>
          <w:rFonts w:hint="eastAsia"/>
        </w:rPr>
        <w:t>在</w:t>
      </w:r>
      <w:r w:rsidR="009E5B14">
        <w:t>php.ini</w:t>
      </w:r>
      <w:proofErr w:type="gramStart"/>
      <w:r w:rsidR="009E5B14">
        <w:rPr>
          <w:rFonts w:hint="eastAsia"/>
        </w:rPr>
        <w:t>）</w:t>
      </w:r>
      <w:proofErr w:type="gramEnd"/>
      <w:r>
        <w:rPr>
          <w:rFonts w:hint="eastAsia"/>
        </w:rPr>
        <w:t>；若是設定上傳的路徑或資料夾，則需要有可以編輯的權限：</w:t>
      </w:r>
    </w:p>
    <w:p w14:paraId="20E9A9F7" w14:textId="77777777"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14:paraId="3F2A2520" w14:textId="77777777" w:rsidR="00046D34" w:rsidRDefault="00142377" w:rsidP="00046D34">
      <w:pPr>
        <w:pStyle w:val="a8"/>
        <w:numPr>
          <w:ilvl w:val="0"/>
          <w:numId w:val="27"/>
        </w:numPr>
        <w:ind w:leftChars="0"/>
      </w:pPr>
      <w:r w:rsidRPr="00142377">
        <w:t>upload_tmp_dir</w:t>
      </w:r>
      <w:r>
        <w:t xml:space="preserve"> </w:t>
      </w:r>
      <w:r w:rsidRPr="00142377">
        <w:t>=</w:t>
      </w:r>
      <w:r>
        <w:t xml:space="preserve"> </w:t>
      </w:r>
      <w:r w:rsidRPr="00142377">
        <w:t>"C:\xampp\tmp"</w:t>
      </w:r>
    </w:p>
    <w:p w14:paraId="4EDEFF89" w14:textId="77777777"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14:paraId="5BFE0C7A" w14:textId="77777777"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14:paraId="3C3178C4" w14:textId="77777777" w:rsidR="00937681" w:rsidRDefault="00937681" w:rsidP="00937681">
      <w:pPr>
        <w:pStyle w:val="a8"/>
        <w:numPr>
          <w:ilvl w:val="0"/>
          <w:numId w:val="27"/>
        </w:numPr>
        <w:ind w:leftChars="0"/>
      </w:pPr>
      <w:proofErr w:type="gramStart"/>
      <w:r w:rsidRPr="00937681">
        <w:t>date.timezone</w:t>
      </w:r>
      <w:proofErr w:type="gramEnd"/>
      <w:r w:rsidRPr="00937681">
        <w:t xml:space="preserve"> = Asia/Taipei</w:t>
      </w:r>
    </w:p>
    <w:p w14:paraId="50F2C5E1" w14:textId="77777777"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14:paraId="0C9E17F1" w14:textId="77777777"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14:paraId="28092BCE" w14:textId="77777777" w:rsidR="001A6172" w:rsidRDefault="001A6172" w:rsidP="001A6172"/>
    <w:p w14:paraId="02E23A9B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04C10266" wp14:editId="7B85C57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0BB3" w14:textId="77777777" w:rsidR="001A6172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14:paraId="5CA09F21" w14:textId="77777777" w:rsidR="001A6172" w:rsidRDefault="001A6172" w:rsidP="001A6172">
      <w:pPr>
        <w:jc w:val="center"/>
      </w:pPr>
    </w:p>
    <w:p w14:paraId="1905A250" w14:textId="77777777" w:rsidR="001A6172" w:rsidRDefault="001A6172" w:rsidP="001A6172">
      <w:pPr>
        <w:jc w:val="center"/>
      </w:pPr>
      <w:r w:rsidRPr="001A6172">
        <w:rPr>
          <w:noProof/>
        </w:rPr>
        <w:lastRenderedPageBreak/>
        <w:drawing>
          <wp:inline distT="0" distB="0" distL="0" distR="0" wp14:anchorId="55F45757" wp14:editId="19C795FA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08B11" w14:textId="77777777"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14:paraId="4953C0E6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2D1C1A76" w14:textId="77777777" w:rsidR="00046D34" w:rsidRDefault="00046D34" w:rsidP="00046D34">
      <w:r>
        <w:rPr>
          <w:rFonts w:hint="eastAsia"/>
        </w:rPr>
        <w:t>上傳檔案的表單，有幾個重要的注意事項：</w:t>
      </w:r>
    </w:p>
    <w:p w14:paraId="2A2FF1B7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14:paraId="0C58D2F3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14:paraId="46A1631C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14:paraId="3863F0CE" w14:textId="77777777"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14:paraId="6D19DB2F" w14:textId="77777777" w:rsidR="00046D34" w:rsidRDefault="00046D34" w:rsidP="00046D34"/>
    <w:p w14:paraId="13FA9DCD" w14:textId="77777777"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14:paraId="76AE444C" w14:textId="77777777" w:rsidTr="00726723">
        <w:tc>
          <w:tcPr>
            <w:tcW w:w="3823" w:type="dxa"/>
          </w:tcPr>
          <w:p w14:paraId="1084818A" w14:textId="77777777"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14:paraId="466A4A39" w14:textId="77777777"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14:paraId="21249641" w14:textId="77777777" w:rsidTr="00726723">
        <w:tc>
          <w:tcPr>
            <w:tcW w:w="3823" w:type="dxa"/>
          </w:tcPr>
          <w:p w14:paraId="167EFE6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0F2E414" w14:textId="77777777"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14:paraId="26772749" w14:textId="77777777" w:rsidTr="00726723">
        <w:tc>
          <w:tcPr>
            <w:tcW w:w="3823" w:type="dxa"/>
          </w:tcPr>
          <w:p w14:paraId="13A4FDEE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BAE3D6C" w14:textId="77777777"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14:paraId="045BF0C7" w14:textId="77777777" w:rsidTr="00726723">
        <w:tc>
          <w:tcPr>
            <w:tcW w:w="3823" w:type="dxa"/>
          </w:tcPr>
          <w:p w14:paraId="442AE732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CF45489" w14:textId="77777777"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14:paraId="325945DC" w14:textId="77777777" w:rsidTr="00726723">
        <w:tc>
          <w:tcPr>
            <w:tcW w:w="3823" w:type="dxa"/>
          </w:tcPr>
          <w:p w14:paraId="5630B013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4DFA212" w14:textId="77777777"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14:paraId="007B0B80" w14:textId="77777777" w:rsidTr="00726723">
        <w:tc>
          <w:tcPr>
            <w:tcW w:w="3823" w:type="dxa"/>
          </w:tcPr>
          <w:p w14:paraId="25D9E10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29B077D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14:paraId="0B74CCC0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1ADF8B6A" w14:textId="77777777"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14:paraId="101B5AD7" w14:textId="77777777" w:rsidTr="00726723">
        <w:tc>
          <w:tcPr>
            <w:tcW w:w="846" w:type="dxa"/>
          </w:tcPr>
          <w:p w14:paraId="0CF42030" w14:textId="77777777"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14:paraId="0C8395E3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14:paraId="2F19E964" w14:textId="77777777"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14:paraId="2C172615" w14:textId="77777777" w:rsidTr="00726723">
        <w:tc>
          <w:tcPr>
            <w:tcW w:w="846" w:type="dxa"/>
          </w:tcPr>
          <w:p w14:paraId="04789A1A" w14:textId="77777777"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14:paraId="21BC84D1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14:paraId="58400BF2" w14:textId="77777777"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14:paraId="73F7049A" w14:textId="77777777" w:rsidTr="00726723">
        <w:tc>
          <w:tcPr>
            <w:tcW w:w="846" w:type="dxa"/>
          </w:tcPr>
          <w:p w14:paraId="0F1CC9A6" w14:textId="77777777"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14:paraId="5E70ACD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14:paraId="23A45FAC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14:paraId="7A959D2B" w14:textId="77777777" w:rsidTr="00726723">
        <w:tc>
          <w:tcPr>
            <w:tcW w:w="846" w:type="dxa"/>
          </w:tcPr>
          <w:p w14:paraId="66786DD9" w14:textId="77777777" w:rsidR="00046D34" w:rsidRDefault="00046D34" w:rsidP="00046D34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3544" w:type="dxa"/>
          </w:tcPr>
          <w:p w14:paraId="351AF8DF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14:paraId="66CA5116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14:paraId="3258FA84" w14:textId="77777777" w:rsidTr="00726723">
        <w:tc>
          <w:tcPr>
            <w:tcW w:w="846" w:type="dxa"/>
          </w:tcPr>
          <w:p w14:paraId="58BB7534" w14:textId="77777777"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14:paraId="2A8C2C06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14:paraId="5E81BDBE" w14:textId="77777777"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3320B47C" w14:textId="77777777" w:rsidTr="00726723">
        <w:tc>
          <w:tcPr>
            <w:tcW w:w="846" w:type="dxa"/>
          </w:tcPr>
          <w:p w14:paraId="1A8F614A" w14:textId="77777777"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14:paraId="0994045D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14:paraId="0E782B45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48D07A0D" w14:textId="77777777" w:rsidTr="00726723">
        <w:tc>
          <w:tcPr>
            <w:tcW w:w="846" w:type="dxa"/>
          </w:tcPr>
          <w:p w14:paraId="08B8B84A" w14:textId="77777777"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14:paraId="3182AE0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14:paraId="7D5BE0EA" w14:textId="77777777"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14:paraId="533D16FE" w14:textId="77777777" w:rsidTr="00726723">
        <w:tc>
          <w:tcPr>
            <w:tcW w:w="846" w:type="dxa"/>
          </w:tcPr>
          <w:p w14:paraId="00E7271C" w14:textId="77777777"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14:paraId="3ED3FD3E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</w:t>
            </w:r>
            <w:proofErr w:type="gramStart"/>
            <w:r>
              <w:t>CANT</w:t>
            </w:r>
            <w:proofErr w:type="gramEnd"/>
            <w:r>
              <w:t>_WRITE</w:t>
            </w:r>
          </w:p>
        </w:tc>
        <w:tc>
          <w:tcPr>
            <w:tcW w:w="3906" w:type="dxa"/>
          </w:tcPr>
          <w:p w14:paraId="65A70379" w14:textId="77777777"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14:paraId="7A6FD7E8" w14:textId="77777777" w:rsidTr="00726723">
        <w:tc>
          <w:tcPr>
            <w:tcW w:w="846" w:type="dxa"/>
          </w:tcPr>
          <w:p w14:paraId="69A7E689" w14:textId="77777777"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14:paraId="694414EC" w14:textId="77777777"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14:paraId="73E384F0" w14:textId="77777777"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14:paraId="2FBACEB3" w14:textId="77777777" w:rsidR="00046D34" w:rsidRDefault="00046D34" w:rsidP="00046D34"/>
    <w:p w14:paraId="2C9886C4" w14:textId="77777777" w:rsidR="00046D34" w:rsidRDefault="00046D34" w:rsidP="00046D34">
      <w:r>
        <w:rPr>
          <w:rFonts w:hint="eastAsia"/>
        </w:rPr>
        <w:t>那麼，讓我們開始進行簡單的檔案上傳吧。</w:t>
      </w:r>
    </w:p>
    <w:p w14:paraId="7276C998" w14:textId="77777777"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14:paraId="4BDF848E" w14:textId="77777777" w:rsidTr="00ED7231">
        <w:tc>
          <w:tcPr>
            <w:tcW w:w="8296" w:type="dxa"/>
          </w:tcPr>
          <w:p w14:paraId="5220B57E" w14:textId="77777777"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14:paraId="55A562FC" w14:textId="77777777" w:rsidTr="00ED7231">
        <w:tc>
          <w:tcPr>
            <w:tcW w:w="8296" w:type="dxa"/>
          </w:tcPr>
          <w:p w14:paraId="58ED16FF" w14:textId="77777777" w:rsidR="00ED7231" w:rsidRDefault="00ED7231" w:rsidP="00046D34">
            <w:r>
              <w:rPr>
                <w:rFonts w:hint="eastAsia"/>
              </w:rPr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14:paraId="1A98258E" w14:textId="77777777" w:rsidR="00450461" w:rsidRDefault="00450461" w:rsidP="00046D34"/>
          <w:p w14:paraId="59E58829" w14:textId="77777777"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14:paraId="44D3526F" w14:textId="77777777" w:rsidR="00046D34" w:rsidRDefault="00046D34" w:rsidP="00B66F11"/>
    <w:p w14:paraId="7A0E53F2" w14:textId="77777777"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22C8C1E2" w14:textId="77777777" w:rsidTr="000B2B95">
        <w:tc>
          <w:tcPr>
            <w:tcW w:w="8296" w:type="dxa"/>
          </w:tcPr>
          <w:p w14:paraId="12B77323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14:paraId="30AB34AF" w14:textId="77777777" w:rsidTr="000B2B95">
        <w:tc>
          <w:tcPr>
            <w:tcW w:w="8296" w:type="dxa"/>
          </w:tcPr>
          <w:p w14:paraId="0AC2CF7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9E1CA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E791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37CD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B48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C0FFF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27D8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5A9B4CB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8980B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1D17A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1033C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085FD05" w14:textId="77777777"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489C0E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F97AD0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D5237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3BE118D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DB4242A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2DC4636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77E4F20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3AE395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BB49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310E9C7" w14:textId="77777777"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38D6C900" w14:textId="77777777" w:rsidTr="000B2B95">
        <w:tc>
          <w:tcPr>
            <w:tcW w:w="8296" w:type="dxa"/>
          </w:tcPr>
          <w:p w14:paraId="2AE546B8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14:paraId="44CABA07" w14:textId="77777777" w:rsidTr="000B2B95">
        <w:tc>
          <w:tcPr>
            <w:tcW w:w="8296" w:type="dxa"/>
          </w:tcPr>
          <w:p w14:paraId="22E9DBC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A0D51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351B492B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D2B57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18894A9A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65FFAB11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1C52A310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2946684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0D1ACF2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A95FD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57A8DDEE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456D73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A439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4F30E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13C0DF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DAF24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0C8D10F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CFB928" w14:textId="642B597F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FEF193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86572A" w14:textId="77777777"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04F7B3B" w14:textId="77777777" w:rsidR="00C45A3B" w:rsidRDefault="00C45A3B" w:rsidP="00B66F11"/>
    <w:p w14:paraId="7437545B" w14:textId="77777777"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</w:t>
      </w:r>
      <w:proofErr w:type="gramStart"/>
      <w:r w:rsidR="00B5089D">
        <w:rPr>
          <w:rFonts w:hint="eastAsia"/>
        </w:rPr>
        <w:t>（</w:t>
      </w:r>
      <w:proofErr w:type="gramEnd"/>
      <w:r w:rsidR="00B5089D">
        <w:rPr>
          <w:rFonts w:hint="eastAsia"/>
        </w:rPr>
        <w:t>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proofErr w:type="gramStart"/>
      <w:r w:rsidR="00B5089D">
        <w:rPr>
          <w:rFonts w:hint="eastAsia"/>
        </w:rPr>
        <w:t>）</w:t>
      </w:r>
      <w:proofErr w:type="gramEnd"/>
      <w:r w:rsidR="00B5089D">
        <w:rPr>
          <w:rFonts w:hint="eastAsia"/>
        </w:rPr>
        <w:t>：</w:t>
      </w:r>
      <w:r w:rsidR="004E02D1">
        <w:rPr>
          <w:rFonts w:hint="eastAsia"/>
        </w:rPr>
        <w:t xml:space="preserve"> 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14:paraId="2BE10D4C" w14:textId="77777777" w:rsidTr="00FB679D">
        <w:tc>
          <w:tcPr>
            <w:tcW w:w="8296" w:type="dxa"/>
          </w:tcPr>
          <w:p w14:paraId="09AC23AB" w14:textId="77777777"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14:paraId="222E005C" w14:textId="77777777" w:rsidTr="00FB679D">
        <w:tc>
          <w:tcPr>
            <w:tcW w:w="8296" w:type="dxa"/>
          </w:tcPr>
          <w:p w14:paraId="5D5F55C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D6AB9F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726C15A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3788D13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CDE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14:paraId="74142B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4E84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14:paraId="1E559D36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57CE67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14:paraId="33A1AEB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B822E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14:paraId="1F20E1C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14:paraId="4B813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DBF74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CAB246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副檔名，還有下面這種寫法：</w:t>
            </w:r>
          </w:p>
          <w:p w14:paraId="1CA1798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$extension = pathinfo($_FILES["studentImg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][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name"], PATHINFO_EXTENSION);</w:t>
            </w:r>
          </w:p>
          <w:p w14:paraId="79C053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62D4D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8D3F4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C0B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14:paraId="30FCC00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6B5FDDE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:s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 -&gt; 2021-12-31 13:14:00</w:t>
            </w:r>
          </w:p>
          <w:p w14:paraId="57D0CF7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00B30AE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14:paraId="6FB511A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14:paraId="107261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14:paraId="0F00FB3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i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14:paraId="33B27D9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14:paraId="6188F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ED58FD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14:paraId="41FBB1E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E598E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14:paraId="5626CA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2143B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0714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69771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8AAC90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6AEE8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5C722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2212808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9317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394AFF6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D34676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6FF6F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61668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A7F16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4255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 </w:t>
            </w:r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5F79C52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8CA894" w14:textId="6E155C23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2C1FF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AE0190E" w14:textId="4B8D68BD" w:rsidR="00FB679D" w:rsidRPr="00FB679D" w:rsidRDefault="00820DE3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9D08DD5" w14:textId="77777777" w:rsidR="00B5089D" w:rsidRDefault="00B5089D" w:rsidP="00B66F11"/>
    <w:p w14:paraId="30DDF800" w14:textId="77777777" w:rsidR="00064B8D" w:rsidRDefault="00684CC2" w:rsidP="00C5558D">
      <w:pPr>
        <w:pStyle w:val="1"/>
      </w:pPr>
      <w:bookmarkStart w:id="8" w:name="_Toc77550205"/>
      <w:r>
        <w:rPr>
          <w:rFonts w:hint="eastAsia"/>
        </w:rPr>
        <w:t>八、函式</w:t>
      </w:r>
      <w:bookmarkEnd w:id="8"/>
    </w:p>
    <w:p w14:paraId="4E7FE6C0" w14:textId="77777777" w:rsidR="006A4F92" w:rsidRDefault="006A4F92" w:rsidP="006A4F92">
      <w:r>
        <w:rPr>
          <w:rFonts w:hint="eastAsia"/>
        </w:rPr>
        <w:t>將程式碼中重複使用的部分，單獨寫</w:t>
      </w:r>
      <w:proofErr w:type="gramStart"/>
      <w:r>
        <w:rPr>
          <w:rFonts w:hint="eastAsia"/>
        </w:rPr>
        <w:t>成函式</w:t>
      </w:r>
      <w:proofErr w:type="gramEnd"/>
      <w:r>
        <w:rPr>
          <w:rFonts w:hint="eastAsia"/>
        </w:rPr>
        <w:t>，在應用時</w:t>
      </w:r>
      <w:r>
        <w:rPr>
          <w:rFonts w:hint="eastAsia"/>
        </w:rPr>
        <w:t xml:space="preserve"> </w:t>
      </w:r>
      <w:r>
        <w:rPr>
          <w:rFonts w:hint="eastAsia"/>
        </w:rPr>
        <w:t>只要呼叫即可使用，不必重複撰寫。</w:t>
      </w:r>
    </w:p>
    <w:p w14:paraId="1BC429EC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53B38ECA" w14:textId="77777777" w:rsidTr="00FD6774">
        <w:tc>
          <w:tcPr>
            <w:tcW w:w="8296" w:type="dxa"/>
          </w:tcPr>
          <w:p w14:paraId="4F88F1DD" w14:textId="77777777" w:rsidR="006A4F92" w:rsidRDefault="006A4F92" w:rsidP="006A4F92">
            <w:r>
              <w:rPr>
                <w:rFonts w:hint="eastAsia"/>
              </w:rPr>
              <w:t>格式</w:t>
            </w:r>
          </w:p>
        </w:tc>
      </w:tr>
      <w:tr w:rsidR="006A4F92" w14:paraId="6399DC4B" w14:textId="77777777" w:rsidTr="00FD6774">
        <w:tc>
          <w:tcPr>
            <w:tcW w:w="8296" w:type="dxa"/>
          </w:tcPr>
          <w:p w14:paraId="2A79BD9E" w14:textId="77777777" w:rsidR="006A4F92" w:rsidRPr="003E500B" w:rsidRDefault="006A4F92" w:rsidP="006A4F92">
            <w:r w:rsidRPr="003E500B">
              <w:rPr>
                <w:color w:val="0000FF"/>
              </w:rPr>
              <w:t>function</w:t>
            </w:r>
            <w:r w:rsidRPr="003E500B">
              <w:t> </w:t>
            </w:r>
            <w:r w:rsidRPr="003E500B">
              <w:rPr>
                <w:color w:val="795E26"/>
              </w:rPr>
              <w:t>函式名稱</w:t>
            </w:r>
            <w:r w:rsidRPr="003E500B">
              <w:t> (</w:t>
            </w:r>
            <w:r>
              <w:t>[</w:t>
            </w:r>
            <w:r w:rsidRPr="003E500B">
              <w:t>參數</w:t>
            </w:r>
            <w:r w:rsidRPr="003E500B">
              <w:t>1, </w:t>
            </w:r>
            <w:r w:rsidRPr="003E500B">
              <w:t>參數</w:t>
            </w:r>
            <w:r w:rsidRPr="003E500B">
              <w:t>2, </w:t>
            </w:r>
            <w:r w:rsidRPr="003E500B">
              <w:t>參數</w:t>
            </w:r>
            <w:r w:rsidRPr="003E500B">
              <w:t>3, ... ,</w:t>
            </w:r>
            <w:r w:rsidRPr="003E500B">
              <w:t>參數</w:t>
            </w:r>
            <w:r w:rsidRPr="003E500B">
              <w:t>n</w:t>
            </w:r>
            <w:r>
              <w:t>]</w:t>
            </w:r>
            <w:r w:rsidRPr="003E500B">
              <w:t>) {</w:t>
            </w:r>
          </w:p>
          <w:p w14:paraId="1B6C0EE6" w14:textId="77777777" w:rsidR="006A4F92" w:rsidRPr="003E500B" w:rsidRDefault="006A4F92" w:rsidP="006A4F92">
            <w:r w:rsidRPr="003E500B">
              <w:t>    </w:t>
            </w:r>
            <w:r w:rsidRPr="003E500B">
              <w:t>執行的程式內容</w:t>
            </w:r>
            <w:r w:rsidRPr="003E500B">
              <w:t>;</w:t>
            </w:r>
          </w:p>
          <w:p w14:paraId="1B843F62" w14:textId="77777777" w:rsidR="006A4F92" w:rsidRPr="003E500B" w:rsidRDefault="006A4F92" w:rsidP="006A4F92">
            <w:r w:rsidRPr="003E500B">
              <w:t>    ............;</w:t>
            </w:r>
          </w:p>
          <w:p w14:paraId="3B80646D" w14:textId="77777777" w:rsidR="006A4F92" w:rsidRPr="003E500B" w:rsidRDefault="006A4F92" w:rsidP="006A4F92">
            <w:r w:rsidRPr="003E500B">
              <w:t>    [</w:t>
            </w:r>
            <w:r w:rsidRPr="003E500B">
              <w:rPr>
                <w:color w:val="AF00DB"/>
              </w:rPr>
              <w:t>return</w:t>
            </w:r>
            <w:r w:rsidRPr="003E500B">
              <w:t> </w:t>
            </w:r>
            <w:r w:rsidRPr="003E500B">
              <w:t>傳回值</w:t>
            </w:r>
            <w:r w:rsidRPr="003E500B">
              <w:t>;]</w:t>
            </w:r>
          </w:p>
          <w:p w14:paraId="47996A8F" w14:textId="77777777" w:rsidR="006A4F92" w:rsidRPr="000A6C11" w:rsidRDefault="006A4F92" w:rsidP="006A4F92">
            <w:r w:rsidRPr="003E500B">
              <w:t>}</w:t>
            </w:r>
          </w:p>
        </w:tc>
      </w:tr>
    </w:tbl>
    <w:p w14:paraId="20A51C1D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65F35EA0" w14:textId="77777777" w:rsidTr="00FD6774">
        <w:tc>
          <w:tcPr>
            <w:tcW w:w="8296" w:type="dxa"/>
          </w:tcPr>
          <w:p w14:paraId="79344977" w14:textId="77777777" w:rsidR="006A4F92" w:rsidRPr="000A6C11" w:rsidRDefault="006A4F92" w:rsidP="006A4F92">
            <w:r>
              <w:rPr>
                <w:rFonts w:hint="eastAsia"/>
              </w:rPr>
              <w:t>呼叫方式</w:t>
            </w:r>
          </w:p>
        </w:tc>
      </w:tr>
      <w:tr w:rsidR="006A4F92" w14:paraId="4EE58AC6" w14:textId="77777777" w:rsidTr="00FD6774">
        <w:tc>
          <w:tcPr>
            <w:tcW w:w="8296" w:type="dxa"/>
          </w:tcPr>
          <w:p w14:paraId="44821ED4" w14:textId="77777777" w:rsidR="006A4F92" w:rsidRPr="000A6C11" w:rsidRDefault="006A4F92" w:rsidP="006A4F92">
            <w:r w:rsidRPr="000A6C11">
              <w:rPr>
                <w:color w:val="795E26"/>
                <w:shd w:val="pct15" w:color="auto" w:fill="FFFFFF"/>
              </w:rPr>
              <w:t>函式名稱</w:t>
            </w:r>
            <w:r w:rsidRPr="000A6C11">
              <w:t>([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1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2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3,.</w:t>
            </w:r>
            <w:proofErr w:type="gramStart"/>
            <w:r w:rsidRPr="000A6C11">
              <w:t>..</w:t>
            </w:r>
            <w:proofErr w:type="gramEnd"/>
            <w:r w:rsidRPr="000A6C11">
              <w:t>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n]);</w:t>
            </w:r>
          </w:p>
        </w:tc>
      </w:tr>
    </w:tbl>
    <w:p w14:paraId="5709AD03" w14:textId="77777777" w:rsidR="006A4F92" w:rsidRDefault="006A4F92" w:rsidP="006A4F92"/>
    <w:p w14:paraId="293F3930" w14:textId="77777777" w:rsidR="006A4F92" w:rsidRDefault="006A4F92" w:rsidP="006A4F92">
      <w:proofErr w:type="gramStart"/>
      <w:r>
        <w:rPr>
          <w:rFonts w:hint="eastAsia"/>
        </w:rPr>
        <w:t>函式的使用</w:t>
      </w:r>
      <w:proofErr w:type="gramEnd"/>
      <w:r>
        <w:rPr>
          <w:rFonts w:hint="eastAsia"/>
        </w:rPr>
        <w:t>，有以下好處：</w:t>
      </w:r>
    </w:p>
    <w:p w14:paraId="7981ABE5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具有重複使用性，程式可以在任何地方進行呼叫即可使用，不必重複撰寫相同的程式碼造成困擾，提升程式效率。</w:t>
      </w:r>
    </w:p>
    <w:p w14:paraId="7EAC58A3" w14:textId="77777777" w:rsidR="006A4F92" w:rsidRPr="00BE2AFA" w:rsidRDefault="006A4F92" w:rsidP="006A4F92">
      <w:pPr>
        <w:pStyle w:val="a8"/>
        <w:numPr>
          <w:ilvl w:val="0"/>
          <w:numId w:val="30"/>
        </w:numPr>
        <w:ind w:leftChars="0"/>
      </w:pPr>
      <w:proofErr w:type="gramStart"/>
      <w:r>
        <w:rPr>
          <w:rFonts w:hint="eastAsia"/>
        </w:rPr>
        <w:t>函式的加入</w:t>
      </w:r>
      <w:proofErr w:type="gramEnd"/>
      <w:r>
        <w:rPr>
          <w:rFonts w:hint="eastAsia"/>
        </w:rPr>
        <w:t>，會讓程式碼更為精簡、結構更為</w:t>
      </w:r>
      <w:proofErr w:type="gramStart"/>
      <w:r>
        <w:rPr>
          <w:rFonts w:hint="eastAsia"/>
        </w:rPr>
        <w:t>清楚</w:t>
      </w:r>
      <w:proofErr w:type="gramEnd"/>
      <w:r>
        <w:rPr>
          <w:rFonts w:hint="eastAsia"/>
        </w:rPr>
        <w:t>，在閱讀或是維護上，會更加輕鬆。</w:t>
      </w:r>
    </w:p>
    <w:p w14:paraId="34D16D83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若是函式中的程式產生錯誤，在修正時，只要針對函式內容進行修改，所有程式中呼叫的地方，即可正確執行。</w:t>
      </w:r>
    </w:p>
    <w:p w14:paraId="6162FDA6" w14:textId="77777777" w:rsidR="006A4F92" w:rsidRDefault="006A4F92" w:rsidP="006A4F92"/>
    <w:p w14:paraId="2DA9B8F3" w14:textId="77777777" w:rsidR="00E75515" w:rsidRPr="00307EDC" w:rsidRDefault="00E75515" w:rsidP="006A4F92">
      <w:pPr>
        <w:rPr>
          <w:shd w:val="pct15" w:color="auto" w:fill="FFFFFF"/>
        </w:rPr>
      </w:pPr>
      <w:r w:rsidRPr="00307EDC">
        <w:rPr>
          <w:rFonts w:hint="eastAsia"/>
          <w:shd w:val="pct15" w:color="auto" w:fill="FFFFFF"/>
        </w:rPr>
        <w:t>函式基本用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D6774" w14:paraId="391D541C" w14:textId="77777777" w:rsidTr="00FD6774">
        <w:tc>
          <w:tcPr>
            <w:tcW w:w="8296" w:type="dxa"/>
          </w:tcPr>
          <w:p w14:paraId="63290E7A" w14:textId="77777777" w:rsidR="00FD6774" w:rsidRDefault="00FD6774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php</w:t>
            </w:r>
          </w:p>
        </w:tc>
      </w:tr>
      <w:tr w:rsidR="00FD6774" w14:paraId="05891B65" w14:textId="77777777" w:rsidTr="00FD6774">
        <w:tc>
          <w:tcPr>
            <w:tcW w:w="8296" w:type="dxa"/>
          </w:tcPr>
          <w:p w14:paraId="35307E54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06B3349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未設定參數、沒有回傳結果，直接輸出結果的函式</w:t>
            </w:r>
          </w:p>
          <w:p w14:paraId="4B9B3808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CC173CF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48B1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2BD7CDD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01641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World()</w:t>
            </w:r>
          </w:p>
          <w:p w14:paraId="7D6980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7F060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6EE0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6077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A1F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有設定參數、有回傳結果的函式</w:t>
            </w:r>
          </w:p>
          <w:p w14:paraId="21B2C9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My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2F0A3C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{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7FBA2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D56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53ED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turn "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$strMyName}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5B07AD9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09A851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F1A9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引數的設定，回</w:t>
            </w:r>
            <w:proofErr w:type="gramStart"/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的</w:t>
            </w:r>
            <w:proofErr w:type="gramEnd"/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1C0F491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32F0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E0D4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4C9B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FF6ACB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0AC0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3C6C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變數相乘的函式</w:t>
            </w:r>
          </w:p>
          <w:p w14:paraId="15ACC7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07D06F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81E23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D11F3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A67D5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變數相乘後的結果</w:t>
            </w:r>
          </w:p>
          <w:p w14:paraId="4722FA4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E730F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4DFA52" w14:textId="77777777" w:rsidR="00FD6774" w:rsidRPr="00FD6774" w:rsidRDefault="00E75515" w:rsidP="00FD677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7ECB20D" w14:textId="77777777" w:rsidR="00684CC2" w:rsidRPr="006A4F92" w:rsidRDefault="00684CC2" w:rsidP="00B66F11"/>
    <w:p w14:paraId="4E779E0C" w14:textId="77777777" w:rsidR="00C5558D" w:rsidRPr="008C5E20" w:rsidRDefault="008C5E20" w:rsidP="008C5E20">
      <w:pPr>
        <w:rPr>
          <w:shd w:val="pct15" w:color="auto" w:fill="FFFFFF"/>
        </w:rPr>
      </w:pPr>
      <w:r w:rsidRPr="008C5E20">
        <w:rPr>
          <w:rFonts w:hint="eastAsia"/>
          <w:shd w:val="pct15" w:color="auto" w:fill="FFFFFF"/>
        </w:rPr>
        <w:t>區域變數和全域變數</w:t>
      </w:r>
    </w:p>
    <w:p w14:paraId="5DF71FFA" w14:textId="77777777" w:rsidR="001C38C6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一般來說，變數在</w:t>
      </w:r>
      <w:proofErr w:type="gramStart"/>
      <w:r>
        <w:rPr>
          <w:rFonts w:hint="eastAsia"/>
        </w:rPr>
        <w:t>指定值後</w:t>
      </w:r>
      <w:proofErr w:type="gramEnd"/>
      <w:r>
        <w:rPr>
          <w:rFonts w:hint="eastAsia"/>
        </w:rPr>
        <w:t>，在</w:t>
      </w:r>
      <w:r w:rsidRPr="001C38C6">
        <w:rPr>
          <w:rFonts w:hint="eastAsia"/>
          <w:u w:val="single"/>
        </w:rPr>
        <w:t>整個程式</w:t>
      </w:r>
      <w:r>
        <w:rPr>
          <w:rFonts w:hint="eastAsia"/>
        </w:rPr>
        <w:t>中都能讀取並使用變數的值，我們稱為「全域變數」（</w:t>
      </w:r>
      <w:r>
        <w:t>global variable</w:t>
      </w:r>
      <w:r>
        <w:rPr>
          <w:rFonts w:hint="eastAsia"/>
        </w:rPr>
        <w:t>）；若是應用在函式（</w:t>
      </w:r>
      <w:r>
        <w:t>function</w:t>
      </w:r>
      <w:r>
        <w:rPr>
          <w:rFonts w:hint="eastAsia"/>
        </w:rPr>
        <w:t>）中的變數，</w:t>
      </w:r>
      <w:r w:rsidRPr="001C38C6">
        <w:rPr>
          <w:rFonts w:hint="eastAsia"/>
          <w:u w:val="single"/>
        </w:rPr>
        <w:t>僅能在</w:t>
      </w:r>
      <w:proofErr w:type="gramStart"/>
      <w:r w:rsidRPr="001C38C6">
        <w:rPr>
          <w:rFonts w:hint="eastAsia"/>
          <w:u w:val="single"/>
        </w:rPr>
        <w:t>函式的區域</w:t>
      </w:r>
      <w:proofErr w:type="gramEnd"/>
      <w:r w:rsidRPr="001C38C6">
        <w:rPr>
          <w:rFonts w:hint="eastAsia"/>
          <w:u w:val="single"/>
        </w:rPr>
        <w:t>中</w:t>
      </w:r>
      <w:r>
        <w:rPr>
          <w:rFonts w:hint="eastAsia"/>
        </w:rPr>
        <w:t>使用，我們稱為「區域變數」（</w:t>
      </w:r>
      <w:r>
        <w:t>local variable</w:t>
      </w:r>
      <w:r>
        <w:rPr>
          <w:rFonts w:hint="eastAsia"/>
        </w:rPr>
        <w:t>）。</w:t>
      </w:r>
    </w:p>
    <w:p w14:paraId="6C92B00E" w14:textId="77777777" w:rsidR="008C5E20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全域變數的有效範圍，僅限於主要程式中，不會影響</w:t>
      </w:r>
      <w:proofErr w:type="gramStart"/>
      <w:r>
        <w:rPr>
          <w:rFonts w:hint="eastAsia"/>
        </w:rPr>
        <w:t>到函式</w:t>
      </w:r>
      <w:proofErr w:type="gramEnd"/>
      <w:r>
        <w:rPr>
          <w:rFonts w:hint="eastAsia"/>
        </w:rPr>
        <w:t>中的</w:t>
      </w:r>
      <w:r w:rsidRPr="003C3C7F">
        <w:rPr>
          <w:rFonts w:hint="eastAsia"/>
          <w:b/>
          <w:color w:val="FF0000"/>
        </w:rPr>
        <w:t>同名變數</w:t>
      </w:r>
      <w:r>
        <w:rPr>
          <w:rFonts w:hint="eastAsia"/>
        </w:rPr>
        <w:t>，也就是全域變數與區域變數互不侵犯；若要變數能由主要程式的範圍</w:t>
      </w:r>
      <w:r>
        <w:rPr>
          <w:rFonts w:hint="eastAsia"/>
        </w:rPr>
        <w:lastRenderedPageBreak/>
        <w:t>通透</w:t>
      </w:r>
      <w:proofErr w:type="gramStart"/>
      <w:r>
        <w:rPr>
          <w:rFonts w:hint="eastAsia"/>
        </w:rPr>
        <w:t>到函式中</w:t>
      </w:r>
      <w:proofErr w:type="gramEnd"/>
      <w:r>
        <w:rPr>
          <w:rFonts w:hint="eastAsia"/>
        </w:rPr>
        <w:t>，就要將變數進行全域的宣告。</w:t>
      </w:r>
    </w:p>
    <w:p w14:paraId="5278FB0D" w14:textId="77777777" w:rsidR="006A0A85" w:rsidRPr="008C5E20" w:rsidRDefault="006A0A8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2B5" w14:paraId="7AAEC29E" w14:textId="77777777" w:rsidTr="006B62B5">
        <w:tc>
          <w:tcPr>
            <w:tcW w:w="8296" w:type="dxa"/>
          </w:tcPr>
          <w:p w14:paraId="06440635" w14:textId="77777777" w:rsidR="006B62B5" w:rsidRDefault="006B62B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php</w:t>
            </w:r>
          </w:p>
        </w:tc>
      </w:tr>
      <w:tr w:rsidR="006B62B5" w14:paraId="6055DFD7" w14:textId="77777777" w:rsidTr="006B62B5">
        <w:tc>
          <w:tcPr>
            <w:tcW w:w="8296" w:type="dxa"/>
          </w:tcPr>
          <w:p w14:paraId="1D6D1D6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0E2247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全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與區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不影響</w:t>
            </w:r>
          </w:p>
          <w:p w14:paraId="7F45F586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E9201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803F4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607B652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樣的名稱，這裡的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影響到全域變數</w:t>
            </w:r>
          </w:p>
          <w:p w14:paraId="60EA3E7B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56BD498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791E0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734233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3854A5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3A13F8FC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函式輸出區域變數的值</w:t>
            </w:r>
          </w:p>
          <w:p w14:paraId="2B43BA7C" w14:textId="77777777" w:rsidR="006B62B5" w:rsidRPr="006B62B5" w:rsidRDefault="00813FA1" w:rsidP="006B62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再輸出全域變數的值</w:t>
            </w:r>
          </w:p>
        </w:tc>
      </w:tr>
    </w:tbl>
    <w:p w14:paraId="59792F2B" w14:textId="77777777" w:rsidR="00C5558D" w:rsidRDefault="00C5558D" w:rsidP="00B66F11"/>
    <w:p w14:paraId="19136C53" w14:textId="77777777" w:rsidR="00C5558D" w:rsidRDefault="00813FA1" w:rsidP="00B66F11">
      <w:r>
        <w:rPr>
          <w:rFonts w:hint="eastAsia"/>
        </w:rPr>
        <w:t>如果</w:t>
      </w:r>
      <w:r w:rsidR="00747955">
        <w:rPr>
          <w:rFonts w:hint="eastAsia"/>
        </w:rPr>
        <w:t>在函式當中，</w:t>
      </w:r>
      <w:r>
        <w:rPr>
          <w:rFonts w:hint="eastAsia"/>
        </w:rPr>
        <w:t>想要</w:t>
      </w:r>
      <w:r w:rsidR="001400F7">
        <w:rPr>
          <w:rFonts w:hint="eastAsia"/>
        </w:rPr>
        <w:t>使用</w:t>
      </w:r>
      <w:r>
        <w:rPr>
          <w:rFonts w:hint="eastAsia"/>
        </w:rPr>
        <w:t>相同名稱的全域變數，可以在</w:t>
      </w:r>
      <w:proofErr w:type="gramStart"/>
      <w:r>
        <w:rPr>
          <w:rFonts w:hint="eastAsia"/>
        </w:rPr>
        <w:t>函式的同名</w:t>
      </w:r>
      <w:proofErr w:type="gramEnd"/>
      <w:r>
        <w:rPr>
          <w:rFonts w:hint="eastAsia"/>
        </w:rPr>
        <w:t>變數前面，加上「</w:t>
      </w:r>
      <w:r>
        <w:rPr>
          <w:rFonts w:hint="eastAsia"/>
        </w:rPr>
        <w:t>g</w:t>
      </w:r>
      <w:r>
        <w:t>lobal</w:t>
      </w:r>
      <w:r>
        <w:rPr>
          <w:rFonts w:hint="eastAsia"/>
        </w:rPr>
        <w:t>」關鍵字。</w:t>
      </w:r>
    </w:p>
    <w:p w14:paraId="192F6E9E" w14:textId="77777777" w:rsidR="00813FA1" w:rsidRDefault="00813FA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3FA1" w14:paraId="3AC2396B" w14:textId="77777777" w:rsidTr="00813FA1">
        <w:tc>
          <w:tcPr>
            <w:tcW w:w="8296" w:type="dxa"/>
          </w:tcPr>
          <w:p w14:paraId="4BB35B4B" w14:textId="77777777" w:rsidR="00813FA1" w:rsidRDefault="00813FA1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php</w:t>
            </w:r>
          </w:p>
        </w:tc>
      </w:tr>
      <w:tr w:rsidR="00813FA1" w14:paraId="191D86EB" w14:textId="77777777" w:rsidTr="00813FA1">
        <w:tc>
          <w:tcPr>
            <w:tcW w:w="8296" w:type="dxa"/>
          </w:tcPr>
          <w:p w14:paraId="48218A4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C369F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3FE5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014DD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714CD3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412483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，</w:t>
            </w:r>
          </w:p>
          <w:p w14:paraId="4C6A5D5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函式內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代表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</w:p>
          <w:p w14:paraId="278CE01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7E101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3B7F7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50A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全域變數的值</w:t>
            </w:r>
          </w:p>
          <w:p w14:paraId="62BC46DD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F770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9F799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7080719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505E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1DBF3A4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2B1F04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1ADE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中</w:t>
            </w:r>
            <w:proofErr w:type="gramEnd"/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令，將區域變數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全域變數</w:t>
            </w:r>
          </w:p>
          <w:p w14:paraId="31893B6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B8B901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4C5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輸出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發現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，在函式中被改變了</w:t>
            </w:r>
          </w:p>
          <w:p w14:paraId="10E4159B" w14:textId="77777777" w:rsidR="00813FA1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CCDB446" w14:textId="77777777" w:rsidR="00813FA1" w:rsidRDefault="00813FA1" w:rsidP="00B66F11"/>
    <w:p w14:paraId="1A899F2C" w14:textId="77777777" w:rsidR="00C5558D" w:rsidRDefault="00423947" w:rsidP="00423947">
      <w:pPr>
        <w:pStyle w:val="1"/>
      </w:pPr>
      <w:bookmarkStart w:id="9" w:name="_Toc77550206"/>
      <w:r>
        <w:rPr>
          <w:rFonts w:hint="eastAsia"/>
        </w:rPr>
        <w:t>九、</w:t>
      </w:r>
      <w:r>
        <w:t>COOKIE</w:t>
      </w:r>
      <w:r>
        <w:rPr>
          <w:rFonts w:hint="eastAsia"/>
        </w:rPr>
        <w:t>與</w:t>
      </w:r>
      <w:r>
        <w:t>SESSION</w:t>
      </w:r>
      <w:bookmarkEnd w:id="9"/>
    </w:p>
    <w:p w14:paraId="2CAC283D" w14:textId="77777777" w:rsidR="0055192A" w:rsidRDefault="0055192A" w:rsidP="0055192A">
      <w:r>
        <w:rPr>
          <w:rFonts w:hint="eastAsia"/>
        </w:rPr>
        <w:t>使用者在瀏覽網頁時，並不會一直與伺服器保持在連線的狀態下，當需要新資料，或是更新顯示內容時，都必須重新載入頁面，或是重新發出請求，但遇到在網站運作上有些需要「維持記憶」的狀況時，例如</w:t>
      </w:r>
      <w:r w:rsidRPr="0001209D">
        <w:rPr>
          <w:rFonts w:hint="eastAsia"/>
          <w:u w:val="single"/>
        </w:rPr>
        <w:t>記住當前登入使用者的資訊</w:t>
      </w:r>
      <w:r>
        <w:rPr>
          <w:rFonts w:hint="eastAsia"/>
        </w:rPr>
        <w:t>，或是</w:t>
      </w:r>
      <w:r w:rsidRPr="0001209D">
        <w:rPr>
          <w:rFonts w:hint="eastAsia"/>
          <w:u w:val="single"/>
        </w:rPr>
        <w:t>保持在購物車裡未結帳的商品</w:t>
      </w:r>
      <w:r>
        <w:rPr>
          <w:rFonts w:hint="eastAsia"/>
        </w:rPr>
        <w:t>，以供下次繼續使用。</w:t>
      </w:r>
    </w:p>
    <w:p w14:paraId="63906A0D" w14:textId="77777777" w:rsidR="0055192A" w:rsidRDefault="0055192A" w:rsidP="0055192A"/>
    <w:p w14:paraId="36414FE9" w14:textId="77777777" w:rsidR="005A23E7" w:rsidRPr="005A23E7" w:rsidRDefault="005A23E7" w:rsidP="0055192A">
      <w:pPr>
        <w:rPr>
          <w:shd w:val="pct15" w:color="auto" w:fill="FFFFFF"/>
        </w:rPr>
      </w:pPr>
      <w:r w:rsidRPr="005A23E7">
        <w:rPr>
          <w:rFonts w:hint="eastAsia"/>
          <w:shd w:val="pct15" w:color="auto" w:fill="FFFFFF"/>
        </w:rPr>
        <w:t>C</w:t>
      </w:r>
      <w:r w:rsidRPr="005A23E7">
        <w:rPr>
          <w:shd w:val="pct15" w:color="auto" w:fill="FFFFFF"/>
        </w:rPr>
        <w:t>ookie</w:t>
      </w:r>
    </w:p>
    <w:p w14:paraId="02A379A9" w14:textId="77777777" w:rsidR="0055192A" w:rsidRPr="00CA4A26" w:rsidRDefault="00657E1E" w:rsidP="0055192A">
      <w:r w:rsidRPr="00657E1E">
        <w:rPr>
          <w:rFonts w:hint="eastAsia"/>
        </w:rPr>
        <w:t>指某些網站為了辨別使用者身分而儲存在用戶端（</w:t>
      </w:r>
      <w:r w:rsidRPr="00657E1E">
        <w:rPr>
          <w:rFonts w:hint="eastAsia"/>
        </w:rPr>
        <w:t>Client Side</w:t>
      </w:r>
      <w:r w:rsidRPr="00657E1E">
        <w:rPr>
          <w:rFonts w:hint="eastAsia"/>
        </w:rPr>
        <w:t>）上的資料（通常經過加密）</w:t>
      </w:r>
      <w:r>
        <w:rPr>
          <w:rFonts w:hint="eastAsia"/>
        </w:rPr>
        <w:t>，是一個小型的文字檔案。</w:t>
      </w:r>
      <w:r w:rsidR="0055192A">
        <w:rPr>
          <w:rFonts w:hint="eastAsia"/>
        </w:rPr>
        <w:t>當瀏覽者開啟網站時，即可在程式的設定下，將指定的</w:t>
      </w:r>
      <w:r w:rsidR="00AC03A6">
        <w:rPr>
          <w:rFonts w:hint="eastAsia"/>
        </w:rPr>
        <w:t>檔案</w:t>
      </w:r>
      <w:r w:rsidR="0055192A">
        <w:rPr>
          <w:rFonts w:hint="eastAsia"/>
        </w:rPr>
        <w:t>資料</w:t>
      </w:r>
      <w:r w:rsidR="0055192A" w:rsidRPr="0001209D">
        <w:rPr>
          <w:rFonts w:hint="eastAsia"/>
          <w:u w:val="single"/>
        </w:rPr>
        <w:t>儲存在用戶端電腦</w:t>
      </w:r>
      <w:r w:rsidR="0055192A">
        <w:rPr>
          <w:rFonts w:hint="eastAsia"/>
        </w:rPr>
        <w:t>中，並可設定該資料的有效時間、存放路徑與有效網域。</w:t>
      </w:r>
    </w:p>
    <w:p w14:paraId="547EFDF8" w14:textId="77777777" w:rsidR="00423947" w:rsidRDefault="00423947" w:rsidP="0055192A"/>
    <w:p w14:paraId="26E1E811" w14:textId="77777777" w:rsidR="0055192A" w:rsidRDefault="0055192A" w:rsidP="0055192A">
      <w:r>
        <w:rPr>
          <w:rFonts w:hint="eastAsia"/>
        </w:rPr>
        <w:t>C</w:t>
      </w:r>
      <w:r>
        <w:t xml:space="preserve">ookie </w:t>
      </w:r>
      <w:r>
        <w:rPr>
          <w:rFonts w:hint="eastAsia"/>
        </w:rPr>
        <w:t>的特性有：</w:t>
      </w:r>
    </w:p>
    <w:p w14:paraId="43909DE8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以檔案型態，儲存在客戶端（瀏覽者的電腦）中</w:t>
      </w:r>
    </w:p>
    <w:p w14:paraId="1E069CEF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只能儲存使用</w:t>
      </w:r>
      <w:r>
        <w:rPr>
          <w:rFonts w:hint="eastAsia"/>
        </w:rPr>
        <w:t xml:space="preserve"> </w:t>
      </w:r>
      <w:r>
        <w:t xml:space="preserve">300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 xml:space="preserve"> </w:t>
      </w:r>
      <w:r>
        <w:t>cookie</w:t>
      </w:r>
    </w:p>
    <w:p w14:paraId="7EBF338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最多僅有</w:t>
      </w:r>
      <w:r>
        <w:rPr>
          <w:rFonts w:hint="eastAsia"/>
        </w:rPr>
        <w:t xml:space="preserve"> </w:t>
      </w:r>
      <w:r>
        <w:t xml:space="preserve">4k Bytes </w:t>
      </w:r>
      <w:r>
        <w:rPr>
          <w:rFonts w:hint="eastAsia"/>
        </w:rPr>
        <w:t>的容量</w:t>
      </w:r>
    </w:p>
    <w:p w14:paraId="08286616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可以關掉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功能，只是可能造成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無法使用</w:t>
      </w:r>
    </w:p>
    <w:p w14:paraId="10E11BB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 w:rsidRPr="004E450B">
        <w:rPr>
          <w:rFonts w:hint="eastAsia"/>
        </w:rPr>
        <w:t>藉由</w:t>
      </w:r>
      <w:r w:rsidRPr="004E450B">
        <w:rPr>
          <w:rFonts w:hint="eastAsia"/>
        </w:rPr>
        <w:t>request headers</w:t>
      </w:r>
      <w:r w:rsidRPr="004E450B">
        <w:rPr>
          <w:rFonts w:hint="eastAsia"/>
        </w:rPr>
        <w:t>帶給伺服器</w:t>
      </w:r>
    </w:p>
    <w:p w14:paraId="26F0ADB2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setcookie() </w:t>
      </w:r>
      <w:proofErr w:type="gramStart"/>
      <w:r>
        <w:rPr>
          <w:rFonts w:hint="eastAsia"/>
        </w:rPr>
        <w:t>函式前</w:t>
      </w:r>
      <w:proofErr w:type="gramEnd"/>
      <w:r>
        <w:rPr>
          <w:rFonts w:hint="eastAsia"/>
        </w:rPr>
        <w:t>，不能有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rint </w:t>
      </w:r>
      <w:r>
        <w:rPr>
          <w:rFonts w:hint="eastAsia"/>
        </w:rPr>
        <w:t>任何字串</w:t>
      </w:r>
    </w:p>
    <w:p w14:paraId="7A444F51" w14:textId="77777777" w:rsidR="0055192A" w:rsidRDefault="0055192A" w:rsidP="00B66F11"/>
    <w:p w14:paraId="29A3C579" w14:textId="77777777" w:rsidR="0055192A" w:rsidRDefault="0055192A" w:rsidP="0055192A">
      <w:r>
        <w:rPr>
          <w:rFonts w:hint="eastAsia"/>
        </w:rPr>
        <w:t>儲存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1F14F511" w14:textId="77777777" w:rsidTr="0055192A">
        <w:tc>
          <w:tcPr>
            <w:tcW w:w="8296" w:type="dxa"/>
          </w:tcPr>
          <w:p w14:paraId="0ADB6DEE" w14:textId="77777777" w:rsidR="0055192A" w:rsidRDefault="0055192A" w:rsidP="0055192A">
            <w:r>
              <w:rPr>
                <w:rFonts w:hint="eastAsia"/>
              </w:rPr>
              <w:t>格式</w:t>
            </w:r>
          </w:p>
        </w:tc>
      </w:tr>
      <w:tr w:rsidR="0055192A" w14:paraId="5FC9480B" w14:textId="77777777" w:rsidTr="0055192A">
        <w:tc>
          <w:tcPr>
            <w:tcW w:w="8296" w:type="dxa"/>
          </w:tcPr>
          <w:p w14:paraId="020A4A19" w14:textId="77777777" w:rsidR="0055192A" w:rsidRPr="007F7AFA" w:rsidRDefault="0055192A" w:rsidP="0055192A">
            <w:r>
              <w:rPr>
                <w:rFonts w:hint="eastAsia"/>
              </w:rPr>
              <w:t>s</w:t>
            </w:r>
            <w:r>
              <w:t>etcookie(</w:t>
            </w:r>
            <w:r>
              <w:rPr>
                <w:rFonts w:hint="eastAsia"/>
              </w:rPr>
              <w:t>名稱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值</w:t>
            </w:r>
            <w:r>
              <w:t xml:space="preserve">] [, </w:t>
            </w:r>
            <w:r>
              <w:rPr>
                <w:rFonts w:hint="eastAsia"/>
              </w:rPr>
              <w:t>有效時間</w:t>
            </w:r>
            <w:r>
              <w:t xml:space="preserve">] [, </w:t>
            </w:r>
            <w:r>
              <w:rPr>
                <w:rFonts w:hint="eastAsia"/>
              </w:rPr>
              <w:t>儲存路徑</w:t>
            </w:r>
            <w:r>
              <w:t xml:space="preserve">] [, </w:t>
            </w:r>
            <w:r>
              <w:rPr>
                <w:rFonts w:hint="eastAsia"/>
              </w:rPr>
              <w:t>網域</w:t>
            </w:r>
            <w:r>
              <w:t xml:space="preserve">] [, </w:t>
            </w:r>
            <w:r>
              <w:rPr>
                <w:rFonts w:hint="eastAsia"/>
              </w:rPr>
              <w:t>安全性</w:t>
            </w:r>
            <w:r>
              <w:t>]);</w:t>
            </w:r>
          </w:p>
        </w:tc>
      </w:tr>
    </w:tbl>
    <w:p w14:paraId="47DDB938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413"/>
        <w:gridCol w:w="6883"/>
      </w:tblGrid>
      <w:tr w:rsidR="0055192A" w14:paraId="019C5E42" w14:textId="77777777" w:rsidTr="0055192A">
        <w:tc>
          <w:tcPr>
            <w:tcW w:w="1413" w:type="dxa"/>
            <w:shd w:val="clear" w:color="auto" w:fill="F2F2F2" w:themeFill="background1" w:themeFillShade="F2"/>
          </w:tcPr>
          <w:p w14:paraId="2017876A" w14:textId="77777777" w:rsidR="0055192A" w:rsidRPr="00BA2C7B" w:rsidRDefault="0055192A" w:rsidP="0055192A">
            <w:r>
              <w:rPr>
                <w:rFonts w:hint="eastAsia"/>
              </w:rPr>
              <w:t>參數</w:t>
            </w:r>
          </w:p>
        </w:tc>
        <w:tc>
          <w:tcPr>
            <w:tcW w:w="6883" w:type="dxa"/>
            <w:shd w:val="clear" w:color="auto" w:fill="F2F2F2" w:themeFill="background1" w:themeFillShade="F2"/>
          </w:tcPr>
          <w:p w14:paraId="41B2C0D4" w14:textId="77777777" w:rsidR="0055192A" w:rsidRDefault="0055192A" w:rsidP="0055192A">
            <w:r>
              <w:rPr>
                <w:rFonts w:hint="eastAsia"/>
              </w:rPr>
              <w:t>說明</w:t>
            </w:r>
          </w:p>
        </w:tc>
      </w:tr>
      <w:tr w:rsidR="0055192A" w14:paraId="6074B7B8" w14:textId="77777777" w:rsidTr="0055192A">
        <w:tc>
          <w:tcPr>
            <w:tcW w:w="1413" w:type="dxa"/>
          </w:tcPr>
          <w:p w14:paraId="66D8CA43" w14:textId="77777777" w:rsidR="0055192A" w:rsidRDefault="0055192A" w:rsidP="0055192A">
            <w:r>
              <w:rPr>
                <w:rFonts w:hint="eastAsia"/>
              </w:rPr>
              <w:t>名稱</w:t>
            </w:r>
          </w:p>
        </w:tc>
        <w:tc>
          <w:tcPr>
            <w:tcW w:w="6883" w:type="dxa"/>
          </w:tcPr>
          <w:p w14:paraId="25D466B3" w14:textId="77777777" w:rsidR="0055192A" w:rsidRDefault="0055192A" w:rsidP="0055192A">
            <w:r>
              <w:t xml:space="preserve">cookie </w:t>
            </w:r>
            <w:r>
              <w:rPr>
                <w:rFonts w:hint="eastAsia"/>
              </w:rPr>
              <w:t>儲存時的名稱。</w:t>
            </w:r>
          </w:p>
        </w:tc>
      </w:tr>
      <w:tr w:rsidR="0055192A" w14:paraId="4CE7297F" w14:textId="77777777" w:rsidTr="0055192A">
        <w:tc>
          <w:tcPr>
            <w:tcW w:w="1413" w:type="dxa"/>
          </w:tcPr>
          <w:p w14:paraId="78B8EDC0" w14:textId="77777777" w:rsidR="0055192A" w:rsidRDefault="0055192A" w:rsidP="0055192A">
            <w:r>
              <w:rPr>
                <w:rFonts w:hint="eastAsia"/>
              </w:rPr>
              <w:t>值</w:t>
            </w:r>
          </w:p>
        </w:tc>
        <w:tc>
          <w:tcPr>
            <w:tcW w:w="6883" w:type="dxa"/>
          </w:tcPr>
          <w:p w14:paraId="6985CBC5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儲存值，並以</w:t>
            </w:r>
            <w:r>
              <w:rPr>
                <w:rFonts w:hint="eastAsia"/>
              </w:rPr>
              <w:t xml:space="preserve"> </w:t>
            </w:r>
            <w:r>
              <w:t xml:space="preserve">URL </w:t>
            </w:r>
            <w:r>
              <w:rPr>
                <w:rFonts w:hint="eastAsia"/>
              </w:rPr>
              <w:t>編碼，由於是以</w:t>
            </w:r>
            <w:r w:rsidRPr="00DA60EA">
              <w:rPr>
                <w:rFonts w:hint="eastAsia"/>
                <w:u w:val="single"/>
              </w:rPr>
              <w:t>明碼</w:t>
            </w:r>
            <w:r>
              <w:rPr>
                <w:rFonts w:hint="eastAsia"/>
              </w:rPr>
              <w:t>的方式儲存，所以</w:t>
            </w:r>
            <w:r w:rsidRPr="00DA60EA">
              <w:rPr>
                <w:rFonts w:hint="eastAsia"/>
                <w:u w:val="single"/>
              </w:rPr>
              <w:t>不建議儲存重要資料</w:t>
            </w:r>
            <w:r>
              <w:rPr>
                <w:rFonts w:hint="eastAsia"/>
              </w:rPr>
              <w:t>。</w:t>
            </w:r>
          </w:p>
        </w:tc>
      </w:tr>
      <w:tr w:rsidR="0055192A" w14:paraId="3E4871A4" w14:textId="77777777" w:rsidTr="0055192A">
        <w:tc>
          <w:tcPr>
            <w:tcW w:w="1413" w:type="dxa"/>
          </w:tcPr>
          <w:p w14:paraId="5B2FBA50" w14:textId="77777777" w:rsidR="0055192A" w:rsidRDefault="0055192A" w:rsidP="0055192A">
            <w:r>
              <w:rPr>
                <w:rFonts w:hint="eastAsia"/>
              </w:rPr>
              <w:lastRenderedPageBreak/>
              <w:t>有效時間</w:t>
            </w:r>
          </w:p>
        </w:tc>
        <w:tc>
          <w:tcPr>
            <w:tcW w:w="6883" w:type="dxa"/>
          </w:tcPr>
          <w:p w14:paraId="510B6C59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時間，格式為時間戳記。若</w:t>
            </w:r>
            <w:r w:rsidRPr="00DA60EA">
              <w:rPr>
                <w:rFonts w:hint="eastAsia"/>
                <w:u w:val="single"/>
              </w:rPr>
              <w:t>指定的時間為過去，會刪除</w:t>
            </w:r>
            <w:r w:rsidRPr="00DA60EA">
              <w:rPr>
                <w:rFonts w:hint="eastAsia"/>
                <w:u w:val="single"/>
              </w:rPr>
              <w:t xml:space="preserve"> </w:t>
            </w:r>
            <w:r w:rsidRPr="00DA60EA">
              <w:rPr>
                <w:u w:val="single"/>
              </w:rPr>
              <w:t>cookie</w:t>
            </w:r>
            <w:r>
              <w:rPr>
                <w:rFonts w:hint="eastAsia"/>
              </w:rPr>
              <w:t>。</w:t>
            </w:r>
          </w:p>
        </w:tc>
      </w:tr>
      <w:tr w:rsidR="0055192A" w14:paraId="4B209769" w14:textId="77777777" w:rsidTr="0055192A">
        <w:tc>
          <w:tcPr>
            <w:tcW w:w="1413" w:type="dxa"/>
          </w:tcPr>
          <w:p w14:paraId="7C3C7C36" w14:textId="77777777" w:rsidR="0055192A" w:rsidRDefault="0055192A" w:rsidP="0055192A">
            <w:r>
              <w:rPr>
                <w:rFonts w:hint="eastAsia"/>
              </w:rPr>
              <w:t>儲存路徑</w:t>
            </w:r>
          </w:p>
        </w:tc>
        <w:tc>
          <w:tcPr>
            <w:tcW w:w="6883" w:type="dxa"/>
          </w:tcPr>
          <w:p w14:paraId="37762971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路徑，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時，預設為</w:t>
            </w:r>
            <w:r>
              <w:rPr>
                <w:rFonts w:hint="eastAsia"/>
              </w:rPr>
              <w:t xml:space="preserve"> </w:t>
            </w:r>
            <w:r>
              <w:t xml:space="preserve">&lt;php.ini&gt;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session.cookie_path </w:t>
            </w:r>
            <w:r>
              <w:rPr>
                <w:rFonts w:hint="eastAsia"/>
              </w:rPr>
              <w:t>設定值。</w:t>
            </w:r>
          </w:p>
        </w:tc>
      </w:tr>
      <w:tr w:rsidR="0055192A" w14:paraId="7B28C438" w14:textId="77777777" w:rsidTr="0055192A">
        <w:tc>
          <w:tcPr>
            <w:tcW w:w="1413" w:type="dxa"/>
          </w:tcPr>
          <w:p w14:paraId="3C5D7C4C" w14:textId="77777777" w:rsidR="0055192A" w:rsidRDefault="0055192A" w:rsidP="0055192A">
            <w:r>
              <w:rPr>
                <w:rFonts w:hint="eastAsia"/>
              </w:rPr>
              <w:t>網域</w:t>
            </w:r>
          </w:p>
        </w:tc>
        <w:tc>
          <w:tcPr>
            <w:tcW w:w="6883" w:type="dxa"/>
          </w:tcPr>
          <w:p w14:paraId="697651B0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網域。</w:t>
            </w:r>
          </w:p>
        </w:tc>
      </w:tr>
      <w:tr w:rsidR="0055192A" w14:paraId="072F9213" w14:textId="77777777" w:rsidTr="0055192A">
        <w:tc>
          <w:tcPr>
            <w:tcW w:w="1413" w:type="dxa"/>
          </w:tcPr>
          <w:p w14:paraId="65FC9F23" w14:textId="77777777" w:rsidR="0055192A" w:rsidRDefault="0055192A" w:rsidP="0055192A">
            <w:r>
              <w:rPr>
                <w:rFonts w:hint="eastAsia"/>
              </w:rPr>
              <w:t>安全性</w:t>
            </w:r>
          </w:p>
        </w:tc>
        <w:tc>
          <w:tcPr>
            <w:tcW w:w="6883" w:type="dxa"/>
          </w:tcPr>
          <w:p w14:paraId="2771F93A" w14:textId="77777777" w:rsidR="0055192A" w:rsidRDefault="0055192A" w:rsidP="0055192A">
            <w:r>
              <w:rPr>
                <w:rFonts w:hint="eastAsia"/>
              </w:rPr>
              <w:t>1</w:t>
            </w:r>
            <w:r>
              <w:t xml:space="preserve">: </w:t>
            </w:r>
            <w:r>
              <w:rPr>
                <w:rFonts w:hint="eastAsia"/>
              </w:rPr>
              <w:t>只有</w:t>
            </w:r>
            <w:r>
              <w:rPr>
                <w:rFonts w:hint="eastAsia"/>
              </w:rPr>
              <w:t xml:space="preserve"> </w:t>
            </w:r>
            <w:r>
              <w:t xml:space="preserve">HTTPS </w:t>
            </w:r>
            <w:r>
              <w:rPr>
                <w:rFonts w:hint="eastAsia"/>
              </w:rPr>
              <w:t>才能傳送</w:t>
            </w:r>
            <w:r>
              <w:rPr>
                <w:rFonts w:hint="eastAsia"/>
              </w:rPr>
              <w:t xml:space="preserve"> </w:t>
            </w:r>
            <w:r>
              <w:t>cookie</w:t>
            </w:r>
            <w:r>
              <w:rPr>
                <w:rFonts w:hint="eastAsia"/>
              </w:rPr>
              <w:t>。</w:t>
            </w:r>
          </w:p>
          <w:p w14:paraId="5A72F50B" w14:textId="77777777" w:rsidR="0055192A" w:rsidRPr="00E76308" w:rsidRDefault="0055192A" w:rsidP="0055192A">
            <w:r>
              <w:rPr>
                <w:rFonts w:hint="eastAsia"/>
              </w:rPr>
              <w:t>0</w:t>
            </w:r>
            <w:r>
              <w:t xml:space="preserve">: </w:t>
            </w:r>
            <w:r>
              <w:rPr>
                <w:rFonts w:hint="eastAsia"/>
              </w:rPr>
              <w:t>能使用</w:t>
            </w:r>
            <w:r>
              <w:rPr>
                <w:rFonts w:hint="eastAsia"/>
              </w:rPr>
              <w:t xml:space="preserve"> </w:t>
            </w:r>
            <w:r>
              <w:t xml:space="preserve">HTTP </w:t>
            </w:r>
            <w:r>
              <w:rPr>
                <w:rFonts w:hint="eastAsia"/>
              </w:rPr>
              <w:t>傳送</w:t>
            </w:r>
            <w:r>
              <w:rPr>
                <w:rFonts w:hint="eastAsia"/>
              </w:rPr>
              <w:t xml:space="preserve"> </w:t>
            </w:r>
            <w:r>
              <w:t xml:space="preserve">cookie </w:t>
            </w:r>
            <w:r>
              <w:rPr>
                <w:rFonts w:hint="eastAsia"/>
              </w:rPr>
              <w:t>，也是怱略時的預設值。</w:t>
            </w:r>
          </w:p>
        </w:tc>
      </w:tr>
    </w:tbl>
    <w:p w14:paraId="470385AB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02F44" w14:paraId="45B3FE6B" w14:textId="77777777" w:rsidTr="00A02F44">
        <w:tc>
          <w:tcPr>
            <w:tcW w:w="8296" w:type="dxa"/>
          </w:tcPr>
          <w:p w14:paraId="6D2BD5BF" w14:textId="77777777" w:rsidR="00A02F44" w:rsidRDefault="00A02F44" w:rsidP="0055192A">
            <w:r>
              <w:rPr>
                <w:rFonts w:hint="eastAsia"/>
              </w:rPr>
              <w:t>用法</w:t>
            </w:r>
          </w:p>
        </w:tc>
      </w:tr>
      <w:tr w:rsidR="00A02F44" w14:paraId="498D9747" w14:textId="77777777" w:rsidTr="00A02F44">
        <w:tc>
          <w:tcPr>
            <w:tcW w:w="8296" w:type="dxa"/>
          </w:tcPr>
          <w:p w14:paraId="2534166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?php</w:t>
            </w:r>
          </w:p>
          <w:p w14:paraId="5A4D3F58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基本儲存方式，結束時間預設為瀏覽階段結束</w:t>
            </w:r>
          </w:p>
          <w:p w14:paraId="6083F473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4145C5A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2CBD7F4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cookie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存活時間為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個小時</w:t>
            </w:r>
          </w:p>
          <w:p w14:paraId="7CC78852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0DC5BC5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D6DD2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名稱、值、有效時間、暫存路徑、使用網域、安全性</w:t>
            </w:r>
          </w:p>
          <w:p w14:paraId="4EEFC81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/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localhost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5FDBCB6F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0E183A31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mk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01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2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3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3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點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過期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</w:t>
            </w:r>
          </w:p>
          <w:p w14:paraId="527D2D9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格式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: mktime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;</w:t>
            </w:r>
          </w:p>
          <w:p w14:paraId="274BA24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mk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3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12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1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02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1B9D20C9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FF923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strto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間字串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'2020-12-31-23-59-59')</w:t>
            </w:r>
          </w:p>
          <w:p w14:paraId="68982D1A" w14:textId="77777777" w:rsid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trto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2020-12-31-23-59-59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31072D6A" w14:textId="77777777" w:rsidR="00A13D91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B6615B8" w14:textId="77777777" w:rsidR="00283B8A" w:rsidRPr="00ED3BC7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_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存取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：</w:t>
            </w:r>
          </w:p>
          <w:p w14:paraId="165C285C" w14:textId="77777777" w:rsidR="00283B8A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Cookie_01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 01</w:t>
            </w:r>
          </w:p>
          <w:p w14:paraId="68851647" w14:textId="77777777" w:rsidR="00283B8A" w:rsidRDefault="00283B8A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54B49F39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陣列的</w:t>
            </w:r>
            <w:r w:rsidR="00C679B3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格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來儲存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304D2A18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nam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54B323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ag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690615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h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FE19A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1B083B" w14:textId="77777777" w:rsid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w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06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17868A" w14:textId="77777777" w:rsidR="00283B8A" w:rsidRPr="00A13D91" w:rsidRDefault="00283B8A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1446F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以陣列格式儲存的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07FB2A2C" w14:textId="77777777" w:rsidR="00A13D91" w:rsidRPr="00ED3BC7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13D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s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</w:tc>
      </w:tr>
    </w:tbl>
    <w:p w14:paraId="57F14899" w14:textId="77777777" w:rsidR="000C041D" w:rsidRDefault="000C041D" w:rsidP="0055192A"/>
    <w:p w14:paraId="5E7AEC33" w14:textId="77777777" w:rsidR="00BC016A" w:rsidRPr="00BC016A" w:rsidRDefault="00BC016A" w:rsidP="0055192A">
      <w:pPr>
        <w:rPr>
          <w:shd w:val="pct15" w:color="auto" w:fill="FFFFFF"/>
        </w:rPr>
      </w:pPr>
      <w:r w:rsidRPr="00BC016A">
        <w:rPr>
          <w:rFonts w:hint="eastAsia"/>
          <w:shd w:val="pct15" w:color="auto" w:fill="FFFFFF"/>
        </w:rPr>
        <w:lastRenderedPageBreak/>
        <w:t>建立</w:t>
      </w:r>
      <w:r w:rsidRPr="00BC016A">
        <w:rPr>
          <w:rFonts w:hint="eastAsia"/>
          <w:shd w:val="pct15" w:color="auto" w:fill="FFFFFF"/>
        </w:rPr>
        <w:t xml:space="preserve"> </w:t>
      </w:r>
      <w:r w:rsidRPr="00BC016A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7EDD7B5E" w14:textId="77777777" w:rsidTr="0055192A">
        <w:tc>
          <w:tcPr>
            <w:tcW w:w="8296" w:type="dxa"/>
          </w:tcPr>
          <w:p w14:paraId="2CC43978" w14:textId="77777777" w:rsidR="0055192A" w:rsidRDefault="0055192A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php</w:t>
            </w:r>
          </w:p>
        </w:tc>
      </w:tr>
      <w:tr w:rsidR="0055192A" w14:paraId="067DC2C2" w14:textId="77777777" w:rsidTr="0055192A">
        <w:tc>
          <w:tcPr>
            <w:tcW w:w="8296" w:type="dxa"/>
          </w:tcPr>
          <w:p w14:paraId="11D2CFFE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820D1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nam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3C8EE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424D0A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</w:p>
          <w:p w14:paraId="739269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6400 = 1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，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86400 * 15 = 15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</w:t>
            </w:r>
          </w:p>
          <w:p w14:paraId="52F0B58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(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6400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77206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C7782AC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DD00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7031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72EE6E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5E28ED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54FE9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B7AF4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CD5C5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D5C4C2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E21F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5E9E431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存在，則顯示尚未設定</w:t>
            </w:r>
          </w:p>
          <w:p w14:paraId="38E40FE8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proofErr w:type="gramStart"/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2043048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沒有設定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1B9A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設定，則顯示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10C6395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經設定。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&gt;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55272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是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B6C0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FBAA6B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C5CA5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EFAAF0" w14:textId="77777777" w:rsidR="0055192A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A552D6" w14:textId="77777777" w:rsidR="0055192A" w:rsidRDefault="0055192A" w:rsidP="0055192A"/>
    <w:p w14:paraId="5E67A4B9" w14:textId="77777777" w:rsidR="0055192A" w:rsidRPr="00142377" w:rsidRDefault="00BC016A" w:rsidP="00B66F11">
      <w:pPr>
        <w:rPr>
          <w:shd w:val="pct15" w:color="auto" w:fill="FFFFFF"/>
        </w:rPr>
      </w:pPr>
      <w:r w:rsidRPr="00142377">
        <w:rPr>
          <w:rFonts w:hint="eastAsia"/>
          <w:shd w:val="pct15" w:color="auto" w:fill="FFFFFF"/>
        </w:rPr>
        <w:t>刪除</w:t>
      </w:r>
      <w:r w:rsidRPr="00142377">
        <w:rPr>
          <w:rFonts w:hint="eastAsia"/>
          <w:shd w:val="pct15" w:color="auto" w:fill="FFFFFF"/>
        </w:rPr>
        <w:t xml:space="preserve"> </w:t>
      </w:r>
      <w:r w:rsidRPr="00142377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C016A" w14:paraId="7D990E76" w14:textId="77777777" w:rsidTr="00BC016A">
        <w:tc>
          <w:tcPr>
            <w:tcW w:w="8296" w:type="dxa"/>
          </w:tcPr>
          <w:p w14:paraId="492723E6" w14:textId="77777777" w:rsidR="00BC016A" w:rsidRDefault="00BC016A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1.php</w:t>
            </w:r>
          </w:p>
        </w:tc>
      </w:tr>
      <w:tr w:rsidR="00BC016A" w14:paraId="7AF23ACD" w14:textId="77777777" w:rsidTr="00BC016A">
        <w:tc>
          <w:tcPr>
            <w:tcW w:w="8296" w:type="dxa"/>
          </w:tcPr>
          <w:p w14:paraId="73CCB1E3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ED13666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(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過去時間，例如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3600 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前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208DF2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- </w:t>
            </w:r>
            <w:r w:rsidRPr="00BC01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00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6CC06" w14:textId="77777777" w:rsidR="00BC016A" w:rsidRPr="0055192A" w:rsidRDefault="00BC016A" w:rsidP="00B66F11"/>
    <w:p w14:paraId="1A8DDE45" w14:textId="77777777" w:rsidR="00423947" w:rsidRDefault="000C041D" w:rsidP="00B66F11">
      <w:r w:rsidRPr="00753E22">
        <w:rPr>
          <w:rFonts w:hint="eastAsia"/>
          <w:shd w:val="pct15" w:color="auto" w:fill="FFFFFF"/>
        </w:rPr>
        <w:t>S</w:t>
      </w:r>
      <w:r w:rsidRPr="00753E22">
        <w:rPr>
          <w:shd w:val="pct15" w:color="auto" w:fill="FFFFFF"/>
        </w:rPr>
        <w:t>ession</w:t>
      </w:r>
    </w:p>
    <w:p w14:paraId="4F94B99C" w14:textId="77777777" w:rsidR="00753E22" w:rsidRDefault="00753E22" w:rsidP="00753E22">
      <w:r>
        <w:rPr>
          <w:rFonts w:hint="eastAsia"/>
        </w:rPr>
        <w:lastRenderedPageBreak/>
        <w:t>一個小型文字</w:t>
      </w:r>
      <w:proofErr w:type="gramStart"/>
      <w:r>
        <w:rPr>
          <w:rFonts w:hint="eastAsia"/>
        </w:rPr>
        <w:t>的檔額</w:t>
      </w:r>
      <w:proofErr w:type="gramEnd"/>
      <w:r>
        <w:rPr>
          <w:rFonts w:hint="eastAsia"/>
        </w:rPr>
        <w:t>，儲存</w:t>
      </w:r>
      <w:r w:rsidRPr="00753E22">
        <w:rPr>
          <w:rFonts w:hint="eastAsia"/>
          <w:u w:val="single"/>
        </w:rPr>
        <w:t>瀏覽者與伺服器連線的工作</w:t>
      </w:r>
      <w:proofErr w:type="gramStart"/>
      <w:r w:rsidRPr="00753E22">
        <w:rPr>
          <w:rFonts w:hint="eastAsia"/>
          <w:u w:val="single"/>
        </w:rPr>
        <w:t>期間</w:t>
      </w:r>
      <w:proofErr w:type="gramEnd"/>
      <w:r>
        <w:rPr>
          <w:rFonts w:hint="eastAsia"/>
        </w:rPr>
        <w:t>，所保持的狀態和資訊。它的使用時間是在開啟瀏覽者後進入啟動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機制的網站開始，只要瀏覽器沒有關閉，回到原網站時，會發現原來的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仍然有效。</w:t>
      </w:r>
    </w:p>
    <w:p w14:paraId="17A16686" w14:textId="77777777" w:rsidR="00142377" w:rsidRDefault="0014237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42377" w14:paraId="23A42EDA" w14:textId="77777777" w:rsidTr="00142377">
        <w:tc>
          <w:tcPr>
            <w:tcW w:w="8296" w:type="dxa"/>
          </w:tcPr>
          <w:p w14:paraId="25E6D5C8" w14:textId="77777777" w:rsidR="00142377" w:rsidRDefault="00142377" w:rsidP="00753E22">
            <w:r>
              <w:rPr>
                <w:rFonts w:hint="eastAsia"/>
              </w:rPr>
              <w:t>補充說明</w:t>
            </w:r>
          </w:p>
        </w:tc>
      </w:tr>
      <w:tr w:rsidR="00142377" w14:paraId="69CF0895" w14:textId="77777777" w:rsidTr="00142377">
        <w:tc>
          <w:tcPr>
            <w:tcW w:w="8296" w:type="dxa"/>
          </w:tcPr>
          <w:p w14:paraId="6CA628D3" w14:textId="77777777" w:rsidR="00142377" w:rsidRDefault="00142377" w:rsidP="00142377">
            <w:r>
              <w:rPr>
                <w:rFonts w:hint="eastAsia"/>
              </w:rPr>
              <w:t>s</w:t>
            </w:r>
            <w:r>
              <w:t xml:space="preserve">ession </w:t>
            </w:r>
            <w:r>
              <w:rPr>
                <w:rFonts w:hint="eastAsia"/>
              </w:rPr>
              <w:t>檔案在</w:t>
            </w:r>
            <w:r>
              <w:rPr>
                <w:rFonts w:hint="eastAsia"/>
              </w:rPr>
              <w:t xml:space="preserve"> xampp</w:t>
            </w:r>
            <w:r>
              <w:rPr>
                <w:rFonts w:hint="eastAsia"/>
              </w:rPr>
              <w:t>中的預設存放路徑：</w:t>
            </w:r>
          </w:p>
          <w:p w14:paraId="3D79195E" w14:textId="77777777" w:rsidR="00142377" w:rsidRDefault="00142377" w:rsidP="00753E22">
            <w:proofErr w:type="gramStart"/>
            <w:r w:rsidRPr="00142377">
              <w:t>session.save</w:t>
            </w:r>
            <w:proofErr w:type="gramEnd"/>
            <w:r w:rsidRPr="00142377">
              <w:t>_path</w:t>
            </w:r>
            <w:r w:rsidR="00F53188">
              <w:t xml:space="preserve"> </w:t>
            </w:r>
            <w:r w:rsidRPr="00142377">
              <w:t>=</w:t>
            </w:r>
            <w:r w:rsidR="00F53188">
              <w:t xml:space="preserve"> </w:t>
            </w:r>
            <w:r w:rsidRPr="00142377">
              <w:t>"C:\xampp\tmp"</w:t>
            </w:r>
          </w:p>
        </w:tc>
      </w:tr>
    </w:tbl>
    <w:p w14:paraId="46892960" w14:textId="77777777" w:rsidR="00142377" w:rsidRDefault="00142377" w:rsidP="00753E22"/>
    <w:p w14:paraId="17051B46" w14:textId="77777777" w:rsidR="00423947" w:rsidRPr="00753E22" w:rsidRDefault="00423947" w:rsidP="00B66F11"/>
    <w:p w14:paraId="39F40646" w14:textId="77777777" w:rsidR="00753E22" w:rsidRDefault="00753E22" w:rsidP="00753E22">
      <w:r>
        <w:rPr>
          <w:rFonts w:hint="eastAsia"/>
        </w:rPr>
        <w:t>當使用者使用瀏覽器連線到伺服器網站時，網站</w:t>
      </w:r>
      <w:r w:rsidRPr="00370EC5">
        <w:rPr>
          <w:rFonts w:hint="eastAsia"/>
          <w:shd w:val="pct15" w:color="auto" w:fill="FFFFFF"/>
        </w:rPr>
        <w:t>伺服器</w:t>
      </w:r>
      <w:r>
        <w:rPr>
          <w:rFonts w:hint="eastAsia"/>
        </w:rPr>
        <w:t>會自動派發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給這次的連線動作，網站程式即可依照這個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 xml:space="preserve"> </w:t>
      </w:r>
      <w:r>
        <w:rPr>
          <w:rFonts w:hint="eastAsia"/>
        </w:rPr>
        <w:t>分辨使用者來處理所儲存的狀態。事實上，在預設的狀態下，</w:t>
      </w:r>
      <w:r>
        <w:t xml:space="preserve">Session ID </w:t>
      </w:r>
      <w:r>
        <w:rPr>
          <w:rFonts w:hint="eastAsia"/>
        </w:rPr>
        <w:t>會將伺服器所派發的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>，以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的方式，儲存在用戶端來記錄狀態，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網站的不同網頁，可以藉由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來維持同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的狀態。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並沒有到期時間，所以預設會在瀏覽器關閉時同時消失。</w:t>
      </w:r>
    </w:p>
    <w:p w14:paraId="61A18DF5" w14:textId="77777777" w:rsidR="00753E22" w:rsidRDefault="00753E22" w:rsidP="00753E22"/>
    <w:p w14:paraId="0DCFEABD" w14:textId="77777777" w:rsidR="00753E22" w:rsidRDefault="005265A8" w:rsidP="00753E22">
      <w:pPr>
        <w:jc w:val="center"/>
      </w:pPr>
      <w:r w:rsidRPr="005265A8">
        <w:rPr>
          <w:noProof/>
        </w:rPr>
        <w:drawing>
          <wp:inline distT="0" distB="0" distL="0" distR="0" wp14:anchorId="18D1447B" wp14:editId="2F3CE00D">
            <wp:extent cx="2817198" cy="3107872"/>
            <wp:effectExtent l="19050" t="19050" r="2159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22532" cy="311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D1C5D" w14:textId="77777777" w:rsidR="00753E22" w:rsidRDefault="00753E22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儲存在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t>Session ID</w:t>
      </w:r>
    </w:p>
    <w:p w14:paraId="00E61579" w14:textId="77777777" w:rsidR="00142377" w:rsidRDefault="00142377" w:rsidP="00753E22">
      <w:pPr>
        <w:jc w:val="center"/>
      </w:pPr>
    </w:p>
    <w:p w14:paraId="15D275D6" w14:textId="77777777" w:rsidR="00142377" w:rsidRDefault="00142377" w:rsidP="00753E22">
      <w:pPr>
        <w:jc w:val="center"/>
      </w:pPr>
      <w:r w:rsidRPr="00142377">
        <w:rPr>
          <w:noProof/>
        </w:rPr>
        <w:drawing>
          <wp:inline distT="0" distB="0" distL="0" distR="0" wp14:anchorId="4D6C237F" wp14:editId="489A91A2">
            <wp:extent cx="3286584" cy="1200318"/>
            <wp:effectExtent l="19050" t="19050" r="9525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00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5308" w14:textId="77777777" w:rsidR="00142377" w:rsidRDefault="00142377" w:rsidP="00753E22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session </w:t>
      </w:r>
      <w:r>
        <w:rPr>
          <w:rFonts w:hint="eastAsia"/>
        </w:rPr>
        <w:t>的檔案名稱</w:t>
      </w:r>
    </w:p>
    <w:p w14:paraId="6F213966" w14:textId="77777777" w:rsidR="00423947" w:rsidRDefault="0042394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3BC7" w14:paraId="7660DB84" w14:textId="77777777" w:rsidTr="00ED3BC7">
        <w:tc>
          <w:tcPr>
            <w:tcW w:w="8296" w:type="dxa"/>
          </w:tcPr>
          <w:p w14:paraId="68A3FE54" w14:textId="77777777" w:rsidR="00ED3BC7" w:rsidRDefault="00ED3BC7" w:rsidP="00753E22">
            <w:r>
              <w:rPr>
                <w:rFonts w:hint="eastAsia"/>
              </w:rPr>
              <w:t>用法</w:t>
            </w:r>
          </w:p>
        </w:tc>
      </w:tr>
      <w:tr w:rsidR="00ED3BC7" w14:paraId="1C758D4D" w14:textId="77777777" w:rsidTr="00ED3BC7">
        <w:tc>
          <w:tcPr>
            <w:tcW w:w="8296" w:type="dxa"/>
          </w:tcPr>
          <w:p w14:paraId="7CD2529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BB7133E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96A07C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8C6A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AA4724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197812B0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719EE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A3A98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4FD6ACEA" w14:textId="77777777" w:rsid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9B462B9" w14:textId="77777777" w:rsidR="00A13D91" w:rsidRDefault="00A13D91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C4B9F" w14:textId="77777777" w:rsidR="008F1C84" w:rsidRPr="008F1C84" w:rsidRDefault="008F1C84" w:rsidP="008F1C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5C2DC257" w14:textId="77777777" w:rsidR="00A13D91" w:rsidRDefault="008F1C84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F1C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C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2856A8E" w14:textId="77777777" w:rsidR="006B71D8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5B974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7AB8783F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71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</w:t>
            </w:r>
          </w:p>
          <w:p w14:paraId="11E9F250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1B06B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刪除所有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，同時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rver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的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6D9CC0A" w14:textId="77777777" w:rsidR="006B71D8" w:rsidRPr="00ED3BC7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4BA8B94" w14:textId="77777777" w:rsidR="0099044D" w:rsidRDefault="0099044D" w:rsidP="00753E22"/>
    <w:p w14:paraId="638986FA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使用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87119" w14:paraId="2134BD07" w14:textId="77777777" w:rsidTr="00287119">
        <w:tc>
          <w:tcPr>
            <w:tcW w:w="8296" w:type="dxa"/>
          </w:tcPr>
          <w:p w14:paraId="2E0C1956" w14:textId="77777777" w:rsidR="00287119" w:rsidRDefault="0028711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php</w:t>
            </w:r>
          </w:p>
        </w:tc>
      </w:tr>
      <w:tr w:rsidR="00287119" w14:paraId="7BD821F5" w14:textId="77777777" w:rsidTr="00287119">
        <w:tc>
          <w:tcPr>
            <w:tcW w:w="8296" w:type="dxa"/>
          </w:tcPr>
          <w:p w14:paraId="7F4485A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C7C51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44E0B50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8DDE2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C9084BE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41293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6112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C5D8CB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EB35A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4EE0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DB5CA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7E46A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69B2F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004557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214FDA5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0F77740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ABDEA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994E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3921E225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3ED6DD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9B086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proofErr w:type="gramStart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session] 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9F101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變數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39420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A71A8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25B17CEB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20EF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D5565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1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EFF3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70F56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290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F757F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齡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F54B4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高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55F2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4DDE2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F50036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9FC86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D9BAE97" w14:textId="77777777" w:rsidR="0099044D" w:rsidRDefault="0099044D" w:rsidP="00753E22"/>
    <w:p w14:paraId="488590A0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關閉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913D0" w14:paraId="6B54A96D" w14:textId="77777777" w:rsidTr="00C913D0">
        <w:tc>
          <w:tcPr>
            <w:tcW w:w="8296" w:type="dxa"/>
          </w:tcPr>
          <w:p w14:paraId="470A25B0" w14:textId="77777777" w:rsidR="00C913D0" w:rsidRDefault="00C913D0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-1.php</w:t>
            </w:r>
          </w:p>
        </w:tc>
      </w:tr>
      <w:tr w:rsidR="00C913D0" w14:paraId="3241DA02" w14:textId="77777777" w:rsidTr="00C913D0">
        <w:tc>
          <w:tcPr>
            <w:tcW w:w="8296" w:type="dxa"/>
          </w:tcPr>
          <w:p w14:paraId="29F4A84B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9E91C17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當前的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在關閉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，要先開啟</w:t>
            </w:r>
          </w:p>
          <w:p w14:paraId="6EE765D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3AA785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397EFE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、刪除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17C9C2C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3553B6C" w14:textId="77777777" w:rsidR="0099044D" w:rsidRDefault="0099044D" w:rsidP="00753E22"/>
    <w:p w14:paraId="17D556A8" w14:textId="77777777" w:rsidR="00C913D0" w:rsidRDefault="00C913D0" w:rsidP="00753E22">
      <w:r>
        <w:rPr>
          <w:rFonts w:hint="eastAsia"/>
        </w:rPr>
        <w:t>接下來模擬一個基本的登入功能。</w:t>
      </w:r>
    </w:p>
    <w:p w14:paraId="6E6A3C40" w14:textId="77777777" w:rsidR="00C913D0" w:rsidRDefault="00C913D0" w:rsidP="00753E22"/>
    <w:p w14:paraId="7C965F8D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簡易登入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87625" w14:paraId="4096A495" w14:textId="77777777" w:rsidTr="00687625">
        <w:tc>
          <w:tcPr>
            <w:tcW w:w="8296" w:type="dxa"/>
          </w:tcPr>
          <w:p w14:paraId="2FDCB19D" w14:textId="77777777" w:rsidR="00687625" w:rsidRDefault="00687625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.php</w:t>
            </w:r>
          </w:p>
        </w:tc>
      </w:tr>
      <w:tr w:rsidR="00687625" w14:paraId="0B375969" w14:textId="77777777" w:rsidTr="00687625">
        <w:tc>
          <w:tcPr>
            <w:tcW w:w="8296" w:type="dxa"/>
          </w:tcPr>
          <w:p w14:paraId="6E34CC1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8627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9EC7E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67F0C3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8C4EB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B5AA11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9F5E4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6AE9A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92332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C18C08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5C41B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1-login.php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E1184C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帳號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C6E09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密碼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asswor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w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467CC2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登入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D10C832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57DCE494" w14:textId="77777777" w:rsidR="00BB1C6F" w:rsidRPr="00BB1C6F" w:rsidRDefault="00BB1C6F" w:rsidP="00BB1C6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9E75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6DE6AD" w14:textId="77777777" w:rsidR="00687625" w:rsidRPr="00687625" w:rsidRDefault="00BB1C6F" w:rsidP="006876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56DCD76" w14:textId="77777777" w:rsidR="00C52598" w:rsidRDefault="00C52598" w:rsidP="00C52598"/>
    <w:p w14:paraId="40700A2C" w14:textId="77777777" w:rsidR="00C52598" w:rsidRPr="00C52598" w:rsidRDefault="00C52598" w:rsidP="00C52598">
      <w:pPr>
        <w:rPr>
          <w:shd w:val="pct15" w:color="auto" w:fill="FFFFFF"/>
        </w:rPr>
      </w:pPr>
      <w:r w:rsidRPr="00C52598">
        <w:rPr>
          <w:rFonts w:hint="eastAsia"/>
          <w:shd w:val="pct15" w:color="auto" w:fill="FFFFFF"/>
        </w:rPr>
        <w:t>確認是否正確登入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466E6" w14:paraId="1B2842A2" w14:textId="77777777" w:rsidTr="002466E6">
        <w:tc>
          <w:tcPr>
            <w:tcW w:w="8296" w:type="dxa"/>
          </w:tcPr>
          <w:p w14:paraId="25431FD0" w14:textId="77777777" w:rsidR="002466E6" w:rsidRDefault="002466E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1</w:t>
            </w:r>
            <w:r w:rsidR="00C52598">
              <w:t>-login</w:t>
            </w:r>
            <w:r>
              <w:t>.php</w:t>
            </w:r>
          </w:p>
        </w:tc>
      </w:tr>
      <w:tr w:rsidR="002466E6" w14:paraId="26D85BD1" w14:textId="77777777" w:rsidTr="002466E6">
        <w:tc>
          <w:tcPr>
            <w:tcW w:w="8296" w:type="dxa"/>
          </w:tcPr>
          <w:p w14:paraId="29F11B3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1AF17C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帳號密碼，測試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登入用</w:t>
            </w:r>
          </w:p>
          <w:p w14:paraId="5530099B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D50C2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ha1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雜湊後的字串</w:t>
            </w:r>
          </w:p>
          <w:p w14:paraId="613FE6F6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8C45F4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wd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同時存在</w:t>
            </w:r>
          </w:p>
          <w:p w14:paraId="7F6492A1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05A276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帳號、密碼是否為正確</w:t>
            </w:r>
          </w:p>
          <w:p w14:paraId="2DA61FBD" w14:textId="494D61D4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&amp;&amp; </w:t>
            </w:r>
            <w:r w:rsidRPr="0071555D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)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</w:t>
            </w:r>
            <w:proofErr w:type="gramStart"/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91C6B8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55FA0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-2-admin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65AC2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8ACE5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21B3FA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65547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663A8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送過來的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資料，放到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8E17E4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B64D3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BD5EF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成功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! 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進入</w:t>
            </w:r>
            <w:proofErr w:type="gramStart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端頁面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1333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46F77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299036F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999E6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C5F0593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失敗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65B3A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CAA63B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FC1218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F30FA9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B0B1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3B531B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455B2" w14:textId="3679DE4F" w:rsidR="002466E6" w:rsidRPr="00FE176D" w:rsidRDefault="0071555D" w:rsidP="00FE17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54725B5" w14:textId="77777777" w:rsidR="002466E6" w:rsidRDefault="002466E6" w:rsidP="00753E22"/>
    <w:p w14:paraId="257E8738" w14:textId="77777777" w:rsidR="00C52598" w:rsidRPr="00900F89" w:rsidRDefault="00C52598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入後的管理</w:t>
      </w:r>
      <w:r w:rsidRPr="00900F89">
        <w:rPr>
          <w:rFonts w:hint="eastAsia"/>
          <w:shd w:val="pct15" w:color="auto" w:fill="FFFFFF"/>
        </w:rPr>
        <w:t>/</w:t>
      </w:r>
      <w:r w:rsidRPr="00900F89">
        <w:rPr>
          <w:rFonts w:hint="eastAsia"/>
          <w:shd w:val="pct15" w:color="auto" w:fill="FFFFFF"/>
        </w:rPr>
        <w:t>主要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52598" w14:paraId="27427874" w14:textId="77777777" w:rsidTr="00C52598">
        <w:tc>
          <w:tcPr>
            <w:tcW w:w="8296" w:type="dxa"/>
          </w:tcPr>
          <w:p w14:paraId="0216297E" w14:textId="77777777" w:rsidR="00C52598" w:rsidRDefault="00C52598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2-admin.php</w:t>
            </w:r>
          </w:p>
        </w:tc>
      </w:tr>
      <w:tr w:rsidR="00C52598" w14:paraId="7FCA0F4D" w14:textId="77777777" w:rsidTr="00C52598">
        <w:tc>
          <w:tcPr>
            <w:tcW w:w="8296" w:type="dxa"/>
          </w:tcPr>
          <w:p w14:paraId="680DC454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331C53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768EFF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CA5D66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6DF24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登入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先前指派的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是否存在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F3D6D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5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 {</w:t>
            </w:r>
          </w:p>
          <w:p w14:paraId="7286FD6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3FB3604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828A1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F89AE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55C58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C0ECDC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4B7B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2A2D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BBCB87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1FC8757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E0E89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48272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13AAE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90840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2538F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0809D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655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D323AC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04E5E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F4254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這裡是後端管理頁面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3-logout.php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登出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2462F1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A591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B8843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3A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www.dora-world.com.tw/upload/2020_02_12_1744480.jpg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99FBC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5DD41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A6E66" w14:textId="1FE3373F" w:rsidR="00C52598" w:rsidRPr="004B1564" w:rsidRDefault="002C35F5" w:rsidP="004B15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B9EB6C" w14:textId="77777777" w:rsidR="00C52598" w:rsidRDefault="00C52598" w:rsidP="00753E22"/>
    <w:p w14:paraId="488937D2" w14:textId="77777777" w:rsidR="00900F89" w:rsidRPr="00900F89" w:rsidRDefault="00900F89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出</w:t>
      </w:r>
      <w:r>
        <w:rPr>
          <w:rFonts w:hint="eastAsia"/>
          <w:shd w:val="pct15" w:color="auto" w:fill="FFFFFF"/>
        </w:rPr>
        <w:t>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00F89" w14:paraId="5797E934" w14:textId="77777777" w:rsidTr="00900F89">
        <w:tc>
          <w:tcPr>
            <w:tcW w:w="8296" w:type="dxa"/>
          </w:tcPr>
          <w:p w14:paraId="532F45DC" w14:textId="77777777" w:rsidR="00900F89" w:rsidRDefault="00900F8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3-logout.php</w:t>
            </w:r>
          </w:p>
        </w:tc>
      </w:tr>
      <w:tr w:rsidR="00900F89" w14:paraId="2B8233F7" w14:textId="77777777" w:rsidTr="00900F89">
        <w:tc>
          <w:tcPr>
            <w:tcW w:w="8296" w:type="dxa"/>
          </w:tcPr>
          <w:p w14:paraId="4F2925CB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9BCE0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C3C21B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E51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FEBD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749875B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E8038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C58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3D81B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446924" w14:textId="6FB35FDC" w:rsidR="00900F89" w:rsidRPr="002C35F5" w:rsidRDefault="002C35F5" w:rsidP="00900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已登出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D1052D0" w14:textId="7DBA8C4A" w:rsidR="00900F89" w:rsidRDefault="00900F89" w:rsidP="00753E22"/>
    <w:p w14:paraId="78A4F99A" w14:textId="6713BB6B" w:rsidR="00687AD7" w:rsidRDefault="00687AD7" w:rsidP="000E2D88">
      <w:pPr>
        <w:pStyle w:val="1"/>
      </w:pPr>
      <w:bookmarkStart w:id="10" w:name="_Toc77550207"/>
      <w:r>
        <w:rPr>
          <w:rFonts w:hint="eastAsia"/>
        </w:rPr>
        <w:t>十、正規表示法（正規表達式）</w:t>
      </w:r>
      <w:bookmarkEnd w:id="10"/>
    </w:p>
    <w:p w14:paraId="4E9C4FD2" w14:textId="1E7188CC" w:rsidR="000E2D88" w:rsidRDefault="000E2D88" w:rsidP="000E2D88">
      <w:pPr>
        <w:rPr>
          <w:sz w:val="22"/>
        </w:rPr>
      </w:pPr>
      <w:r>
        <w:rPr>
          <w:rFonts w:hint="eastAsia"/>
          <w:sz w:val="22"/>
        </w:rPr>
        <w:t>正規表達式（</w:t>
      </w:r>
      <w:r>
        <w:rPr>
          <w:sz w:val="22"/>
        </w:rPr>
        <w:t>Regular Expression</w:t>
      </w:r>
      <w:r>
        <w:rPr>
          <w:rFonts w:hint="eastAsia"/>
          <w:sz w:val="22"/>
        </w:rPr>
        <w:t>）是用來配對、過濾、替換文字的一種表示法。正規</w:t>
      </w:r>
      <w:proofErr w:type="gramStart"/>
      <w:r>
        <w:rPr>
          <w:rFonts w:hint="eastAsia"/>
          <w:sz w:val="22"/>
        </w:rPr>
        <w:t>表達式是</w:t>
      </w:r>
      <w:r w:rsidRPr="00CD0CEE">
        <w:rPr>
          <w:rFonts w:hint="eastAsia"/>
          <w:sz w:val="22"/>
          <w:shd w:val="pct15" w:color="auto" w:fill="FFFFFF"/>
        </w:rPr>
        <w:t>需要</w:t>
      </w:r>
      <w:proofErr w:type="gramEnd"/>
      <w:r w:rsidRPr="00CD0CEE">
        <w:rPr>
          <w:rFonts w:hint="eastAsia"/>
          <w:sz w:val="22"/>
          <w:shd w:val="pct15" w:color="auto" w:fill="FFFFFF"/>
        </w:rPr>
        <w:t>大量練習</w:t>
      </w:r>
      <w:r>
        <w:rPr>
          <w:rFonts w:hint="eastAsia"/>
          <w:sz w:val="22"/>
        </w:rPr>
        <w:t>才能了解的知識，希望大家都能透過頻繁地練習，慢慢感受到正規</w:t>
      </w:r>
      <w:proofErr w:type="gramStart"/>
      <w:r>
        <w:rPr>
          <w:rFonts w:hint="eastAsia"/>
          <w:sz w:val="22"/>
        </w:rPr>
        <w:t>表達式在文</w:t>
      </w:r>
      <w:proofErr w:type="gramEnd"/>
      <w:r>
        <w:rPr>
          <w:rFonts w:hint="eastAsia"/>
          <w:sz w:val="22"/>
        </w:rPr>
        <w:t>字處理上的便捷。</w:t>
      </w:r>
    </w:p>
    <w:p w14:paraId="0499AF50" w14:textId="16E74231" w:rsidR="00814285" w:rsidRDefault="00814285" w:rsidP="000E2D88">
      <w:pPr>
        <w:rPr>
          <w:sz w:val="22"/>
        </w:rPr>
      </w:pPr>
    </w:p>
    <w:p w14:paraId="5DAF104A" w14:textId="6D37CD2D" w:rsidR="000E2D88" w:rsidRDefault="00814285" w:rsidP="000E2D88">
      <w:pPr>
        <w:rPr>
          <w:sz w:val="22"/>
        </w:rPr>
      </w:pPr>
      <w:r>
        <w:rPr>
          <w:rFonts w:hint="eastAsia"/>
          <w:sz w:val="22"/>
        </w:rPr>
        <w:t>檢視寫法比對結果的測試平台：</w:t>
      </w:r>
      <w:hyperlink r:id="rId14" w:history="1">
        <w:r w:rsidRPr="00E52EA9">
          <w:rPr>
            <w:rStyle w:val="ad"/>
            <w:sz w:val="22"/>
          </w:rPr>
          <w:t>https://regex101.com/</w:t>
        </w:r>
      </w:hyperlink>
    </w:p>
    <w:p w14:paraId="10C72B91" w14:textId="77777777" w:rsidR="003E3D2B" w:rsidRDefault="003E3D2B" w:rsidP="000E2D88">
      <w:pPr>
        <w:rPr>
          <w:sz w:val="22"/>
        </w:rPr>
      </w:pPr>
    </w:p>
    <w:p w14:paraId="3BFF1190" w14:textId="4F38208F" w:rsidR="00814285" w:rsidRDefault="00814285" w:rsidP="00814285">
      <w:pPr>
        <w:jc w:val="center"/>
        <w:rPr>
          <w:sz w:val="22"/>
        </w:rPr>
      </w:pPr>
      <w:r w:rsidRPr="00814285">
        <w:rPr>
          <w:noProof/>
          <w:sz w:val="22"/>
        </w:rPr>
        <w:drawing>
          <wp:inline distT="0" distB="0" distL="0" distR="0" wp14:anchorId="5C782BED" wp14:editId="47D14295">
            <wp:extent cx="5274310" cy="2472055"/>
            <wp:effectExtent l="19050" t="19050" r="21590" b="2349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5E158" w14:textId="06814993" w:rsidR="00814285" w:rsidRDefault="00814285" w:rsidP="00814285">
      <w:pPr>
        <w:jc w:val="center"/>
        <w:rPr>
          <w:sz w:val="22"/>
        </w:rPr>
      </w:pPr>
      <w:r>
        <w:rPr>
          <w:rFonts w:hint="eastAsia"/>
          <w:sz w:val="22"/>
        </w:rPr>
        <w:t>圖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對撰寫的正規表達式語法進行檢視，可將正確結果</w:t>
      </w:r>
      <w:r w:rsidR="00ED305B">
        <w:rPr>
          <w:rFonts w:hint="eastAsia"/>
          <w:sz w:val="22"/>
        </w:rPr>
        <w:t>複製到</w:t>
      </w:r>
      <w:r>
        <w:rPr>
          <w:rFonts w:hint="eastAsia"/>
          <w:sz w:val="22"/>
        </w:rPr>
        <w:t>程式當中</w:t>
      </w:r>
    </w:p>
    <w:p w14:paraId="142F06AC" w14:textId="77777777" w:rsidR="00814285" w:rsidRDefault="00814285" w:rsidP="000E2D88">
      <w:pPr>
        <w:rPr>
          <w:sz w:val="22"/>
        </w:rPr>
      </w:pPr>
    </w:p>
    <w:p w14:paraId="2010E165" w14:textId="77777777" w:rsidR="000E2D88" w:rsidRPr="00162C60" w:rsidRDefault="000E2D88" w:rsidP="000E2D88">
      <w:pPr>
        <w:rPr>
          <w:rFonts w:asciiTheme="minorEastAsia" w:hAnsiTheme="minorEastAsia"/>
        </w:rPr>
      </w:pPr>
      <w:r w:rsidRPr="00162C60">
        <w:rPr>
          <w:rFonts w:asciiTheme="minorEastAsia" w:hAnsiTheme="minorEastAsia"/>
        </w:rPr>
        <w:t>下面表格為快速參考的範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972"/>
        <w:gridCol w:w="2552"/>
        <w:gridCol w:w="2772"/>
      </w:tblGrid>
      <w:tr w:rsidR="000E2D88" w:rsidRPr="00162C60" w14:paraId="211AE19E" w14:textId="77777777" w:rsidTr="003E3D2B">
        <w:tc>
          <w:tcPr>
            <w:tcW w:w="2972" w:type="dxa"/>
            <w:shd w:val="clear" w:color="auto" w:fill="F2F2F2" w:themeFill="background1" w:themeFillShade="F2"/>
          </w:tcPr>
          <w:p w14:paraId="42A3927E" w14:textId="77777777" w:rsidR="000E2D88" w:rsidRPr="00162C60" w:rsidRDefault="000E2D88" w:rsidP="000E2D88">
            <w:r w:rsidRPr="00162C60">
              <w:t>說明</w:t>
            </w:r>
          </w:p>
        </w:tc>
        <w:tc>
          <w:tcPr>
            <w:tcW w:w="2552" w:type="dxa"/>
            <w:shd w:val="clear" w:color="auto" w:fill="F2F2F2" w:themeFill="background1" w:themeFillShade="F2"/>
          </w:tcPr>
          <w:p w14:paraId="1837CB76" w14:textId="77777777" w:rsidR="000E2D88" w:rsidRPr="00162C60" w:rsidRDefault="000E2D88" w:rsidP="000E2D88">
            <w:r w:rsidRPr="00162C60">
              <w:t>正規表達式</w:t>
            </w:r>
          </w:p>
        </w:tc>
        <w:tc>
          <w:tcPr>
            <w:tcW w:w="2772" w:type="dxa"/>
            <w:shd w:val="clear" w:color="auto" w:fill="F2F2F2" w:themeFill="background1" w:themeFillShade="F2"/>
          </w:tcPr>
          <w:p w14:paraId="2F851F9F" w14:textId="77777777" w:rsidR="000E2D88" w:rsidRPr="00162C60" w:rsidRDefault="000E2D88" w:rsidP="000E2D88">
            <w:r w:rsidRPr="00162C60">
              <w:t>範例</w:t>
            </w:r>
          </w:p>
        </w:tc>
      </w:tr>
      <w:tr w:rsidR="000E2D88" w:rsidRPr="00162C60" w14:paraId="20B870A1" w14:textId="77777777" w:rsidTr="005F5281">
        <w:tc>
          <w:tcPr>
            <w:tcW w:w="2972" w:type="dxa"/>
          </w:tcPr>
          <w:p w14:paraId="1F4E2F7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15806DA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bc]</w:t>
            </w:r>
          </w:p>
        </w:tc>
        <w:tc>
          <w:tcPr>
            <w:tcW w:w="2772" w:type="dxa"/>
          </w:tcPr>
          <w:p w14:paraId="7AFB96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</w:t>
            </w:r>
            <w:r w:rsidRPr="00AB11BA">
              <w:rPr>
                <w:sz w:val="20"/>
                <w:szCs w:val="20"/>
              </w:rPr>
              <w:t>def</w:t>
            </w:r>
          </w:p>
        </w:tc>
      </w:tr>
      <w:tr w:rsidR="000E2D88" w:rsidRPr="00162C60" w14:paraId="4140CDEA" w14:textId="77777777" w:rsidTr="005F5281">
        <w:tc>
          <w:tcPr>
            <w:tcW w:w="2972" w:type="dxa"/>
          </w:tcPr>
          <w:p w14:paraId="5EC5865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除了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5AC0684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bc]</w:t>
            </w:r>
          </w:p>
        </w:tc>
        <w:tc>
          <w:tcPr>
            <w:tcW w:w="2772" w:type="dxa"/>
          </w:tcPr>
          <w:p w14:paraId="226CC15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</w:t>
            </w:r>
            <w:r w:rsidRPr="00AB11BA">
              <w:rPr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0E2D88" w:rsidRPr="00162C60" w14:paraId="005896F4" w14:textId="77777777" w:rsidTr="005F5281">
        <w:tc>
          <w:tcPr>
            <w:tcW w:w="2972" w:type="dxa"/>
          </w:tcPr>
          <w:p w14:paraId="6E28582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1CCAE1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]</w:t>
            </w:r>
          </w:p>
        </w:tc>
        <w:tc>
          <w:tcPr>
            <w:tcW w:w="2772" w:type="dxa"/>
          </w:tcPr>
          <w:p w14:paraId="2E40A07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5CF7622F" w14:textId="77777777" w:rsidTr="005F5281">
        <w:tc>
          <w:tcPr>
            <w:tcW w:w="2972" w:type="dxa"/>
          </w:tcPr>
          <w:p w14:paraId="61A3B81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不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60D99BE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-z]</w:t>
            </w:r>
          </w:p>
        </w:tc>
        <w:tc>
          <w:tcPr>
            <w:tcW w:w="2772" w:type="dxa"/>
          </w:tcPr>
          <w:p w14:paraId="173EBD7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d</w:t>
            </w:r>
            <w:r w:rsidRPr="00AB11BA">
              <w:rPr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0E2D88" w:rsidRPr="00162C60" w14:paraId="44C40635" w14:textId="77777777" w:rsidTr="005F5281">
        <w:tc>
          <w:tcPr>
            <w:tcW w:w="2972" w:type="dxa"/>
          </w:tcPr>
          <w:p w14:paraId="197E8AC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 or A-Z</w:t>
            </w:r>
          </w:p>
        </w:tc>
        <w:tc>
          <w:tcPr>
            <w:tcW w:w="2552" w:type="dxa"/>
          </w:tcPr>
          <w:p w14:paraId="269DD43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A-Z]</w:t>
            </w:r>
          </w:p>
        </w:tc>
        <w:tc>
          <w:tcPr>
            <w:tcW w:w="2772" w:type="dxa"/>
          </w:tcPr>
          <w:p w14:paraId="0FE44F5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XYZ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3D278674" w14:textId="77777777" w:rsidTr="005F5281">
        <w:tc>
          <w:tcPr>
            <w:tcW w:w="2972" w:type="dxa"/>
          </w:tcPr>
          <w:p w14:paraId="2F2EFE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rFonts w:hint="eastAsia"/>
                <w:sz w:val="20"/>
                <w:szCs w:val="20"/>
              </w:rPr>
              <w:t>避開特殊字元</w:t>
            </w:r>
          </w:p>
        </w:tc>
        <w:tc>
          <w:tcPr>
            <w:tcW w:w="2552" w:type="dxa"/>
          </w:tcPr>
          <w:p w14:paraId="38D496D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                ex. \?</w:t>
            </w:r>
          </w:p>
        </w:tc>
        <w:tc>
          <w:tcPr>
            <w:tcW w:w="2772" w:type="dxa"/>
          </w:tcPr>
          <w:p w14:paraId="4EAC25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0E2D88" w:rsidRPr="00162C60" w14:paraId="75B3994C" w14:textId="77777777" w:rsidTr="005F5281">
        <w:tc>
          <w:tcPr>
            <w:tcW w:w="2972" w:type="dxa"/>
          </w:tcPr>
          <w:p w14:paraId="305DD9A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單一字元</w:t>
            </w:r>
          </w:p>
        </w:tc>
        <w:tc>
          <w:tcPr>
            <w:tcW w:w="2552" w:type="dxa"/>
          </w:tcPr>
          <w:p w14:paraId="1B7370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.</w:t>
            </w:r>
          </w:p>
        </w:tc>
        <w:tc>
          <w:tcPr>
            <w:tcW w:w="2772" w:type="dxa"/>
          </w:tcPr>
          <w:p w14:paraId="369E65C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字元</w:t>
            </w:r>
          </w:p>
        </w:tc>
      </w:tr>
      <w:tr w:rsidR="000E2D88" w:rsidRPr="00162C60" w14:paraId="0045FCA7" w14:textId="77777777" w:rsidTr="005F5281">
        <w:tc>
          <w:tcPr>
            <w:tcW w:w="2972" w:type="dxa"/>
          </w:tcPr>
          <w:p w14:paraId="060CEB2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空白字元（</w:t>
            </w:r>
            <w:r w:rsidRPr="00AB11BA">
              <w:rPr>
                <w:sz w:val="20"/>
                <w:szCs w:val="20"/>
              </w:rPr>
              <w:t>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38A6ECD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76D90FF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空格、換行、換頁等</w:t>
            </w:r>
          </w:p>
        </w:tc>
      </w:tr>
      <w:tr w:rsidR="000E2D88" w:rsidRPr="00162C60" w14:paraId="352C160B" w14:textId="77777777" w:rsidTr="005F5281">
        <w:tc>
          <w:tcPr>
            <w:tcW w:w="2972" w:type="dxa"/>
          </w:tcPr>
          <w:p w14:paraId="17FA53A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空白字元（不是</w:t>
            </w:r>
            <w:r w:rsidRPr="00AB11BA">
              <w:rPr>
                <w:sz w:val="20"/>
                <w:szCs w:val="20"/>
              </w:rPr>
              <w:t xml:space="preserve"> 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79673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073C739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空格、非換行、非換頁等</w:t>
            </w:r>
          </w:p>
        </w:tc>
      </w:tr>
      <w:tr w:rsidR="000E2D88" w:rsidRPr="00162C60" w14:paraId="0FE6A2A0" w14:textId="77777777" w:rsidTr="005F5281">
        <w:tc>
          <w:tcPr>
            <w:tcW w:w="2972" w:type="dxa"/>
          </w:tcPr>
          <w:p w14:paraId="77566CD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數字</w:t>
            </w:r>
          </w:p>
        </w:tc>
        <w:tc>
          <w:tcPr>
            <w:tcW w:w="2552" w:type="dxa"/>
          </w:tcPr>
          <w:p w14:paraId="4999C9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2BDE72C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</w:t>
            </w:r>
            <w:r w:rsidRPr="00AB11BA">
              <w:rPr>
                <w:sz w:val="20"/>
                <w:szCs w:val="20"/>
              </w:rPr>
              <w:t>ab</w:t>
            </w:r>
          </w:p>
        </w:tc>
      </w:tr>
      <w:tr w:rsidR="000E2D88" w:rsidRPr="00162C60" w14:paraId="3F5D7753" w14:textId="77777777" w:rsidTr="005F5281">
        <w:tc>
          <w:tcPr>
            <w:tcW w:w="2972" w:type="dxa"/>
          </w:tcPr>
          <w:p w14:paraId="1DF9958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數字</w:t>
            </w:r>
          </w:p>
        </w:tc>
        <w:tc>
          <w:tcPr>
            <w:tcW w:w="2552" w:type="dxa"/>
          </w:tcPr>
          <w:p w14:paraId="0AEA98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64EBA67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</w:t>
            </w:r>
            <w:r w:rsidRPr="00AB11BA">
              <w:rPr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0E2D88" w:rsidRPr="00162C60" w14:paraId="50A476BC" w14:textId="77777777" w:rsidTr="005F5281">
        <w:tc>
          <w:tcPr>
            <w:tcW w:w="2972" w:type="dxa"/>
          </w:tcPr>
          <w:p w14:paraId="7FB7740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文字字元</w:t>
            </w:r>
          </w:p>
        </w:tc>
        <w:tc>
          <w:tcPr>
            <w:tcW w:w="2552" w:type="dxa"/>
          </w:tcPr>
          <w:p w14:paraId="3BEC332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6F74030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ab</w:t>
            </w:r>
            <w:r w:rsidRPr="00AB11BA">
              <w:rPr>
                <w:sz w:val="20"/>
                <w:szCs w:val="20"/>
              </w:rPr>
              <w:t>/\*</w:t>
            </w:r>
            <w:r w:rsidRPr="00AB11BA">
              <w:rPr>
                <w:sz w:val="20"/>
                <w:szCs w:val="20"/>
                <w:shd w:val="pct15" w:color="auto" w:fill="FFFFFF"/>
              </w:rPr>
              <w:t>AZ</w:t>
            </w:r>
            <w:r w:rsidRPr="00AB11BA">
              <w:rPr>
                <w:sz w:val="20"/>
                <w:szCs w:val="20"/>
              </w:rPr>
              <w:t>^$</w:t>
            </w:r>
          </w:p>
        </w:tc>
      </w:tr>
      <w:tr w:rsidR="000E2D88" w:rsidRPr="00162C60" w14:paraId="65CA7006" w14:textId="77777777" w:rsidTr="005F5281">
        <w:tc>
          <w:tcPr>
            <w:tcW w:w="2972" w:type="dxa"/>
          </w:tcPr>
          <w:p w14:paraId="506BF2D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文字字元</w:t>
            </w:r>
          </w:p>
        </w:tc>
        <w:tc>
          <w:tcPr>
            <w:tcW w:w="2552" w:type="dxa"/>
          </w:tcPr>
          <w:p w14:paraId="584F4B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74FE95E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ab</w:t>
            </w:r>
            <w:r w:rsidRPr="00AB11BA">
              <w:rPr>
                <w:sz w:val="20"/>
                <w:szCs w:val="20"/>
                <w:shd w:val="pct15" w:color="auto" w:fill="FFFFFF"/>
              </w:rPr>
              <w:t>/\*</w:t>
            </w:r>
            <w:r w:rsidRPr="00AB11BA">
              <w:rPr>
                <w:sz w:val="20"/>
                <w:szCs w:val="20"/>
              </w:rPr>
              <w:t>AZ</w:t>
            </w:r>
            <w:r w:rsidRPr="00AB11BA">
              <w:rPr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0E2D88" w:rsidRPr="00162C60" w14:paraId="62B11647" w14:textId="77777777" w:rsidTr="005F5281">
        <w:tc>
          <w:tcPr>
            <w:tcW w:w="2972" w:type="dxa"/>
          </w:tcPr>
          <w:p w14:paraId="223888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2552" w:type="dxa"/>
          </w:tcPr>
          <w:p w14:paraId="6DDD171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(...)</w:t>
            </w:r>
            <w:r w:rsidRPr="00AB11BA">
              <w:rPr>
                <w:sz w:val="20"/>
                <w:szCs w:val="20"/>
              </w:rPr>
              <w:br/>
              <w:t>ex. (1[0-</w:t>
            </w:r>
            <w:proofErr w:type="gramStart"/>
            <w:r w:rsidRPr="00AB11BA">
              <w:rPr>
                <w:sz w:val="20"/>
                <w:szCs w:val="20"/>
              </w:rPr>
              <w:t>9]{</w:t>
            </w:r>
            <w:proofErr w:type="gramEnd"/>
            <w:r w:rsidRPr="00AB11BA">
              <w:rPr>
                <w:sz w:val="20"/>
                <w:szCs w:val="20"/>
              </w:rPr>
              <w:t>3}|20[0-9]{2})</w:t>
            </w:r>
          </w:p>
        </w:tc>
        <w:tc>
          <w:tcPr>
            <w:tcW w:w="2772" w:type="dxa"/>
          </w:tcPr>
          <w:p w14:paraId="55CADDF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992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201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8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76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024</w:t>
            </w:r>
            <w:r w:rsidRPr="00AB11BA">
              <w:rPr>
                <w:sz w:val="20"/>
                <w:szCs w:val="20"/>
              </w:rPr>
              <w:t>, 3000, 4096, 8192</w:t>
            </w:r>
          </w:p>
        </w:tc>
      </w:tr>
      <w:tr w:rsidR="000E2D88" w:rsidRPr="00162C60" w14:paraId="15594EF7" w14:textId="77777777" w:rsidTr="005F5281">
        <w:tc>
          <w:tcPr>
            <w:tcW w:w="2972" w:type="dxa"/>
          </w:tcPr>
          <w:p w14:paraId="3EB096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</w:t>
            </w:r>
            <w:r w:rsidRPr="00AB11BA">
              <w:rPr>
                <w:sz w:val="20"/>
                <w:szCs w:val="20"/>
              </w:rPr>
              <w:t xml:space="preserve"> a </w:t>
            </w:r>
            <w:r w:rsidRPr="00AB11BA">
              <w:rPr>
                <w:sz w:val="20"/>
                <w:szCs w:val="20"/>
              </w:rPr>
              <w:t>或</w:t>
            </w:r>
            <w:r w:rsidRPr="00AB11BA">
              <w:rPr>
                <w:sz w:val="20"/>
                <w:szCs w:val="20"/>
              </w:rPr>
              <w:t xml:space="preserve"> b</w:t>
            </w:r>
          </w:p>
        </w:tc>
        <w:tc>
          <w:tcPr>
            <w:tcW w:w="2552" w:type="dxa"/>
          </w:tcPr>
          <w:p w14:paraId="179178D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|b</w:t>
            </w:r>
          </w:p>
        </w:tc>
        <w:tc>
          <w:tcPr>
            <w:tcW w:w="2772" w:type="dxa"/>
          </w:tcPr>
          <w:p w14:paraId="42D58B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</w:t>
            </w:r>
            <w:r w:rsidRPr="00AB11BA">
              <w:rPr>
                <w:sz w:val="20"/>
                <w:szCs w:val="20"/>
                <w:shd w:val="pct15" w:color="auto" w:fill="FFFFFF"/>
              </w:rPr>
              <w:t>b</w:t>
            </w:r>
            <w:r w:rsidRPr="00AB11BA">
              <w:rPr>
                <w:sz w:val="20"/>
                <w:szCs w:val="20"/>
              </w:rPr>
              <w:t>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</w:t>
            </w:r>
            <w:r w:rsidRPr="00AB11BA">
              <w:rPr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0E2D88" w:rsidRPr="00162C60" w14:paraId="10AC28F0" w14:textId="77777777" w:rsidTr="005F5281">
        <w:tc>
          <w:tcPr>
            <w:tcW w:w="2972" w:type="dxa"/>
          </w:tcPr>
          <w:p w14:paraId="1E37202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</w:t>
            </w: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3D9BB3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?</w:t>
            </w:r>
          </w:p>
        </w:tc>
        <w:tc>
          <w:tcPr>
            <w:tcW w:w="2772" w:type="dxa"/>
          </w:tcPr>
          <w:p w14:paraId="12EFB2D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785834D" w14:textId="77777777" w:rsidTr="005F5281">
        <w:tc>
          <w:tcPr>
            <w:tcW w:w="2972" w:type="dxa"/>
          </w:tcPr>
          <w:p w14:paraId="37AB42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01C3A6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*</w:t>
            </w:r>
          </w:p>
        </w:tc>
        <w:tc>
          <w:tcPr>
            <w:tcW w:w="2772" w:type="dxa"/>
          </w:tcPr>
          <w:p w14:paraId="15F949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66CD827" w14:textId="77777777" w:rsidTr="005F5281">
        <w:tc>
          <w:tcPr>
            <w:tcW w:w="2972" w:type="dxa"/>
          </w:tcPr>
          <w:p w14:paraId="780AE59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55175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+</w:t>
            </w:r>
          </w:p>
        </w:tc>
        <w:tc>
          <w:tcPr>
            <w:tcW w:w="2772" w:type="dxa"/>
          </w:tcPr>
          <w:p w14:paraId="7AF7FB3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22E7AA8B" w14:textId="77777777" w:rsidTr="005F5281">
        <w:tc>
          <w:tcPr>
            <w:tcW w:w="2972" w:type="dxa"/>
          </w:tcPr>
          <w:p w14:paraId="68AD171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完整</w:t>
            </w: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535D00F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}</w:t>
            </w:r>
          </w:p>
        </w:tc>
        <w:tc>
          <w:tcPr>
            <w:tcW w:w="2772" w:type="dxa"/>
          </w:tcPr>
          <w:p w14:paraId="31FBC60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, 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4FAD04F2" w14:textId="77777777" w:rsidTr="005F5281">
        <w:tc>
          <w:tcPr>
            <w:tcW w:w="2972" w:type="dxa"/>
          </w:tcPr>
          <w:p w14:paraId="2C86675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lastRenderedPageBreak/>
              <w:t>3</w:t>
            </w:r>
            <w:r w:rsidRPr="00AB11BA">
              <w:rPr>
                <w:sz w:val="20"/>
                <w:szCs w:val="20"/>
              </w:rPr>
              <w:t>個以上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3B37746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}</w:t>
            </w:r>
          </w:p>
        </w:tc>
        <w:tc>
          <w:tcPr>
            <w:tcW w:w="2772" w:type="dxa"/>
          </w:tcPr>
          <w:p w14:paraId="597A9B8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aa, </w:t>
            </w: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3F48DFB0" w14:textId="77777777" w:rsidTr="005F5281">
        <w:tc>
          <w:tcPr>
            <w:tcW w:w="2972" w:type="dxa"/>
          </w:tcPr>
          <w:p w14:paraId="3BA3AAA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到</w:t>
            </w:r>
            <w:r w:rsidRPr="00AB11BA">
              <w:rPr>
                <w:sz w:val="20"/>
                <w:szCs w:val="20"/>
              </w:rPr>
              <w:t>6</w:t>
            </w:r>
            <w:r w:rsidRPr="00AB11BA">
              <w:rPr>
                <w:sz w:val="20"/>
                <w:szCs w:val="20"/>
              </w:rPr>
              <w:t>個之間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10D5BF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6}</w:t>
            </w:r>
          </w:p>
        </w:tc>
        <w:tc>
          <w:tcPr>
            <w:tcW w:w="2772" w:type="dxa"/>
          </w:tcPr>
          <w:p w14:paraId="732DCE1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5A29F3B5" w14:textId="77777777" w:rsidTr="005F5281">
        <w:tc>
          <w:tcPr>
            <w:tcW w:w="2972" w:type="dxa"/>
          </w:tcPr>
          <w:p w14:paraId="69BA42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開始</w:t>
            </w:r>
          </w:p>
        </w:tc>
        <w:tc>
          <w:tcPr>
            <w:tcW w:w="2552" w:type="dxa"/>
          </w:tcPr>
          <w:p w14:paraId="29A0659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             ex. ^Darren</w:t>
            </w:r>
          </w:p>
        </w:tc>
        <w:tc>
          <w:tcPr>
            <w:tcW w:w="2772" w:type="dxa"/>
          </w:tcPr>
          <w:p w14:paraId="0967476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</w:t>
            </w:r>
            <w:r w:rsidRPr="00AB11BA">
              <w:rPr>
                <w:sz w:val="20"/>
                <w:szCs w:val="20"/>
                <w:shd w:val="pct15" w:color="auto" w:fill="FFFFFF"/>
              </w:rPr>
              <w:t>Darren</w:t>
            </w:r>
            <w:r w:rsidRPr="00AB11BA">
              <w:rPr>
                <w:sz w:val="20"/>
                <w:szCs w:val="20"/>
              </w:rPr>
              <w:t>Yang</w:t>
            </w:r>
          </w:p>
        </w:tc>
      </w:tr>
      <w:tr w:rsidR="000E2D88" w:rsidRPr="00162C60" w14:paraId="365E9CA7" w14:textId="77777777" w:rsidTr="005F5281">
        <w:tc>
          <w:tcPr>
            <w:tcW w:w="2972" w:type="dxa"/>
          </w:tcPr>
          <w:p w14:paraId="16774BA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結束</w:t>
            </w:r>
          </w:p>
        </w:tc>
        <w:tc>
          <w:tcPr>
            <w:tcW w:w="2552" w:type="dxa"/>
          </w:tcPr>
          <w:p w14:paraId="799F45B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$             ex. Yang$</w:t>
            </w:r>
          </w:p>
        </w:tc>
        <w:tc>
          <w:tcPr>
            <w:tcW w:w="2772" w:type="dxa"/>
          </w:tcPr>
          <w:p w14:paraId="6E43B40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arren</w:t>
            </w:r>
            <w:r w:rsidRPr="00AB11BA">
              <w:rPr>
                <w:sz w:val="20"/>
                <w:szCs w:val="20"/>
                <w:shd w:val="pct15" w:color="auto" w:fill="FFFFFF"/>
              </w:rPr>
              <w:t>Yang</w:t>
            </w:r>
            <w:r w:rsidRPr="00AB11BA">
              <w:rPr>
                <w:sz w:val="20"/>
                <w:szCs w:val="20"/>
              </w:rPr>
              <w:t>$</w:t>
            </w:r>
          </w:p>
        </w:tc>
      </w:tr>
      <w:tr w:rsidR="000E2D88" w:rsidRPr="00162C60" w14:paraId="11A48212" w14:textId="77777777" w:rsidTr="005F5281">
        <w:tc>
          <w:tcPr>
            <w:tcW w:w="2972" w:type="dxa"/>
          </w:tcPr>
          <w:p w14:paraId="66AC95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位於邊界的字元</w:t>
            </w:r>
          </w:p>
        </w:tc>
        <w:tc>
          <w:tcPr>
            <w:tcW w:w="2552" w:type="dxa"/>
          </w:tcPr>
          <w:p w14:paraId="05EA59A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D</w:t>
            </w:r>
          </w:p>
        </w:tc>
        <w:tc>
          <w:tcPr>
            <w:tcW w:w="2772" w:type="dxa"/>
          </w:tcPr>
          <w:p w14:paraId="0A7DA80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D</w:t>
            </w:r>
            <w:r w:rsidRPr="00AB11BA">
              <w:rPr>
                <w:sz w:val="20"/>
                <w:szCs w:val="20"/>
              </w:rPr>
              <w:t>arrenYang</w:t>
            </w:r>
          </w:p>
        </w:tc>
      </w:tr>
      <w:tr w:rsidR="000E2D88" w:rsidRPr="00162C60" w14:paraId="31AD86FF" w14:textId="77777777" w:rsidTr="005F5281">
        <w:tc>
          <w:tcPr>
            <w:tcW w:w="2972" w:type="dxa"/>
          </w:tcPr>
          <w:p w14:paraId="6F1E985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位於邊界的字元</w:t>
            </w:r>
          </w:p>
        </w:tc>
        <w:tc>
          <w:tcPr>
            <w:tcW w:w="2552" w:type="dxa"/>
          </w:tcPr>
          <w:p w14:paraId="03C8585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a</w:t>
            </w:r>
          </w:p>
        </w:tc>
        <w:tc>
          <w:tcPr>
            <w:tcW w:w="2772" w:type="dxa"/>
          </w:tcPr>
          <w:p w14:paraId="37F0F32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rrenY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ng</w:t>
            </w:r>
          </w:p>
        </w:tc>
      </w:tr>
      <w:tr w:rsidR="000E2D88" w:rsidRPr="00162C60" w14:paraId="2895A394" w14:textId="77777777" w:rsidTr="005F5281">
        <w:tc>
          <w:tcPr>
            <w:tcW w:w="2972" w:type="dxa"/>
          </w:tcPr>
          <w:p w14:paraId="6920BE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卻不在群組裡顯示</w:t>
            </w:r>
          </w:p>
        </w:tc>
        <w:tc>
          <w:tcPr>
            <w:tcW w:w="2552" w:type="dxa"/>
          </w:tcPr>
          <w:p w14:paraId="2832604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: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2FA358E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0E2D88" w:rsidRPr="00162C60" w14:paraId="7A09B38D" w14:textId="77777777" w:rsidTr="005F5281">
        <w:tc>
          <w:tcPr>
            <w:tcW w:w="2972" w:type="dxa"/>
          </w:tcPr>
          <w:p w14:paraId="0FB137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</w:t>
            </w:r>
          </w:p>
          <w:p w14:paraId="1CAD5E2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要出現什麼）</w:t>
            </w:r>
          </w:p>
        </w:tc>
        <w:tc>
          <w:tcPr>
            <w:tcW w:w="2552" w:type="dxa"/>
          </w:tcPr>
          <w:p w14:paraId="420141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=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454819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 </w:t>
            </w:r>
            <w:r w:rsidRPr="00AB11BA">
              <w:rPr>
                <w:sz w:val="20"/>
                <w:szCs w:val="20"/>
              </w:rPr>
              <w:t>Cena</w:t>
            </w:r>
          </w:p>
        </w:tc>
      </w:tr>
      <w:tr w:rsidR="000E2D88" w:rsidRPr="00162C60" w14:paraId="1209D9AD" w14:textId="77777777" w:rsidTr="005F5281">
        <w:tc>
          <w:tcPr>
            <w:tcW w:w="2972" w:type="dxa"/>
          </w:tcPr>
          <w:p w14:paraId="613A2D4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否定</w:t>
            </w:r>
          </w:p>
          <w:p w14:paraId="0FE886D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不能出現什麼）</w:t>
            </w:r>
          </w:p>
        </w:tc>
        <w:tc>
          <w:tcPr>
            <w:tcW w:w="2552" w:type="dxa"/>
          </w:tcPr>
          <w:p w14:paraId="668AA6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Johnnie (?!Cena)</w:t>
            </w:r>
          </w:p>
        </w:tc>
        <w:tc>
          <w:tcPr>
            <w:tcW w:w="2772" w:type="dxa"/>
          </w:tcPr>
          <w:p w14:paraId="701C8AE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nie </w:t>
            </w:r>
            <w:r w:rsidRPr="00AB11BA">
              <w:rPr>
                <w:sz w:val="20"/>
                <w:szCs w:val="20"/>
              </w:rPr>
              <w:t>Walker</w:t>
            </w:r>
          </w:p>
        </w:tc>
      </w:tr>
      <w:tr w:rsidR="000E2D88" w:rsidRPr="00162C60" w14:paraId="1DC2B4CE" w14:textId="77777777" w:rsidTr="005F5281">
        <w:tc>
          <w:tcPr>
            <w:tcW w:w="2972" w:type="dxa"/>
          </w:tcPr>
          <w:p w14:paraId="1EF06A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</w:t>
            </w:r>
          </w:p>
          <w:p w14:paraId="083F54E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要出現什麼）</w:t>
            </w:r>
          </w:p>
        </w:tc>
        <w:tc>
          <w:tcPr>
            <w:tcW w:w="2552" w:type="dxa"/>
          </w:tcPr>
          <w:p w14:paraId="00AA095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=Johnnie) Walker</w:t>
            </w:r>
          </w:p>
        </w:tc>
        <w:tc>
          <w:tcPr>
            <w:tcW w:w="2772" w:type="dxa"/>
          </w:tcPr>
          <w:p w14:paraId="163581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0E2D88" w:rsidRPr="00162C60" w14:paraId="27626BBC" w14:textId="77777777" w:rsidTr="005F5281">
        <w:tc>
          <w:tcPr>
            <w:tcW w:w="2972" w:type="dxa"/>
          </w:tcPr>
          <w:p w14:paraId="519EFB7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否定</w:t>
            </w:r>
          </w:p>
          <w:p w14:paraId="5B2113E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不能出現什麼）</w:t>
            </w:r>
          </w:p>
        </w:tc>
        <w:tc>
          <w:tcPr>
            <w:tcW w:w="2552" w:type="dxa"/>
          </w:tcPr>
          <w:p w14:paraId="1F04573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!John) Walker</w:t>
            </w:r>
          </w:p>
        </w:tc>
        <w:tc>
          <w:tcPr>
            <w:tcW w:w="2772" w:type="dxa"/>
          </w:tcPr>
          <w:p w14:paraId="049370F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5CBCC43" w14:textId="3D1B7874" w:rsidR="000E2D88" w:rsidRDefault="000E2D88" w:rsidP="000E2D88"/>
    <w:p w14:paraId="61E8D4BA" w14:textId="3C35D490" w:rsidR="00296A79" w:rsidRPr="00AB4C56" w:rsidRDefault="00296A79" w:rsidP="000E2D88">
      <w:r w:rsidRPr="00296A79">
        <w:rPr>
          <w:rFonts w:hint="eastAsia"/>
          <w:shd w:val="pct15" w:color="auto" w:fill="FFFFFF"/>
        </w:rPr>
        <w:t>只取得第一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B496B" w14:paraId="3721817D" w14:textId="77777777" w:rsidTr="005B496B">
        <w:tc>
          <w:tcPr>
            <w:tcW w:w="8296" w:type="dxa"/>
          </w:tcPr>
          <w:p w14:paraId="37E3BEF5" w14:textId="18F0B027" w:rsidR="005B496B" w:rsidRDefault="000E03B3" w:rsidP="00753E22">
            <w:r>
              <w:rPr>
                <w:rFonts w:hint="eastAsia"/>
              </w:rPr>
              <w:t>p</w:t>
            </w:r>
            <w:r>
              <w:t xml:space="preserve">reg_match() </w:t>
            </w:r>
            <w:r w:rsidR="005B496B">
              <w:rPr>
                <w:rFonts w:hint="eastAsia"/>
              </w:rPr>
              <w:t>用法</w:t>
            </w:r>
          </w:p>
        </w:tc>
      </w:tr>
      <w:tr w:rsidR="005B496B" w14:paraId="6A5591A0" w14:textId="77777777" w:rsidTr="005B496B">
        <w:tc>
          <w:tcPr>
            <w:tcW w:w="8296" w:type="dxa"/>
          </w:tcPr>
          <w:p w14:paraId="7208A3FC" w14:textId="6A9BBE4C" w:rsidR="000159B7" w:rsidRPr="000159B7" w:rsidRDefault="000159B7" w:rsidP="000159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</w:t>
            </w:r>
            <w:r w:rsidRPr="00760A85">
              <w:t> </w:t>
            </w:r>
            <w:r w:rsidRPr="00760A85">
              <w:t>只比對第一組的結果</w:t>
            </w:r>
            <w:r w:rsidR="00D15296" w:rsidRPr="00760A85">
              <w:rPr>
                <w:rFonts w:hint="eastAsia"/>
              </w:rPr>
              <w:t>(</w:t>
            </w:r>
            <w:r w:rsidR="00D15296" w:rsidRPr="00760A85">
              <w:rPr>
                <w:rFonts w:hint="eastAsia"/>
              </w:rPr>
              <w:t>第一</w:t>
            </w:r>
            <w:r w:rsidR="00E943D6">
              <w:rPr>
                <w:rFonts w:hint="eastAsia"/>
              </w:rPr>
              <w:t>組</w:t>
            </w:r>
            <w:r w:rsidR="00D15296" w:rsidRPr="00760A85">
              <w:rPr>
                <w:rFonts w:hint="eastAsia"/>
              </w:rPr>
              <w:t>比對</w:t>
            </w:r>
            <w:r w:rsidR="006968BE">
              <w:rPr>
                <w:rFonts w:hint="eastAsia"/>
              </w:rPr>
              <w:t>成功</w:t>
            </w:r>
            <w:r w:rsidR="00D15296" w:rsidRPr="00760A85">
              <w:rPr>
                <w:rFonts w:hint="eastAsia"/>
              </w:rPr>
              <w:t>後，便停止搜尋</w:t>
            </w:r>
            <w:r w:rsidR="00D15296" w:rsidRPr="00760A85">
              <w:t>)</w:t>
            </w:r>
          </w:p>
          <w:p w14:paraId="32B55988" w14:textId="69335D6E" w:rsidR="005B496B" w:rsidRDefault="009A7A36" w:rsidP="009A7A36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</w:t>
            </w:r>
            <w:proofErr w:type="gramStart"/>
            <w:r w:rsidRPr="009A7A36">
              <w:rPr>
                <w:color w:val="795E26"/>
              </w:rPr>
              <w:t>match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729436ED" w14:textId="77777777" w:rsidR="00FD5AC8" w:rsidRDefault="00FD5AC8" w:rsidP="009A7A36">
            <w:pPr>
              <w:rPr>
                <w:color w:val="000000"/>
              </w:rPr>
            </w:pPr>
          </w:p>
          <w:p w14:paraId="30F7EFFB" w14:textId="63EFC308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350B1FE6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727A4DF7" w14:textId="06D38EDA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36830544" w14:textId="1B61CEE1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</w:t>
            </w:r>
            <w:r w:rsidR="004175AB">
              <w:rPr>
                <w:rFonts w:hint="eastAsia"/>
                <w:color w:val="000000"/>
              </w:rPr>
              <w:t>，為字串型態</w:t>
            </w:r>
          </w:p>
          <w:p w14:paraId="017BBF4B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203EBDD7" w14:textId="77777777" w:rsidR="009A7A36" w:rsidRDefault="009A7A36" w:rsidP="009A7A36">
            <w:pPr>
              <w:rPr>
                <w:color w:val="000000"/>
              </w:rPr>
            </w:pPr>
          </w:p>
          <w:p w14:paraId="4D10538E" w14:textId="77D7F5D0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 w:rsidR="002D2125">
              <w:rPr>
                <w:rFonts w:hint="eastAsia"/>
                <w:color w:val="000000"/>
              </w:rPr>
              <w:t>回傳</w:t>
            </w:r>
            <w:r>
              <w:rPr>
                <w:rFonts w:hint="eastAsia"/>
                <w:color w:val="000000"/>
              </w:rPr>
              <w:t>比對結果，為陣列型態</w:t>
            </w:r>
          </w:p>
          <w:p w14:paraId="49217290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7A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 [</w:t>
            </w:r>
            <w:r w:rsidRPr="009A7A3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You 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t>或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D1CC1AC" w14:textId="4D918BB3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8BA55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5BC57668" w14:textId="77777777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有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1B717300" w14:textId="07722049" w:rsidR="009A7A36" w:rsidRPr="00100CB0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>
              <w:rPr>
                <w:rFonts w:hint="eastAsia"/>
              </w:rPr>
              <w:t xml:space="preserve"> 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>
              <w:rPr>
                <w:rFonts w:hint="eastAsia"/>
              </w:rPr>
              <w:t>。</w:t>
            </w:r>
          </w:p>
        </w:tc>
      </w:tr>
    </w:tbl>
    <w:p w14:paraId="7E574EE4" w14:textId="5E675457" w:rsidR="00D82500" w:rsidRPr="00296A79" w:rsidRDefault="00D8250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447C6" w14:paraId="44B76216" w14:textId="77777777" w:rsidTr="00E447C6">
        <w:tc>
          <w:tcPr>
            <w:tcW w:w="8296" w:type="dxa"/>
          </w:tcPr>
          <w:p w14:paraId="6E3A1152" w14:textId="2EB0637F" w:rsidR="00E447C6" w:rsidRDefault="00E447C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php</w:t>
            </w:r>
          </w:p>
        </w:tc>
      </w:tr>
      <w:tr w:rsidR="00E447C6" w14:paraId="4B7F18CF" w14:textId="77777777" w:rsidTr="00E447C6">
        <w:tc>
          <w:tcPr>
            <w:tcW w:w="8296" w:type="dxa"/>
          </w:tcPr>
          <w:p w14:paraId="3B3EA2A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F1C9D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 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比對第一組的結果</w:t>
            </w:r>
          </w:p>
          <w:p w14:paraId="12D8FE4C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A05E4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4DE49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477F6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4EF404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9819D90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End"/>
            <w:r w:rsidRPr="00E447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8678E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DD801DE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3AC407" w14:textId="76E43C06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414AE65" w14:textId="0023C558" w:rsidR="00E447C6" w:rsidRDefault="00E447C6" w:rsidP="00753E22"/>
    <w:p w14:paraId="77566FDF" w14:textId="03515845" w:rsidR="00221B99" w:rsidRPr="00221B99" w:rsidRDefault="00221B99" w:rsidP="00753E22">
      <w:pPr>
        <w:rPr>
          <w:shd w:val="pct15" w:color="auto" w:fill="FFFFFF"/>
        </w:rPr>
      </w:pPr>
      <w:r w:rsidRPr="00221B99">
        <w:rPr>
          <w:rFonts w:hint="eastAsia"/>
          <w:shd w:val="pct15" w:color="auto" w:fill="FFFFFF"/>
        </w:rPr>
        <w:t>取得所有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4C04" w14:paraId="03C1A16B" w14:textId="77777777" w:rsidTr="00234C04">
        <w:tc>
          <w:tcPr>
            <w:tcW w:w="8296" w:type="dxa"/>
          </w:tcPr>
          <w:p w14:paraId="6D0213E1" w14:textId="0FF61ACD" w:rsidR="00234C04" w:rsidRDefault="00234C04" w:rsidP="00753E22">
            <w:r>
              <w:rPr>
                <w:rFonts w:hint="eastAsia"/>
              </w:rPr>
              <w:t>p</w:t>
            </w:r>
            <w:r>
              <w:t xml:space="preserve">reg_match_all() </w:t>
            </w:r>
            <w:r>
              <w:rPr>
                <w:rFonts w:hint="eastAsia"/>
              </w:rPr>
              <w:t>用法</w:t>
            </w:r>
          </w:p>
        </w:tc>
      </w:tr>
      <w:tr w:rsidR="00234C04" w14:paraId="3D14EB7D" w14:textId="77777777" w:rsidTr="00234C04">
        <w:tc>
          <w:tcPr>
            <w:tcW w:w="8296" w:type="dxa"/>
          </w:tcPr>
          <w:p w14:paraId="61BA8139" w14:textId="1AED00DD" w:rsidR="00391432" w:rsidRPr="000159B7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9143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eg_match_all() </w:t>
            </w:r>
            <w:r w:rsidRPr="00A80CAF">
              <w:t>比對所有結果</w:t>
            </w:r>
          </w:p>
          <w:p w14:paraId="4AFC49F0" w14:textId="238F74E8" w:rsidR="00391432" w:rsidRDefault="00391432" w:rsidP="00391432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match</w:t>
            </w:r>
            <w:r w:rsidR="00974101">
              <w:rPr>
                <w:color w:val="795E26"/>
              </w:rPr>
              <w:t>_</w:t>
            </w:r>
            <w:proofErr w:type="gramStart"/>
            <w:r w:rsidR="00974101">
              <w:rPr>
                <w:color w:val="795E26"/>
              </w:rPr>
              <w:t>all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20014CDD" w14:textId="77777777" w:rsidR="00974101" w:rsidRDefault="00974101" w:rsidP="00391432">
            <w:pPr>
              <w:rPr>
                <w:color w:val="000000"/>
              </w:rPr>
            </w:pPr>
          </w:p>
          <w:p w14:paraId="4BAD5B0C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548AB38D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6816FA0B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54835F52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，為字串型態</w:t>
            </w:r>
          </w:p>
          <w:p w14:paraId="4EECB923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6A874037" w14:textId="77777777" w:rsidR="00391432" w:rsidRDefault="00391432" w:rsidP="00391432">
            <w:pPr>
              <w:rPr>
                <w:color w:val="000000"/>
              </w:rPr>
            </w:pPr>
          </w:p>
          <w:p w14:paraId="61B76947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>
              <w:rPr>
                <w:rFonts w:hint="eastAsia"/>
                <w:color w:val="000000"/>
              </w:rPr>
              <w:t>回傳比對結果，為陣列型態</w:t>
            </w:r>
          </w:p>
          <w:p w14:paraId="48837451" w14:textId="77777777" w:rsidR="00E96068" w:rsidRDefault="00E96068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761220AA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C00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2028904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(</w:t>
            </w:r>
          </w:p>
          <w:p w14:paraId="4F3440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You</w:t>
            </w:r>
          </w:p>
          <w:p w14:paraId="2289EC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are</w:t>
            </w:r>
          </w:p>
          <w:p w14:paraId="20313A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the</w:t>
            </w:r>
          </w:p>
          <w:p w14:paraId="1B8F3564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ly</w:t>
            </w:r>
          </w:p>
          <w:p w14:paraId="600002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e</w:t>
            </w:r>
          </w:p>
          <w:p w14:paraId="7B6962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we</w:t>
            </w:r>
          </w:p>
          <w:p w14:paraId="14E5E8E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love</w:t>
            </w:r>
          </w:p>
          <w:p w14:paraId="60907C97" w14:textId="6582BA8D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)</w:t>
            </w:r>
          </w:p>
          <w:p w14:paraId="220896B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862EB47" w14:textId="01A23D3D" w:rsidR="00391432" w:rsidRPr="009A7A36" w:rsidRDefault="00391432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81801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7DF271C4" w14:textId="66EFBB64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="00132323">
              <w:rPr>
                <w:rFonts w:hint="eastAsia"/>
                <w:color w:val="000000"/>
              </w:rPr>
              <w:t xml:space="preserve"> </w:t>
            </w:r>
            <w:r w:rsidR="00E96068">
              <w:rPr>
                <w:rFonts w:hint="eastAsia"/>
                <w:color w:val="000000"/>
              </w:rPr>
              <w:t>所有結果的數量</w:t>
            </w:r>
            <w:r w:rsidR="004806F9">
              <w:rPr>
                <w:rFonts w:hint="eastAsia"/>
                <w:color w:val="000000"/>
              </w:rPr>
              <w:t>(</w:t>
            </w:r>
            <w:r w:rsidR="004806F9">
              <w:rPr>
                <w:rFonts w:hint="eastAsia"/>
                <w:color w:val="000000"/>
              </w:rPr>
              <w:t>例如上面</w:t>
            </w:r>
            <w:r w:rsidR="00D04527">
              <w:rPr>
                <w:rFonts w:hint="eastAsia"/>
                <w:color w:val="000000"/>
              </w:rPr>
              <w:t>有</w:t>
            </w:r>
            <w:r w:rsidR="004806F9">
              <w:rPr>
                <w:rFonts w:hint="eastAsia"/>
                <w:color w:val="000000"/>
              </w:rPr>
              <w:t xml:space="preserve"> </w:t>
            </w:r>
            <w:r w:rsidR="004806F9" w:rsidRPr="00162B8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7</w:t>
            </w:r>
            <w:r w:rsidR="004806F9">
              <w:rPr>
                <w:color w:val="000000"/>
              </w:rPr>
              <w:t xml:space="preserve"> </w:t>
            </w:r>
            <w:r w:rsidR="004806F9">
              <w:rPr>
                <w:rFonts w:hint="eastAsia"/>
                <w:color w:val="000000"/>
              </w:rPr>
              <w:t>組結果</w:t>
            </w:r>
            <w:r w:rsidR="004806F9">
              <w:rPr>
                <w:color w:val="000000"/>
              </w:rPr>
              <w:t>)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365A30F5" w14:textId="037A17DF" w:rsidR="00391432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</w:p>
        </w:tc>
      </w:tr>
    </w:tbl>
    <w:p w14:paraId="515ABE0B" w14:textId="77777777" w:rsidR="005F5281" w:rsidRDefault="005F528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21B99" w14:paraId="143F3B25" w14:textId="77777777" w:rsidTr="00221B99">
        <w:tc>
          <w:tcPr>
            <w:tcW w:w="8296" w:type="dxa"/>
          </w:tcPr>
          <w:p w14:paraId="5D4DFF12" w14:textId="50481992" w:rsidR="00221B99" w:rsidRDefault="00221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2.php</w:t>
            </w:r>
          </w:p>
        </w:tc>
      </w:tr>
      <w:tr w:rsidR="00221B99" w14:paraId="40F94DDE" w14:textId="77777777" w:rsidTr="00221B99">
        <w:tc>
          <w:tcPr>
            <w:tcW w:w="8296" w:type="dxa"/>
          </w:tcPr>
          <w:p w14:paraId="45E87BF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E90C0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17F12B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FE4D8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F10A5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74ED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4108DC75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BFE577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F07D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D7EA1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43FBC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E4F90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DEFF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EBC1A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722B3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透過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0BF1CD42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65C0763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atches[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]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94337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7870F2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5E4554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CCB99B" w14:textId="572EC0B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970DD50" w14:textId="39E7194F" w:rsidR="002854C1" w:rsidRDefault="002854C1" w:rsidP="00753E22"/>
    <w:p w14:paraId="71C2BDF8" w14:textId="41AFB008" w:rsidR="002854C1" w:rsidRPr="00422B99" w:rsidRDefault="00750163" w:rsidP="00753E22">
      <w:pPr>
        <w:rPr>
          <w:shd w:val="pct15" w:color="auto" w:fill="FFFFFF"/>
        </w:rPr>
      </w:pPr>
      <w:r w:rsidRPr="00422B99">
        <w:rPr>
          <w:rFonts w:hint="eastAsia"/>
          <w:shd w:val="pct15" w:color="auto" w:fill="FFFFFF"/>
        </w:rPr>
        <w:t>有</w:t>
      </w:r>
      <w:r w:rsidR="00A81785" w:rsidRPr="00422B99">
        <w:rPr>
          <w:rFonts w:hint="eastAsia"/>
          <w:shd w:val="pct15" w:color="auto" w:fill="FFFFFF"/>
        </w:rPr>
        <w:t>設定</w:t>
      </w:r>
      <w:r w:rsidRPr="00422B99">
        <w:rPr>
          <w:rFonts w:hint="eastAsia"/>
          <w:shd w:val="pct15" w:color="auto" w:fill="FFFFFF"/>
        </w:rPr>
        <w:t>群組</w:t>
      </w:r>
      <w:r w:rsidRPr="00422B99">
        <w:rPr>
          <w:rFonts w:hint="eastAsia"/>
          <w:shd w:val="pct15" w:color="auto" w:fill="FFFFFF"/>
        </w:rPr>
        <w:t xml:space="preserve"> </w:t>
      </w:r>
      <w:r w:rsidRPr="00422B99">
        <w:rPr>
          <w:shd w:val="pct15" w:color="auto" w:fill="FFFFFF"/>
        </w:rPr>
        <w:t xml:space="preserve">(group) </w:t>
      </w:r>
      <w:r w:rsidRPr="00422B99">
        <w:rPr>
          <w:rFonts w:hint="eastAsia"/>
          <w:shd w:val="pct15" w:color="auto" w:fill="FFFFFF"/>
        </w:rPr>
        <w:t>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18D33F44" w14:textId="77777777" w:rsidTr="00422B99">
        <w:tc>
          <w:tcPr>
            <w:tcW w:w="8296" w:type="dxa"/>
          </w:tcPr>
          <w:p w14:paraId="5FC80E23" w14:textId="62BDC44A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php</w:t>
            </w:r>
          </w:p>
        </w:tc>
      </w:tr>
      <w:tr w:rsidR="00422B99" w14:paraId="4E4B2DFC" w14:textId="77777777" w:rsidTr="00422B99">
        <w:tc>
          <w:tcPr>
            <w:tcW w:w="8296" w:type="dxa"/>
          </w:tcPr>
          <w:p w14:paraId="65A45D8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DA43C7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50B14F5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.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s--\s([a-zA-Z]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/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DA4D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"You are the only one we love." -- Darren'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E94C4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1F4164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771C62C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705921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C35E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1A450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7D819F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6886C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0636D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7192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1B34A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ll match</w:t>
            </w:r>
          </w:p>
          <w:p w14:paraId="40C079E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1A7C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5F3A3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roup</w:t>
            </w:r>
          </w:p>
          <w:p w14:paraId="2B4A1D0A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48CB2B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A715D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2ED26A" w14:textId="458DC0E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F7431CA" w14:textId="77777777" w:rsidR="00750163" w:rsidRPr="00422B99" w:rsidRDefault="00750163" w:rsidP="00753E22"/>
    <w:p w14:paraId="05C6C159" w14:textId="0DD607F5" w:rsidR="002854C1" w:rsidRPr="00CF475D" w:rsidRDefault="00422B99" w:rsidP="00753E22">
      <w:pPr>
        <w:rPr>
          <w:shd w:val="pct15" w:color="auto" w:fill="FFFFFF"/>
        </w:rPr>
      </w:pPr>
      <w:r w:rsidRPr="00CF475D">
        <w:rPr>
          <w:rFonts w:hint="eastAsia"/>
          <w:shd w:val="pct15" w:color="auto" w:fill="FFFFFF"/>
        </w:rPr>
        <w:t>在設定群組</w:t>
      </w:r>
      <w:r w:rsidRPr="00CF475D">
        <w:rPr>
          <w:rFonts w:hint="eastAsia"/>
          <w:shd w:val="pct15" w:color="auto" w:fill="FFFFFF"/>
        </w:rPr>
        <w:t xml:space="preserve"> </w:t>
      </w:r>
      <w:r w:rsidRPr="00CF475D">
        <w:rPr>
          <w:shd w:val="pct15" w:color="auto" w:fill="FFFFFF"/>
        </w:rPr>
        <w:t xml:space="preserve">(group) </w:t>
      </w:r>
      <w:r w:rsidRPr="00CF475D">
        <w:rPr>
          <w:rFonts w:hint="eastAsia"/>
          <w:shd w:val="pct15" w:color="auto" w:fill="FFFFFF"/>
        </w:rPr>
        <w:t>的情形下，比對出多個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4D4F0C51" w14:textId="77777777" w:rsidTr="00422B99">
        <w:tc>
          <w:tcPr>
            <w:tcW w:w="8296" w:type="dxa"/>
          </w:tcPr>
          <w:p w14:paraId="0C525337" w14:textId="250EC4D0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D94F90">
              <w:t>10</w:t>
            </w:r>
            <w:r>
              <w:t>-4.php</w:t>
            </w:r>
          </w:p>
        </w:tc>
      </w:tr>
      <w:tr w:rsidR="00422B99" w14:paraId="2DB91F73" w14:textId="77777777" w:rsidTr="00422B99">
        <w:tc>
          <w:tcPr>
            <w:tcW w:w="8296" w:type="dxa"/>
          </w:tcPr>
          <w:p w14:paraId="0330EF8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761A5B9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81F6CF8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iPhone\/sticker@2x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A450D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-image:url(https://stickershop.line-scdn.net/stickershop/v1/sticker/315548646/iPhone/sticker@2x.png;compress=true);</w:t>
            </w:r>
          </w:p>
          <w:p w14:paraId="52BECC4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7/iPhone/sticker@2x.png;compress=true);</w:t>
            </w:r>
          </w:p>
          <w:p w14:paraId="7CAECCA0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8/iPhone/sticker@2x.png;compress=true);'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D0F5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3125E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E9460B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D4FFC2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89B87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75911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4F4B97C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AECF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654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A06E1F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1832D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629DE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51355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以及透過群組取得的文字，進行輸出</w:t>
            </w:r>
          </w:p>
          <w:p w14:paraId="3C77EC8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FBA9BA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照片連結為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: &lt;a href='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' target='_blank'&gt;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&lt;/a&gt; &lt;br&gt;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F1A1D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照片代號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D9B47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img src='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'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ECA4B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538723" w14:textId="24D3461A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D74102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9C51C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86720" w14:textId="450DB8DB" w:rsidR="00422B99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B33E77F" w14:textId="7E4064A5" w:rsidR="00422B99" w:rsidRDefault="00422B99" w:rsidP="00753E22"/>
    <w:p w14:paraId="40318CB1" w14:textId="76F64DA8" w:rsidR="00C87E90" w:rsidRPr="008154BA" w:rsidRDefault="00B75509" w:rsidP="00C87E90">
      <w:pPr>
        <w:rPr>
          <w:shd w:val="pct15" w:color="auto" w:fill="FFFFFF"/>
        </w:rPr>
      </w:pPr>
      <w:r w:rsidRPr="00B75509">
        <w:rPr>
          <w:rFonts w:hint="eastAsia"/>
          <w:shd w:val="pct15" w:color="auto" w:fill="FFFFFF"/>
        </w:rPr>
        <w:t>案例</w:t>
      </w:r>
      <w:r w:rsidRPr="00B75509">
        <w:rPr>
          <w:rFonts w:hint="eastAsia"/>
          <w:shd w:val="pct15" w:color="auto" w:fill="FFFFFF"/>
        </w:rPr>
        <w:t>:</w:t>
      </w:r>
      <w:r w:rsidRPr="00B75509">
        <w:rPr>
          <w:shd w:val="pct15" w:color="auto" w:fill="FFFFFF"/>
        </w:rPr>
        <w:t xml:space="preserve"> </w:t>
      </w:r>
      <w:r w:rsidRPr="00B75509">
        <w:rPr>
          <w:rFonts w:hint="eastAsia"/>
          <w:shd w:val="pct15" w:color="auto" w:fill="FFFFFF"/>
        </w:rPr>
        <w:t>取得</w:t>
      </w:r>
      <w:r w:rsidRPr="00B75509">
        <w:rPr>
          <w:rFonts w:hint="eastAsia"/>
          <w:shd w:val="pct15" w:color="auto" w:fill="FFFFFF"/>
        </w:rPr>
        <w:t xml:space="preserve"> </w:t>
      </w:r>
      <w:r w:rsidRPr="00B75509">
        <w:rPr>
          <w:shd w:val="pct15" w:color="auto" w:fill="FFFFFF"/>
        </w:rPr>
        <w:t xml:space="preserve">LINE </w:t>
      </w:r>
      <w:r w:rsidRPr="00B75509">
        <w:rPr>
          <w:rFonts w:hint="eastAsia"/>
          <w:shd w:val="pct15" w:color="auto" w:fill="FFFFFF"/>
        </w:rPr>
        <w:t>官方貼圖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87E90" w14:paraId="41AC0E30" w14:textId="77777777" w:rsidTr="00A403D0">
        <w:tc>
          <w:tcPr>
            <w:tcW w:w="8296" w:type="dxa"/>
          </w:tcPr>
          <w:p w14:paraId="47EF480E" w14:textId="05DDCE06" w:rsidR="00C87E90" w:rsidRDefault="00C87E90" w:rsidP="00C87E90">
            <w:r>
              <w:rPr>
                <w:rFonts w:hint="eastAsia"/>
              </w:rPr>
              <w:t>補充說明</w:t>
            </w:r>
          </w:p>
        </w:tc>
      </w:tr>
      <w:tr w:rsidR="00C87E90" w14:paraId="2B61DC33" w14:textId="77777777" w:rsidTr="00A403D0">
        <w:tc>
          <w:tcPr>
            <w:tcW w:w="8296" w:type="dxa"/>
          </w:tcPr>
          <w:p w14:paraId="09CE2C17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7E377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預期執行的程式碼</w:t>
            </w:r>
          </w:p>
          <w:p w14:paraId="162374AE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693FE883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98090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090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3C7D75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當例外發生時，捕捉例外錯誤訊息所執行的程式碼</w:t>
            </w:r>
          </w:p>
          <w:p w14:paraId="349DC23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23313B29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2B752B0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無論有沒有捕捉到例外，都會執行的程式碼</w:t>
            </w:r>
          </w:p>
          <w:p w14:paraId="3DEBE5A8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173019FE" w14:textId="3CD42713" w:rsidR="00C87E90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A0796D0" w14:textId="77777777" w:rsidR="00C87E90" w:rsidRDefault="00C87E9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96D" w14:paraId="7B472D46" w14:textId="77777777" w:rsidTr="006B696D">
        <w:tc>
          <w:tcPr>
            <w:tcW w:w="8296" w:type="dxa"/>
          </w:tcPr>
          <w:p w14:paraId="606AC652" w14:textId="40224404" w:rsidR="006B696D" w:rsidRDefault="006B696D" w:rsidP="00753E22">
            <w:r>
              <w:rPr>
                <w:rFonts w:hint="eastAsia"/>
              </w:rPr>
              <w:t>補充說明</w:t>
            </w:r>
          </w:p>
        </w:tc>
      </w:tr>
      <w:tr w:rsidR="006B696D" w14:paraId="5842E303" w14:textId="77777777" w:rsidTr="006B696D">
        <w:tc>
          <w:tcPr>
            <w:tcW w:w="8296" w:type="dxa"/>
          </w:tcPr>
          <w:p w14:paraId="5778349B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39870111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B40AC17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B16A9B3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x-www-form-urlencoded; charset=utf-8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790C79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1E04CA2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A32F8F5" w14:textId="77777777" w:rsidR="001F54F3" w:rsidRDefault="001F54F3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6A60ABCE" w14:textId="7E277150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想要取得檢視原始碼的網址</w:t>
            </w:r>
          </w:p>
          <w:p w14:paraId="706B0561" w14:textId="7D3D3444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EF4325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放置網址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5E0BE0" w14:textId="77777777" w:rsid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2A683312" w14:textId="45A8736B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7A7BFDB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C1874A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6FD6B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758CB9C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32BF873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3424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02EDA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6B69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3A7F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04E9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6D4464E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73DFCE87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02FE5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49E5103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AC3DD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CD207F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74A0CF70" w14:textId="19F83B39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8EDF267" w14:textId="77777777" w:rsidR="006B696D" w:rsidRPr="00B75509" w:rsidRDefault="006B696D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B0A82" w14:paraId="17C38684" w14:textId="77777777" w:rsidTr="007B0A82">
        <w:tc>
          <w:tcPr>
            <w:tcW w:w="8296" w:type="dxa"/>
          </w:tcPr>
          <w:p w14:paraId="2484DA9D" w14:textId="6B582788" w:rsidR="007B0A82" w:rsidRDefault="007B0A82" w:rsidP="00753E22">
            <w:r>
              <w:rPr>
                <w:rFonts w:hint="eastAsia"/>
              </w:rPr>
              <w:t>補充說明</w:t>
            </w:r>
          </w:p>
        </w:tc>
      </w:tr>
      <w:tr w:rsidR="007B0A82" w14:paraId="438FFECA" w14:textId="77777777" w:rsidTr="007B0A82">
        <w:tc>
          <w:tcPr>
            <w:tcW w:w="8296" w:type="dxa"/>
          </w:tcPr>
          <w:p w14:paraId="185686F5" w14:textId="77777777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Pr="00ED0687">
              <w:t>去除陣列重複的值</w:t>
            </w:r>
          </w:p>
          <w:p w14:paraId="7DC1EBE5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5D637578" w14:textId="05829605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5E24681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E32A73" w14:textId="2DE4783B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E5496C" w14:textId="3F1D6E09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結果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:</w:t>
            </w:r>
          </w:p>
          <w:p w14:paraId="6B19F2D8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5D863111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01548E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B9A4C5D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970571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65C9E385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430C2263" w14:textId="55C8D189" w:rsidR="00C36166" w:rsidRPr="007B0A82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217F5" w14:paraId="49345A0D" w14:textId="77777777" w:rsidTr="007B0A82">
        <w:tc>
          <w:tcPr>
            <w:tcW w:w="8296" w:type="dxa"/>
          </w:tcPr>
          <w:p w14:paraId="68B8E796" w14:textId="79FA0C6C" w:rsidR="00A217F5" w:rsidRPr="007B0A82" w:rsidRDefault="00A217F5" w:rsidP="00A217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ues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="00E8284C">
              <w:rPr>
                <w:rFonts w:hint="eastAsia"/>
              </w:rPr>
              <w:t>將陣列內容重新設定索引</w:t>
            </w:r>
            <w:r w:rsidR="00E8284C">
              <w:rPr>
                <w:rFonts w:hint="eastAsia"/>
              </w:rPr>
              <w:t>(</w:t>
            </w:r>
            <w:r w:rsidR="00E8284C">
              <w:rPr>
                <w:rFonts w:hint="eastAsia"/>
              </w:rPr>
              <w:t>從</w:t>
            </w:r>
            <w:r w:rsidR="00E8284C">
              <w:rPr>
                <w:rFonts w:hint="eastAsia"/>
              </w:rPr>
              <w:t xml:space="preserve"> </w:t>
            </w:r>
            <w:r w:rsidR="00E8284C">
              <w:t xml:space="preserve">0 </w:t>
            </w:r>
            <w:r w:rsidR="00E8284C">
              <w:rPr>
                <w:rFonts w:hint="eastAsia"/>
              </w:rPr>
              <w:t>開始</w:t>
            </w:r>
            <w:r w:rsidR="00E8284C">
              <w:t>)</w:t>
            </w:r>
          </w:p>
          <w:p w14:paraId="1D571FA5" w14:textId="77777777" w:rsidR="00A217F5" w:rsidRDefault="00A217F5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6B80A2EB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70715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D79841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values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16EF8FA" w14:textId="77777777" w:rsid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F82FD2A" w14:textId="77777777" w:rsidR="00E8284C" w:rsidRDefault="00E8284C" w:rsidP="00E8284C">
            <w:r>
              <w:rPr>
                <w:rFonts w:hint="eastAsia"/>
              </w:rPr>
              <w:t>結果</w:t>
            </w:r>
            <w:r>
              <w:rPr>
                <w:rFonts w:hint="eastAsia"/>
              </w:rPr>
              <w:t>:</w:t>
            </w:r>
          </w:p>
          <w:p w14:paraId="4691186D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4762D514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(</w:t>
            </w:r>
          </w:p>
          <w:p w14:paraId="3595450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A869C99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59327F1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014333B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7835F63C" w14:textId="32DABC58" w:rsidR="00E8284C" w:rsidRP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884D8E6" w14:textId="0C7846F0" w:rsidR="007B0A82" w:rsidRDefault="007B0A82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284C" w14:paraId="0173D8BC" w14:textId="77777777" w:rsidTr="00E8284C">
        <w:tc>
          <w:tcPr>
            <w:tcW w:w="8296" w:type="dxa"/>
          </w:tcPr>
          <w:p w14:paraId="3C8CD27D" w14:textId="59CD7790" w:rsidR="00E8284C" w:rsidRDefault="00E8284C" w:rsidP="00753E22">
            <w:r>
              <w:rPr>
                <w:rFonts w:hint="eastAsia"/>
              </w:rPr>
              <w:t>補充說明</w:t>
            </w:r>
          </w:p>
        </w:tc>
      </w:tr>
      <w:tr w:rsidR="00E8284C" w14:paraId="5C7319A3" w14:textId="77777777" w:rsidTr="00E8284C">
        <w:tc>
          <w:tcPr>
            <w:tcW w:w="8296" w:type="dxa"/>
          </w:tcPr>
          <w:p w14:paraId="7D1C34EF" w14:textId="29A13773" w:rsid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或檔案名稱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rFonts w:hint="eastAsia"/>
                <w:w w:val="66"/>
              </w:rPr>
              <w:t>: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w w:val="66"/>
              </w:rPr>
              <w:t>確認</w:t>
            </w:r>
            <w:r w:rsidRPr="00DE3DCF">
              <w:rPr>
                <w:rFonts w:hint="eastAsia"/>
                <w:w w:val="66"/>
              </w:rPr>
              <w:t>檔案或路徑是否存在</w:t>
            </w:r>
            <w:r w:rsidR="00E82424">
              <w:rPr>
                <w:rFonts w:hint="eastAsia"/>
                <w:w w:val="66"/>
              </w:rPr>
              <w:t>，</w:t>
            </w:r>
            <w:r w:rsidRPr="00DE3DCF">
              <w:rPr>
                <w:rFonts w:hint="eastAsia"/>
                <w:w w:val="66"/>
              </w:rPr>
              <w:t>存在則回傳</w:t>
            </w:r>
            <w:r w:rsidRPr="00DE3DCF">
              <w:rPr>
                <w:rFonts w:hint="eastAsia"/>
                <w:w w:val="66"/>
              </w:rPr>
              <w:t xml:space="preserve"> </w:t>
            </w:r>
            <w:r w:rsidRPr="00DE3DCF">
              <w:rPr>
                <w:w w:val="66"/>
              </w:rPr>
              <w:t>true</w:t>
            </w:r>
            <w:r w:rsidRPr="00DE3DCF">
              <w:rPr>
                <w:w w:val="66"/>
              </w:rPr>
              <w:t>，失敗</w:t>
            </w:r>
            <w:r w:rsidRPr="00DE3DCF">
              <w:rPr>
                <w:rFonts w:hint="eastAsia"/>
                <w:w w:val="66"/>
              </w:rPr>
              <w:t>回傳</w:t>
            </w:r>
            <w:r w:rsidRPr="00DE3DCF">
              <w:rPr>
                <w:w w:val="66"/>
              </w:rPr>
              <w:t>false</w:t>
            </w:r>
            <w:r w:rsidRPr="00DE3DCF">
              <w:rPr>
                <w:w w:val="66"/>
              </w:rPr>
              <w:t>。</w:t>
            </w:r>
          </w:p>
          <w:p w14:paraId="544E572C" w14:textId="3157FE76" w:rsidR="00E8284C" w:rsidRP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建立資料夾</w:t>
            </w:r>
          </w:p>
        </w:tc>
      </w:tr>
    </w:tbl>
    <w:p w14:paraId="14E38BFD" w14:textId="278767D8" w:rsidR="002854C1" w:rsidRDefault="002854C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83577" w14:paraId="42520D7F" w14:textId="77777777" w:rsidTr="00D83577">
        <w:tc>
          <w:tcPr>
            <w:tcW w:w="8296" w:type="dxa"/>
          </w:tcPr>
          <w:p w14:paraId="2A9C1EB0" w14:textId="457131D6" w:rsidR="00D83577" w:rsidRDefault="00D83577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url.php</w:t>
            </w:r>
          </w:p>
        </w:tc>
      </w:tr>
      <w:tr w:rsidR="00D83577" w14:paraId="07217DCD" w14:textId="77777777" w:rsidTr="00D83577">
        <w:tc>
          <w:tcPr>
            <w:tcW w:w="8296" w:type="dxa"/>
          </w:tcPr>
          <w:p w14:paraId="5077754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1DB946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sociative array</w:t>
            </w:r>
          </w:p>
          <w:p w14:paraId="2FD97C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4576EF8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CF0A1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67C3199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B91B1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</w:p>
          <w:p w14:paraId="5251BA9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246F2BC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57EE9E9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4632D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Content-Type: application/x-www-form-urlencoded; charset=utf-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1A0A5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0CC07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363F986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C669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網址</w:t>
            </w:r>
          </w:p>
          <w:p w14:paraId="16D2FB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product/19461/zh-Hant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FDE20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D4F2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385D39B7" w14:textId="712A25D5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A6173" w14:textId="38796965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CD21D5" w14:textId="7633556D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6B7C067B" w14:textId="1345A07A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32BE0C1C" w14:textId="3FE35222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D2B287" w14:textId="376E7371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119732" w14:textId="6306A7C1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5E7587" w14:textId="238092F9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933233" w14:textId="4A83DDFC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lastRenderedPageBreak/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0DE20C0B" w14:textId="5AB9C32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33F4C24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E3E8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641192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6FE1A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30019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9B9832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EA2B3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88BCF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規表達式</w:t>
            </w:r>
          </w:p>
          <w:p w14:paraId="1EC61D6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android\/sticker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63EC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7AF8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正規表達式</w:t>
            </w:r>
          </w:p>
          <w:p w14:paraId="45915A9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44DB31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連結</w:t>
            </w:r>
          </w:p>
          <w:p w14:paraId="63DD525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3CAC1E7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1A36D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編號</w:t>
            </w:r>
          </w:p>
          <w:p w14:paraId="32B6ADF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253DEBF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19AB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圖片下載路徑</w:t>
            </w:r>
          </w:p>
          <w:p w14:paraId="13E9960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_sticker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2E71A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CBC47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沒有圖片下載路徑所指定的資料夾</w:t>
            </w:r>
          </w:p>
          <w:p w14:paraId="4F3D52D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EA0D1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7A88BD2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E25E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1914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9A7B4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筆數</w:t>
            </w:r>
          </w:p>
          <w:p w14:paraId="4779417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2622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B604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貼圖</w:t>
            </w:r>
          </w:p>
          <w:p w14:paraId="027991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 ){</w:t>
            </w:r>
          </w:p>
          <w:p w14:paraId="0CC6686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el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"curl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 -o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}</w:t>
            </w:r>
            <w:r w:rsidRPr="00D83577">
              <w:rPr>
                <w:rFonts w:ascii="Consolas" w:eastAsia="新細明體" w:hAnsi="Consolas" w:cs="新細明體"/>
                <w:color w:val="EE0000"/>
                <w:w w:val="66"/>
                <w:kern w:val="0"/>
                <w:sz w:val="21"/>
                <w:szCs w:val="21"/>
              </w:rPr>
              <w:t>\\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.png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A0A9B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589C927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9ABAF8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7939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A5F90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4EC22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完成，共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張貼圖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7B38B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73CC47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14AC5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C9054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}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35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A705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C8685" w14:textId="6DB6F559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 </w:t>
            </w:r>
          </w:p>
        </w:tc>
      </w:tr>
    </w:tbl>
    <w:p w14:paraId="11B8DBCA" w14:textId="528ED78D" w:rsidR="00D83577" w:rsidRDefault="00D83577" w:rsidP="00753E22"/>
    <w:p w14:paraId="05300EB4" w14:textId="47D12C0C" w:rsidR="003018EE" w:rsidRDefault="00A403D0" w:rsidP="003018EE">
      <w:pPr>
        <w:pStyle w:val="1"/>
      </w:pPr>
      <w:bookmarkStart w:id="11" w:name="_Toc77550208"/>
      <w:r>
        <w:rPr>
          <w:rFonts w:hint="eastAsia"/>
        </w:rPr>
        <w:t>十一、</w:t>
      </w:r>
      <w:r w:rsidR="003018EE">
        <w:rPr>
          <w:rFonts w:hint="eastAsia"/>
        </w:rPr>
        <w:t>檔案系統</w:t>
      </w:r>
      <w:bookmarkEnd w:id="11"/>
    </w:p>
    <w:p w14:paraId="3F5DE03C" w14:textId="3D6C6A0A" w:rsidR="003018EE" w:rsidRDefault="003018EE" w:rsidP="003018EE">
      <w:r>
        <w:rPr>
          <w:rFonts w:hint="eastAsia"/>
        </w:rPr>
        <w:t>檔案處理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中，是相當重要的。操作的內容，不僅是對於資料夾或檔案的複製、移動、更名或刪除，在小型或單純的系統中，也可以將資料寫入檔案或是由檔案中讀出，進而取代資料庫執行資料交換、儲存的動作。另外由客戶端將檔案上傳到伺服器中，也是程式開發中相當重要的技術。</w:t>
      </w:r>
    </w:p>
    <w:p w14:paraId="032CCE70" w14:textId="68F85921" w:rsidR="004B6B84" w:rsidRDefault="004B6B84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6B84" w14:paraId="11C5CB76" w14:textId="77777777" w:rsidTr="004B6B84">
        <w:tc>
          <w:tcPr>
            <w:tcW w:w="8296" w:type="dxa"/>
          </w:tcPr>
          <w:p w14:paraId="7DFDEEF9" w14:textId="42F079D4" w:rsidR="004B6B84" w:rsidRDefault="004B6B84" w:rsidP="003018EE">
            <w:r>
              <w:rPr>
                <w:rFonts w:hint="eastAsia"/>
              </w:rPr>
              <w:t>補充</w:t>
            </w:r>
          </w:p>
        </w:tc>
      </w:tr>
      <w:tr w:rsidR="004B6B84" w14:paraId="6687CDE6" w14:textId="77777777" w:rsidTr="004B6B84">
        <w:tc>
          <w:tcPr>
            <w:tcW w:w="8296" w:type="dxa"/>
          </w:tcPr>
          <w:p w14:paraId="2BD446F3" w14:textId="77777777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6C1B1880" w14:textId="455E1116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6B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E9398E8" w14:textId="14FFAC41" w:rsidR="003018EE" w:rsidRDefault="003018EE" w:rsidP="00753E22"/>
    <w:p w14:paraId="5D8B90ED" w14:textId="2F94C13C" w:rsidR="003018EE" w:rsidRPr="00061D63" w:rsidRDefault="003018EE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開啟檔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782AA32" w14:textId="77777777" w:rsidTr="00513B1E">
        <w:tc>
          <w:tcPr>
            <w:tcW w:w="8296" w:type="dxa"/>
          </w:tcPr>
          <w:p w14:paraId="4E43BBA6" w14:textId="77777777" w:rsidR="003018EE" w:rsidRPr="004E69CD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6FFA1011" w14:textId="77777777" w:rsidTr="00513B1E">
        <w:tc>
          <w:tcPr>
            <w:tcW w:w="8296" w:type="dxa"/>
          </w:tcPr>
          <w:p w14:paraId="2805A880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啟模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狀態指標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5C07665" w14:textId="77777777" w:rsidR="003018EE" w:rsidRPr="00236CCC" w:rsidRDefault="003018EE" w:rsidP="003018EE"/>
          <w:p w14:paraId="338AD42A" w14:textId="2C4F6C39" w:rsidR="003018EE" w:rsidRPr="004E69CD" w:rsidRDefault="003018EE" w:rsidP="003018EE">
            <w:r>
              <w:rPr>
                <w:rFonts w:hint="eastAsia"/>
              </w:rPr>
              <w:t>備註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="00236CCC">
              <w:t xml:space="preserve"> </w:t>
            </w:r>
            <w:r w:rsidR="00236CCC"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>
              <w:rPr>
                <w:rFonts w:hint="eastAsia"/>
              </w:rPr>
              <w:t>是資源</w:t>
            </w:r>
          </w:p>
        </w:tc>
      </w:tr>
    </w:tbl>
    <w:p w14:paraId="674760F2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271"/>
        <w:gridCol w:w="7025"/>
      </w:tblGrid>
      <w:tr w:rsidR="003018EE" w14:paraId="13DFEDDE" w14:textId="77777777" w:rsidTr="00513B1E">
        <w:tc>
          <w:tcPr>
            <w:tcW w:w="1271" w:type="dxa"/>
          </w:tcPr>
          <w:p w14:paraId="385F1F06" w14:textId="77777777" w:rsidR="003018EE" w:rsidRDefault="003018EE" w:rsidP="003018EE">
            <w:r>
              <w:rPr>
                <w:rFonts w:hint="eastAsia"/>
              </w:rPr>
              <w:t>開啟模式</w:t>
            </w:r>
          </w:p>
        </w:tc>
        <w:tc>
          <w:tcPr>
            <w:tcW w:w="7025" w:type="dxa"/>
          </w:tcPr>
          <w:p w14:paraId="3435ED5E" w14:textId="77777777" w:rsidR="003018EE" w:rsidRDefault="003018EE" w:rsidP="003018EE">
            <w:r>
              <w:rPr>
                <w:rFonts w:hint="eastAsia"/>
              </w:rPr>
              <w:t>說明</w:t>
            </w:r>
          </w:p>
        </w:tc>
      </w:tr>
      <w:tr w:rsidR="003018EE" w14:paraId="5B30A724" w14:textId="77777777" w:rsidTr="00513B1E">
        <w:tc>
          <w:tcPr>
            <w:tcW w:w="1271" w:type="dxa"/>
          </w:tcPr>
          <w:p w14:paraId="10B51267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97782E">
              <w:rPr>
                <w:rFonts w:eastAsiaTheme="minorEastAsia" w:hint="eastAsia"/>
                <w:color w:val="FF0000"/>
              </w:rPr>
              <w:t>r</w:t>
            </w:r>
          </w:p>
        </w:tc>
        <w:tc>
          <w:tcPr>
            <w:tcW w:w="7025" w:type="dxa"/>
          </w:tcPr>
          <w:p w14:paraId="0D8FA81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唯讀檔</w:t>
            </w:r>
          </w:p>
        </w:tc>
      </w:tr>
      <w:tr w:rsidR="003018EE" w14:paraId="601AC10A" w14:textId="77777777" w:rsidTr="00513B1E">
        <w:tc>
          <w:tcPr>
            <w:tcW w:w="1271" w:type="dxa"/>
          </w:tcPr>
          <w:p w14:paraId="7488E4AB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r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42B9771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檔案</w:t>
            </w:r>
          </w:p>
        </w:tc>
      </w:tr>
      <w:tr w:rsidR="003018EE" w14:paraId="28A8CC30" w14:textId="77777777" w:rsidTr="00513B1E">
        <w:tc>
          <w:tcPr>
            <w:tcW w:w="1271" w:type="dxa"/>
          </w:tcPr>
          <w:p w14:paraId="7D6C76FE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w</w:t>
            </w:r>
          </w:p>
        </w:tc>
        <w:tc>
          <w:tcPr>
            <w:tcW w:w="7025" w:type="dxa"/>
          </w:tcPr>
          <w:p w14:paraId="451DF0B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會先將內容清空，檔案不在，則新增</w:t>
            </w:r>
          </w:p>
        </w:tc>
      </w:tr>
      <w:tr w:rsidR="003018EE" w14:paraId="5F1CA3A5" w14:textId="77777777" w:rsidTr="00513B1E">
        <w:tc>
          <w:tcPr>
            <w:tcW w:w="1271" w:type="dxa"/>
          </w:tcPr>
          <w:p w14:paraId="6EAE2540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w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29D803F5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會先將內容清空，檔案不在，則新增</w:t>
            </w:r>
          </w:p>
        </w:tc>
      </w:tr>
      <w:tr w:rsidR="003018EE" w14:paraId="5333B777" w14:textId="77777777" w:rsidTr="00513B1E">
        <w:tc>
          <w:tcPr>
            <w:tcW w:w="1271" w:type="dxa"/>
          </w:tcPr>
          <w:p w14:paraId="68BEE261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a</w:t>
            </w:r>
          </w:p>
        </w:tc>
        <w:tc>
          <w:tcPr>
            <w:tcW w:w="7025" w:type="dxa"/>
          </w:tcPr>
          <w:p w14:paraId="7DFFA396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資料由檔案尾端寫入，檔案不在，則新</w:t>
            </w:r>
            <w:r w:rsidRPr="009C1BF9">
              <w:rPr>
                <w:rFonts w:hint="eastAsia"/>
                <w:szCs w:val="24"/>
              </w:rPr>
              <w:lastRenderedPageBreak/>
              <w:t>增</w:t>
            </w:r>
          </w:p>
        </w:tc>
      </w:tr>
      <w:tr w:rsidR="003018EE" w14:paraId="24ACE3B2" w14:textId="77777777" w:rsidTr="00513B1E">
        <w:tc>
          <w:tcPr>
            <w:tcW w:w="1271" w:type="dxa"/>
          </w:tcPr>
          <w:p w14:paraId="0212216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a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0C975537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資料由檔案尾端寫入，檔案不在，則新增</w:t>
            </w:r>
          </w:p>
        </w:tc>
      </w:tr>
      <w:tr w:rsidR="003018EE" w14:paraId="2BA059B4" w14:textId="77777777" w:rsidTr="00513B1E">
        <w:tc>
          <w:tcPr>
            <w:tcW w:w="1271" w:type="dxa"/>
          </w:tcPr>
          <w:p w14:paraId="17A7DD6D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</w:p>
        </w:tc>
        <w:tc>
          <w:tcPr>
            <w:tcW w:w="7025" w:type="dxa"/>
          </w:tcPr>
          <w:p w14:paraId="1DE66AE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建立並開啟為只能寫入的檔案，資料由檔案開頭寫入；如果檔案存在，會回傳</w:t>
            </w:r>
            <w:r w:rsidRPr="009C1BF9">
              <w:rPr>
                <w:rFonts w:hint="eastAsia"/>
                <w:szCs w:val="24"/>
              </w:rPr>
              <w:t xml:space="preserve"> </w:t>
            </w:r>
            <w:r w:rsidRPr="009C1BF9">
              <w:rPr>
                <w:szCs w:val="24"/>
              </w:rPr>
              <w:t>FALSE</w:t>
            </w:r>
            <w:r w:rsidRPr="009C1BF9"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5D89D7FE" w14:textId="77777777" w:rsidTr="00513B1E">
        <w:tc>
          <w:tcPr>
            <w:tcW w:w="1271" w:type="dxa"/>
          </w:tcPr>
          <w:p w14:paraId="419E238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6AC68930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建立並開啟為可以讀寫的檔案，資料由檔案開頭寫入；如果檔案存在，會回傳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szCs w:val="24"/>
              </w:rPr>
              <w:t>FALSE</w:t>
            </w:r>
            <w:r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035BDDA8" w14:textId="77777777" w:rsidTr="00513B1E">
        <w:tc>
          <w:tcPr>
            <w:tcW w:w="1271" w:type="dxa"/>
          </w:tcPr>
          <w:p w14:paraId="0C30184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</w:p>
        </w:tc>
        <w:tc>
          <w:tcPr>
            <w:tcW w:w="7025" w:type="dxa"/>
          </w:tcPr>
          <w:p w14:paraId="2C20DA1A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以二進位模式讀取</w:t>
            </w:r>
          </w:p>
        </w:tc>
      </w:tr>
      <w:tr w:rsidR="003018EE" w14:paraId="268AE4FA" w14:textId="77777777" w:rsidTr="00513B1E">
        <w:tc>
          <w:tcPr>
            <w:tcW w:w="1271" w:type="dxa"/>
          </w:tcPr>
          <w:p w14:paraId="7653311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</w:p>
        </w:tc>
        <w:tc>
          <w:tcPr>
            <w:tcW w:w="7025" w:type="dxa"/>
          </w:tcPr>
          <w:p w14:paraId="708E84D5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與文字</w:t>
            </w:r>
            <w:proofErr w:type="gramStart"/>
            <w:r>
              <w:rPr>
                <w:rFonts w:hint="eastAsia"/>
                <w:szCs w:val="24"/>
              </w:rPr>
              <w:t>檔</w:t>
            </w:r>
            <w:proofErr w:type="gramEnd"/>
            <w:r>
              <w:rPr>
                <w:rFonts w:hint="eastAsia"/>
                <w:szCs w:val="24"/>
              </w:rPr>
              <w:t>模式讀取</w:t>
            </w:r>
          </w:p>
        </w:tc>
      </w:tr>
    </w:tbl>
    <w:p w14:paraId="397F1F91" w14:textId="77777777" w:rsidR="003018EE" w:rsidRDefault="003018EE" w:rsidP="003018EE"/>
    <w:p w14:paraId="5CEAC1DC" w14:textId="77777777" w:rsidR="003018EE" w:rsidRDefault="003018EE" w:rsidP="003018EE">
      <w:r>
        <w:rPr>
          <w:rFonts w:hint="eastAsia"/>
        </w:rPr>
        <w:t>當</w:t>
      </w:r>
      <w:r>
        <w:rPr>
          <w:rFonts w:hint="eastAsia"/>
        </w:rPr>
        <w:t xml:space="preserve"> </w:t>
      </w:r>
      <w:r>
        <w:t xml:space="preserve">fopen() </w:t>
      </w:r>
      <w:r>
        <w:rPr>
          <w:rFonts w:hint="eastAsia"/>
        </w:rPr>
        <w:t>所開啟的資源使用完畢，必須使用</w:t>
      </w:r>
      <w:r>
        <w:rPr>
          <w:rFonts w:hint="eastAsia"/>
        </w:rPr>
        <w:t xml:space="preserve"> </w:t>
      </w:r>
      <w:r>
        <w:t xml:space="preserve">fclose() </w:t>
      </w:r>
      <w:r>
        <w:rPr>
          <w:rFonts w:hint="eastAsia"/>
        </w:rPr>
        <w:t>將它關閉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D52AD1E" w14:textId="77777777" w:rsidTr="00513B1E">
        <w:tc>
          <w:tcPr>
            <w:tcW w:w="8296" w:type="dxa"/>
          </w:tcPr>
          <w:p w14:paraId="351BFA00" w14:textId="77777777" w:rsidR="003018EE" w:rsidRPr="000613AA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0FB13BD4" w14:textId="77777777" w:rsidTr="00513B1E">
        <w:tc>
          <w:tcPr>
            <w:tcW w:w="8296" w:type="dxa"/>
          </w:tcPr>
          <w:p w14:paraId="37C80694" w14:textId="54BD055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D50E240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1BF5ECB" w14:textId="77777777" w:rsidTr="003018EE">
        <w:tc>
          <w:tcPr>
            <w:tcW w:w="8296" w:type="dxa"/>
          </w:tcPr>
          <w:p w14:paraId="0EB35B39" w14:textId="726F4FEB" w:rsidR="003018EE" w:rsidRDefault="003018EE" w:rsidP="00753E22">
            <w:r>
              <w:rPr>
                <w:rFonts w:hint="eastAsia"/>
              </w:rPr>
              <w:t>檔案開啟</w:t>
            </w:r>
          </w:p>
        </w:tc>
      </w:tr>
      <w:tr w:rsidR="003018EE" w14:paraId="3CB80E15" w14:textId="77777777" w:rsidTr="003018EE">
        <w:tc>
          <w:tcPr>
            <w:tcW w:w="8296" w:type="dxa"/>
          </w:tcPr>
          <w:p w14:paraId="3359DF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9D9AE8D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ux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F0A15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tmp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EA13F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0C14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s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D7DB67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s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F0C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9362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二進制檔案</w:t>
            </w:r>
          </w:p>
          <w:p w14:paraId="763F5A3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dule_table_top.png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741CC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219BA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遠端網頁內容開啟為唯讀</w:t>
            </w:r>
            <w:proofErr w:type="gramStart"/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6621B70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darreninfo.cc/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778C2B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49146E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TP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開啟只能寫入的檔案</w:t>
            </w:r>
          </w:p>
          <w:p w14:paraId="75A4575A" w14:textId="45A18C63" w:rsidR="003018EE" w:rsidRDefault="003018EE" w:rsidP="003018EE"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tp://username:password@abc.com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F8006A4" w14:textId="0DDBE6B6" w:rsidR="003018EE" w:rsidRDefault="003018EE" w:rsidP="00753E22"/>
    <w:p w14:paraId="482E8EC9" w14:textId="4B74C4A0" w:rsidR="00236CCC" w:rsidRDefault="00236CCC" w:rsidP="00753E22">
      <w:r>
        <w:rPr>
          <w:rFonts w:hint="eastAsia"/>
        </w:rPr>
        <w:t>如果需要取得檔案大小，可以使用</w:t>
      </w:r>
      <w:r>
        <w:rPr>
          <w:rFonts w:hint="eastAsia"/>
        </w:rPr>
        <w:t xml:space="preserve"> </w:t>
      </w:r>
      <w:r>
        <w:t>filesize()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351F1717" w14:textId="77777777" w:rsidTr="00236CCC">
        <w:tc>
          <w:tcPr>
            <w:tcW w:w="8296" w:type="dxa"/>
          </w:tcPr>
          <w:p w14:paraId="14DE7444" w14:textId="21C2C1B3" w:rsidR="00236CCC" w:rsidRDefault="00236CCC" w:rsidP="00753E22">
            <w:r>
              <w:rPr>
                <w:rFonts w:hint="eastAsia"/>
              </w:rPr>
              <w:t>格式</w:t>
            </w:r>
          </w:p>
        </w:tc>
      </w:tr>
      <w:tr w:rsidR="00236CCC" w14:paraId="2D4A3F3C" w14:textId="77777777" w:rsidTr="00236CCC">
        <w:tc>
          <w:tcPr>
            <w:tcW w:w="8296" w:type="dxa"/>
          </w:tcPr>
          <w:p w14:paraId="04C5A4A7" w14:textId="006B1C74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名稱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47F0B8" w14:textId="4156B18C" w:rsidR="00236CCC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寫入檔案</w:t>
      </w:r>
    </w:p>
    <w:p w14:paraId="433C47A5" w14:textId="3E2D2FCB" w:rsidR="003018EE" w:rsidRDefault="003018EE" w:rsidP="003018EE">
      <w:r>
        <w:rPr>
          <w:rFonts w:hint="eastAsia"/>
        </w:rPr>
        <w:t>當檔案資源開啟，您可以使用</w:t>
      </w:r>
      <w:r>
        <w:rPr>
          <w:rFonts w:hint="eastAsia"/>
        </w:rPr>
        <w:t xml:space="preserve"> </w:t>
      </w:r>
      <w:r>
        <w:t>fputs()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write() </w:t>
      </w:r>
      <w:r>
        <w:rPr>
          <w:rFonts w:hint="eastAsia"/>
        </w:rPr>
        <w:t>函式寫入資料。這兩</w:t>
      </w:r>
      <w:proofErr w:type="gramStart"/>
      <w:r>
        <w:rPr>
          <w:rFonts w:hint="eastAsia"/>
        </w:rPr>
        <w:t>個函式的功</w:t>
      </w:r>
      <w:proofErr w:type="gramEnd"/>
      <w:r>
        <w:rPr>
          <w:rFonts w:hint="eastAsia"/>
        </w:rPr>
        <w:t>能與用法相同，其格式如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50B800F0" w14:textId="77777777" w:rsidTr="00513B1E">
        <w:tc>
          <w:tcPr>
            <w:tcW w:w="8296" w:type="dxa"/>
          </w:tcPr>
          <w:p w14:paraId="7A9567B2" w14:textId="77777777" w:rsidR="003018EE" w:rsidRPr="00F274C8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D73AEC8" w14:textId="77777777" w:rsidTr="00513B1E">
        <w:tc>
          <w:tcPr>
            <w:tcW w:w="8296" w:type="dxa"/>
          </w:tcPr>
          <w:p w14:paraId="224E1598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  <w:p w14:paraId="74787D81" w14:textId="7DDECBD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fwrit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6A04FE4E" w14:textId="35E61915" w:rsidR="003018EE" w:rsidRDefault="003018EE" w:rsidP="003018EE"/>
    <w:p w14:paraId="575D1092" w14:textId="0FDABCCA" w:rsidR="00061D63" w:rsidRPr="00061D63" w:rsidRDefault="00061D63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讀取檔案</w:t>
      </w:r>
    </w:p>
    <w:p w14:paraId="5C9CD365" w14:textId="1D57CB24" w:rsidR="003018EE" w:rsidRDefault="003018EE" w:rsidP="003018EE">
      <w:r>
        <w:rPr>
          <w:rFonts w:hint="eastAsia"/>
        </w:rPr>
        <w:t>有寫入檔案，就可以用</w:t>
      </w:r>
      <w:r>
        <w:rPr>
          <w:rFonts w:hint="eastAsia"/>
        </w:rPr>
        <w:t xml:space="preserve"> </w:t>
      </w:r>
      <w:r>
        <w:t xml:space="preserve">fgets() </w:t>
      </w:r>
      <w:r>
        <w:rPr>
          <w:rFonts w:hint="eastAsia"/>
        </w:rPr>
        <w:t>來讀取檔案，每次讀取一行資料回傳，並將讀取指標往下一行移動，若到達檔案</w:t>
      </w:r>
      <w:proofErr w:type="gramStart"/>
      <w:r>
        <w:rPr>
          <w:rFonts w:hint="eastAsia"/>
        </w:rPr>
        <w:t>底部，</w:t>
      </w:r>
      <w:proofErr w:type="gramEnd"/>
      <w:r>
        <w:rPr>
          <w:rFonts w:hint="eastAsia"/>
        </w:rPr>
        <w:t>則會回傳</w:t>
      </w:r>
      <w:r>
        <w:rPr>
          <w:rFonts w:hint="eastAsia"/>
        </w:rPr>
        <w:t xml:space="preserve"> </w:t>
      </w:r>
      <w:r>
        <w:t>FASLE</w:t>
      </w:r>
      <w:r>
        <w:rPr>
          <w:rFonts w:hint="eastAsia"/>
        </w:rPr>
        <w:t>，並停止讀取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B0C0282" w14:textId="77777777" w:rsidTr="00513B1E">
        <w:tc>
          <w:tcPr>
            <w:tcW w:w="8296" w:type="dxa"/>
          </w:tcPr>
          <w:p w14:paraId="0766BA76" w14:textId="77777777" w:rsidR="003018EE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5408B4E" w14:textId="77777777" w:rsidTr="00513B1E">
        <w:tc>
          <w:tcPr>
            <w:tcW w:w="8296" w:type="dxa"/>
          </w:tcPr>
          <w:p w14:paraId="66C8ED32" w14:textId="630B87A9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582CF7A4" w14:textId="77777777" w:rsidR="003018EE" w:rsidRDefault="003018EE" w:rsidP="003018EE"/>
    <w:p w14:paraId="75F99D66" w14:textId="6B7F0770" w:rsidR="003018EE" w:rsidRDefault="00973544" w:rsidP="00753E22">
      <w:r>
        <w:rPr>
          <w:rFonts w:hint="eastAsia"/>
        </w:rPr>
        <w:t>若是需要一次讀取檔案所有內容，可以使用</w:t>
      </w:r>
      <w:r>
        <w:rPr>
          <w:rFonts w:hint="eastAsia"/>
        </w:rPr>
        <w:t xml:space="preserve"> </w:t>
      </w:r>
      <w:r>
        <w:t xml:space="preserve">fread() </w:t>
      </w:r>
      <w:r>
        <w:rPr>
          <w:rFonts w:hint="eastAsia"/>
        </w:rPr>
        <w:t>來讀取檔案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73544" w14:paraId="4383B8D1" w14:textId="77777777" w:rsidTr="00973544">
        <w:tc>
          <w:tcPr>
            <w:tcW w:w="8296" w:type="dxa"/>
          </w:tcPr>
          <w:p w14:paraId="1F2AAEE1" w14:textId="409D2E43" w:rsidR="00973544" w:rsidRDefault="00973544" w:rsidP="00753E22">
            <w:r>
              <w:rPr>
                <w:rFonts w:hint="eastAsia"/>
              </w:rPr>
              <w:t>格式</w:t>
            </w:r>
          </w:p>
        </w:tc>
      </w:tr>
      <w:tr w:rsidR="00973544" w14:paraId="11E1079F" w14:textId="77777777" w:rsidTr="00973544">
        <w:tc>
          <w:tcPr>
            <w:tcW w:w="8296" w:type="dxa"/>
          </w:tcPr>
          <w:p w14:paraId="2F5603EA" w14:textId="75544DEB" w:rsidR="00973544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 byte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ABE69AA" w14:textId="034D328D" w:rsidR="00973544" w:rsidRDefault="0097354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07B26A55" w14:textId="77777777" w:rsidTr="00236CCC">
        <w:tc>
          <w:tcPr>
            <w:tcW w:w="8296" w:type="dxa"/>
          </w:tcPr>
          <w:p w14:paraId="19E1D4EE" w14:textId="206FF2C0" w:rsidR="00236CCC" w:rsidRDefault="00236CCC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php</w:t>
            </w:r>
          </w:p>
        </w:tc>
      </w:tr>
      <w:tr w:rsidR="00236CCC" w14:paraId="140FF612" w14:textId="77777777" w:rsidTr="00236CCC">
        <w:tc>
          <w:tcPr>
            <w:tcW w:w="8296" w:type="dxa"/>
          </w:tcPr>
          <w:p w14:paraId="234D0BF0" w14:textId="77777777" w:rsidR="00DE3D71" w:rsidRPr="00DE3D71" w:rsidRDefault="00DE3D71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7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EF9F3CB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write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760A64F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F8C95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0DC9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2A4F2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2ACED9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ge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1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中的每一行</w:t>
            </w:r>
          </w:p>
          <w:p w14:paraId="704E52A4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5486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37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3678585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E1B3C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BBDA8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A3338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4BD98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pu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DE64A9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C7943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8CC47D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ABB1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C8265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read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2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內容</w:t>
            </w:r>
          </w:p>
          <w:p w14:paraId="5074A2CA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95F38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04AC5B3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A5F760" w14:textId="5822D24D" w:rsidR="00236CCC" w:rsidRPr="003C3704" w:rsidRDefault="003C3704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398FD33" w14:textId="1EBC0B20" w:rsidR="00236CCC" w:rsidRDefault="00236CCC" w:rsidP="00753E22"/>
    <w:p w14:paraId="2F038E96" w14:textId="6FCA72AA" w:rsidR="00061D63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刪除檔案</w:t>
      </w:r>
    </w:p>
    <w:p w14:paraId="074F066D" w14:textId="58A218AE" w:rsidR="004B47DE" w:rsidRDefault="004B47DE" w:rsidP="004B47DE">
      <w:r>
        <w:rPr>
          <w:rFonts w:hint="eastAsia"/>
        </w:rPr>
        <w:lastRenderedPageBreak/>
        <w:t>我們會做用</w:t>
      </w:r>
      <w:r>
        <w:rPr>
          <w:rFonts w:hint="eastAsia"/>
        </w:rPr>
        <w:t xml:space="preserve"> </w:t>
      </w:r>
      <w:r>
        <w:t>u</w:t>
      </w:r>
      <w:r w:rsidR="00A328B0">
        <w:t>n</w:t>
      </w:r>
      <w:r>
        <w:t xml:space="preserve">link() </w:t>
      </w:r>
      <w:r>
        <w:rPr>
          <w:rFonts w:hint="eastAsia"/>
        </w:rPr>
        <w:t>來刪除檔案。我們有時候透過</w:t>
      </w:r>
      <w:r>
        <w:rPr>
          <w:rFonts w:hint="eastAsia"/>
        </w:rPr>
        <w:t xml:space="preserve"> </w:t>
      </w:r>
      <w:r>
        <w:t xml:space="preserve">file_exists() </w:t>
      </w:r>
      <w:r>
        <w:rPr>
          <w:rFonts w:hint="eastAsia"/>
        </w:rPr>
        <w:t>來確定檔案是否存在</w:t>
      </w:r>
      <w:r w:rsidR="00430F12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47DE" w14:paraId="551D8689" w14:textId="77777777" w:rsidTr="00513B1E">
        <w:tc>
          <w:tcPr>
            <w:tcW w:w="8296" w:type="dxa"/>
          </w:tcPr>
          <w:p w14:paraId="7DB6490E" w14:textId="77777777" w:rsidR="004B47DE" w:rsidRDefault="004B47DE" w:rsidP="004B47DE">
            <w:r>
              <w:rPr>
                <w:rFonts w:hint="eastAsia"/>
              </w:rPr>
              <w:t>格式</w:t>
            </w:r>
          </w:p>
        </w:tc>
      </w:tr>
      <w:tr w:rsidR="004B47DE" w14:paraId="5976A68C" w14:textId="77777777" w:rsidTr="00513B1E">
        <w:tc>
          <w:tcPr>
            <w:tcW w:w="8296" w:type="dxa"/>
          </w:tcPr>
          <w:p w14:paraId="4014D8C4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ACCBE4D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AD8DC8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C24E43B" w14:textId="32C3478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</w:t>
            </w:r>
            <w:r w:rsidR="00430F1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nk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FD1761" w14:textId="6F07980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7E03F8C" w14:textId="77777777" w:rsidR="004B47DE" w:rsidRDefault="004B47DE" w:rsidP="004B47D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90264" w14:paraId="20A70B33" w14:textId="77777777" w:rsidTr="00490264">
        <w:tc>
          <w:tcPr>
            <w:tcW w:w="8296" w:type="dxa"/>
          </w:tcPr>
          <w:p w14:paraId="7163E723" w14:textId="369A6B07" w:rsidR="00490264" w:rsidRDefault="00490264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php</w:t>
            </w:r>
          </w:p>
        </w:tc>
      </w:tr>
      <w:tr w:rsidR="00490264" w14:paraId="23993E16" w14:textId="77777777" w:rsidTr="00490264">
        <w:tc>
          <w:tcPr>
            <w:tcW w:w="8296" w:type="dxa"/>
          </w:tcPr>
          <w:p w14:paraId="620CA6A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A6214CF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C50F4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3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E72A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543E9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檔案存在，則進行檔案刪除</w:t>
            </w:r>
          </w:p>
          <w:p w14:paraId="0AF20545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proofErr w:type="gramEnd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01C0D6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DEFBDF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1576B7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成功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C1E68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B5BB6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失敗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27F7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418C91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BA6C5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1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DA50D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95D2EA4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302D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2029CD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06C8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不存在，則顯示相關訊息</w:t>
            </w:r>
          </w:p>
          <w:p w14:paraId="36801C5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6BCCBA6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18F2F7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02DC1E0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3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656324" w14:textId="292398D1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49DE72F" w14:textId="78BAC0A0" w:rsidR="00061D63" w:rsidRDefault="00061D63" w:rsidP="00753E22"/>
    <w:p w14:paraId="2F7CB010" w14:textId="31435CEC" w:rsidR="00061D63" w:rsidRDefault="00035E7C" w:rsidP="00035E7C">
      <w:pPr>
        <w:pStyle w:val="1"/>
      </w:pPr>
      <w:bookmarkStart w:id="12" w:name="_Toc77550209"/>
      <w:r>
        <w:rPr>
          <w:rFonts w:hint="eastAsia"/>
        </w:rPr>
        <w:lastRenderedPageBreak/>
        <w:t>十二、時間處理</w:t>
      </w:r>
      <w:bookmarkEnd w:id="12"/>
    </w:p>
    <w:p w14:paraId="78D53B7C" w14:textId="77777777" w:rsidR="00035E7C" w:rsidRPr="00524B54" w:rsidRDefault="00035E7C" w:rsidP="00035E7C">
      <w:r>
        <w:rPr>
          <w:rFonts w:hint="eastAsia"/>
        </w:rPr>
        <w:t>在程式中，日期時間的資料應用很頻繁，也很重要。如何取得正確的日期時間，又如何整理成要使用的格式，就必須依靠日期時間的函式。</w:t>
      </w:r>
    </w:p>
    <w:p w14:paraId="5F4F6DE0" w14:textId="535344F4" w:rsidR="00035E7C" w:rsidRDefault="00035E7C" w:rsidP="00753E22"/>
    <w:p w14:paraId="74B0975A" w14:textId="77777777" w:rsidR="00E840C2" w:rsidRDefault="00E840C2" w:rsidP="00E840C2">
      <w:r>
        <w:t xml:space="preserve">php.ini </w:t>
      </w:r>
      <w:r>
        <w:rPr>
          <w:rFonts w:hint="eastAsia"/>
        </w:rPr>
        <w:t>設定</w:t>
      </w:r>
    </w:p>
    <w:p w14:paraId="35AB45C4" w14:textId="77777777" w:rsidR="00E840C2" w:rsidRDefault="00E840C2" w:rsidP="00E840C2">
      <w:pPr>
        <w:pStyle w:val="a8"/>
        <w:numPr>
          <w:ilvl w:val="0"/>
          <w:numId w:val="35"/>
        </w:numPr>
        <w:ind w:leftChars="0"/>
      </w:pPr>
      <w:proofErr w:type="gramStart"/>
      <w:r w:rsidRPr="000D2BF6">
        <w:t>date.timezone</w:t>
      </w:r>
      <w:proofErr w:type="gramEnd"/>
      <w:r w:rsidRPr="000D2BF6">
        <w:t xml:space="preserve"> = Asia/Taipei</w:t>
      </w:r>
    </w:p>
    <w:p w14:paraId="19364DCC" w14:textId="77777777" w:rsidR="00E840C2" w:rsidRDefault="00E840C2" w:rsidP="00753E22"/>
    <w:p w14:paraId="68573A22" w14:textId="77777777" w:rsidR="00D10ACB" w:rsidRDefault="00035E7C" w:rsidP="00035E7C">
      <w:proofErr w:type="gramStart"/>
      <w:r w:rsidRPr="00035E7C">
        <w:rPr>
          <w:shd w:val="pct15" w:color="auto" w:fill="FFFFFF"/>
        </w:rPr>
        <w:t>date(</w:t>
      </w:r>
      <w:proofErr w:type="gramEnd"/>
      <w:r w:rsidRPr="00035E7C">
        <w:rPr>
          <w:shd w:val="pct15" w:color="auto" w:fill="FFFFFF"/>
        </w:rPr>
        <w:t>)</w:t>
      </w:r>
      <w:r>
        <w:t xml:space="preserve"> </w:t>
      </w:r>
    </w:p>
    <w:p w14:paraId="0AE054B4" w14:textId="34BD9704" w:rsidR="00035E7C" w:rsidRPr="00B7048D" w:rsidRDefault="00035E7C" w:rsidP="00035E7C">
      <w:r>
        <w:rPr>
          <w:rFonts w:hint="eastAsia"/>
        </w:rPr>
        <w:t>以系統時間為主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35E7C" w14:paraId="323C8FB0" w14:textId="77777777" w:rsidTr="00513B1E">
        <w:tc>
          <w:tcPr>
            <w:tcW w:w="8296" w:type="dxa"/>
          </w:tcPr>
          <w:p w14:paraId="5B1E3DFA" w14:textId="77777777" w:rsidR="00035E7C" w:rsidRDefault="00035E7C" w:rsidP="00035E7C">
            <w:r>
              <w:rPr>
                <w:rFonts w:hint="eastAsia"/>
              </w:rPr>
              <w:t>格式</w:t>
            </w:r>
          </w:p>
        </w:tc>
      </w:tr>
      <w:tr w:rsidR="00035E7C" w14:paraId="2416736C" w14:textId="77777777" w:rsidTr="00513B1E">
        <w:tc>
          <w:tcPr>
            <w:tcW w:w="8296" w:type="dxa"/>
          </w:tcPr>
          <w:p w14:paraId="5861340B" w14:textId="77777777" w:rsidR="00035E7C" w:rsidRPr="00792CC1" w:rsidRDefault="00035E7C" w:rsidP="00035E7C">
            <w:r>
              <w:rPr>
                <w:rFonts w:hint="eastAsia"/>
              </w:rPr>
              <w:t>d</w:t>
            </w:r>
            <w:r>
              <w:t>ate(</w:t>
            </w:r>
            <w:r w:rsidRPr="00E840C2">
              <w:rPr>
                <w:rFonts w:hint="eastAsia"/>
                <w:b/>
              </w:rPr>
              <w:t>格式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時間戳記</w:t>
            </w:r>
            <w:r>
              <w:t>]);</w:t>
            </w:r>
          </w:p>
        </w:tc>
      </w:tr>
    </w:tbl>
    <w:p w14:paraId="441CD500" w14:textId="77777777" w:rsidR="004B6B84" w:rsidRDefault="004B6B84" w:rsidP="00035E7C"/>
    <w:p w14:paraId="76FDF727" w14:textId="07C42F99" w:rsidR="00035E7C" w:rsidRDefault="00E840C2" w:rsidP="00035E7C">
      <w:r>
        <w:rPr>
          <w:rFonts w:hint="eastAsia"/>
        </w:rPr>
        <w:t>常</w:t>
      </w:r>
      <w:r w:rsidR="00035E7C">
        <w:rPr>
          <w:rFonts w:hint="eastAsia"/>
        </w:rPr>
        <w:t>用的</w:t>
      </w:r>
      <w:r w:rsidR="00035E7C" w:rsidRPr="00E840C2">
        <w:rPr>
          <w:rFonts w:hint="eastAsia"/>
          <w:b/>
        </w:rPr>
        <w:t>格式</w:t>
      </w:r>
      <w:r w:rsidR="00035E7C">
        <w:rPr>
          <w:rFonts w:hint="eastAsia"/>
        </w:rPr>
        <w:t>如下：</w:t>
      </w:r>
    </w:p>
    <w:tbl>
      <w:tblPr>
        <w:tblW w:w="0" w:type="auto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DDDD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2"/>
        <w:gridCol w:w="7734"/>
      </w:tblGrid>
      <w:tr w:rsidR="00035E7C" w:rsidRPr="0011103E" w14:paraId="7135E728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7FF88F6" w14:textId="77777777" w:rsidR="00035E7C" w:rsidRPr="0011103E" w:rsidRDefault="00035E7C" w:rsidP="00513B1E">
            <w:r w:rsidRPr="0011103E">
              <w:t>與日相關</w:t>
            </w:r>
          </w:p>
        </w:tc>
      </w:tr>
      <w:tr w:rsidR="00035E7C" w:rsidRPr="0011103E" w14:paraId="6657A7B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BF1E6A9" w14:textId="77777777" w:rsidR="00035E7C" w:rsidRPr="0011103E" w:rsidRDefault="00035E7C" w:rsidP="00513B1E">
            <w:r w:rsidRPr="00FB344A">
              <w:rPr>
                <w:color w:val="FF0000"/>
              </w:rPr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2AC86C" w14:textId="77777777" w:rsidR="00035E7C" w:rsidRPr="0011103E" w:rsidRDefault="00035E7C" w:rsidP="00513B1E">
            <w:r w:rsidRPr="0011103E">
              <w:t>格式化成為以月份統計的日期，寫法：</w:t>
            </w:r>
            <w:r w:rsidRPr="0011103E">
              <w:t>date("d");</w:t>
            </w:r>
            <w:r w:rsidRPr="0011103E">
              <w:t>，例如本月五日則為</w:t>
            </w:r>
            <w:r w:rsidRPr="0011103E">
              <w:t xml:space="preserve"> 05</w:t>
            </w:r>
            <w:r w:rsidRPr="0011103E">
              <w:t>。</w:t>
            </w:r>
          </w:p>
        </w:tc>
      </w:tr>
      <w:tr w:rsidR="00035E7C" w:rsidRPr="0011103E" w14:paraId="12A05FA1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C9A7BD" w14:textId="77777777" w:rsidR="00035E7C" w:rsidRPr="0011103E" w:rsidRDefault="00035E7C" w:rsidP="00513B1E">
            <w:r w:rsidRPr="0011103E"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234E776" w14:textId="77777777" w:rsidR="00035E7C" w:rsidRPr="0011103E" w:rsidRDefault="00035E7C" w:rsidP="00513B1E">
            <w:r w:rsidRPr="0011103E">
              <w:t>格式化為當天星期幾的簡寫，寫法：</w:t>
            </w:r>
            <w:r w:rsidRPr="0011103E">
              <w:t>date("D");</w:t>
            </w:r>
            <w:r w:rsidRPr="0011103E">
              <w:t>，例如星期三則為</w:t>
            </w:r>
            <w:r w:rsidRPr="0011103E">
              <w:t xml:space="preserve"> Wed</w:t>
            </w:r>
            <w:r w:rsidRPr="0011103E">
              <w:t>。</w:t>
            </w:r>
          </w:p>
        </w:tc>
      </w:tr>
      <w:tr w:rsidR="00035E7C" w:rsidRPr="0011103E" w14:paraId="73FFEFC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815B16" w14:textId="77777777" w:rsidR="00035E7C" w:rsidRPr="0011103E" w:rsidRDefault="00035E7C" w:rsidP="00513B1E">
            <w:r w:rsidRPr="0011103E">
              <w:t>j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6902C4A" w14:textId="77777777" w:rsidR="00035E7C" w:rsidRPr="0011103E" w:rsidRDefault="00035E7C" w:rsidP="00513B1E">
            <w:r w:rsidRPr="0011103E">
              <w:t>格式化為以天統計的數字日，寫法：</w:t>
            </w:r>
            <w:r w:rsidRPr="0011103E">
              <w:t>date("j");</w:t>
            </w:r>
            <w:r w:rsidRPr="0011103E">
              <w:t>，</w:t>
            </w:r>
            <w:proofErr w:type="gramStart"/>
            <w:r w:rsidRPr="0011103E">
              <w:t>不補零</w:t>
            </w:r>
            <w:proofErr w:type="gramEnd"/>
            <w:r w:rsidRPr="0011103E">
              <w:t>，例如本月五日則為</w:t>
            </w:r>
            <w:r w:rsidRPr="0011103E">
              <w:t xml:space="preserve"> 5</w:t>
            </w:r>
            <w:r w:rsidRPr="0011103E">
              <w:t>。</w:t>
            </w:r>
          </w:p>
        </w:tc>
      </w:tr>
      <w:tr w:rsidR="00035E7C" w:rsidRPr="0011103E" w14:paraId="5AD41B6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C9F2194" w14:textId="77777777" w:rsidR="00035E7C" w:rsidRPr="0011103E" w:rsidRDefault="00035E7C" w:rsidP="00513B1E">
            <w:r w:rsidRPr="0011103E">
              <w:t>l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FD7F4B8" w14:textId="77777777" w:rsidR="00035E7C" w:rsidRPr="0011103E" w:rsidRDefault="00035E7C" w:rsidP="00513B1E">
            <w:r w:rsidRPr="0011103E">
              <w:t>格式化為當天星期幾的完整單字，參數為小寫</w:t>
            </w:r>
            <w:r w:rsidRPr="0011103E">
              <w:t xml:space="preserve"> L</w:t>
            </w:r>
            <w:r w:rsidRPr="0011103E">
              <w:t>，寫法：</w:t>
            </w:r>
            <w:r w:rsidRPr="0011103E">
              <w:t>date("l");</w:t>
            </w:r>
            <w:r w:rsidRPr="0011103E">
              <w:t>，例如</w:t>
            </w:r>
            <w:r w:rsidRPr="0011103E">
              <w:t xml:space="preserve"> Wednesday</w:t>
            </w:r>
            <w:r w:rsidRPr="0011103E">
              <w:t>。</w:t>
            </w:r>
          </w:p>
        </w:tc>
      </w:tr>
      <w:tr w:rsidR="00035E7C" w:rsidRPr="0011103E" w14:paraId="2D8CFFA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62BE8C1" w14:textId="77777777" w:rsidR="00035E7C" w:rsidRPr="0011103E" w:rsidRDefault="00035E7C" w:rsidP="00513B1E">
            <w:r w:rsidRPr="0011103E">
              <w:t>與</w:t>
            </w:r>
            <w:proofErr w:type="gramStart"/>
            <w:r w:rsidRPr="0011103E">
              <w:t>週</w:t>
            </w:r>
            <w:proofErr w:type="gramEnd"/>
            <w:r w:rsidRPr="0011103E">
              <w:t>相關</w:t>
            </w:r>
          </w:p>
        </w:tc>
      </w:tr>
      <w:tr w:rsidR="00035E7C" w:rsidRPr="0011103E" w14:paraId="67014AA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1404" w14:textId="77777777" w:rsidR="00035E7C" w:rsidRPr="0011103E" w:rsidRDefault="00035E7C" w:rsidP="00513B1E">
            <w:r w:rsidRPr="0011103E">
              <w:t>W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364A456" w14:textId="77777777" w:rsidR="00035E7C" w:rsidRPr="0011103E" w:rsidRDefault="00035E7C" w:rsidP="00513B1E">
            <w:r w:rsidRPr="0011103E">
              <w:t>以數字表示今年的第幾</w:t>
            </w:r>
            <w:proofErr w:type="gramStart"/>
            <w:r w:rsidRPr="0011103E">
              <w:t>週</w:t>
            </w:r>
            <w:proofErr w:type="gramEnd"/>
            <w:r w:rsidRPr="0011103E">
              <w:t>，例如第</w:t>
            </w:r>
            <w:r w:rsidRPr="0011103E">
              <w:t xml:space="preserve"> 20 </w:t>
            </w:r>
            <w:r w:rsidRPr="0011103E">
              <w:t>週，直輸出</w:t>
            </w:r>
            <w:r w:rsidRPr="0011103E">
              <w:t xml:space="preserve"> 20</w:t>
            </w:r>
            <w:r w:rsidRPr="0011103E">
              <w:t>，寫法：</w:t>
            </w:r>
            <w:r w:rsidRPr="0011103E">
              <w:t>date("W")</w:t>
            </w:r>
            <w:r w:rsidRPr="0011103E">
              <w:t>。</w:t>
            </w:r>
            <w:r w:rsidRPr="0011103E">
              <w:t xml:space="preserve">PHP 4.1.0 </w:t>
            </w:r>
            <w:r w:rsidRPr="0011103E">
              <w:t>新增。</w:t>
            </w:r>
          </w:p>
        </w:tc>
      </w:tr>
      <w:tr w:rsidR="00035E7C" w:rsidRPr="0011103E" w14:paraId="0ABD24C5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992F6C" w14:textId="77777777" w:rsidR="00035E7C" w:rsidRPr="0011103E" w:rsidRDefault="00035E7C" w:rsidP="00513B1E">
            <w:r w:rsidRPr="0011103E">
              <w:t>與月相關</w:t>
            </w:r>
          </w:p>
        </w:tc>
      </w:tr>
      <w:tr w:rsidR="00035E7C" w:rsidRPr="0011103E" w14:paraId="500AF77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4793" w14:textId="77777777" w:rsidR="00035E7C" w:rsidRPr="0011103E" w:rsidRDefault="00035E7C" w:rsidP="00513B1E">
            <w:r w:rsidRPr="0011103E">
              <w:t>F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1E9A1C" w14:textId="77777777" w:rsidR="00035E7C" w:rsidRPr="0011103E" w:rsidRDefault="00035E7C" w:rsidP="00513B1E">
            <w:r w:rsidRPr="0011103E">
              <w:t>輸出當月的月份英文單字，寫法為</w:t>
            </w:r>
            <w:r w:rsidRPr="0011103E">
              <w:t xml:space="preserve"> date("F")</w:t>
            </w:r>
            <w:r w:rsidRPr="0011103E">
              <w:t>，例如六月就輸出</w:t>
            </w:r>
            <w:r w:rsidRPr="0011103E">
              <w:t xml:space="preserve"> June</w:t>
            </w:r>
            <w:r w:rsidRPr="0011103E">
              <w:t>、十月就輸出</w:t>
            </w:r>
            <w:r w:rsidRPr="0011103E">
              <w:t xml:space="preserve"> October</w:t>
            </w:r>
            <w:r w:rsidRPr="0011103E">
              <w:t>。</w:t>
            </w:r>
          </w:p>
        </w:tc>
      </w:tr>
      <w:tr w:rsidR="00035E7C" w:rsidRPr="0011103E" w14:paraId="5E6048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FC57603" w14:textId="77777777" w:rsidR="00035E7C" w:rsidRPr="0011103E" w:rsidRDefault="00035E7C" w:rsidP="00513B1E">
            <w:r w:rsidRPr="00FB344A">
              <w:rPr>
                <w:color w:val="FF0000"/>
              </w:rPr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54D37BD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m")</w:t>
            </w:r>
            <w:r w:rsidRPr="0011103E">
              <w:t>，個位數前方</w:t>
            </w:r>
            <w:proofErr w:type="gramStart"/>
            <w:r w:rsidRPr="0011103E">
              <w:t>會補零</w:t>
            </w:r>
            <w:proofErr w:type="gramEnd"/>
            <w:r w:rsidRPr="0011103E">
              <w:t>，例如六月是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72C9F91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B7B30C" w14:textId="77777777" w:rsidR="00035E7C" w:rsidRPr="0011103E" w:rsidRDefault="00035E7C" w:rsidP="00513B1E">
            <w:r w:rsidRPr="0011103E"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85C94EC" w14:textId="77777777" w:rsidR="00035E7C" w:rsidRPr="0011103E" w:rsidRDefault="00035E7C" w:rsidP="00513B1E">
            <w:r w:rsidRPr="0011103E">
              <w:t>以月份英文單字縮寫表示當月，寫法</w:t>
            </w:r>
            <w:r w:rsidRPr="0011103E">
              <w:t xml:space="preserve"> date("M")</w:t>
            </w:r>
            <w:r w:rsidRPr="0011103E">
              <w:t>，例如六月是</w:t>
            </w:r>
            <w:r w:rsidRPr="0011103E">
              <w:t xml:space="preserve"> Jun</w:t>
            </w:r>
            <w:r w:rsidRPr="0011103E">
              <w:t>。</w:t>
            </w:r>
          </w:p>
        </w:tc>
      </w:tr>
      <w:tr w:rsidR="00035E7C" w:rsidRPr="0011103E" w14:paraId="31FF86A7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9662C57" w14:textId="77777777" w:rsidR="00035E7C" w:rsidRPr="0011103E" w:rsidRDefault="00035E7C" w:rsidP="00513B1E">
            <w:r w:rsidRPr="0011103E">
              <w:lastRenderedPageBreak/>
              <w:t>n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FBFF3F9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n")</w:t>
            </w:r>
            <w:r w:rsidRPr="0011103E">
              <w:t>，個位數前方</w:t>
            </w:r>
            <w:proofErr w:type="gramStart"/>
            <w:r w:rsidRPr="0011103E">
              <w:t>不會補零</w:t>
            </w:r>
            <w:proofErr w:type="gramEnd"/>
            <w:r w:rsidRPr="0011103E">
              <w:t>，例如六月是</w:t>
            </w:r>
            <w:r w:rsidRPr="0011103E">
              <w:t xml:space="preserve"> 6</w:t>
            </w:r>
            <w:r w:rsidRPr="0011103E">
              <w:t>。</w:t>
            </w:r>
          </w:p>
        </w:tc>
      </w:tr>
      <w:tr w:rsidR="00035E7C" w:rsidRPr="0011103E" w14:paraId="7E471BD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2DD7D6D" w14:textId="77777777" w:rsidR="00035E7C" w:rsidRPr="0011103E" w:rsidRDefault="00035E7C" w:rsidP="00513B1E">
            <w:r w:rsidRPr="0011103E">
              <w:t>t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6218062" w14:textId="77777777" w:rsidR="00035E7C" w:rsidRPr="0011103E" w:rsidRDefault="00035E7C" w:rsidP="00513B1E">
            <w:r w:rsidRPr="0011103E">
              <w:t>直接輸出當月天數，寫法為</w:t>
            </w:r>
            <w:r w:rsidRPr="0011103E">
              <w:t xml:space="preserve"> date("t")</w:t>
            </w:r>
            <w:r w:rsidRPr="0011103E">
              <w:t>，例如六月是小月，會輸出</w:t>
            </w:r>
            <w:r w:rsidRPr="0011103E">
              <w:t xml:space="preserve"> 30</w:t>
            </w:r>
            <w:r w:rsidRPr="0011103E">
              <w:t>，代表共有</w:t>
            </w:r>
            <w:r w:rsidRPr="0011103E">
              <w:t xml:space="preserve"> 30 </w:t>
            </w:r>
            <w:r w:rsidRPr="0011103E">
              <w:t>天。</w:t>
            </w:r>
          </w:p>
        </w:tc>
      </w:tr>
      <w:tr w:rsidR="00035E7C" w:rsidRPr="0011103E" w14:paraId="258F04A6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0525FD" w14:textId="77777777" w:rsidR="00035E7C" w:rsidRPr="0011103E" w:rsidRDefault="00035E7C" w:rsidP="00513B1E">
            <w:r w:rsidRPr="0011103E">
              <w:t>與年相關</w:t>
            </w:r>
          </w:p>
        </w:tc>
      </w:tr>
      <w:tr w:rsidR="00035E7C" w:rsidRPr="0011103E" w14:paraId="280E214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AB20E72" w14:textId="77777777" w:rsidR="00035E7C" w:rsidRPr="0011103E" w:rsidRDefault="00035E7C" w:rsidP="00513B1E">
            <w:r w:rsidRPr="0011103E"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E129D2" w14:textId="77777777" w:rsidR="00035E7C" w:rsidRPr="0011103E" w:rsidRDefault="00035E7C" w:rsidP="00513B1E">
            <w:r w:rsidRPr="0011103E">
              <w:t>以兩位數縮寫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72AD9C0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11E646C" w14:textId="77777777" w:rsidR="00035E7C" w:rsidRPr="0011103E" w:rsidRDefault="00035E7C" w:rsidP="00513B1E">
            <w:r w:rsidRPr="00FB344A">
              <w:rPr>
                <w:color w:val="FF0000"/>
              </w:rPr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5FF6AB6" w14:textId="77777777" w:rsidR="00035E7C" w:rsidRPr="0011103E" w:rsidRDefault="00035E7C" w:rsidP="00513B1E">
            <w:r w:rsidRPr="0011103E">
              <w:t>以完整四位數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輸出</w:t>
            </w:r>
            <w:r w:rsidRPr="0011103E">
              <w:t xml:space="preserve"> 2013</w:t>
            </w:r>
            <w:r w:rsidRPr="0011103E">
              <w:t>。</w:t>
            </w:r>
          </w:p>
        </w:tc>
      </w:tr>
      <w:tr w:rsidR="00035E7C" w:rsidRPr="0011103E" w14:paraId="27CAE9F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47EFE5" w14:textId="77777777" w:rsidR="00035E7C" w:rsidRPr="0011103E" w:rsidRDefault="00035E7C" w:rsidP="00513B1E">
            <w:r w:rsidRPr="0011103E">
              <w:t xml:space="preserve">Time </w:t>
            </w:r>
            <w:r w:rsidRPr="0011103E">
              <w:t>的顯示格式</w:t>
            </w:r>
          </w:p>
        </w:tc>
      </w:tr>
      <w:tr w:rsidR="00035E7C" w:rsidRPr="0011103E" w14:paraId="004E7B6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7DED3D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0030E75" w14:textId="77777777" w:rsidR="00035E7C" w:rsidRPr="0011103E" w:rsidRDefault="00035E7C" w:rsidP="00513B1E">
            <w:r w:rsidRPr="0011103E">
              <w:t>小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7D7B3C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DE17456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38F77D" w14:textId="77777777" w:rsidR="00035E7C" w:rsidRPr="0011103E" w:rsidRDefault="00035E7C" w:rsidP="00513B1E">
            <w:r w:rsidRPr="0011103E">
              <w:t>大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4A8B362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BBA5BD6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6220A5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</w:t>
            </w:r>
            <w:r w:rsidRPr="0011103E">
              <w:t>。</w:t>
            </w:r>
          </w:p>
        </w:tc>
      </w:tr>
      <w:tr w:rsidR="00035E7C" w:rsidRPr="0011103E" w14:paraId="02BB850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9AA4D30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5601967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6FDB2CC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EE9F8C9" w14:textId="77777777" w:rsidR="00035E7C" w:rsidRPr="0011103E" w:rsidRDefault="00035E7C" w:rsidP="00513B1E">
            <w:r w:rsidRPr="0011103E"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0FA222C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01</w:t>
            </w:r>
            <w:r w:rsidRPr="0011103E">
              <w:t>。</w:t>
            </w:r>
          </w:p>
        </w:tc>
      </w:tr>
      <w:tr w:rsidR="00035E7C" w:rsidRPr="0011103E" w14:paraId="45B76A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DC11A85" w14:textId="77777777" w:rsidR="00035E7C" w:rsidRPr="0011103E" w:rsidRDefault="00035E7C" w:rsidP="00513B1E">
            <w:r w:rsidRPr="0039516F">
              <w:rPr>
                <w:color w:val="FF0000"/>
              </w:rPr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233510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3C3AC4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8909DB7" w14:textId="77777777" w:rsidR="00035E7C" w:rsidRPr="0011103E" w:rsidRDefault="00035E7C" w:rsidP="00513B1E">
            <w:r w:rsidRPr="0039516F">
              <w:rPr>
                <w:color w:val="FF0000"/>
              </w:rPr>
              <w:t>i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EFF5098" w14:textId="77777777" w:rsidR="00035E7C" w:rsidRPr="0011103E" w:rsidRDefault="00035E7C" w:rsidP="00513B1E">
            <w:r w:rsidRPr="0011103E">
              <w:t>分，顯示</w:t>
            </w:r>
            <w:r w:rsidRPr="0011103E">
              <w:t xml:space="preserve"> 00~59 </w:t>
            </w:r>
            <w:r w:rsidRPr="0011103E">
              <w:t>分鐘，寫法為</w:t>
            </w:r>
            <w:r w:rsidRPr="0011103E">
              <w:t xml:space="preserve"> date("i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分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0B9C5B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4B46665" w14:textId="77777777" w:rsidR="00035E7C" w:rsidRPr="0011103E" w:rsidRDefault="00035E7C" w:rsidP="00513B1E">
            <w:r w:rsidRPr="0039516F">
              <w:rPr>
                <w:color w:val="FF0000"/>
              </w:rPr>
              <w:t>s</w:t>
            </w:r>
          </w:p>
        </w:tc>
        <w:tc>
          <w:tcPr>
            <w:tcW w:w="7713" w:type="dxa"/>
            <w:shd w:val="clear" w:color="auto" w:fill="F8F8F8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C92BA6" w14:textId="77777777" w:rsidR="00035E7C" w:rsidRPr="0011103E" w:rsidRDefault="00035E7C" w:rsidP="00513B1E">
            <w:r w:rsidRPr="0011103E">
              <w:t>秒，顯示</w:t>
            </w:r>
            <w:r w:rsidRPr="0011103E">
              <w:t xml:space="preserve"> 00~59 </w:t>
            </w:r>
            <w:r w:rsidRPr="0011103E">
              <w:t>秒，寫法為</w:t>
            </w:r>
            <w:r w:rsidRPr="0011103E">
              <w:t xml:space="preserve"> date("s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秒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</w:tbl>
    <w:p w14:paraId="0881ED34" w14:textId="77777777" w:rsidR="00035E7C" w:rsidRDefault="00035E7C" w:rsidP="00035E7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40C2" w14:paraId="2BCC99DA" w14:textId="77777777" w:rsidTr="00E840C2">
        <w:tc>
          <w:tcPr>
            <w:tcW w:w="8296" w:type="dxa"/>
          </w:tcPr>
          <w:p w14:paraId="5B74D2EC" w14:textId="28F1E114" w:rsidR="00E840C2" w:rsidRDefault="00E840C2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php</w:t>
            </w:r>
          </w:p>
        </w:tc>
      </w:tr>
      <w:tr w:rsidR="00E840C2" w14:paraId="51DAD4DE" w14:textId="77777777" w:rsidTr="00E840C2">
        <w:tc>
          <w:tcPr>
            <w:tcW w:w="8296" w:type="dxa"/>
          </w:tcPr>
          <w:p w14:paraId="645B1EC4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3370C2C" w14:textId="32AB023A" w:rsidR="00E840C2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伺服器時間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6D01B2F" w14:textId="77777777" w:rsidR="00035E7C" w:rsidRPr="00035E7C" w:rsidRDefault="00035E7C" w:rsidP="00753E22"/>
    <w:p w14:paraId="0CCBE519" w14:textId="77777777" w:rsidR="00E840C2" w:rsidRDefault="00E840C2" w:rsidP="00E840C2">
      <w:pPr>
        <w:wordWrap w:val="0"/>
      </w:pPr>
      <w:proofErr w:type="gramStart"/>
      <w:r w:rsidRPr="00E840C2">
        <w:rPr>
          <w:shd w:val="pct15" w:color="auto" w:fill="FFFFFF"/>
        </w:rPr>
        <w:t>time(</w:t>
      </w:r>
      <w:proofErr w:type="gramEnd"/>
      <w:r w:rsidRPr="00E840C2">
        <w:rPr>
          <w:shd w:val="pct15" w:color="auto" w:fill="FFFFFF"/>
        </w:rPr>
        <w:t>)</w:t>
      </w:r>
      <w:r>
        <w:t xml:space="preserve"> </w:t>
      </w:r>
    </w:p>
    <w:p w14:paraId="1E5D5D03" w14:textId="6D83D1F8" w:rsidR="00E840C2" w:rsidRDefault="00E840C2" w:rsidP="00E840C2">
      <w:pPr>
        <w:wordWrap w:val="0"/>
      </w:pPr>
      <w:r>
        <w:rPr>
          <w:rFonts w:hint="eastAsia"/>
        </w:rPr>
        <w:t>用來取得目前</w:t>
      </w:r>
      <w:r>
        <w:rPr>
          <w:rFonts w:hint="eastAsia"/>
        </w:rPr>
        <w:t>/</w:t>
      </w:r>
      <w:r>
        <w:rPr>
          <w:rFonts w:hint="eastAsia"/>
        </w:rPr>
        <w:t>當下系統時間的時間戳記，時間戳記就是由</w:t>
      </w:r>
      <w:r>
        <w:rPr>
          <w:rFonts w:hint="eastAsia"/>
        </w:rPr>
        <w:t xml:space="preserve"> </w:t>
      </w:r>
      <w:r>
        <w:t xml:space="preserve">1970-01-01 00:00:00 </w:t>
      </w:r>
      <w:r w:rsidR="00D10ACB">
        <w:rPr>
          <w:rFonts w:hint="eastAsia"/>
        </w:rPr>
        <w:t>起</w:t>
      </w:r>
      <w:r>
        <w:rPr>
          <w:rFonts w:hint="eastAsia"/>
        </w:rPr>
        <w:t>算，到現在的秒數，先前大部分的日期時間函式，都是以這個資訊，作為推</w:t>
      </w:r>
      <w:r>
        <w:rPr>
          <w:rFonts w:hint="eastAsia"/>
        </w:rPr>
        <w:lastRenderedPageBreak/>
        <w:t>算的重要依據，所以如何取得及轉換資料為時間戳記，就是十分重要了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10ACB" w14:paraId="07CFC3D2" w14:textId="77777777" w:rsidTr="00D10ACB">
        <w:tc>
          <w:tcPr>
            <w:tcW w:w="8296" w:type="dxa"/>
          </w:tcPr>
          <w:p w14:paraId="7DCBA040" w14:textId="67EB63E4" w:rsidR="00D10ACB" w:rsidRDefault="00D10ACB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.php</w:t>
            </w:r>
          </w:p>
        </w:tc>
      </w:tr>
      <w:tr w:rsidR="00D10ACB" w14:paraId="094A7AEA" w14:textId="77777777" w:rsidTr="00D10ACB">
        <w:tc>
          <w:tcPr>
            <w:tcW w:w="8296" w:type="dxa"/>
          </w:tcPr>
          <w:p w14:paraId="1252CF0F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97F979" w14:textId="1E36A8B6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970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月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日到現在的秒數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55F18C" w14:textId="5120673E" w:rsidR="00061D63" w:rsidRPr="00E840C2" w:rsidRDefault="00061D63" w:rsidP="00753E22"/>
    <w:p w14:paraId="63259821" w14:textId="5CB533F7" w:rsidR="00061D63" w:rsidRPr="00D10ACB" w:rsidRDefault="00D10ACB" w:rsidP="00753E22">
      <w:pPr>
        <w:rPr>
          <w:shd w:val="pct15" w:color="auto" w:fill="FFFFFF"/>
        </w:rPr>
      </w:pPr>
      <w:proofErr w:type="gramStart"/>
      <w:r w:rsidRPr="00D10ACB">
        <w:rPr>
          <w:shd w:val="pct15" w:color="auto" w:fill="FFFFFF"/>
        </w:rPr>
        <w:t>strtotime(</w:t>
      </w:r>
      <w:proofErr w:type="gramEnd"/>
      <w:r w:rsidRPr="00D10ACB">
        <w:rPr>
          <w:shd w:val="pct15" w:color="auto" w:fill="FFFFFF"/>
        </w:rPr>
        <w:t>)</w:t>
      </w:r>
    </w:p>
    <w:p w14:paraId="1C5CDA66" w14:textId="29CAF75F" w:rsidR="00D10ACB" w:rsidRPr="005F466E" w:rsidRDefault="00D10ACB" w:rsidP="005F46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將字串代表的時間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例如</w:t>
      </w:r>
      <w:r>
        <w:rPr>
          <w:rFonts w:hint="eastAsia"/>
        </w:rPr>
        <w:t xml:space="preserve"> </w:t>
      </w:r>
      <w:r w:rsidRPr="00D10AC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021-10-02 10:02:00</w:t>
      </w:r>
      <w:proofErr w:type="gramStart"/>
      <w:r>
        <w:rPr>
          <w:rFonts w:hint="eastAsia"/>
        </w:rPr>
        <w:t>）</w:t>
      </w:r>
      <w:proofErr w:type="gramEnd"/>
      <w:r>
        <w:rPr>
          <w:rFonts w:hint="eastAsia"/>
        </w:rPr>
        <w:t>，轉換成時間戳記，若是字串中的內容，是以英文形成的時間狀況，十分口語易懂，也沒有太多固定的格式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D10ACB" w14:paraId="44F253B9" w14:textId="77777777" w:rsidTr="005F466E">
        <w:tc>
          <w:tcPr>
            <w:tcW w:w="4148" w:type="dxa"/>
            <w:shd w:val="clear" w:color="auto" w:fill="F2F2F2" w:themeFill="background1" w:themeFillShade="F2"/>
          </w:tcPr>
          <w:p w14:paraId="31333AD2" w14:textId="77777777" w:rsidR="00D10ACB" w:rsidRDefault="00D10ACB" w:rsidP="00D10ACB">
            <w:r>
              <w:rPr>
                <w:rFonts w:hint="eastAsia"/>
              </w:rPr>
              <w:t>需求</w:t>
            </w:r>
          </w:p>
        </w:tc>
        <w:tc>
          <w:tcPr>
            <w:tcW w:w="4148" w:type="dxa"/>
            <w:shd w:val="clear" w:color="auto" w:fill="F2F2F2" w:themeFill="background1" w:themeFillShade="F2"/>
          </w:tcPr>
          <w:p w14:paraId="156453DF" w14:textId="77777777" w:rsidR="00D10ACB" w:rsidRDefault="00D10ACB" w:rsidP="00D10ACB">
            <w:r>
              <w:rPr>
                <w:rFonts w:hint="eastAsia"/>
              </w:rPr>
              <w:t>範例</w:t>
            </w:r>
          </w:p>
        </w:tc>
      </w:tr>
      <w:tr w:rsidR="00D10ACB" w14:paraId="09DCC592" w14:textId="77777777" w:rsidTr="00513B1E">
        <w:tc>
          <w:tcPr>
            <w:tcW w:w="4148" w:type="dxa"/>
          </w:tcPr>
          <w:p w14:paraId="1F82C583" w14:textId="77777777" w:rsidR="00D10ACB" w:rsidRDefault="00D10ACB" w:rsidP="00D10ACB">
            <w:r>
              <w:rPr>
                <w:rFonts w:hint="eastAsia"/>
              </w:rPr>
              <w:t>日期時間字串轉換</w:t>
            </w:r>
          </w:p>
        </w:tc>
        <w:tc>
          <w:tcPr>
            <w:tcW w:w="4148" w:type="dxa"/>
          </w:tcPr>
          <w:p w14:paraId="76DFFC3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t>2019-10-02 10:24:18</w:t>
            </w:r>
          </w:p>
        </w:tc>
      </w:tr>
      <w:tr w:rsidR="00D10ACB" w14:paraId="2BD5D2BB" w14:textId="77777777" w:rsidTr="00513B1E">
        <w:tc>
          <w:tcPr>
            <w:tcW w:w="4148" w:type="dxa"/>
          </w:tcPr>
          <w:p w14:paraId="75942D01" w14:textId="77777777" w:rsidR="00D10ACB" w:rsidRDefault="00D10ACB" w:rsidP="00D10ACB">
            <w:r>
              <w:rPr>
                <w:rFonts w:hint="eastAsia"/>
              </w:rPr>
              <w:t>幾天後、幾天前</w:t>
            </w:r>
          </w:p>
        </w:tc>
        <w:tc>
          <w:tcPr>
            <w:tcW w:w="4148" w:type="dxa"/>
          </w:tcPr>
          <w:p w14:paraId="508F7DB1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day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days</w:t>
            </w:r>
          </w:p>
        </w:tc>
      </w:tr>
      <w:tr w:rsidR="00D10ACB" w14:paraId="55526342" w14:textId="77777777" w:rsidTr="00513B1E">
        <w:tc>
          <w:tcPr>
            <w:tcW w:w="4148" w:type="dxa"/>
          </w:tcPr>
          <w:p w14:paraId="45022B32" w14:textId="77777777" w:rsidR="00D10ACB" w:rsidRPr="00702EF3" w:rsidRDefault="00D10ACB" w:rsidP="00D10ACB">
            <w:r>
              <w:rPr>
                <w:rFonts w:hint="eastAsia"/>
              </w:rPr>
              <w:t>幾</w:t>
            </w:r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後、幾週前</w:t>
            </w:r>
          </w:p>
        </w:tc>
        <w:tc>
          <w:tcPr>
            <w:tcW w:w="4148" w:type="dxa"/>
          </w:tcPr>
          <w:p w14:paraId="7F400024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week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weeks</w:t>
            </w:r>
          </w:p>
        </w:tc>
      </w:tr>
      <w:tr w:rsidR="00D10ACB" w14:paraId="61350088" w14:textId="77777777" w:rsidTr="00513B1E">
        <w:tc>
          <w:tcPr>
            <w:tcW w:w="4148" w:type="dxa"/>
          </w:tcPr>
          <w:p w14:paraId="54B6B052" w14:textId="77777777" w:rsidR="00D10ACB" w:rsidRDefault="00D10ACB" w:rsidP="00D10ACB">
            <w:r>
              <w:rPr>
                <w:rFonts w:hint="eastAsia"/>
              </w:rPr>
              <w:t>幾小時幾分鐘前</w:t>
            </w:r>
          </w:p>
        </w:tc>
        <w:tc>
          <w:tcPr>
            <w:tcW w:w="4148" w:type="dxa"/>
          </w:tcPr>
          <w:p w14:paraId="7F970F5B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1 hour 45 minutes</w:t>
            </w:r>
          </w:p>
        </w:tc>
      </w:tr>
      <w:tr w:rsidR="00D10ACB" w14:paraId="64A791FF" w14:textId="77777777" w:rsidTr="00513B1E">
        <w:tc>
          <w:tcPr>
            <w:tcW w:w="4148" w:type="dxa"/>
          </w:tcPr>
          <w:p w14:paraId="49623F97" w14:textId="77777777" w:rsidR="00D10ACB" w:rsidRDefault="00D10ACB" w:rsidP="00D10ACB">
            <w:r>
              <w:rPr>
                <w:rFonts w:hint="eastAsia"/>
              </w:rPr>
              <w:t>一個月前、一個月後</w:t>
            </w:r>
          </w:p>
        </w:tc>
        <w:tc>
          <w:tcPr>
            <w:tcW w:w="4148" w:type="dxa"/>
          </w:tcPr>
          <w:p w14:paraId="592E6A0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2 month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/>
              </w:rPr>
              <w:t>- 2 months</w:t>
            </w:r>
          </w:p>
        </w:tc>
      </w:tr>
      <w:tr w:rsidR="00D10ACB" w14:paraId="1BCC3AE8" w14:textId="77777777" w:rsidTr="00513B1E">
        <w:tc>
          <w:tcPr>
            <w:tcW w:w="4148" w:type="dxa"/>
          </w:tcPr>
          <w:p w14:paraId="0B98C798" w14:textId="77777777" w:rsidR="00D10ACB" w:rsidRDefault="00D10ACB" w:rsidP="00D10ACB">
            <w:r>
              <w:rPr>
                <w:rFonts w:hint="eastAsia"/>
              </w:rPr>
              <w:t>上個禮拜幾、下個禮拜幾</w:t>
            </w:r>
          </w:p>
        </w:tc>
        <w:tc>
          <w:tcPr>
            <w:tcW w:w="4148" w:type="dxa"/>
          </w:tcPr>
          <w:p w14:paraId="7F2DD188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ext Monday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l</w:t>
            </w:r>
            <w:r>
              <w:rPr>
                <w:rFonts w:eastAsiaTheme="minorEastAsia"/>
              </w:rPr>
              <w:t>ast Sunday</w:t>
            </w:r>
          </w:p>
        </w:tc>
      </w:tr>
      <w:tr w:rsidR="00D10ACB" w14:paraId="35C23F52" w14:textId="77777777" w:rsidTr="00513B1E">
        <w:tc>
          <w:tcPr>
            <w:tcW w:w="4148" w:type="dxa"/>
          </w:tcPr>
          <w:p w14:paraId="04FC8A5C" w14:textId="77777777" w:rsidR="00D10ACB" w:rsidRDefault="00D10ACB" w:rsidP="00D10ACB">
            <w:r>
              <w:rPr>
                <w:rFonts w:hint="eastAsia"/>
              </w:rPr>
              <w:t>現在</w:t>
            </w:r>
          </w:p>
        </w:tc>
        <w:tc>
          <w:tcPr>
            <w:tcW w:w="4148" w:type="dxa"/>
          </w:tcPr>
          <w:p w14:paraId="6754A81D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w</w:t>
            </w:r>
          </w:p>
        </w:tc>
      </w:tr>
    </w:tbl>
    <w:p w14:paraId="7803FE02" w14:textId="77777777" w:rsidR="00D10ACB" w:rsidRDefault="00D10ACB" w:rsidP="00D10ACB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0CFA" w14:paraId="37F5367E" w14:textId="77777777" w:rsidTr="00660CFA">
        <w:tc>
          <w:tcPr>
            <w:tcW w:w="8296" w:type="dxa"/>
          </w:tcPr>
          <w:p w14:paraId="54C8D737" w14:textId="41CD84BD" w:rsidR="00660CFA" w:rsidRDefault="00660CF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</w:t>
            </w:r>
            <w:r w:rsidR="007631CD">
              <w:t>-3.php</w:t>
            </w:r>
          </w:p>
        </w:tc>
      </w:tr>
      <w:tr w:rsidR="00660CFA" w14:paraId="6C06C266" w14:textId="77777777" w:rsidTr="00660CFA">
        <w:tc>
          <w:tcPr>
            <w:tcW w:w="8296" w:type="dxa"/>
          </w:tcPr>
          <w:p w14:paraId="706F2D8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43360C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代表的時間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021-10-02 10:02:00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換成時間戳記</w:t>
            </w:r>
          </w:p>
          <w:p w14:paraId="7215711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A13AE1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C9F6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5B3DAF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5A163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2822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1749D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79724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21393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C309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0113C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5FB97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5AE8B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將轉換出來的時間戳記，變成字串代表時間</w:t>
            </w:r>
          </w:p>
          <w:p w14:paraId="7D9E9030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)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E8E3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32C9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2182C825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44EFC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3CAEC7C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33297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7DCB4E1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384D9F" w14:textId="1197279A" w:rsidR="00660CFA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</w:tc>
      </w:tr>
    </w:tbl>
    <w:p w14:paraId="58930CBF" w14:textId="7A2B39D1" w:rsidR="00D10ACB" w:rsidRDefault="00D10ACB" w:rsidP="00753E22"/>
    <w:p w14:paraId="6755FAC3" w14:textId="070BEF4E" w:rsidR="00513B1E" w:rsidRDefault="00513B1E" w:rsidP="00065084">
      <w:pPr>
        <w:pStyle w:val="1"/>
      </w:pPr>
      <w:bookmarkStart w:id="13" w:name="_Toc77550210"/>
      <w:r>
        <w:rPr>
          <w:rFonts w:hint="eastAsia"/>
        </w:rPr>
        <w:t>十三、</w:t>
      </w:r>
      <w:r w:rsidR="00393321">
        <w:t>PDO</w:t>
      </w:r>
      <w:r w:rsidR="005D621F">
        <w:rPr>
          <w:rFonts w:hint="eastAsia"/>
        </w:rPr>
        <w:t>資料庫連線設定</w:t>
      </w:r>
      <w:bookmarkEnd w:id="13"/>
    </w:p>
    <w:p w14:paraId="365F169F" w14:textId="583FA635" w:rsidR="00513B1E" w:rsidRDefault="00393321" w:rsidP="00753E22">
      <w:r>
        <w:t xml:space="preserve">PHP </w:t>
      </w:r>
      <w:r>
        <w:rPr>
          <w:rFonts w:hint="eastAsia"/>
        </w:rPr>
        <w:t>可以使用</w:t>
      </w:r>
      <w:r>
        <w:rPr>
          <w:rFonts w:hint="eastAsia"/>
        </w:rPr>
        <w:t xml:space="preserve"> </w:t>
      </w:r>
      <w:r>
        <w:t>PDO</w:t>
      </w:r>
      <w:r>
        <w:rPr>
          <w:rFonts w:hint="eastAsia"/>
        </w:rPr>
        <w:t>（</w:t>
      </w:r>
      <w:r>
        <w:rPr>
          <w:rFonts w:hint="eastAsia"/>
        </w:rPr>
        <w:t>P</w:t>
      </w:r>
      <w:r>
        <w:t>HP Data Object</w:t>
      </w:r>
      <w:r w:rsidR="005D621F">
        <w:t>s</w:t>
      </w:r>
      <w:r>
        <w:rPr>
          <w:rFonts w:hint="eastAsia"/>
        </w:rPr>
        <w:t>）物件的方式來操作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資料庫，除了提高使用的效率與安全性，也能輕易整合其它不同類型的資料庫。</w:t>
      </w:r>
    </w:p>
    <w:p w14:paraId="1CD81FFD" w14:textId="38354BB9" w:rsidR="00447D6B" w:rsidRDefault="00447D6B" w:rsidP="00753E22"/>
    <w:p w14:paraId="6FA6D93D" w14:textId="410B163C" w:rsidR="00447D6B" w:rsidRDefault="00447D6B" w:rsidP="00753E22">
      <w:r>
        <w:rPr>
          <w:rFonts w:hint="eastAsia"/>
        </w:rPr>
        <w:t>參考網頁：</w:t>
      </w:r>
      <w:r w:rsidRPr="00447D6B">
        <w:t>https://zh.wikipedia.org/wiki/PHP_Data_Objects</w:t>
      </w:r>
    </w:p>
    <w:p w14:paraId="583D06A8" w14:textId="77777777" w:rsidR="00447D6B" w:rsidRPr="00447D6B" w:rsidRDefault="00447D6B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93321" w14:paraId="2C261E5D" w14:textId="77777777" w:rsidTr="00393321">
        <w:tc>
          <w:tcPr>
            <w:tcW w:w="8296" w:type="dxa"/>
          </w:tcPr>
          <w:p w14:paraId="09340811" w14:textId="374AD580" w:rsidR="00393321" w:rsidRDefault="00800ED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php</w:t>
            </w:r>
          </w:p>
        </w:tc>
      </w:tr>
      <w:tr w:rsidR="00393321" w14:paraId="198DAF8E" w14:textId="77777777" w:rsidTr="00393321">
        <w:tc>
          <w:tcPr>
            <w:tcW w:w="8296" w:type="dxa"/>
          </w:tcPr>
          <w:p w14:paraId="27177F7A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主機設定</w:t>
            </w:r>
          </w:p>
          <w:p w14:paraId="4B822AC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RIVER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sql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哪一家資料庫</w:t>
            </w:r>
          </w:p>
          <w:p w14:paraId="5BB0351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HOS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網路位址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127.0.0.1)</w:t>
            </w:r>
          </w:p>
          <w:p w14:paraId="11F1858E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USER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帳號</w:t>
            </w:r>
          </w:p>
          <w:p w14:paraId="799D560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PASSWORD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密碼</w:t>
            </w:r>
          </w:p>
          <w:p w14:paraId="23FA224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ddress_book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資料庫</w:t>
            </w:r>
          </w:p>
          <w:p w14:paraId="4E0218F8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HARSE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字元集，亦即是文字的編碼來源</w:t>
            </w:r>
          </w:p>
          <w:p w14:paraId="20FCAF89" w14:textId="77777777" w:rsidR="00393321" w:rsidRDefault="007C1FAE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OLLAT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_unicode_ci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字元集之下的排序依據</w:t>
            </w:r>
          </w:p>
          <w:p w14:paraId="6E823F02" w14:textId="77777777" w:rsidR="00800EDA" w:rsidRDefault="00800EDA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810B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變數</w:t>
            </w:r>
          </w:p>
          <w:p w14:paraId="5164E536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BA281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A04A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錯誤處理</w:t>
            </w:r>
          </w:p>
          <w:p w14:paraId="76560189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85CF1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Array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669BF8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F7A412D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MULATE_PREPARES =&gt;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0232B25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DEFAULT_FETCH_MODE =&gt;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FETCH_ASSOC,</w:t>
            </w:r>
          </w:p>
          <w:p w14:paraId="703B157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RRMODE,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ERRMODE_EXCEPTION,</w:t>
            </w:r>
          </w:p>
          <w:p w14:paraId="25B2523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w w:val="73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MYSQL_ATTR_INIT_COMMAND =&gt;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SET NAMES 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CHARSE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 COLLATE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DB_COLLATE</w:t>
            </w:r>
          </w:p>
          <w:p w14:paraId="4508CA71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7D4B2F4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62D6D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2D9F5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EAC8DE3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DRIVER_NAME.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:hos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HOS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dbname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NAME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charse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DB_CHARSE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CCC1B8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USERNAME, </w:t>
            </w:r>
          </w:p>
          <w:p w14:paraId="4D47D5C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PASSWORD, </w:t>
            </w:r>
          </w:p>
          <w:p w14:paraId="57E098FE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</w:p>
          <w:p w14:paraId="5E5A2B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4442D40B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Exception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CD72F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庫連結失敗，訊息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C0B7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679360" w14:textId="324CFC80" w:rsidR="00800EDA" w:rsidRPr="008417DA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DB88469" w14:textId="464C13BD" w:rsidR="00065084" w:rsidRDefault="0006508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51AAD" w14:paraId="4E928B68" w14:textId="77777777" w:rsidTr="00951AAD">
        <w:tc>
          <w:tcPr>
            <w:tcW w:w="8296" w:type="dxa"/>
          </w:tcPr>
          <w:p w14:paraId="00621A2B" w14:textId="171F4FEC" w:rsidR="00951AAD" w:rsidRDefault="00951AAD" w:rsidP="00753E22">
            <w:r>
              <w:rPr>
                <w:rFonts w:hint="eastAsia"/>
              </w:rPr>
              <w:t>補充說明</w:t>
            </w:r>
          </w:p>
        </w:tc>
      </w:tr>
      <w:tr w:rsidR="00951AAD" w14:paraId="46392BF2" w14:textId="77777777" w:rsidTr="00951AAD">
        <w:trPr>
          <w:trHeight w:val="789"/>
        </w:trPr>
        <w:tc>
          <w:tcPr>
            <w:tcW w:w="8296" w:type="dxa"/>
          </w:tcPr>
          <w:p w14:paraId="7DF985FE" w14:textId="147C97E6" w:rsidR="00FD390A" w:rsidRPr="00FD390A" w:rsidRDefault="00FD390A" w:rsidP="00753E22">
            <w:pPr>
              <w:rPr>
                <w:u w:val="single"/>
                <w:shd w:val="pct15" w:color="auto" w:fill="FFFFFF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MYSQL_ATTR_INIT_COMMAND</w:t>
            </w:r>
          </w:p>
          <w:p w14:paraId="48E3DD5C" w14:textId="717A5AC7" w:rsidR="00951AAD" w:rsidRPr="00FD390A" w:rsidRDefault="00951AAD" w:rsidP="00753E22">
            <w:pPr>
              <w:rPr>
                <w:b/>
                <w:bdr w:val="single" w:sz="4" w:space="0" w:color="auto"/>
              </w:rPr>
            </w:pPr>
            <w:r w:rsidRPr="00FD390A">
              <w:rPr>
                <w:b/>
                <w:bdr w:val="single" w:sz="4" w:space="0" w:color="auto"/>
              </w:rPr>
              <w:t xml:space="preserve">SET NAMES </w:t>
            </w:r>
            <w:r w:rsidRPr="00FD390A">
              <w:rPr>
                <w:b/>
                <w:color w:val="FF0000"/>
                <w:bdr w:val="single" w:sz="4" w:space="0" w:color="auto"/>
              </w:rPr>
              <w:t>utf8mb4</w:t>
            </w:r>
            <w:r w:rsidRPr="00FD390A">
              <w:rPr>
                <w:b/>
                <w:bdr w:val="single" w:sz="4" w:space="0" w:color="auto"/>
              </w:rPr>
              <w:t xml:space="preserve"> COLLATE </w:t>
            </w:r>
            <w:r w:rsidRPr="00FD390A">
              <w:rPr>
                <w:b/>
                <w:color w:val="FF0000"/>
                <w:bdr w:val="single" w:sz="4" w:space="0" w:color="auto"/>
              </w:rPr>
              <w:t>utf8mb4_unicode_ci</w:t>
            </w:r>
          </w:p>
          <w:p w14:paraId="66FAFFEE" w14:textId="678C5477" w:rsidR="005E028B" w:rsidRDefault="00951AAD" w:rsidP="00753E22">
            <w:r w:rsidRPr="00951AAD">
              <w:rPr>
                <w:rFonts w:hint="eastAsia"/>
              </w:rPr>
              <w:t>告訴</w:t>
            </w:r>
            <w:r w:rsidRPr="00951AAD">
              <w:rPr>
                <w:rFonts w:hint="eastAsia"/>
              </w:rPr>
              <w:t xml:space="preserve"> MySQL Server</w:t>
            </w:r>
            <w:r w:rsidRPr="00951AAD">
              <w:rPr>
                <w:rFonts w:hint="eastAsia"/>
              </w:rPr>
              <w:t>，</w:t>
            </w:r>
            <w:r w:rsidR="005A0F40">
              <w:rPr>
                <w:rFonts w:hint="eastAsia"/>
              </w:rPr>
              <w:t>在連線的過程中，</w:t>
            </w:r>
            <w:r w:rsidRPr="00951AAD">
              <w:rPr>
                <w:rFonts w:hint="eastAsia"/>
              </w:rPr>
              <w:t xml:space="preserve">PHP </w:t>
            </w:r>
            <w:r w:rsidRPr="00951AAD">
              <w:rPr>
                <w:rFonts w:hint="eastAsia"/>
              </w:rPr>
              <w:t>從資料庫中取得的</w:t>
            </w:r>
            <w:r w:rsidR="00F97575">
              <w:rPr>
                <w:rFonts w:hint="eastAsia"/>
              </w:rPr>
              <w:t>結果</w:t>
            </w:r>
            <w:r w:rsidR="009C5BD0">
              <w:rPr>
                <w:rFonts w:hint="eastAsia"/>
              </w:rPr>
              <w:t>，其</w:t>
            </w:r>
            <w:r w:rsidRPr="00951AAD">
              <w:rPr>
                <w:rFonts w:hint="eastAsia"/>
              </w:rPr>
              <w:t>編碼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</w:t>
            </w:r>
            <w:r w:rsidR="009C5BD0">
              <w:rPr>
                <w:rFonts w:hint="eastAsia"/>
              </w:rPr>
              <w:t>、</w:t>
            </w:r>
            <w:r w:rsidR="00F97575">
              <w:rPr>
                <w:rFonts w:hint="eastAsia"/>
              </w:rPr>
              <w:t>文字排序依據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_unicode_ci</w:t>
            </w:r>
            <w:r w:rsidR="00F97575">
              <w:rPr>
                <w:rFonts w:hint="eastAsia"/>
              </w:rPr>
              <w:t>。</w:t>
            </w:r>
            <w:r>
              <w:rPr>
                <w:rFonts w:hint="eastAsia"/>
              </w:rPr>
              <w:t>例如你的</w:t>
            </w:r>
            <w:r w:rsidRPr="006160C9">
              <w:rPr>
                <w:rFonts w:hint="eastAsia"/>
                <w:bdr w:val="single" w:sz="4" w:space="0" w:color="auto"/>
              </w:rPr>
              <w:t>資料庫用的是</w:t>
            </w:r>
            <w:r w:rsidR="00F97575" w:rsidRPr="006160C9">
              <w:rPr>
                <w:rFonts w:hint="eastAsia"/>
                <w:bdr w:val="single" w:sz="4" w:space="0" w:color="auto"/>
              </w:rPr>
              <w:t>早期的</w:t>
            </w:r>
            <w:r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Pr="006160C9">
              <w:rPr>
                <w:color w:val="00B0F0"/>
                <w:bdr w:val="single" w:sz="4" w:space="0" w:color="auto"/>
              </w:rPr>
              <w:t>Big5</w:t>
            </w:r>
            <w:r w:rsidRPr="006160C9">
              <w:rPr>
                <w:bdr w:val="single" w:sz="4" w:space="0" w:color="auto"/>
              </w:rPr>
              <w:t xml:space="preserve"> </w:t>
            </w:r>
            <w:r w:rsidRPr="006160C9">
              <w:rPr>
                <w:rFonts w:hint="eastAsia"/>
                <w:bdr w:val="single" w:sz="4" w:space="0" w:color="auto"/>
              </w:rPr>
              <w:t>編碼</w:t>
            </w:r>
            <w:r>
              <w:rPr>
                <w:rFonts w:hint="eastAsia"/>
              </w:rPr>
              <w:t>，</w:t>
            </w:r>
            <w:r w:rsidR="00F97575">
              <w:rPr>
                <w:rFonts w:hint="eastAsia"/>
              </w:rPr>
              <w:t>而</w:t>
            </w:r>
            <w:r w:rsidR="00F97575">
              <w:rPr>
                <w:rFonts w:hint="eastAsia"/>
              </w:rPr>
              <w:t xml:space="preserve"> </w:t>
            </w:r>
            <w:r w:rsidR="00F97575" w:rsidRPr="006160C9">
              <w:rPr>
                <w:bdr w:val="single" w:sz="4" w:space="0" w:color="auto"/>
              </w:rPr>
              <w:t xml:space="preserve">PHP </w:t>
            </w:r>
            <w:r w:rsidR="00F97575" w:rsidRPr="006160C9">
              <w:rPr>
                <w:rFonts w:hint="eastAsia"/>
                <w:bdr w:val="single" w:sz="4" w:space="0" w:color="auto"/>
              </w:rPr>
              <w:t>檔案使用的是</w:t>
            </w:r>
            <w:r w:rsidR="00F97575"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="00F97575" w:rsidRPr="006160C9">
              <w:rPr>
                <w:color w:val="00B0F0"/>
                <w:bdr w:val="single" w:sz="4" w:space="0" w:color="auto"/>
              </w:rPr>
              <w:t>UTF-8</w:t>
            </w:r>
            <w:r w:rsidR="00F97575" w:rsidRPr="006160C9">
              <w:rPr>
                <w:bdr w:val="single" w:sz="4" w:space="0" w:color="auto"/>
              </w:rPr>
              <w:t xml:space="preserve"> </w:t>
            </w:r>
            <w:r w:rsidR="00F97575" w:rsidRPr="006160C9">
              <w:rPr>
                <w:rFonts w:hint="eastAsia"/>
                <w:bdr w:val="single" w:sz="4" w:space="0" w:color="auto"/>
              </w:rPr>
              <w:t>編碼</w:t>
            </w:r>
            <w:r w:rsidR="00F97575">
              <w:rPr>
                <w:rFonts w:hint="eastAsia"/>
              </w:rPr>
              <w:t>，此時</w:t>
            </w:r>
            <w:r w:rsidR="006160C9">
              <w:rPr>
                <w:rFonts w:hint="eastAsia"/>
              </w:rPr>
              <w:t>使用上述語法，可以在</w:t>
            </w:r>
            <w:r w:rsidR="005A0F40">
              <w:rPr>
                <w:rFonts w:hint="eastAsia"/>
              </w:rPr>
              <w:t>回傳資料庫查詢結果</w:t>
            </w:r>
            <w:r w:rsidR="006160C9">
              <w:rPr>
                <w:rFonts w:hint="eastAsia"/>
              </w:rPr>
              <w:t>的過程中，將文字從</w:t>
            </w:r>
            <w:r w:rsidR="005A0F40">
              <w:rPr>
                <w:rFonts w:hint="eastAsia"/>
              </w:rPr>
              <w:t>資料庫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Big5 </w:t>
            </w:r>
            <w:r w:rsidR="005A0F40">
              <w:rPr>
                <w:rFonts w:hint="eastAsia"/>
              </w:rPr>
              <w:t>編碼，</w:t>
            </w:r>
            <w:r w:rsidR="006160C9">
              <w:rPr>
                <w:rFonts w:hint="eastAsia"/>
              </w:rPr>
              <w:t>轉換成</w:t>
            </w:r>
            <w:r w:rsidR="005A0F40">
              <w:rPr>
                <w:rFonts w:hint="eastAsia"/>
              </w:rPr>
              <w:t>P</w:t>
            </w:r>
            <w:r w:rsidR="005A0F40">
              <w:t xml:space="preserve">HP </w:t>
            </w:r>
            <w:r w:rsidR="005A0F40">
              <w:rPr>
                <w:rFonts w:hint="eastAsia"/>
              </w:rPr>
              <w:t>檔案所使用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UTF-8 </w:t>
            </w:r>
            <w:r w:rsidR="006160C9">
              <w:rPr>
                <w:rFonts w:hint="eastAsia"/>
              </w:rPr>
              <w:t>編碼，這時候就不用在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PHP </w:t>
            </w:r>
            <w:r w:rsidR="006160C9">
              <w:rPr>
                <w:rFonts w:hint="eastAsia"/>
              </w:rPr>
              <w:t>當中轉換</w:t>
            </w:r>
            <w:r w:rsidR="005A0F40">
              <w:rPr>
                <w:rFonts w:hint="eastAsia"/>
              </w:rPr>
              <w:t>文字了。</w:t>
            </w:r>
          </w:p>
        </w:tc>
      </w:tr>
      <w:tr w:rsidR="00951AAD" w14:paraId="7624CC4D" w14:textId="77777777" w:rsidTr="007A6174">
        <w:trPr>
          <w:trHeight w:val="351"/>
        </w:trPr>
        <w:tc>
          <w:tcPr>
            <w:tcW w:w="8296" w:type="dxa"/>
          </w:tcPr>
          <w:p w14:paraId="304B41C7" w14:textId="77777777" w:rsidR="00951AAD" w:rsidRPr="00FD390A" w:rsidRDefault="002A0F18" w:rsidP="007A6174">
            <w:pPr>
              <w:wordWrap w:val="0"/>
              <w:rPr>
                <w:u w:val="single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ATTR_DEFAULT_FETCH_MODE</w:t>
            </w:r>
          </w:p>
          <w:p w14:paraId="0CC225A2" w14:textId="21DA5F04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NUM</w:t>
            </w:r>
            <w:r>
              <w:rPr>
                <w:rFonts w:hint="eastAsia"/>
              </w:rPr>
              <w:t>：回傳以索引作為欄位名稱的查詢結果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。</w:t>
            </w:r>
          </w:p>
          <w:p w14:paraId="2D4D6255" w14:textId="7BC7179C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ASSOC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回傳以關聯索引作為欄位名稱的查詢結果，例如</w:t>
            </w:r>
            <w:r w:rsidR="00FD390A">
              <w:rPr>
                <w:rFonts w:hint="eastAsia"/>
              </w:rPr>
              <w:t>n</w:t>
            </w:r>
            <w:r w:rsidR="00FD390A">
              <w:t>ame</w:t>
            </w:r>
            <w:r w:rsidR="00FD390A">
              <w:rPr>
                <w:rFonts w:hint="eastAsia"/>
              </w:rPr>
              <w:t>、</w:t>
            </w:r>
            <w:r w:rsidR="00FD390A">
              <w:rPr>
                <w:rFonts w:hint="eastAsia"/>
              </w:rPr>
              <w:t>a</w:t>
            </w:r>
            <w:r w:rsidR="00FD390A">
              <w:t>ge</w:t>
            </w:r>
            <w:r w:rsidR="00FD390A">
              <w:rPr>
                <w:rFonts w:hint="eastAsia"/>
              </w:rPr>
              <w:t>等。</w:t>
            </w:r>
          </w:p>
          <w:p w14:paraId="219898A6" w14:textId="61098AF0" w:rsidR="002A0F18" w:rsidRDefault="00A3249A" w:rsidP="007A6174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BOTH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同時將</w:t>
            </w:r>
            <w:r w:rsidR="00FD390A">
              <w:t>PDO::FETCH_NUM</w:t>
            </w:r>
            <w:r w:rsidR="00FD390A">
              <w:rPr>
                <w:rFonts w:hint="eastAsia"/>
              </w:rPr>
              <w:t>與</w:t>
            </w:r>
            <w:r w:rsidR="00FD390A">
              <w:t>PDO::FETCH_ASSOC</w:t>
            </w:r>
            <w:r w:rsidR="00FD390A">
              <w:rPr>
                <w:rFonts w:hint="eastAsia"/>
              </w:rPr>
              <w:t>的查詢結果一起回傳，需要更多的傳輸流量。此為預設值。</w:t>
            </w:r>
          </w:p>
        </w:tc>
      </w:tr>
      <w:tr w:rsidR="007A6174" w14:paraId="76ABE8FB" w14:textId="77777777" w:rsidTr="00F17C14">
        <w:trPr>
          <w:trHeight w:val="1691"/>
        </w:trPr>
        <w:tc>
          <w:tcPr>
            <w:tcW w:w="8296" w:type="dxa"/>
          </w:tcPr>
          <w:p w14:paraId="0BB50C18" w14:textId="7B714B87" w:rsidR="007A6174" w:rsidRDefault="007A6174" w:rsidP="007A6174">
            <w:pPr>
              <w:rPr>
                <w:u w:val="single"/>
                <w:shd w:val="pct15" w:color="auto" w:fill="FFFFFF"/>
              </w:rPr>
            </w:pPr>
            <w:proofErr w:type="gramStart"/>
            <w:r w:rsidRPr="007A6174">
              <w:rPr>
                <w:u w:val="single"/>
                <w:shd w:val="pct15" w:color="auto" w:fill="FFFFFF"/>
              </w:rPr>
              <w:t>PDO::</w:t>
            </w:r>
            <w:proofErr w:type="gramEnd"/>
            <w:r w:rsidRPr="007A6174">
              <w:rPr>
                <w:u w:val="single"/>
                <w:shd w:val="pct15" w:color="auto" w:fill="FFFFFF"/>
              </w:rPr>
              <w:t>ATTR_EMULATE_PREPARES</w:t>
            </w:r>
          </w:p>
          <w:p w14:paraId="3F889AEA" w14:textId="7440EF39" w:rsidR="007A6174" w:rsidRPr="00F17C14" w:rsidRDefault="00CA1B21" w:rsidP="00F17C14">
            <w:pPr>
              <w:rPr>
                <w:shd w:val="pct15" w:color="auto" w:fill="FFFFFF"/>
              </w:rPr>
            </w:pPr>
            <w:r>
              <w:rPr>
                <w:rFonts w:hint="eastAsia"/>
              </w:rPr>
              <w:t>是否開啟或關閉預處理</w:t>
            </w:r>
            <w:r w:rsidR="00C1244A">
              <w:rPr>
                <w:rFonts w:hint="eastAsia"/>
              </w:rPr>
              <w:t>模擬</w:t>
            </w:r>
            <w:r>
              <w:rPr>
                <w:rFonts w:hint="eastAsia"/>
              </w:rPr>
              <w:t>（</w:t>
            </w:r>
            <w:r w:rsidR="00C1244A" w:rsidRPr="00C1244A">
              <w:t>emulation of prepared statements</w:t>
            </w:r>
            <w:r>
              <w:rPr>
                <w:rFonts w:hint="eastAsia"/>
              </w:rPr>
              <w:t>）</w:t>
            </w:r>
            <w:r w:rsidR="00D97B01">
              <w:rPr>
                <w:rFonts w:hint="eastAsia"/>
              </w:rPr>
              <w:t>，目的是為了防止</w:t>
            </w:r>
            <w:r w:rsidR="00D97B01">
              <w:rPr>
                <w:rFonts w:hint="eastAsia"/>
              </w:rPr>
              <w:t xml:space="preserve"> </w:t>
            </w:r>
            <w:r w:rsidR="00D97B01">
              <w:t>SQL Injection</w:t>
            </w:r>
            <w:r>
              <w:rPr>
                <w:rFonts w:hint="eastAsia"/>
              </w:rPr>
              <w:t>。設定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預處理會由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這邊做，但不是每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 w:rsidR="0007506B">
              <w:rPr>
                <w:rFonts w:hint="eastAsia"/>
              </w:rPr>
              <w:t>資料庫供應商</w:t>
            </w:r>
            <w:r>
              <w:rPr>
                <w:rFonts w:hint="eastAsia"/>
              </w:rPr>
              <w:t>都支援；設定為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由</w:t>
            </w:r>
            <w:r>
              <w:rPr>
                <w:rFonts w:hint="eastAsia"/>
              </w:rPr>
              <w:t xml:space="preserve"> </w:t>
            </w:r>
            <w:r>
              <w:t xml:space="preserve">MySQL Server </w:t>
            </w:r>
            <w:r>
              <w:rPr>
                <w:rFonts w:hint="eastAsia"/>
              </w:rPr>
              <w:t>那邊來進行預處理。</w:t>
            </w:r>
          </w:p>
        </w:tc>
      </w:tr>
      <w:tr w:rsidR="007A6174" w14:paraId="42D7CB03" w14:textId="77777777" w:rsidTr="00A3249A">
        <w:trPr>
          <w:trHeight w:val="5093"/>
        </w:trPr>
        <w:tc>
          <w:tcPr>
            <w:tcW w:w="8296" w:type="dxa"/>
          </w:tcPr>
          <w:p w14:paraId="1AD3FA0A" w14:textId="77777777" w:rsidR="00F17C14" w:rsidRPr="00286F5F" w:rsidRDefault="00F17C14" w:rsidP="00F17C14">
            <w:r w:rsidRPr="00462BDF">
              <w:rPr>
                <w:rFonts w:hint="eastAsia"/>
                <w:u w:val="single"/>
                <w:shd w:val="pct15" w:color="auto" w:fill="FFFFFF"/>
              </w:rPr>
              <w:lastRenderedPageBreak/>
              <w:t>PDO::ATTR_ERRMODE</w:t>
            </w:r>
            <w:r w:rsidRPr="000E66E3">
              <w:rPr>
                <w:rFonts w:hint="eastAsia"/>
              </w:rPr>
              <w:t>：此屬性用於錯誤報告。它可以具有</w:t>
            </w:r>
            <w:proofErr w:type="gramStart"/>
            <w:r w:rsidRPr="000E66E3">
              <w:rPr>
                <w:rFonts w:hint="eastAsia"/>
              </w:rPr>
              <w:t>以下值</w:t>
            </w:r>
            <w:proofErr w:type="gramEnd"/>
            <w:r w:rsidRPr="000E66E3">
              <w:rPr>
                <w:rFonts w:hint="eastAsia"/>
              </w:rPr>
              <w:t>之</w:t>
            </w:r>
            <w:r>
              <w:rPr>
                <w:rFonts w:hint="eastAsia"/>
              </w:rPr>
              <w:t>一：</w:t>
            </w:r>
          </w:p>
          <w:p w14:paraId="512C0BA0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ind w:leftChars="0"/>
            </w:pPr>
            <w:r w:rsidRPr="00A3249A">
              <w:rPr>
                <w:rFonts w:hint="eastAsia"/>
                <w:b/>
              </w:rPr>
              <w:t>PDO::ERRMODE_SILENT</w:t>
            </w:r>
            <w:r>
              <w:rPr>
                <w:rFonts w:hint="eastAsia"/>
              </w:rPr>
              <w:t>：如果程式碼中未設定</w:t>
            </w:r>
            <w:r>
              <w:rPr>
                <w:rFonts w:hint="eastAsia"/>
              </w:rPr>
              <w:t xml:space="preserve"> ATTR_ERRMODE</w:t>
            </w:r>
            <w:r>
              <w:rPr>
                <w:rFonts w:hint="eastAsia"/>
              </w:rPr>
              <w:t>，則</w:t>
            </w:r>
            <w:r>
              <w:rPr>
                <w:rFonts w:hint="eastAsia"/>
              </w:rPr>
              <w:t xml:space="preserve"> ERRMODE_SILENT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ATTR_ERRMODE </w:t>
            </w:r>
            <w:r>
              <w:rPr>
                <w:rFonts w:hint="eastAsia"/>
              </w:rPr>
              <w:t>屬性的預設值。它設定錯誤程式碼。在靜默模式下，</w:t>
            </w:r>
            <w:r w:rsidRPr="0064688A">
              <w:rPr>
                <w:rFonts w:hint="eastAsia"/>
                <w:u w:val="single"/>
              </w:rPr>
              <w:t>如果</w:t>
            </w:r>
            <w:r w:rsidRPr="0064688A">
              <w:rPr>
                <w:rFonts w:hint="eastAsia"/>
                <w:u w:val="single"/>
              </w:rPr>
              <w:t xml:space="preserve"> SQL </w:t>
            </w:r>
            <w:r w:rsidRPr="0064688A">
              <w:rPr>
                <w:rFonts w:hint="eastAsia"/>
                <w:u w:val="single"/>
              </w:rPr>
              <w:t>中存在錯誤，</w:t>
            </w:r>
            <w:r w:rsidRPr="0064688A">
              <w:rPr>
                <w:rFonts w:hint="eastAsia"/>
                <w:u w:val="single"/>
              </w:rPr>
              <w:t xml:space="preserve">PDO </w:t>
            </w:r>
            <w:r w:rsidRPr="0064688A">
              <w:rPr>
                <w:rFonts w:hint="eastAsia"/>
                <w:u w:val="single"/>
              </w:rPr>
              <w:t>將不會丟擲異常</w:t>
            </w:r>
            <w:r>
              <w:rPr>
                <w:rFonts w:hint="eastAsia"/>
              </w:rPr>
              <w:t xml:space="preserve">; PDO </w:t>
            </w:r>
            <w:r>
              <w:rPr>
                <w:rFonts w:hint="eastAsia"/>
              </w:rPr>
              <w:t>不會發出任何警告</w:t>
            </w:r>
            <w:r>
              <w:rPr>
                <w:rFonts w:hint="eastAsia"/>
              </w:rPr>
              <w:t xml:space="preserve">; </w:t>
            </w:r>
            <w:r>
              <w:rPr>
                <w:rFonts w:hint="eastAsia"/>
              </w:rPr>
              <w:t>它只會返回</w:t>
            </w:r>
            <w:r>
              <w:rPr>
                <w:rFonts w:hint="eastAsia"/>
              </w:rPr>
              <w:t xml:space="preserve"> false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SILENT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而不會生成任何錯誤或警告</w:t>
            </w:r>
            <w:r>
              <w:rPr>
                <w:rFonts w:hint="eastAsia"/>
              </w:rPr>
              <w:t>。</w:t>
            </w:r>
          </w:p>
          <w:p w14:paraId="606AC82B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WARNING</w:t>
            </w:r>
            <w:r>
              <w:rPr>
                <w:rFonts w:hint="eastAsia"/>
              </w:rPr>
              <w:t>：該值引發</w:t>
            </w:r>
            <w:r>
              <w:rPr>
                <w:rFonts w:hint="eastAsia"/>
              </w:rPr>
              <w:t xml:space="preserve"> E_WARNING</w:t>
            </w:r>
            <w:r>
              <w:rPr>
                <w:rFonts w:hint="eastAsia"/>
              </w:rPr>
              <w:t>。在警告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發出警告</w:t>
            </w:r>
            <w:r w:rsidRPr="0064688A">
              <w:rPr>
                <w:rFonts w:hint="eastAsia"/>
                <w:u w:val="single"/>
              </w:rPr>
              <w:t>但指令碼將繼續執行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WARNING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並生成有關錯誤的警告</w:t>
            </w:r>
            <w:r>
              <w:rPr>
                <w:rFonts w:hint="eastAsia"/>
              </w:rPr>
              <w:t>。</w:t>
            </w:r>
          </w:p>
          <w:p w14:paraId="01A57074" w14:textId="57143F1B" w:rsidR="007A6174" w:rsidRPr="00A3249A" w:rsidRDefault="00F17C14" w:rsidP="00753E22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EXCEPTION</w:t>
            </w:r>
            <w:r>
              <w:rPr>
                <w:rFonts w:hint="eastAsia"/>
              </w:rPr>
              <w:t>：此值投出異常。在異常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丟擲異常並且指令碼將停止執行。</w:t>
            </w:r>
            <w:r>
              <w:rPr>
                <w:rFonts w:hint="eastAsia"/>
              </w:rPr>
              <w:t xml:space="preserve">PDO::ERR MODE_EXCEPTION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停止執行</w:t>
            </w:r>
            <w:r w:rsidR="002C7DC6">
              <w:rPr>
                <w:rFonts w:hint="eastAsia"/>
                <w:b/>
              </w:rPr>
              <w:t>並</w:t>
            </w:r>
            <w:r w:rsidRPr="00F17C14">
              <w:rPr>
                <w:rFonts w:hint="eastAsia"/>
                <w:b/>
              </w:rPr>
              <w:t>生成引發異常的錯誤</w:t>
            </w:r>
            <w:r>
              <w:rPr>
                <w:rFonts w:hint="eastAsia"/>
              </w:rPr>
              <w:t>。</w:t>
            </w:r>
          </w:p>
        </w:tc>
      </w:tr>
    </w:tbl>
    <w:p w14:paraId="6F9E1838" w14:textId="1F13FF07" w:rsidR="00951AAD" w:rsidRDefault="00951AAD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19CA" w14:paraId="108FB4AE" w14:textId="77777777" w:rsidTr="006619CA">
        <w:tc>
          <w:tcPr>
            <w:tcW w:w="8296" w:type="dxa"/>
          </w:tcPr>
          <w:p w14:paraId="31E3F08A" w14:textId="58644841" w:rsidR="006619CA" w:rsidRDefault="006619CA" w:rsidP="00753E22">
            <w:r>
              <w:rPr>
                <w:rFonts w:hint="eastAsia"/>
              </w:rPr>
              <w:t>補充說明</w:t>
            </w:r>
          </w:p>
        </w:tc>
      </w:tr>
      <w:tr w:rsidR="006619CA" w14:paraId="1D2BA131" w14:textId="77777777" w:rsidTr="006619CA">
        <w:tc>
          <w:tcPr>
            <w:tcW w:w="8296" w:type="dxa"/>
          </w:tcPr>
          <w:p w14:paraId="741322D1" w14:textId="18C7BA15" w:rsidR="006619CA" w:rsidRPr="006619CA" w:rsidRDefault="006619CA" w:rsidP="006619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/>
              </w:rPr>
              <w:t>資料庫連線程式碼定義以後，通常較少變動，因此，可以</w:t>
            </w:r>
            <w:r w:rsidR="00DB5595">
              <w:rPr>
                <w:rFonts w:hint="eastAsia"/>
              </w:rPr>
              <w:t>將</w:t>
            </w:r>
            <w:r>
              <w:rPr>
                <w:rFonts w:hint="eastAsia"/>
              </w:rPr>
              <w:t>程式碼放在某一個檔案當中，例如</w:t>
            </w:r>
            <w:r>
              <w:rPr>
                <w:rFonts w:hint="eastAsia"/>
              </w:rPr>
              <w:t xml:space="preserve"> </w:t>
            </w:r>
            <w:r>
              <w:t>db.inc.php</w:t>
            </w:r>
            <w:r>
              <w:rPr>
                <w:rFonts w:hint="eastAsia"/>
              </w:rPr>
              <w:t>，之後每一個需要進行資料庫連線的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，直接使用</w:t>
            </w:r>
            <w:r w:rsidRPr="006619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quire_once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19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  <w:r w:rsidR="006F7259">
              <w:rPr>
                <w:rFonts w:hint="eastAsia"/>
              </w:rPr>
              <w:t>，即可將程式碼引入</w:t>
            </w:r>
            <w:r w:rsidR="006F7259">
              <w:rPr>
                <w:rFonts w:hint="eastAsia"/>
              </w:rPr>
              <w:t xml:space="preserve"> </w:t>
            </w:r>
            <w:r w:rsidR="006F7259">
              <w:t xml:space="preserve">.php </w:t>
            </w:r>
            <w:r w:rsidR="006F7259">
              <w:rPr>
                <w:rFonts w:hint="eastAsia"/>
              </w:rPr>
              <w:t>檔案中</w:t>
            </w:r>
            <w:r w:rsidR="008203E6">
              <w:rPr>
                <w:rFonts w:hint="eastAsia"/>
              </w:rPr>
              <w:t>，類似複製貼上的概念</w:t>
            </w:r>
            <w:r w:rsidR="00A53886">
              <w:rPr>
                <w:rFonts w:hint="eastAsia"/>
              </w:rPr>
              <w:t>；</w:t>
            </w:r>
            <w:r w:rsidR="006F7259">
              <w:rPr>
                <w:rFonts w:hint="eastAsia"/>
              </w:rPr>
              <w:t>也可以使用</w:t>
            </w:r>
            <w:r w:rsidR="006F7259" w:rsidRPr="006F725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="006F7259"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6F7259" w:rsidRPr="006F725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="006F7259"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1E03C9" w:rsidRPr="001E03C9">
              <w:t>，兩者一樣</w:t>
            </w:r>
            <w:r w:rsidR="001E03C9" w:rsidRPr="001E03C9">
              <w:rPr>
                <w:rFonts w:hint="eastAsia"/>
              </w:rPr>
              <w:t>效果。</w:t>
            </w:r>
          </w:p>
        </w:tc>
      </w:tr>
    </w:tbl>
    <w:p w14:paraId="3850F44B" w14:textId="78ACA379" w:rsidR="00F653B9" w:rsidRDefault="00F653B9" w:rsidP="00753E22"/>
    <w:p w14:paraId="2A0C6EBB" w14:textId="52A4C579" w:rsidR="00854D50" w:rsidRDefault="00854D50" w:rsidP="00753E22">
      <w:r>
        <w:rPr>
          <w:rFonts w:hint="eastAsia"/>
        </w:rPr>
        <w:t>查詢資料庫的程式寫法，可以使用以下兩種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653B9" w14:paraId="51AB47A7" w14:textId="77777777" w:rsidTr="00F653B9">
        <w:tc>
          <w:tcPr>
            <w:tcW w:w="8296" w:type="dxa"/>
          </w:tcPr>
          <w:p w14:paraId="0ACC10C0" w14:textId="07F39F14" w:rsidR="00F653B9" w:rsidRDefault="00854D50" w:rsidP="00753E22">
            <w:r>
              <w:rPr>
                <w:rFonts w:hint="eastAsia"/>
              </w:rPr>
              <w:t>第一種</w:t>
            </w:r>
            <w:r>
              <w:rPr>
                <w:rFonts w:hint="eastAsia"/>
              </w:rP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>直接執行寫好的</w:t>
            </w:r>
            <w:r>
              <w:rPr>
                <w:rFonts w:hint="eastAsia"/>
              </w:rPr>
              <w:t xml:space="preserve"> </w:t>
            </w:r>
            <w:r>
              <w:t xml:space="preserve">SQL </w:t>
            </w:r>
            <w:r>
              <w:rPr>
                <w:rFonts w:hint="eastAsia"/>
              </w:rPr>
              <w:t>語法</w:t>
            </w:r>
            <w:r w:rsidR="00C74293">
              <w:rPr>
                <w:rFonts w:hint="eastAsia"/>
              </w:rPr>
              <w:t>（有可能造成</w:t>
            </w:r>
            <w:r w:rsidR="00C74293">
              <w:rPr>
                <w:rFonts w:hint="eastAsia"/>
              </w:rPr>
              <w:t xml:space="preserve"> </w:t>
            </w:r>
            <w:r w:rsidR="00C74293">
              <w:t>SQL Injection</w:t>
            </w:r>
            <w:r w:rsidR="00C74293">
              <w:rPr>
                <w:rFonts w:hint="eastAsia"/>
              </w:rPr>
              <w:t>）</w:t>
            </w:r>
          </w:p>
        </w:tc>
      </w:tr>
      <w:tr w:rsidR="00F653B9" w14:paraId="22E02DB6" w14:textId="77777777" w:rsidTr="00F653B9">
        <w:tc>
          <w:tcPr>
            <w:tcW w:w="8296" w:type="dxa"/>
          </w:tcPr>
          <w:p w14:paraId="7B410FE6" w14:textId="65A940AD" w:rsidR="00854D50" w:rsidRPr="00854D50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6D29E2" w14:textId="77777777" w:rsidR="00B2313C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mt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854D5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Tota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975FF4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C48E1B8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E8AA76" w14:textId="03080DAA" w:rsidR="00021284" w:rsidRPr="00854D50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04E9F13" w14:textId="4FCB86B1" w:rsidR="00800EDA" w:rsidRDefault="00800EDA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50CE" w14:paraId="3793B52A" w14:textId="77777777" w:rsidTr="009C50CE">
        <w:tc>
          <w:tcPr>
            <w:tcW w:w="8296" w:type="dxa"/>
          </w:tcPr>
          <w:p w14:paraId="1D649ACF" w14:textId="24389AC3" w:rsidR="009C50CE" w:rsidRDefault="00D406E5" w:rsidP="00753E22">
            <w:r>
              <w:rPr>
                <w:rFonts w:hint="eastAsia"/>
              </w:rPr>
              <w:t>S</w:t>
            </w:r>
            <w:r>
              <w:t xml:space="preserve">QL Injection </w:t>
            </w:r>
            <w:r w:rsidR="00CE3507">
              <w:rPr>
                <w:rFonts w:hint="eastAsia"/>
              </w:rPr>
              <w:t>簡單範例</w:t>
            </w:r>
          </w:p>
        </w:tc>
      </w:tr>
      <w:tr w:rsidR="009C50CE" w14:paraId="045C3067" w14:textId="77777777" w:rsidTr="009C50CE">
        <w:tc>
          <w:tcPr>
            <w:tcW w:w="8296" w:type="dxa"/>
          </w:tcPr>
          <w:p w14:paraId="7FFBB4C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</w:p>
          <w:p w14:paraId="571B06D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admin` </w:t>
            </w:r>
          </w:p>
          <w:p w14:paraId="6EC27DE6" w14:textId="77777777" w:rsidR="009624ED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username`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 </w:t>
            </w:r>
          </w:p>
          <w:p w14:paraId="3899EE6A" w14:textId="645011A9" w:rsidR="009C50CE" w:rsidRP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wd` =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244C54BC" w14:textId="77777777" w:rsidR="009C50CE" w:rsidRDefault="009C50CE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54D50" w14:paraId="67D0DBC0" w14:textId="77777777" w:rsidTr="00854D50">
        <w:tc>
          <w:tcPr>
            <w:tcW w:w="8296" w:type="dxa"/>
          </w:tcPr>
          <w:p w14:paraId="537C6F90" w14:textId="001BD325" w:rsidR="00854D50" w:rsidRDefault="00854D50" w:rsidP="00753E22">
            <w:r>
              <w:rPr>
                <w:rFonts w:hint="eastAsia"/>
              </w:rPr>
              <w:t>第二種</w:t>
            </w:r>
          </w:p>
        </w:tc>
      </w:tr>
      <w:tr w:rsidR="00854D50" w14:paraId="4213D6AE" w14:textId="77777777" w:rsidTr="00854D50">
        <w:tc>
          <w:tcPr>
            <w:tcW w:w="8296" w:type="dxa"/>
          </w:tcPr>
          <w:p w14:paraId="1D8F2D88" w14:textId="2E234E9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proofErr w:type="gramStart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D27ED2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57EB8B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F4289B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C6BED7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59413C0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8B38EE" w14:textId="44EFDA01" w:rsidR="00021284" w:rsidRPr="00854D50" w:rsidRDefault="00487AE5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204D5D" w14:textId="30C799B2" w:rsidR="00854D50" w:rsidRDefault="00854D50" w:rsidP="00753E22"/>
    <w:p w14:paraId="74600DDD" w14:textId="0DFBA52C" w:rsidR="00B2313C" w:rsidRDefault="00487AE5" w:rsidP="00487AE5">
      <w:pPr>
        <w:widowControl/>
        <w:shd w:val="clear" w:color="auto" w:fill="FFFFFF"/>
        <w:spacing w:line="285" w:lineRule="atLeast"/>
      </w:pP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B2313C">
        <w:t xml:space="preserve"> </w:t>
      </w:r>
      <w:r w:rsidR="00B2313C">
        <w:rPr>
          <w:rFonts w:hint="eastAsia"/>
        </w:rPr>
        <w:t>是</w:t>
      </w:r>
      <w:r w:rsidR="00B2313C">
        <w:rPr>
          <w:rFonts w:hint="eastAsia"/>
        </w:rPr>
        <w:t xml:space="preserve"> </w:t>
      </w:r>
      <w:r w:rsidR="00B2313C">
        <w:t xml:space="preserve">PDOstatement </w:t>
      </w:r>
      <w:r w:rsidR="00B2313C">
        <w:rPr>
          <w:rFonts w:hint="eastAsia"/>
        </w:rPr>
        <w:t>物件，</w:t>
      </w:r>
      <w:r w:rsidR="004350AB">
        <w:rPr>
          <w:rFonts w:hint="eastAsia"/>
        </w:rPr>
        <w:t>協助程</w:t>
      </w:r>
      <w:r w:rsidR="00FF02D5">
        <w:rPr>
          <w:rFonts w:hint="eastAsia"/>
        </w:rPr>
        <w:t>式</w:t>
      </w:r>
      <w:proofErr w:type="gramStart"/>
      <w:r w:rsidR="00FF02D5">
        <w:rPr>
          <w:rFonts w:hint="eastAsia"/>
        </w:rPr>
        <w:t>繫</w:t>
      </w:r>
      <w:proofErr w:type="gramEnd"/>
      <w:r w:rsidR="00FF02D5">
        <w:rPr>
          <w:rFonts w:hint="eastAsia"/>
        </w:rPr>
        <w:t>結參數</w:t>
      </w:r>
      <w:r w:rsidR="00070C46">
        <w:rPr>
          <w:rFonts w:hint="eastAsia"/>
        </w:rPr>
        <w:t xml:space="preserve"> </w:t>
      </w:r>
      <w:r w:rsidR="00FF02D5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FF02D5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execute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4350AB">
        <w:rPr>
          <w:rFonts w:hint="eastAsia"/>
        </w:rPr>
        <w:t>，以</w:t>
      </w:r>
      <w:r w:rsidR="00FF02D5">
        <w:rPr>
          <w:rFonts w:hint="eastAsia"/>
        </w:rPr>
        <w:t>及</w:t>
      </w:r>
      <w:r w:rsidR="004350AB">
        <w:rPr>
          <w:rFonts w:hint="eastAsia"/>
        </w:rPr>
        <w:t>影響列數</w:t>
      </w:r>
      <w:r>
        <w:t xml:space="preserve"> </w:t>
      </w: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rowCoun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、</w:t>
      </w:r>
      <w:r w:rsidR="00070C46">
        <w:rPr>
          <w:rFonts w:hint="eastAsia"/>
        </w:rPr>
        <w:t>取得資料庫查詢結果</w:t>
      </w:r>
      <w:r w:rsidR="00070C46">
        <w:rPr>
          <w:rFonts w:hint="eastAsia"/>
        </w:rPr>
        <w:t xml:space="preserve"> </w:t>
      </w:r>
      <w:r w:rsidR="00070C46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070C46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070C46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fetchAll</w:t>
      </w:r>
      <w:r w:rsidR="00070C46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="00070C46">
        <w:rPr>
          <w:rFonts w:hint="eastAsia"/>
        </w:rPr>
        <w:t>等。</w:t>
      </w:r>
    </w:p>
    <w:p w14:paraId="2497EE3F" w14:textId="3C50185C" w:rsidR="0085272A" w:rsidRDefault="0085272A" w:rsidP="0085272A"/>
    <w:p w14:paraId="350781BE" w14:textId="19347AD2" w:rsidR="0085272A" w:rsidRDefault="0085272A" w:rsidP="0085272A">
      <w:r>
        <w:rPr>
          <w:rFonts w:hint="eastAsia"/>
        </w:rPr>
        <w:t>更多的用法，請參考：</w:t>
      </w:r>
    </w:p>
    <w:p w14:paraId="0D5885A3" w14:textId="09466E4A" w:rsidR="0085272A" w:rsidRPr="0085272A" w:rsidRDefault="0085272A" w:rsidP="0085272A">
      <w:r w:rsidRPr="0085272A">
        <w:t>https://www.php.net/manual/zh/class.pdostatement.php</w:t>
      </w:r>
    </w:p>
    <w:p w14:paraId="1CDEF772" w14:textId="77777777" w:rsidR="00B2313C" w:rsidRDefault="00B2313C" w:rsidP="00753E22"/>
    <w:p w14:paraId="63BA4325" w14:textId="1C9B0B55" w:rsidR="005841D0" w:rsidRDefault="00CF46FA" w:rsidP="00C023C6">
      <w:pPr>
        <w:pStyle w:val="1"/>
      </w:pPr>
      <w:bookmarkStart w:id="14" w:name="_Toc77550211"/>
      <w:r>
        <w:rPr>
          <w:rFonts w:hint="eastAsia"/>
        </w:rPr>
        <w:t>十</w:t>
      </w:r>
      <w:r w:rsidR="005F6932">
        <w:rPr>
          <w:rFonts w:hint="eastAsia"/>
        </w:rPr>
        <w:t>四</w:t>
      </w:r>
      <w:r>
        <w:rPr>
          <w:rFonts w:hint="eastAsia"/>
        </w:rPr>
        <w:t>、</w:t>
      </w:r>
      <w:r w:rsidR="005841D0" w:rsidRPr="00B7225E">
        <w:rPr>
          <w:rFonts w:hint="eastAsia"/>
        </w:rPr>
        <w:t>套件管理工具</w:t>
      </w:r>
      <w:r w:rsidR="005841D0" w:rsidRPr="00B7225E">
        <w:rPr>
          <w:rFonts w:hint="eastAsia"/>
        </w:rPr>
        <w:t>composer</w:t>
      </w:r>
      <w:bookmarkEnd w:id="14"/>
    </w:p>
    <w:p w14:paraId="7BAEC545" w14:textId="77777777" w:rsidR="005841D0" w:rsidRDefault="005841D0" w:rsidP="005841D0">
      <w:r>
        <w:rPr>
          <w:rFonts w:hint="eastAsia"/>
        </w:rPr>
        <w:t>套件是若干支程式碼、函式，或是其它的子套件，所組合而成的軟體。它可以透過不同路徑、不同名稱的選擇，引用不同的程式功能，類似工具箱的概念。套件的主要目的，是讓我們直接引用自己或他人已經寫好、公開到網路上的程式碼，而無須重複開發。</w:t>
      </w:r>
      <w:r>
        <w:t xml:space="preserve">composer </w:t>
      </w:r>
      <w:r>
        <w:rPr>
          <w:rFonts w:hint="eastAsia"/>
        </w:rPr>
        <w:t>是用來管理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相關套件的工具，讓我們可以下載、更新、刪除套件，之後的專題（通訊錄、購物車），我們會進行更詳細的介紹與使用。</w:t>
      </w:r>
    </w:p>
    <w:p w14:paraId="7AD2D84E" w14:textId="77777777" w:rsidR="005841D0" w:rsidRDefault="005841D0" w:rsidP="005841D0"/>
    <w:p w14:paraId="0FBFBEFD" w14:textId="162E5B2E" w:rsidR="005841D0" w:rsidRDefault="005841D0" w:rsidP="005841D0">
      <w:r>
        <w:t xml:space="preserve">composer </w:t>
      </w:r>
      <w:r>
        <w:rPr>
          <w:rFonts w:hint="eastAsia"/>
        </w:rPr>
        <w:t>下載連結：</w:t>
      </w:r>
    </w:p>
    <w:p w14:paraId="65A3C816" w14:textId="64B2525D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rPr>
          <w:rFonts w:hint="eastAsia"/>
        </w:rPr>
        <w:t>首頁：</w:t>
      </w:r>
      <w:hyperlink r:id="rId16" w:history="1">
        <w:r w:rsidRPr="00BF7E83">
          <w:rPr>
            <w:rStyle w:val="ad"/>
          </w:rPr>
          <w:t>https://getcomposer.org/</w:t>
        </w:r>
      </w:hyperlink>
    </w:p>
    <w:p w14:paraId="5ED28127" w14:textId="0B6CBD38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t>Windows</w:t>
      </w:r>
      <w:r>
        <w:rPr>
          <w:rFonts w:hint="eastAsia"/>
        </w:rPr>
        <w:t>：</w:t>
      </w:r>
      <w:hyperlink r:id="rId17" w:history="1">
        <w:r w:rsidRPr="001472AE">
          <w:rPr>
            <w:rStyle w:val="ad"/>
          </w:rPr>
          <w:t>https://getcomposer.org/Composer-Setup.exe</w:t>
        </w:r>
      </w:hyperlink>
    </w:p>
    <w:p w14:paraId="4CB1A569" w14:textId="77777777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t>Linux or Mac OS</w:t>
      </w:r>
      <w:r>
        <w:rPr>
          <w:rFonts w:hint="eastAsia"/>
        </w:rPr>
        <w:t>：</w:t>
      </w:r>
      <w:hyperlink r:id="rId18" w:history="1">
        <w:r>
          <w:rPr>
            <w:rStyle w:val="ad"/>
          </w:rPr>
          <w:t>https://getcomposer.org/download/</w:t>
        </w:r>
      </w:hyperlink>
    </w:p>
    <w:p w14:paraId="56238ABB" w14:textId="77777777" w:rsidR="005841D0" w:rsidRDefault="005841D0" w:rsidP="00E9080E">
      <w:pPr>
        <w:jc w:val="center"/>
      </w:pPr>
    </w:p>
    <w:tbl>
      <w:tblPr>
        <w:tblStyle w:val="a7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5841D0" w14:paraId="12A20DB4" w14:textId="77777777" w:rsidTr="00E76FFA">
        <w:tc>
          <w:tcPr>
            <w:tcW w:w="4148" w:type="dxa"/>
          </w:tcPr>
          <w:p w14:paraId="2C8DFCC1" w14:textId="77777777" w:rsidR="005841D0" w:rsidRDefault="005841D0" w:rsidP="00E9080E">
            <w:pPr>
              <w:jc w:val="center"/>
            </w:pPr>
            <w:r>
              <w:rPr>
                <w:rFonts w:hint="eastAsia"/>
                <w:noProof/>
              </w:rPr>
              <w:lastRenderedPageBreak/>
              <w:drawing>
                <wp:inline distT="0" distB="0" distL="0" distR="0" wp14:anchorId="424F4696" wp14:editId="7653C4E0">
                  <wp:extent cx="1621237" cy="2748046"/>
                  <wp:effectExtent l="19050" t="19050" r="17145" b="1460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4511" cy="283834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264344" w14:textId="77777777" w:rsidR="005841D0" w:rsidRPr="00435AD6" w:rsidRDefault="005841D0" w:rsidP="00E9080E">
            <w:pPr>
              <w:jc w:val="center"/>
              <w:rPr>
                <w:rFonts w:eastAsiaTheme="minorEastAsia"/>
              </w:rPr>
            </w:pP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圖</w:t>
            </w:r>
            <w:r>
              <w:t xml:space="preserve">) composer </w:t>
            </w:r>
            <w:r>
              <w:rPr>
                <w:rFonts w:hint="eastAsia"/>
              </w:rPr>
              <w:t>首頁</w:t>
            </w:r>
          </w:p>
        </w:tc>
        <w:tc>
          <w:tcPr>
            <w:tcW w:w="4148" w:type="dxa"/>
          </w:tcPr>
          <w:p w14:paraId="7CEF68A8" w14:textId="77777777" w:rsidR="005841D0" w:rsidRDefault="005841D0" w:rsidP="00E9080E">
            <w:pPr>
              <w:jc w:val="center"/>
            </w:pPr>
            <w:r>
              <w:rPr>
                <w:rFonts w:eastAsiaTheme="minorEastAsia"/>
              </w:rPr>
              <w:object w:dxaOrig="10065" w:dyaOrig="11880" w14:anchorId="0DF0A36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7.8pt;height:220.8pt" o:ole="">
                  <v:imagedata r:id="rId20" o:title=""/>
                </v:shape>
                <o:OLEObject Type="Embed" ProgID="PBrush" ShapeID="_x0000_i1025" DrawAspect="Content" ObjectID="_1688163284" r:id="rId21"/>
              </w:object>
            </w:r>
          </w:p>
          <w:p w14:paraId="078EF6E3" w14:textId="77777777" w:rsidR="005841D0" w:rsidRPr="00E9080E" w:rsidRDefault="005841D0" w:rsidP="00E9080E">
            <w:pPr>
              <w:jc w:val="center"/>
            </w:pPr>
            <w:r w:rsidRPr="00E9080E">
              <w:rPr>
                <w:rFonts w:hint="eastAsia"/>
              </w:rPr>
              <w:t>(</w:t>
            </w:r>
            <w:r w:rsidRPr="00E9080E">
              <w:rPr>
                <w:rFonts w:hint="eastAsia"/>
              </w:rPr>
              <w:t>圖</w:t>
            </w:r>
            <w:r w:rsidRPr="00E9080E">
              <w:t xml:space="preserve">) composer </w:t>
            </w:r>
            <w:r w:rsidRPr="00E9080E">
              <w:rPr>
                <w:rFonts w:hint="eastAsia"/>
              </w:rPr>
              <w:t>下載頁面</w:t>
            </w:r>
          </w:p>
        </w:tc>
      </w:tr>
    </w:tbl>
    <w:p w14:paraId="6DF45E7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52D8341F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06B4C428" wp14:editId="5FD5F2E5">
            <wp:extent cx="2705263" cy="2098071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60682" cy="2141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47B14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安裝選項，直接按下一步</w:t>
      </w:r>
    </w:p>
    <w:p w14:paraId="030284BD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12AAEB4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2DD41628" wp14:editId="3C62C3A4">
            <wp:extent cx="2692712" cy="2088337"/>
            <wp:effectExtent l="0" t="0" r="0" b="762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83924" cy="2159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1BBFF" w14:textId="77777777" w:rsidR="005841D0" w:rsidRDefault="005841D0" w:rsidP="00E9080E">
      <w:pPr>
        <w:jc w:val="center"/>
        <w:rPr>
          <w:rFonts w:ascii="新細明體" w:eastAsia="新細明體" w:hAnsi="新細明體" w:cs="新細明體"/>
        </w:rPr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先前設定好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環境，會被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程式</w:t>
      </w:r>
      <w:r>
        <w:rPr>
          <w:rFonts w:ascii="新細明體" w:eastAsia="新細明體" w:hAnsi="新細明體" w:cs="新細明體" w:hint="eastAsia"/>
        </w:rPr>
        <w:t>偵測到，直接按下一步</w:t>
      </w:r>
    </w:p>
    <w:p w14:paraId="3D65FA0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C34E670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33F82C84" wp14:editId="52D097CC">
            <wp:extent cx="2712499" cy="2103681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56779" cy="2138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903A5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我們沒有用到代理伺服器，直接按下一步</w:t>
      </w:r>
    </w:p>
    <w:p w14:paraId="118DAA2F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2C68D5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275C50C4" wp14:editId="1B933903">
            <wp:extent cx="2748810" cy="2131843"/>
            <wp:effectExtent l="0" t="0" r="0" b="19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81226" cy="2156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9FCC8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確定無誤後，開始安裝</w:t>
      </w:r>
    </w:p>
    <w:p w14:paraId="63D34FE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3CAC9008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79FED857" wp14:editId="40BE80E9">
            <wp:extent cx="2784833" cy="2159780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15990" cy="2183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E5135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安裝中</w:t>
      </w:r>
    </w:p>
    <w:p w14:paraId="7D1E30F9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A49AEA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lastRenderedPageBreak/>
        <w:drawing>
          <wp:inline distT="0" distB="0" distL="0" distR="0" wp14:anchorId="6764357F" wp14:editId="0A653496">
            <wp:extent cx="2838567" cy="2201453"/>
            <wp:effectExtent l="0" t="0" r="0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60819" cy="221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042E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透過重新開啟指令視窗、檔案總管，以及重新登入，讓功能生效。</w:t>
      </w:r>
    </w:p>
    <w:p w14:paraId="061030A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36284021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679F2419" wp14:editId="5F38C978">
            <wp:extent cx="3103098" cy="2406611"/>
            <wp:effectExtent l="0" t="0" r="254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76994" cy="2463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0FF51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直接按下完成</w:t>
      </w:r>
    </w:p>
    <w:p w14:paraId="0FBF8B4A" w14:textId="0959EAC4" w:rsidR="005841D0" w:rsidRDefault="005841D0" w:rsidP="005841D0">
      <w:pPr>
        <w:rPr>
          <w:rFonts w:asciiTheme="majorEastAsia" w:eastAsiaTheme="majorEastAsia" w:hAnsiTheme="majorEastAsia"/>
        </w:rPr>
      </w:pPr>
    </w:p>
    <w:p w14:paraId="0584DCCA" w14:textId="77777777" w:rsidR="00433926" w:rsidRPr="00433926" w:rsidRDefault="00433926" w:rsidP="00433926">
      <w:pPr>
        <w:rPr>
          <w:shd w:val="pct15" w:color="auto" w:fill="FFFFFF"/>
        </w:rPr>
      </w:pPr>
      <w:r w:rsidRPr="00433926">
        <w:rPr>
          <w:rFonts w:hint="eastAsia"/>
          <w:shd w:val="pct15" w:color="auto" w:fill="FFFFFF"/>
        </w:rPr>
        <w:t>套件</w:t>
      </w:r>
    </w:p>
    <w:p w14:paraId="5516F6EA" w14:textId="77777777" w:rsidR="00433926" w:rsidRDefault="00433926" w:rsidP="00433926">
      <w:r>
        <w:rPr>
          <w:rFonts w:hint="eastAsia"/>
        </w:rPr>
        <w:t>我們先前安裝過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這個軟體，它可以協助我們進行套件（</w:t>
      </w:r>
      <w:r>
        <w:rPr>
          <w:rFonts w:hint="eastAsia"/>
        </w:rPr>
        <w:t>p</w:t>
      </w:r>
      <w:r>
        <w:t>ackage</w:t>
      </w:r>
      <w:r>
        <w:rPr>
          <w:rFonts w:hint="eastAsia"/>
        </w:rPr>
        <w:t>）的安裝。以下的範例，以會「</w:t>
      </w:r>
      <w:r>
        <w:t>PhpSpreadsheet</w:t>
      </w:r>
      <w:r>
        <w:rPr>
          <w:rFonts w:hint="eastAsia"/>
        </w:rPr>
        <w:t>」套件來進行解說。</w:t>
      </w:r>
    </w:p>
    <w:p w14:paraId="6D0B5E6C" w14:textId="77777777" w:rsidR="00433926" w:rsidRDefault="00433926" w:rsidP="00433926"/>
    <w:p w14:paraId="68325942" w14:textId="77777777" w:rsidR="00433926" w:rsidRDefault="00433926" w:rsidP="00433926">
      <w:r>
        <w:rPr>
          <w:rFonts w:hint="eastAsia"/>
        </w:rPr>
        <w:t>請打開瀏覽器，網址列輸入「</w:t>
      </w:r>
      <w:r w:rsidRPr="00326DB3">
        <w:t>https://packagist.org/</w:t>
      </w:r>
      <w:r w:rsidRPr="00326DB3">
        <w:rPr>
          <w:rFonts w:hint="eastAsia"/>
        </w:rPr>
        <w:t>」，按下</w:t>
      </w:r>
      <w:r>
        <w:rPr>
          <w:rFonts w:hint="eastAsia"/>
        </w:rPr>
        <w:t xml:space="preserve"> </w:t>
      </w:r>
      <w:r>
        <w:t>Enter</w:t>
      </w:r>
      <w:r>
        <w:rPr>
          <w:rFonts w:hint="eastAsia"/>
        </w:rPr>
        <w:t>，可以進入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套件平台。</w:t>
      </w:r>
    </w:p>
    <w:p w14:paraId="6E9714E9" w14:textId="77777777" w:rsidR="00433926" w:rsidRDefault="00433926" w:rsidP="00433926">
      <w:pPr>
        <w:jc w:val="center"/>
      </w:pPr>
      <w:r w:rsidRPr="008E0832">
        <w:rPr>
          <w:noProof/>
        </w:rPr>
        <w:lastRenderedPageBreak/>
        <w:drawing>
          <wp:inline distT="0" distB="0" distL="0" distR="0" wp14:anchorId="3E160621" wp14:editId="6DF5F94D">
            <wp:extent cx="3487347" cy="2762250"/>
            <wp:effectExtent l="19050" t="19050" r="18415" b="1905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09437" cy="27797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A29FA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>) Packagist</w:t>
      </w:r>
      <w:r>
        <w:rPr>
          <w:rFonts w:hint="eastAsia"/>
        </w:rPr>
        <w:t>官方網站</w:t>
      </w:r>
    </w:p>
    <w:p w14:paraId="61F9350F" w14:textId="77777777" w:rsidR="00433926" w:rsidRDefault="00433926" w:rsidP="00433926">
      <w:pPr>
        <w:jc w:val="center"/>
      </w:pPr>
    </w:p>
    <w:p w14:paraId="3075671A" w14:textId="77777777" w:rsidR="00433926" w:rsidRDefault="00433926" w:rsidP="00433926">
      <w:pPr>
        <w:jc w:val="center"/>
      </w:pPr>
      <w:r w:rsidRPr="009B3C3A">
        <w:rPr>
          <w:noProof/>
        </w:rPr>
        <w:drawing>
          <wp:inline distT="0" distB="0" distL="0" distR="0" wp14:anchorId="1069EC99" wp14:editId="4AA6532B">
            <wp:extent cx="3657600" cy="1184999"/>
            <wp:effectExtent l="19050" t="19050" r="19050" b="1524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82637" cy="11931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012471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搜尋</w:t>
      </w:r>
      <w:r>
        <w:rPr>
          <w:rFonts w:hint="eastAsia"/>
        </w:rPr>
        <w:t xml:space="preserve"> </w:t>
      </w:r>
      <w:r>
        <w:t>phpspreadsheet</w:t>
      </w:r>
      <w:r>
        <w:rPr>
          <w:rFonts w:hint="eastAsia"/>
        </w:rPr>
        <w:t>，點選下方連結</w:t>
      </w:r>
    </w:p>
    <w:p w14:paraId="7DDFCE46" w14:textId="77777777" w:rsidR="00433926" w:rsidRDefault="00433926" w:rsidP="00433926">
      <w:pPr>
        <w:jc w:val="center"/>
      </w:pPr>
    </w:p>
    <w:p w14:paraId="0DF961B9" w14:textId="77777777" w:rsidR="00433926" w:rsidRDefault="00433926" w:rsidP="00433926">
      <w:pPr>
        <w:jc w:val="center"/>
      </w:pPr>
      <w:r>
        <w:rPr>
          <w:rFonts w:hint="eastAsia"/>
          <w:noProof/>
        </w:rPr>
        <w:drawing>
          <wp:inline distT="0" distB="0" distL="0" distR="0" wp14:anchorId="69D16B31" wp14:editId="220A1716">
            <wp:extent cx="3708400" cy="1407405"/>
            <wp:effectExtent l="19050" t="19050" r="25400" b="2159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245" cy="14221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6A749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找到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指令，準備回到命令列</w:t>
      </w:r>
    </w:p>
    <w:p w14:paraId="6CEC7462" w14:textId="77777777" w:rsidR="00433926" w:rsidRDefault="00433926" w:rsidP="0043392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33926" w14:paraId="30323D9B" w14:textId="77777777" w:rsidTr="00E76FFA">
        <w:tc>
          <w:tcPr>
            <w:tcW w:w="8296" w:type="dxa"/>
          </w:tcPr>
          <w:p w14:paraId="4639BDC6" w14:textId="77777777" w:rsidR="00433926" w:rsidRDefault="00433926" w:rsidP="0040300F">
            <w:r>
              <w:rPr>
                <w:rFonts w:hint="eastAsia"/>
              </w:rPr>
              <w:t>指令</w:t>
            </w:r>
          </w:p>
        </w:tc>
      </w:tr>
      <w:tr w:rsidR="00433926" w14:paraId="42339CE7" w14:textId="77777777" w:rsidTr="00E76FFA">
        <w:tc>
          <w:tcPr>
            <w:tcW w:w="8296" w:type="dxa"/>
          </w:tcPr>
          <w:p w14:paraId="127233A3" w14:textId="72D90E39" w:rsidR="00433926" w:rsidRPr="00CC5435" w:rsidRDefault="00433926" w:rsidP="0040300F">
            <w:r>
              <w:t>composer require phpoffice/phpspreadsheet</w:t>
            </w:r>
          </w:p>
        </w:tc>
      </w:tr>
    </w:tbl>
    <w:p w14:paraId="51171598" w14:textId="006B28BD" w:rsidR="00433926" w:rsidRDefault="00433926" w:rsidP="00433926">
      <w:pPr>
        <w:jc w:val="center"/>
      </w:pPr>
    </w:p>
    <w:p w14:paraId="2A067C3B" w14:textId="235B55F8" w:rsidR="00146128" w:rsidRDefault="00146128" w:rsidP="00433926">
      <w:pPr>
        <w:jc w:val="center"/>
      </w:pPr>
      <w:r w:rsidRPr="00146128">
        <w:rPr>
          <w:noProof/>
        </w:rPr>
        <w:lastRenderedPageBreak/>
        <w:drawing>
          <wp:inline distT="0" distB="0" distL="0" distR="0" wp14:anchorId="78929B99" wp14:editId="5D6268CD">
            <wp:extent cx="1409897" cy="2333951"/>
            <wp:effectExtent l="19050" t="19050" r="19050" b="285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409897" cy="2333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FDC83D" w14:textId="6198EE14" w:rsidR="00146128" w:rsidRDefault="00146128" w:rsidP="0043392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35FED">
        <w:rPr>
          <w:rFonts w:hint="eastAsia"/>
        </w:rPr>
        <w:t>在</w:t>
      </w:r>
      <w:r w:rsidR="00335FED">
        <w:t>Windows</w:t>
      </w:r>
      <w:r w:rsidR="00335FED">
        <w:rPr>
          <w:rFonts w:hint="eastAsia"/>
        </w:rPr>
        <w:t>環境</w:t>
      </w:r>
      <w:r>
        <w:rPr>
          <w:rFonts w:hint="eastAsia"/>
        </w:rPr>
        <w:t>安裝前，請先</w:t>
      </w:r>
      <w:r w:rsidR="00DC3466">
        <w:rPr>
          <w:rFonts w:hint="eastAsia"/>
        </w:rPr>
        <w:t>至</w:t>
      </w:r>
      <w:r w:rsidR="00DA6B5F">
        <w:rPr>
          <w:rFonts w:hint="eastAsia"/>
        </w:rPr>
        <w:t xml:space="preserve"> </w:t>
      </w:r>
      <w:r w:rsidR="00DC3466">
        <w:rPr>
          <w:rFonts w:hint="eastAsia"/>
        </w:rPr>
        <w:t>p</w:t>
      </w:r>
      <w:r w:rsidR="00DC3466">
        <w:t>hp.ini</w:t>
      </w:r>
      <w:r w:rsidR="00DA6B5F">
        <w:t xml:space="preserve"> </w:t>
      </w:r>
      <w:r>
        <w:rPr>
          <w:rFonts w:hint="eastAsia"/>
        </w:rPr>
        <w:t>開啟</w:t>
      </w:r>
      <w:r>
        <w:rPr>
          <w:rFonts w:hint="eastAsia"/>
        </w:rPr>
        <w:t xml:space="preserve"> </w:t>
      </w:r>
      <w:r>
        <w:t xml:space="preserve">gd </w:t>
      </w:r>
      <w:r>
        <w:rPr>
          <w:rFonts w:hint="eastAsia"/>
        </w:rPr>
        <w:t>函式庫</w:t>
      </w:r>
    </w:p>
    <w:p w14:paraId="2855D8CE" w14:textId="77777777" w:rsidR="00146128" w:rsidRDefault="00146128" w:rsidP="00433926">
      <w:pPr>
        <w:jc w:val="center"/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33926" w14:paraId="2427ACDC" w14:textId="77777777" w:rsidTr="00E76FFA">
        <w:tc>
          <w:tcPr>
            <w:tcW w:w="8296" w:type="dxa"/>
          </w:tcPr>
          <w:p w14:paraId="7DA45396" w14:textId="77777777" w:rsidR="00433926" w:rsidRDefault="00433926" w:rsidP="0040300F">
            <w:r>
              <w:rPr>
                <w:rFonts w:hint="eastAsia"/>
              </w:rPr>
              <w:t>說明</w:t>
            </w:r>
          </w:p>
        </w:tc>
      </w:tr>
      <w:tr w:rsidR="00433926" w14:paraId="0A178802" w14:textId="77777777" w:rsidTr="00E76FFA">
        <w:tc>
          <w:tcPr>
            <w:tcW w:w="8296" w:type="dxa"/>
          </w:tcPr>
          <w:p w14:paraId="211F4812" w14:textId="77777777" w:rsidR="00433926" w:rsidRDefault="00433926" w:rsidP="0040300F">
            <w:r>
              <w:rPr>
                <w:rFonts w:hint="eastAsia"/>
              </w:rPr>
              <w:t>若是用</w:t>
            </w:r>
            <w:r>
              <w:rPr>
                <w:rFonts w:hint="eastAsia"/>
              </w:rPr>
              <w:t xml:space="preserve"> </w:t>
            </w:r>
            <w:r>
              <w:t xml:space="preserve">mac </w:t>
            </w:r>
            <w:r>
              <w:rPr>
                <w:rFonts w:hint="eastAsia"/>
              </w:rPr>
              <w:t>版本找不到</w:t>
            </w:r>
            <w:r>
              <w:rPr>
                <w:rFonts w:hint="eastAsia"/>
              </w:rPr>
              <w:t xml:space="preserve"> </w:t>
            </w:r>
            <w:r>
              <w:t>ext-zip</w:t>
            </w:r>
            <w:r>
              <w:rPr>
                <w:rFonts w:hint="eastAsia"/>
              </w:rPr>
              <w:t>，請參考</w:t>
            </w:r>
          </w:p>
          <w:p w14:paraId="481C8D57" w14:textId="77777777" w:rsidR="00433926" w:rsidRDefault="007960EF" w:rsidP="0040300F">
            <w:pPr>
              <w:rPr>
                <w:rFonts w:eastAsiaTheme="minorEastAsia"/>
              </w:rPr>
            </w:pPr>
            <w:hyperlink r:id="rId33" w:history="1">
              <w:r w:rsidR="00433926" w:rsidRPr="00924820">
                <w:rPr>
                  <w:rStyle w:val="ad"/>
                </w:rPr>
                <w:t>https://craftcms.stackexchange.com/questions/33547/composer-update-missing-zip-extension-ext-zip-on-macos</w:t>
              </w:r>
            </w:hyperlink>
          </w:p>
          <w:p w14:paraId="0A67224B" w14:textId="77777777" w:rsidR="00433926" w:rsidRDefault="00433926" w:rsidP="0040300F">
            <w:pPr>
              <w:rPr>
                <w:rFonts w:eastAsiaTheme="minorEastAsia"/>
              </w:rPr>
            </w:pPr>
          </w:p>
          <w:p w14:paraId="319B4900" w14:textId="77777777" w:rsidR="00433926" w:rsidRDefault="00433926" w:rsidP="0040300F">
            <w:r>
              <w:rPr>
                <w:rFonts w:hint="eastAsia"/>
              </w:rPr>
              <w:t>1</w:t>
            </w:r>
            <w:r>
              <w:t xml:space="preserve">. </w:t>
            </w:r>
            <w:r>
              <w:rPr>
                <w:rFonts w:hint="eastAsia"/>
              </w:rPr>
              <w:t>輸入</w:t>
            </w:r>
            <w:r>
              <w:rPr>
                <w:rFonts w:hint="eastAsia"/>
              </w:rPr>
              <w:t xml:space="preserve"> </w:t>
            </w:r>
            <w:r>
              <w:t>sudo vi /etc/paths</w:t>
            </w:r>
          </w:p>
          <w:p w14:paraId="2D4C4FDB" w14:textId="77777777" w:rsidR="00433926" w:rsidRDefault="00433926" w:rsidP="0040300F">
            <w:pPr>
              <w:rPr>
                <w:rFonts w:eastAsiaTheme="minorEastAsia"/>
              </w:rPr>
            </w:pPr>
          </w:p>
          <w:p w14:paraId="63A049A4" w14:textId="77777777" w:rsidR="00433926" w:rsidRDefault="00433926" w:rsidP="0040300F">
            <w:r>
              <w:rPr>
                <w:rFonts w:hint="eastAsia"/>
              </w:rPr>
              <w:t>2</w:t>
            </w:r>
            <w:r>
              <w:t xml:space="preserve">. </w:t>
            </w: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 xml:space="preserve"> </w:t>
            </w:r>
            <w:r>
              <w:t xml:space="preserve">/etc/paths </w:t>
            </w:r>
            <w:r>
              <w:rPr>
                <w:rFonts w:hint="eastAsia"/>
              </w:rPr>
              <w:t>裡面新增路徑</w:t>
            </w:r>
          </w:p>
          <w:p w14:paraId="1736048D" w14:textId="77777777" w:rsidR="00433926" w:rsidRPr="00BE50E5" w:rsidRDefault="00433926" w:rsidP="0040300F">
            <w:pPr>
              <w:rPr>
                <w:rFonts w:eastAsiaTheme="minorEastAsia"/>
                <w:color w:val="FF0000"/>
              </w:rPr>
            </w:pPr>
            <w:r w:rsidRPr="00BE50E5">
              <w:rPr>
                <w:rFonts w:eastAsiaTheme="minorEastAsia"/>
                <w:color w:val="FF0000"/>
              </w:rPr>
              <w:t>/Applications/</w:t>
            </w:r>
            <w:r w:rsidRPr="0040300F">
              <w:rPr>
                <w:rFonts w:eastAsiaTheme="minorEastAsia"/>
                <w:color w:val="00B0F0"/>
              </w:rPr>
              <w:t>MAMP</w:t>
            </w:r>
            <w:r w:rsidRPr="00BE50E5">
              <w:rPr>
                <w:rFonts w:eastAsiaTheme="minorEastAsia"/>
                <w:color w:val="FF0000"/>
              </w:rPr>
              <w:t>/bin/php/php</w:t>
            </w:r>
            <w:r w:rsidRPr="00533A3A">
              <w:rPr>
                <w:rFonts w:eastAsiaTheme="minorEastAsia"/>
                <w:color w:val="00B0F0"/>
              </w:rPr>
              <w:t>7.4.2</w:t>
            </w:r>
            <w:r w:rsidRPr="00BE50E5">
              <w:rPr>
                <w:rFonts w:eastAsiaTheme="minorEastAsia"/>
                <w:color w:val="FF0000"/>
              </w:rPr>
              <w:t>/bin</w:t>
            </w:r>
          </w:p>
          <w:p w14:paraId="0E596540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local/bin</w:t>
            </w:r>
          </w:p>
          <w:p w14:paraId="168DFB6E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bin</w:t>
            </w:r>
          </w:p>
          <w:p w14:paraId="5FF360C2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bin</w:t>
            </w:r>
          </w:p>
          <w:p w14:paraId="16D3DC5A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sbin</w:t>
            </w:r>
          </w:p>
          <w:p w14:paraId="58B9356C" w14:textId="77777777" w:rsidR="00433926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sbin</w:t>
            </w:r>
          </w:p>
          <w:p w14:paraId="54434A13" w14:textId="77777777" w:rsidR="00433926" w:rsidRDefault="00433926" w:rsidP="0040300F">
            <w:pPr>
              <w:rPr>
                <w:rFonts w:eastAsiaTheme="minorEastAsia"/>
              </w:rPr>
            </w:pPr>
          </w:p>
          <w:p w14:paraId="4F86BCCB" w14:textId="2ACD4381" w:rsidR="00433926" w:rsidRPr="00165572" w:rsidRDefault="00433926" w:rsidP="0040300F">
            <w:r>
              <w:t xml:space="preserve">3. </w:t>
            </w:r>
            <w:r w:rsidR="00165572">
              <w:rPr>
                <w:rFonts w:hint="eastAsia"/>
              </w:rPr>
              <w:t>輸入</w:t>
            </w:r>
            <w:r w:rsidR="00165572">
              <w:rPr>
                <w:rFonts w:hint="eastAsia"/>
              </w:rPr>
              <w:t xml:space="preserve"> </w:t>
            </w:r>
            <w:r>
              <w:rPr>
                <w:rFonts w:eastAsiaTheme="minorEastAsia"/>
              </w:rPr>
              <w:t>wq</w:t>
            </w:r>
          </w:p>
          <w:p w14:paraId="7F0585F8" w14:textId="77777777" w:rsidR="00433926" w:rsidRDefault="00433926" w:rsidP="0040300F">
            <w:pPr>
              <w:rPr>
                <w:rFonts w:eastAsiaTheme="minorEastAsia"/>
              </w:rPr>
            </w:pPr>
          </w:p>
          <w:p w14:paraId="11F16D36" w14:textId="77777777" w:rsidR="00433926" w:rsidRDefault="00433926" w:rsidP="0040300F">
            <w:r>
              <w:rPr>
                <w:rFonts w:hint="eastAsia"/>
              </w:rPr>
              <w:t>4</w:t>
            </w:r>
            <w:r>
              <w:t xml:space="preserve">. </w:t>
            </w:r>
            <w:r>
              <w:rPr>
                <w:rFonts w:hint="eastAsia"/>
              </w:rPr>
              <w:t>重開</w:t>
            </w:r>
            <w:r>
              <w:rPr>
                <w:rFonts w:hint="eastAsia"/>
              </w:rPr>
              <w:t xml:space="preserve"> </w:t>
            </w:r>
            <w:r>
              <w:t>Visual Studio Code</w:t>
            </w:r>
          </w:p>
          <w:p w14:paraId="75F77CAB" w14:textId="77777777" w:rsidR="00433926" w:rsidRDefault="00433926" w:rsidP="0040300F"/>
          <w:p w14:paraId="327693F9" w14:textId="77777777" w:rsidR="00433926" w:rsidRPr="00BE50E5" w:rsidRDefault="00433926" w:rsidP="0040300F">
            <w:r>
              <w:rPr>
                <w:rFonts w:hint="eastAsia"/>
              </w:rPr>
              <w:t>5</w:t>
            </w:r>
            <w:r>
              <w:t xml:space="preserve">. </w:t>
            </w:r>
            <w:r>
              <w:rPr>
                <w:rFonts w:hint="eastAsia"/>
              </w:rPr>
              <w:t>開啟</w:t>
            </w:r>
            <w:r>
              <w:rPr>
                <w:rFonts w:hint="eastAsia"/>
              </w:rPr>
              <w:t xml:space="preserve"> </w:t>
            </w:r>
            <w:r>
              <w:t>terminal</w:t>
            </w:r>
            <w:r>
              <w:rPr>
                <w:rFonts w:hint="eastAsia"/>
              </w:rPr>
              <w:t>，輸入</w:t>
            </w:r>
            <w:r>
              <w:rPr>
                <w:rFonts w:hint="eastAsia"/>
              </w:rPr>
              <w:t xml:space="preserve"> </w:t>
            </w:r>
            <w:r>
              <w:t>php -m</w:t>
            </w:r>
            <w:r>
              <w:rPr>
                <w:rFonts w:hint="eastAsia"/>
              </w:rPr>
              <w:t>，看看有沒有</w:t>
            </w:r>
            <w:r>
              <w:rPr>
                <w:rFonts w:hint="eastAsia"/>
              </w:rPr>
              <w:t xml:space="preserve"> </w:t>
            </w:r>
            <w:r>
              <w:t xml:space="preserve">zip </w:t>
            </w:r>
            <w:r>
              <w:rPr>
                <w:rFonts w:hint="eastAsia"/>
              </w:rPr>
              <w:t>模組</w:t>
            </w:r>
          </w:p>
        </w:tc>
      </w:tr>
    </w:tbl>
    <w:p w14:paraId="43C97251" w14:textId="77777777" w:rsidR="00433926" w:rsidRDefault="00433926" w:rsidP="00433926"/>
    <w:p w14:paraId="2233731B" w14:textId="77777777" w:rsidR="00433926" w:rsidRDefault="00433926" w:rsidP="00433926">
      <w:pPr>
        <w:jc w:val="center"/>
      </w:pPr>
      <w:r w:rsidRPr="00681F21">
        <w:rPr>
          <w:noProof/>
        </w:rPr>
        <w:lastRenderedPageBreak/>
        <w:drawing>
          <wp:inline distT="0" distB="0" distL="0" distR="0" wp14:anchorId="78246A20" wp14:editId="2808443D">
            <wp:extent cx="5274310" cy="1805305"/>
            <wp:effectExtent l="19050" t="19050" r="21590" b="2349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5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398F1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檢視套件相依性，逐一安裝必要的工具，若畫面如上，代表安裝成功</w:t>
      </w:r>
    </w:p>
    <w:p w14:paraId="129F2FFE" w14:textId="77777777" w:rsidR="00433926" w:rsidRDefault="00433926" w:rsidP="00433926">
      <w:pPr>
        <w:jc w:val="center"/>
      </w:pPr>
    </w:p>
    <w:p w14:paraId="0000DFF8" w14:textId="77777777" w:rsidR="00433926" w:rsidRDefault="00433926" w:rsidP="00433926">
      <w:pPr>
        <w:jc w:val="center"/>
      </w:pPr>
      <w:r w:rsidRPr="00B20606">
        <w:rPr>
          <w:noProof/>
        </w:rPr>
        <w:drawing>
          <wp:inline distT="0" distB="0" distL="0" distR="0" wp14:anchorId="602EA051" wp14:editId="77C91A31">
            <wp:extent cx="1676634" cy="695422"/>
            <wp:effectExtent l="19050" t="19050" r="19050" b="2857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695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9CE584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這兩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檔案，是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套件的相關設定與相依性記錄，很重要</w:t>
      </w:r>
    </w:p>
    <w:p w14:paraId="6A1DCA2D" w14:textId="77777777" w:rsidR="00433926" w:rsidRDefault="00433926" w:rsidP="00433926">
      <w:pPr>
        <w:jc w:val="center"/>
      </w:pPr>
    </w:p>
    <w:p w14:paraId="13E20415" w14:textId="77777777" w:rsidR="00433926" w:rsidRDefault="00433926" w:rsidP="00433926">
      <w:pPr>
        <w:jc w:val="center"/>
      </w:pPr>
      <w:r w:rsidRPr="00B705CB">
        <w:rPr>
          <w:noProof/>
        </w:rPr>
        <w:drawing>
          <wp:inline distT="0" distB="0" distL="0" distR="0" wp14:anchorId="78FEB0AD" wp14:editId="5DCCC5D2">
            <wp:extent cx="1743318" cy="1829055"/>
            <wp:effectExtent l="19050" t="19050" r="28575" b="1905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1829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C34409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vendor </w:t>
      </w:r>
      <w:r>
        <w:rPr>
          <w:rFonts w:hint="eastAsia"/>
        </w:rPr>
        <w:t>資料夾放置透過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的套件集</w:t>
      </w:r>
    </w:p>
    <w:p w14:paraId="1F6F2255" w14:textId="477EA3BD" w:rsidR="00433926" w:rsidRDefault="00433926" w:rsidP="009D65D2"/>
    <w:p w14:paraId="78828FE2" w14:textId="77777777" w:rsidR="003F1044" w:rsidRPr="003F1044" w:rsidRDefault="003F1044" w:rsidP="003F1044">
      <w:pPr>
        <w:rPr>
          <w:shd w:val="pct15" w:color="auto" w:fill="FFFFFF"/>
        </w:rPr>
      </w:pPr>
      <w:r w:rsidRPr="003F1044">
        <w:rPr>
          <w:rFonts w:hint="eastAsia"/>
          <w:shd w:val="pct15" w:color="auto" w:fill="FFFFFF"/>
        </w:rPr>
        <w:t>官方範例</w:t>
      </w:r>
    </w:p>
    <w:p w14:paraId="52D58604" w14:textId="123CF51D" w:rsidR="0041409A" w:rsidRPr="0041409A" w:rsidRDefault="0041409A" w:rsidP="003F1044">
      <w:r w:rsidRPr="0041409A">
        <w:t>https://phpspreadsheet.readthedocs.io/en/latest/</w:t>
      </w:r>
    </w:p>
    <w:p w14:paraId="5D0C9A0C" w14:textId="77777777" w:rsidR="003F1044" w:rsidRPr="0041409A" w:rsidRDefault="003F1044" w:rsidP="009D65D2"/>
    <w:p w14:paraId="4C795242" w14:textId="6B3604FC" w:rsidR="009D65D2" w:rsidRPr="003F1044" w:rsidRDefault="009D65D2" w:rsidP="009D65D2">
      <w:pPr>
        <w:rPr>
          <w:shd w:val="pct15" w:color="auto" w:fill="FFFFFF"/>
        </w:rPr>
      </w:pPr>
      <w:r w:rsidRPr="003F1044">
        <w:rPr>
          <w:rFonts w:hint="eastAsia"/>
          <w:shd w:val="pct15" w:color="auto" w:fill="FFFFFF"/>
        </w:rPr>
        <w:t>讀取</w:t>
      </w:r>
      <w:r w:rsidRPr="003F1044">
        <w:rPr>
          <w:rFonts w:hint="eastAsia"/>
          <w:shd w:val="pct15" w:color="auto" w:fill="FFFFFF"/>
        </w:rPr>
        <w:t xml:space="preserve"> </w:t>
      </w:r>
      <w:r w:rsidRPr="003F1044">
        <w:rPr>
          <w:shd w:val="pct15" w:color="auto" w:fill="FFFFFF"/>
        </w:rPr>
        <w:t>exce</w:t>
      </w:r>
      <w:r w:rsidRPr="003F1044">
        <w:rPr>
          <w:rFonts w:hint="eastAsia"/>
          <w:shd w:val="pct15" w:color="auto" w:fill="FFFFFF"/>
        </w:rPr>
        <w:t>l</w:t>
      </w:r>
      <w:r w:rsidRPr="003F1044">
        <w:rPr>
          <w:shd w:val="pct15" w:color="auto" w:fill="FFFFFF"/>
        </w:rPr>
        <w:t xml:space="preserve"> </w:t>
      </w:r>
      <w:r w:rsidRPr="003F1044">
        <w:rPr>
          <w:rFonts w:hint="eastAsia"/>
          <w:shd w:val="pct15" w:color="auto" w:fill="FFFFFF"/>
        </w:rPr>
        <w:t>檔案</w:t>
      </w:r>
      <w:r w:rsidR="00E24CA1">
        <w:rPr>
          <w:rFonts w:hint="eastAsia"/>
          <w:shd w:val="pct15" w:color="auto" w:fill="FFFFFF"/>
        </w:rPr>
        <w:t>，並寫入資料庫當中的資料表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D65D2" w14:paraId="7AB5C420" w14:textId="77777777" w:rsidTr="009D65D2">
        <w:tc>
          <w:tcPr>
            <w:tcW w:w="8296" w:type="dxa"/>
          </w:tcPr>
          <w:p w14:paraId="6428579B" w14:textId="05A5F75F" w:rsidR="009D65D2" w:rsidRDefault="009D65D2" w:rsidP="009D65D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onvert.php</w:t>
            </w:r>
          </w:p>
        </w:tc>
      </w:tr>
      <w:tr w:rsidR="009D65D2" w14:paraId="5927F13E" w14:textId="77777777" w:rsidTr="009D65D2">
        <w:tc>
          <w:tcPr>
            <w:tcW w:w="8296" w:type="dxa"/>
          </w:tcPr>
          <w:p w14:paraId="056D1DB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</w:p>
          <w:p w14:paraId="461AC1A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讀取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composer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所下載的套件</w:t>
            </w:r>
          </w:p>
          <w:p w14:paraId="0B836C3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require_onc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vendor/autoload.php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4BDB90A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14987F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主機設定</w:t>
            </w:r>
          </w:p>
          <w:p w14:paraId="3CF145F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lastRenderedPageBreak/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RIVER_NAM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mysql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使用哪一家資料庫</w:t>
            </w:r>
          </w:p>
          <w:p w14:paraId="0F16535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HOST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localhos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網路位址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127.0.0.1)</w:t>
            </w:r>
          </w:p>
          <w:p w14:paraId="66885AC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USERNAM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連線帳號</w:t>
            </w:r>
          </w:p>
          <w:p w14:paraId="180EFE7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PASSWORD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1st@localhos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連線密碼</w:t>
            </w:r>
          </w:p>
          <w:p w14:paraId="1244552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NAM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hopping_car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指定資料庫</w:t>
            </w:r>
          </w:p>
          <w:p w14:paraId="6284593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CHARSET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utf8mb4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指定字元集，亦即是文字的編碼來源</w:t>
            </w:r>
          </w:p>
          <w:p w14:paraId="0A5E8F5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COLLAT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utf8mb4_unicode_ci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在字元集之下的排序依據</w:t>
            </w:r>
          </w:p>
          <w:p w14:paraId="68AD843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3B752F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連線變數</w:t>
            </w:r>
          </w:p>
          <w:p w14:paraId="0AF6545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nu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270DCD6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78D5BFB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錯誤處理</w:t>
            </w:r>
          </w:p>
          <w:p w14:paraId="650E802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tr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{</w:t>
            </w:r>
          </w:p>
          <w:p w14:paraId="78582FF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設定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PDO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屬性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Array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型態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</w:p>
          <w:p w14:paraId="6A33F21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options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[</w:t>
            </w:r>
          </w:p>
          <w:p w14:paraId="65DC19F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ATTR_EMULATE_PREPARES =&gt;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als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47DD64A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ATTR_DEFAULT_FETCH_MODE =&gt; 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FETCH_ASSOC,</w:t>
            </w:r>
          </w:p>
          <w:p w14:paraId="136C77C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ATTR_ERRMODE, 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ERRMODE_EXCEPTION,</w:t>
            </w:r>
          </w:p>
          <w:p w14:paraId="433AC2F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MYSQL_ATTR_INIT_COMMAND =&gt;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SET NAMES 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. DB_</w:t>
            </w:r>
            <w:proofErr w:type="gramStart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CHARSET .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 COLLATE 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.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COLLATE</w:t>
            </w:r>
          </w:p>
          <w:p w14:paraId="40572D4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];</w:t>
            </w:r>
          </w:p>
          <w:p w14:paraId="6B705CD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0A7C8A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PDO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連線</w:t>
            </w:r>
          </w:p>
          <w:p w14:paraId="4FCA83D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ne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</w:p>
          <w:p w14:paraId="272FC324" w14:textId="2171284F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DRIVER_NAME. 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':host</w:t>
            </w:r>
            <w:proofErr w:type="gramEnd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='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. DB_</w:t>
            </w:r>
            <w:proofErr w:type="gramStart"/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HOST .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';dbname</w:t>
            </w:r>
            <w:proofErr w:type="gramEnd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='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. DB_</w:t>
            </w:r>
            <w:proofErr w:type="gramStart"/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NAME .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';charset</w:t>
            </w:r>
            <w:proofErr w:type="gramEnd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='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.DB_CHARSET, </w:t>
            </w:r>
          </w:p>
          <w:p w14:paraId="6E5E0A3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       DB_USERNAME, </w:t>
            </w:r>
          </w:p>
          <w:p w14:paraId="28BB3E3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       DB_PASSWORD, </w:t>
            </w:r>
          </w:p>
          <w:p w14:paraId="324EBA9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w w:val="85"/>
                <w:kern w:val="0"/>
                <w:sz w:val="18"/>
                <w:szCs w:val="18"/>
              </w:rPr>
              <w:t>$options</w:t>
            </w:r>
          </w:p>
          <w:p w14:paraId="1159214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);</w:t>
            </w:r>
          </w:p>
          <w:p w14:paraId="235F56C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 </w:t>
            </w: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catch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(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Exception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 {</w:t>
            </w:r>
          </w:p>
          <w:p w14:paraId="1B90AE9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資料庫連結失敗，訊息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: 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.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proofErr w:type="gramStart"/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Messag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1885B2D7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exi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5C2AA47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</w:t>
            </w:r>
          </w:p>
          <w:p w14:paraId="6AF54D10" w14:textId="77777777" w:rsidR="00A940F8" w:rsidRPr="00A940F8" w:rsidRDefault="00A940F8" w:rsidP="00A940F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F9A501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**</w:t>
            </w:r>
          </w:p>
          <w:p w14:paraId="3DFFE7D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*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官方範例</w:t>
            </w:r>
          </w:p>
          <w:p w14:paraId="1D6ECAC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* URL: https://phpspreadsheet.readthedocs.io/en/latest/</w:t>
            </w:r>
          </w:p>
          <w:p w14:paraId="3E65DE5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*/</w:t>
            </w:r>
          </w:p>
          <w:p w14:paraId="650F1288" w14:textId="77777777" w:rsidR="00A940F8" w:rsidRPr="00A940F8" w:rsidRDefault="00A940F8" w:rsidP="00A940F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0E46D95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你的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excel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檔案路徑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含檔名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</w:p>
          <w:p w14:paraId="4F0C30E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nputFile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./products.xlsx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21BCC90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279442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透過套件功能來讀取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excel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檔</w:t>
            </w:r>
          </w:p>
          <w:p w14:paraId="6139270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proofErr w:type="gramStart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\PhpOffice\PhpSpreadsheet\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IOFactor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ad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nputFile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689ADF4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873A4C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讀取當前工作表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sheet)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的資料列數</w:t>
            </w:r>
          </w:p>
          <w:p w14:paraId="2785D3F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highestRo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proofErr w:type="gramStart"/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HighestRo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54218AD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25D91BD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依序讀取每一列，若是第一列為標題，建議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$i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從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2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開始</w:t>
            </w:r>
          </w:p>
          <w:p w14:paraId="150E2C5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for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&lt;=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highestRo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++) {</w:t>
            </w:r>
          </w:p>
          <w:p w14:paraId="5BC7337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若是某欄位值為空，代表那一列可能都沒資料，便跳出</w:t>
            </w:r>
            <w:proofErr w:type="gramStart"/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迴</w:t>
            </w:r>
            <w:proofErr w:type="gramEnd"/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圈</w:t>
            </w:r>
          </w:p>
          <w:p w14:paraId="040EF2E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A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 ==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|| </w:t>
            </w:r>
          </w:p>
          <w:p w14:paraId="4C88DC4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A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 ===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nu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break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3978A77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</w:p>
          <w:p w14:paraId="64BDD8E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讀取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cell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值</w:t>
            </w:r>
          </w:p>
          <w:p w14:paraId="6237BB43" w14:textId="69FDD2B9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A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0F17D7E7" w14:textId="2FD14084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Img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B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20C2753D" w14:textId="7779E53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Pric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5F18611A" w14:textId="4142C0ED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Qt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D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45520846" w14:textId="734BB923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CategoryId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E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7714397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</w:p>
          <w:p w14:paraId="5DEEB5B2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寫入資料</w:t>
            </w:r>
          </w:p>
          <w:p w14:paraId="29BD518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q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INSERT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INTO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`items` </w:t>
            </w:r>
          </w:p>
          <w:p w14:paraId="5EEE203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(`itemName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`,`</w:t>
            </w:r>
            <w:proofErr w:type="gramEnd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itemImg`,`itemPrice`,`itemQty`,`itemCategoryId`) </w:t>
            </w:r>
          </w:p>
          <w:p w14:paraId="70565B8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VALUES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</w:t>
            </w:r>
          </w:p>
          <w:p w14:paraId="3C01644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(?,?,?,?,?)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1C71519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tm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epar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q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4254A8A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Param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[</w:t>
            </w:r>
          </w:p>
          <w:p w14:paraId="44D63C52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69D4FE1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Img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2B248C3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Pric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3423642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Qt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4CC728E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CategoryId</w:t>
            </w:r>
          </w:p>
          <w:p w14:paraId="0F78165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];</w:t>
            </w:r>
          </w:p>
          <w:p w14:paraId="0CFE7A0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99B1CC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proofErr w:type="gramStart"/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繫</w:t>
            </w:r>
            <w:proofErr w:type="gramEnd"/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資料並執行</w:t>
            </w:r>
          </w:p>
          <w:p w14:paraId="6EABE2C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tm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xecut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Param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53278FA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2FBF160B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若是成功寫入資料</w:t>
            </w:r>
          </w:p>
          <w:p w14:paraId="50BD810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stm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rowCoun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 &gt; </w:t>
            </w:r>
            <w:r w:rsidRPr="00A940F8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0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{</w:t>
            </w:r>
          </w:p>
          <w:p w14:paraId="110CE6DB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印出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AutoIncrement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的流水號碼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若沒設定，預設為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0)</w:t>
            </w:r>
          </w:p>
          <w:p w14:paraId="37012132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proofErr w:type="gramStart"/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astInsertId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 .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EE0000"/>
                <w:kern w:val="0"/>
                <w:sz w:val="18"/>
                <w:szCs w:val="18"/>
              </w:rPr>
              <w:t>\n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4163598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}</w:t>
            </w:r>
          </w:p>
          <w:p w14:paraId="2A31F244" w14:textId="4BD3D919" w:rsidR="009D65D2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</w:t>
            </w:r>
          </w:p>
        </w:tc>
      </w:tr>
    </w:tbl>
    <w:p w14:paraId="6EFD213F" w14:textId="77777777" w:rsidR="009D65D2" w:rsidRPr="00BA0DD8" w:rsidRDefault="009D65D2" w:rsidP="009D65D2"/>
    <w:p w14:paraId="28718C2A" w14:textId="77777777" w:rsidR="003E76CA" w:rsidRPr="00E374B7" w:rsidRDefault="003E76CA" w:rsidP="00862EF0"/>
    <w:sectPr w:rsidR="003E76CA" w:rsidRPr="00E374B7" w:rsidSect="006A3C7D">
      <w:footerReference w:type="default" r:id="rId37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39C922" w14:textId="77777777" w:rsidR="007960EF" w:rsidRDefault="007960EF" w:rsidP="00F271C4">
      <w:r>
        <w:separator/>
      </w:r>
    </w:p>
  </w:endnote>
  <w:endnote w:type="continuationSeparator" w:id="0">
    <w:p w14:paraId="0176B6E6" w14:textId="77777777" w:rsidR="007960EF" w:rsidRDefault="007960EF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AD9C0" w14:textId="77777777" w:rsidR="000228C1" w:rsidRDefault="000228C1" w:rsidP="006A3C7D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5F7E4C" w14:textId="77777777" w:rsidR="007960EF" w:rsidRDefault="007960EF" w:rsidP="00F271C4">
      <w:r>
        <w:separator/>
      </w:r>
    </w:p>
  </w:footnote>
  <w:footnote w:type="continuationSeparator" w:id="0">
    <w:p w14:paraId="2735FF48" w14:textId="77777777" w:rsidR="007960EF" w:rsidRDefault="007960EF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FA1DA7"/>
    <w:multiLevelType w:val="hybridMultilevel"/>
    <w:tmpl w:val="A12A34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7A2798"/>
    <w:multiLevelType w:val="hybridMultilevel"/>
    <w:tmpl w:val="733EA3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71F350C"/>
    <w:multiLevelType w:val="hybridMultilevel"/>
    <w:tmpl w:val="7F8A2DF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CE36878"/>
    <w:multiLevelType w:val="hybridMultilevel"/>
    <w:tmpl w:val="2E4EE8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0952FDD"/>
    <w:multiLevelType w:val="hybridMultilevel"/>
    <w:tmpl w:val="F0EE78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FAF7C60"/>
    <w:multiLevelType w:val="hybridMultilevel"/>
    <w:tmpl w:val="70DAE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7352155"/>
    <w:multiLevelType w:val="hybridMultilevel"/>
    <w:tmpl w:val="D5465DBE"/>
    <w:lvl w:ilvl="0" w:tplc="04090001">
      <w:start w:val="1"/>
      <w:numFmt w:val="bullet"/>
      <w:lvlText w:val=""/>
      <w:lvlJc w:val="left"/>
      <w:pPr>
        <w:ind w:left="59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7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5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1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9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7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5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7" w:hanging="480"/>
      </w:pPr>
      <w:rPr>
        <w:rFonts w:ascii="Wingdings" w:hAnsi="Wingdings" w:hint="default"/>
      </w:rPr>
    </w:lvl>
  </w:abstractNum>
  <w:abstractNum w:abstractNumId="21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3A019F9"/>
    <w:multiLevelType w:val="hybridMultilevel"/>
    <w:tmpl w:val="26A263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48B63109"/>
    <w:multiLevelType w:val="hybridMultilevel"/>
    <w:tmpl w:val="E44480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4AEB572D"/>
    <w:multiLevelType w:val="hybridMultilevel"/>
    <w:tmpl w:val="4678CB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EB24C34"/>
    <w:multiLevelType w:val="hybridMultilevel"/>
    <w:tmpl w:val="575E4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12C3F57"/>
    <w:multiLevelType w:val="hybridMultilevel"/>
    <w:tmpl w:val="419EDE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3285E95"/>
    <w:multiLevelType w:val="hybridMultilevel"/>
    <w:tmpl w:val="67187E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32"/>
  </w:num>
  <w:num w:numId="4">
    <w:abstractNumId w:val="40"/>
  </w:num>
  <w:num w:numId="5">
    <w:abstractNumId w:val="14"/>
  </w:num>
  <w:num w:numId="6">
    <w:abstractNumId w:val="26"/>
  </w:num>
  <w:num w:numId="7">
    <w:abstractNumId w:val="4"/>
  </w:num>
  <w:num w:numId="8">
    <w:abstractNumId w:val="34"/>
  </w:num>
  <w:num w:numId="9">
    <w:abstractNumId w:val="38"/>
  </w:num>
  <w:num w:numId="10">
    <w:abstractNumId w:val="31"/>
  </w:num>
  <w:num w:numId="11">
    <w:abstractNumId w:val="2"/>
  </w:num>
  <w:num w:numId="12">
    <w:abstractNumId w:val="21"/>
  </w:num>
  <w:num w:numId="13">
    <w:abstractNumId w:val="13"/>
  </w:num>
  <w:num w:numId="14">
    <w:abstractNumId w:val="35"/>
  </w:num>
  <w:num w:numId="15">
    <w:abstractNumId w:val="5"/>
  </w:num>
  <w:num w:numId="16">
    <w:abstractNumId w:val="36"/>
  </w:num>
  <w:num w:numId="17">
    <w:abstractNumId w:val="41"/>
  </w:num>
  <w:num w:numId="18">
    <w:abstractNumId w:val="23"/>
  </w:num>
  <w:num w:numId="19">
    <w:abstractNumId w:val="22"/>
  </w:num>
  <w:num w:numId="20">
    <w:abstractNumId w:val="7"/>
  </w:num>
  <w:num w:numId="21">
    <w:abstractNumId w:val="11"/>
  </w:num>
  <w:num w:numId="22">
    <w:abstractNumId w:val="39"/>
  </w:num>
  <w:num w:numId="23">
    <w:abstractNumId w:val="18"/>
  </w:num>
  <w:num w:numId="24">
    <w:abstractNumId w:val="9"/>
  </w:num>
  <w:num w:numId="25">
    <w:abstractNumId w:val="1"/>
  </w:num>
  <w:num w:numId="26">
    <w:abstractNumId w:val="0"/>
  </w:num>
  <w:num w:numId="27">
    <w:abstractNumId w:val="24"/>
  </w:num>
  <w:num w:numId="28">
    <w:abstractNumId w:val="37"/>
  </w:num>
  <w:num w:numId="29">
    <w:abstractNumId w:val="30"/>
  </w:num>
  <w:num w:numId="30">
    <w:abstractNumId w:val="12"/>
  </w:num>
  <w:num w:numId="31">
    <w:abstractNumId w:val="25"/>
  </w:num>
  <w:num w:numId="32">
    <w:abstractNumId w:val="29"/>
  </w:num>
  <w:num w:numId="33">
    <w:abstractNumId w:val="17"/>
  </w:num>
  <w:num w:numId="34">
    <w:abstractNumId w:val="3"/>
  </w:num>
  <w:num w:numId="35">
    <w:abstractNumId w:val="8"/>
  </w:num>
  <w:num w:numId="36">
    <w:abstractNumId w:val="28"/>
  </w:num>
  <w:num w:numId="37">
    <w:abstractNumId w:val="33"/>
  </w:num>
  <w:num w:numId="38">
    <w:abstractNumId w:val="19"/>
  </w:num>
  <w:num w:numId="39">
    <w:abstractNumId w:val="20"/>
  </w:num>
  <w:num w:numId="40">
    <w:abstractNumId w:val="15"/>
  </w:num>
  <w:num w:numId="41">
    <w:abstractNumId w:val="27"/>
  </w:num>
  <w:num w:numId="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MqsFACbaNpMtAAAA"/>
  </w:docVars>
  <w:rsids>
    <w:rsidRoot w:val="00D209CB"/>
    <w:rsid w:val="00000CBE"/>
    <w:rsid w:val="00000EDF"/>
    <w:rsid w:val="00002537"/>
    <w:rsid w:val="00014E96"/>
    <w:rsid w:val="000154B3"/>
    <w:rsid w:val="000159B7"/>
    <w:rsid w:val="00020030"/>
    <w:rsid w:val="00021284"/>
    <w:rsid w:val="000228C1"/>
    <w:rsid w:val="000257B8"/>
    <w:rsid w:val="000269ED"/>
    <w:rsid w:val="00035E7C"/>
    <w:rsid w:val="0004053C"/>
    <w:rsid w:val="000417BE"/>
    <w:rsid w:val="000430B8"/>
    <w:rsid w:val="00046D34"/>
    <w:rsid w:val="000470BE"/>
    <w:rsid w:val="0004766D"/>
    <w:rsid w:val="0005074C"/>
    <w:rsid w:val="00056416"/>
    <w:rsid w:val="00057E14"/>
    <w:rsid w:val="00061D63"/>
    <w:rsid w:val="00062CF3"/>
    <w:rsid w:val="00064B8D"/>
    <w:rsid w:val="00065084"/>
    <w:rsid w:val="00065E37"/>
    <w:rsid w:val="00070C46"/>
    <w:rsid w:val="00071597"/>
    <w:rsid w:val="0007506B"/>
    <w:rsid w:val="00075E44"/>
    <w:rsid w:val="0008064E"/>
    <w:rsid w:val="00083102"/>
    <w:rsid w:val="00083166"/>
    <w:rsid w:val="0009353A"/>
    <w:rsid w:val="000A47F5"/>
    <w:rsid w:val="000B1FE4"/>
    <w:rsid w:val="000B23CF"/>
    <w:rsid w:val="000B2B95"/>
    <w:rsid w:val="000C041D"/>
    <w:rsid w:val="000C21D2"/>
    <w:rsid w:val="000C517E"/>
    <w:rsid w:val="000D28F4"/>
    <w:rsid w:val="000D39B3"/>
    <w:rsid w:val="000E03B3"/>
    <w:rsid w:val="000E1E2D"/>
    <w:rsid w:val="000E2D88"/>
    <w:rsid w:val="000F0948"/>
    <w:rsid w:val="00100CB0"/>
    <w:rsid w:val="001075AE"/>
    <w:rsid w:val="001117FE"/>
    <w:rsid w:val="00113ED1"/>
    <w:rsid w:val="0012044D"/>
    <w:rsid w:val="001214CB"/>
    <w:rsid w:val="00124D60"/>
    <w:rsid w:val="00124F95"/>
    <w:rsid w:val="00132323"/>
    <w:rsid w:val="001400F7"/>
    <w:rsid w:val="00142377"/>
    <w:rsid w:val="001431E7"/>
    <w:rsid w:val="00146128"/>
    <w:rsid w:val="001464E9"/>
    <w:rsid w:val="0014733D"/>
    <w:rsid w:val="001524A1"/>
    <w:rsid w:val="001537BC"/>
    <w:rsid w:val="00160F9E"/>
    <w:rsid w:val="00162B88"/>
    <w:rsid w:val="00164BAE"/>
    <w:rsid w:val="00165088"/>
    <w:rsid w:val="00165572"/>
    <w:rsid w:val="0017352A"/>
    <w:rsid w:val="00175B4D"/>
    <w:rsid w:val="0018001D"/>
    <w:rsid w:val="00180FA4"/>
    <w:rsid w:val="001957A8"/>
    <w:rsid w:val="001A3E95"/>
    <w:rsid w:val="001A6172"/>
    <w:rsid w:val="001B7706"/>
    <w:rsid w:val="001C38C6"/>
    <w:rsid w:val="001C61EA"/>
    <w:rsid w:val="001D0624"/>
    <w:rsid w:val="001D426E"/>
    <w:rsid w:val="001D5EC5"/>
    <w:rsid w:val="001E0227"/>
    <w:rsid w:val="001E03C9"/>
    <w:rsid w:val="001E04A9"/>
    <w:rsid w:val="001E0B33"/>
    <w:rsid w:val="001F4F72"/>
    <w:rsid w:val="001F54F3"/>
    <w:rsid w:val="001F613C"/>
    <w:rsid w:val="001F77A8"/>
    <w:rsid w:val="00201A41"/>
    <w:rsid w:val="002036C0"/>
    <w:rsid w:val="0020476F"/>
    <w:rsid w:val="00207760"/>
    <w:rsid w:val="00211FBC"/>
    <w:rsid w:val="00214714"/>
    <w:rsid w:val="00215684"/>
    <w:rsid w:val="00221B99"/>
    <w:rsid w:val="00221E10"/>
    <w:rsid w:val="002255D2"/>
    <w:rsid w:val="00234C04"/>
    <w:rsid w:val="00236CCC"/>
    <w:rsid w:val="002466E6"/>
    <w:rsid w:val="00253830"/>
    <w:rsid w:val="00257658"/>
    <w:rsid w:val="00257EE3"/>
    <w:rsid w:val="0026399A"/>
    <w:rsid w:val="00263FFD"/>
    <w:rsid w:val="00275BEE"/>
    <w:rsid w:val="00277725"/>
    <w:rsid w:val="00283B8A"/>
    <w:rsid w:val="00283BB5"/>
    <w:rsid w:val="002854C1"/>
    <w:rsid w:val="00286A6C"/>
    <w:rsid w:val="00287119"/>
    <w:rsid w:val="00291A3D"/>
    <w:rsid w:val="00293F87"/>
    <w:rsid w:val="00296A79"/>
    <w:rsid w:val="002A0F18"/>
    <w:rsid w:val="002A0F74"/>
    <w:rsid w:val="002A27F6"/>
    <w:rsid w:val="002A4E85"/>
    <w:rsid w:val="002A6A82"/>
    <w:rsid w:val="002C35F5"/>
    <w:rsid w:val="002C7DC6"/>
    <w:rsid w:val="002D2125"/>
    <w:rsid w:val="002D52C1"/>
    <w:rsid w:val="002F114B"/>
    <w:rsid w:val="002F415C"/>
    <w:rsid w:val="002F7B16"/>
    <w:rsid w:val="003018EE"/>
    <w:rsid w:val="003028AF"/>
    <w:rsid w:val="003035E4"/>
    <w:rsid w:val="0030551C"/>
    <w:rsid w:val="00307EDC"/>
    <w:rsid w:val="00321D26"/>
    <w:rsid w:val="00322036"/>
    <w:rsid w:val="00324315"/>
    <w:rsid w:val="0033391F"/>
    <w:rsid w:val="0033577E"/>
    <w:rsid w:val="00335FED"/>
    <w:rsid w:val="00336E5D"/>
    <w:rsid w:val="00337541"/>
    <w:rsid w:val="0034419F"/>
    <w:rsid w:val="0035060A"/>
    <w:rsid w:val="003609BC"/>
    <w:rsid w:val="00361A8E"/>
    <w:rsid w:val="0036497C"/>
    <w:rsid w:val="0036604D"/>
    <w:rsid w:val="003700FA"/>
    <w:rsid w:val="00372C82"/>
    <w:rsid w:val="00375011"/>
    <w:rsid w:val="0038002A"/>
    <w:rsid w:val="00386080"/>
    <w:rsid w:val="00391432"/>
    <w:rsid w:val="00391C77"/>
    <w:rsid w:val="00393321"/>
    <w:rsid w:val="0039516F"/>
    <w:rsid w:val="003A53DD"/>
    <w:rsid w:val="003A7101"/>
    <w:rsid w:val="003A7480"/>
    <w:rsid w:val="003B093E"/>
    <w:rsid w:val="003B2A14"/>
    <w:rsid w:val="003B2D4A"/>
    <w:rsid w:val="003B590D"/>
    <w:rsid w:val="003C20BE"/>
    <w:rsid w:val="003C3704"/>
    <w:rsid w:val="003C3C7F"/>
    <w:rsid w:val="003C7796"/>
    <w:rsid w:val="003D190A"/>
    <w:rsid w:val="003D3A1A"/>
    <w:rsid w:val="003D5C08"/>
    <w:rsid w:val="003D7891"/>
    <w:rsid w:val="003E1B13"/>
    <w:rsid w:val="003E375D"/>
    <w:rsid w:val="003E3D2B"/>
    <w:rsid w:val="003E76CA"/>
    <w:rsid w:val="003F083D"/>
    <w:rsid w:val="003F0BC1"/>
    <w:rsid w:val="003F0EA5"/>
    <w:rsid w:val="003F1044"/>
    <w:rsid w:val="003F35C0"/>
    <w:rsid w:val="003F4595"/>
    <w:rsid w:val="0040005C"/>
    <w:rsid w:val="0040300F"/>
    <w:rsid w:val="0041332F"/>
    <w:rsid w:val="0041409A"/>
    <w:rsid w:val="004175AB"/>
    <w:rsid w:val="00422B99"/>
    <w:rsid w:val="00423947"/>
    <w:rsid w:val="0042430F"/>
    <w:rsid w:val="00430F12"/>
    <w:rsid w:val="00433926"/>
    <w:rsid w:val="004350AB"/>
    <w:rsid w:val="00435D14"/>
    <w:rsid w:val="00441A6A"/>
    <w:rsid w:val="00445C5A"/>
    <w:rsid w:val="00447D6B"/>
    <w:rsid w:val="00450461"/>
    <w:rsid w:val="00451BDD"/>
    <w:rsid w:val="004545EF"/>
    <w:rsid w:val="004550DE"/>
    <w:rsid w:val="0045790A"/>
    <w:rsid w:val="00462204"/>
    <w:rsid w:val="0047488A"/>
    <w:rsid w:val="0047657A"/>
    <w:rsid w:val="00476E34"/>
    <w:rsid w:val="004802C5"/>
    <w:rsid w:val="004806F9"/>
    <w:rsid w:val="0048621F"/>
    <w:rsid w:val="00487AE5"/>
    <w:rsid w:val="00490264"/>
    <w:rsid w:val="00492D86"/>
    <w:rsid w:val="004937D8"/>
    <w:rsid w:val="004A36EF"/>
    <w:rsid w:val="004A3FB2"/>
    <w:rsid w:val="004B1564"/>
    <w:rsid w:val="004B47DE"/>
    <w:rsid w:val="004B6309"/>
    <w:rsid w:val="004B6B84"/>
    <w:rsid w:val="004B7B74"/>
    <w:rsid w:val="004D256E"/>
    <w:rsid w:val="004E02D1"/>
    <w:rsid w:val="004E3DE3"/>
    <w:rsid w:val="004F309B"/>
    <w:rsid w:val="004F5D10"/>
    <w:rsid w:val="00504DCF"/>
    <w:rsid w:val="00511A96"/>
    <w:rsid w:val="005128D6"/>
    <w:rsid w:val="00513A0D"/>
    <w:rsid w:val="00513B1E"/>
    <w:rsid w:val="00514878"/>
    <w:rsid w:val="005265A8"/>
    <w:rsid w:val="00533A02"/>
    <w:rsid w:val="00533A3A"/>
    <w:rsid w:val="00537546"/>
    <w:rsid w:val="005449D7"/>
    <w:rsid w:val="00545E48"/>
    <w:rsid w:val="0055192A"/>
    <w:rsid w:val="00554FE6"/>
    <w:rsid w:val="005570C8"/>
    <w:rsid w:val="00560632"/>
    <w:rsid w:val="00566390"/>
    <w:rsid w:val="00574740"/>
    <w:rsid w:val="005841D0"/>
    <w:rsid w:val="00585294"/>
    <w:rsid w:val="00591594"/>
    <w:rsid w:val="005A0F40"/>
    <w:rsid w:val="005A23E7"/>
    <w:rsid w:val="005B2197"/>
    <w:rsid w:val="005B4791"/>
    <w:rsid w:val="005B496B"/>
    <w:rsid w:val="005C05E6"/>
    <w:rsid w:val="005D062C"/>
    <w:rsid w:val="005D28C1"/>
    <w:rsid w:val="005D3B8C"/>
    <w:rsid w:val="005D621F"/>
    <w:rsid w:val="005E028B"/>
    <w:rsid w:val="005E4D77"/>
    <w:rsid w:val="005E5E01"/>
    <w:rsid w:val="005F0151"/>
    <w:rsid w:val="005F466E"/>
    <w:rsid w:val="005F5281"/>
    <w:rsid w:val="005F6932"/>
    <w:rsid w:val="00602E99"/>
    <w:rsid w:val="006160C9"/>
    <w:rsid w:val="006171A4"/>
    <w:rsid w:val="006233BB"/>
    <w:rsid w:val="00627D36"/>
    <w:rsid w:val="00631D80"/>
    <w:rsid w:val="00640A5C"/>
    <w:rsid w:val="00640B71"/>
    <w:rsid w:val="006476B7"/>
    <w:rsid w:val="00653AC4"/>
    <w:rsid w:val="0065444E"/>
    <w:rsid w:val="00657E1E"/>
    <w:rsid w:val="0066064E"/>
    <w:rsid w:val="00660CFA"/>
    <w:rsid w:val="006619CA"/>
    <w:rsid w:val="00661CAE"/>
    <w:rsid w:val="006717A3"/>
    <w:rsid w:val="00684CC2"/>
    <w:rsid w:val="00687625"/>
    <w:rsid w:val="00687AD7"/>
    <w:rsid w:val="00687DD9"/>
    <w:rsid w:val="006903D9"/>
    <w:rsid w:val="006919B1"/>
    <w:rsid w:val="006968BE"/>
    <w:rsid w:val="006A0A85"/>
    <w:rsid w:val="006A2483"/>
    <w:rsid w:val="006A2AEE"/>
    <w:rsid w:val="006A3C7D"/>
    <w:rsid w:val="006A489A"/>
    <w:rsid w:val="006A4F92"/>
    <w:rsid w:val="006B62B5"/>
    <w:rsid w:val="006B696D"/>
    <w:rsid w:val="006B71D8"/>
    <w:rsid w:val="006C1C30"/>
    <w:rsid w:val="006C6CBB"/>
    <w:rsid w:val="006C7856"/>
    <w:rsid w:val="006D2522"/>
    <w:rsid w:val="006D4BDC"/>
    <w:rsid w:val="006D73A0"/>
    <w:rsid w:val="006E4975"/>
    <w:rsid w:val="006F7259"/>
    <w:rsid w:val="006F744D"/>
    <w:rsid w:val="00701BA7"/>
    <w:rsid w:val="0071555D"/>
    <w:rsid w:val="00721446"/>
    <w:rsid w:val="00726723"/>
    <w:rsid w:val="0072680D"/>
    <w:rsid w:val="00726C24"/>
    <w:rsid w:val="00731AE5"/>
    <w:rsid w:val="00734773"/>
    <w:rsid w:val="00734B2D"/>
    <w:rsid w:val="007354B9"/>
    <w:rsid w:val="00747955"/>
    <w:rsid w:val="00750163"/>
    <w:rsid w:val="00753E22"/>
    <w:rsid w:val="00755BA0"/>
    <w:rsid w:val="007574D8"/>
    <w:rsid w:val="00760A85"/>
    <w:rsid w:val="00762AD9"/>
    <w:rsid w:val="007631CD"/>
    <w:rsid w:val="007678FA"/>
    <w:rsid w:val="007776CB"/>
    <w:rsid w:val="00786C22"/>
    <w:rsid w:val="0079028C"/>
    <w:rsid w:val="00792DEB"/>
    <w:rsid w:val="00795E8A"/>
    <w:rsid w:val="007960EF"/>
    <w:rsid w:val="007A1A47"/>
    <w:rsid w:val="007A338C"/>
    <w:rsid w:val="007A6003"/>
    <w:rsid w:val="007A6174"/>
    <w:rsid w:val="007B0A82"/>
    <w:rsid w:val="007C1FAE"/>
    <w:rsid w:val="007C61C6"/>
    <w:rsid w:val="007C7F6B"/>
    <w:rsid w:val="007E39DC"/>
    <w:rsid w:val="007E3C2F"/>
    <w:rsid w:val="007E49C2"/>
    <w:rsid w:val="007E63EC"/>
    <w:rsid w:val="007F0D34"/>
    <w:rsid w:val="007F1C69"/>
    <w:rsid w:val="007F7910"/>
    <w:rsid w:val="00800EDA"/>
    <w:rsid w:val="008043B1"/>
    <w:rsid w:val="00813FA1"/>
    <w:rsid w:val="00814285"/>
    <w:rsid w:val="008154BA"/>
    <w:rsid w:val="00817C3C"/>
    <w:rsid w:val="008203E6"/>
    <w:rsid w:val="00820DE3"/>
    <w:rsid w:val="00821AE8"/>
    <w:rsid w:val="008233C3"/>
    <w:rsid w:val="008255AD"/>
    <w:rsid w:val="00834B54"/>
    <w:rsid w:val="00840CB4"/>
    <w:rsid w:val="008417DA"/>
    <w:rsid w:val="00842247"/>
    <w:rsid w:val="00842270"/>
    <w:rsid w:val="0085272A"/>
    <w:rsid w:val="00853C0B"/>
    <w:rsid w:val="00854D50"/>
    <w:rsid w:val="00856473"/>
    <w:rsid w:val="0086274A"/>
    <w:rsid w:val="00862EF0"/>
    <w:rsid w:val="008647C0"/>
    <w:rsid w:val="00875475"/>
    <w:rsid w:val="008910BB"/>
    <w:rsid w:val="00892B74"/>
    <w:rsid w:val="00893389"/>
    <w:rsid w:val="00893463"/>
    <w:rsid w:val="008A1CFA"/>
    <w:rsid w:val="008B0720"/>
    <w:rsid w:val="008B5D00"/>
    <w:rsid w:val="008B685E"/>
    <w:rsid w:val="008C5E20"/>
    <w:rsid w:val="008D2A65"/>
    <w:rsid w:val="008E2764"/>
    <w:rsid w:val="008F1C84"/>
    <w:rsid w:val="00900F89"/>
    <w:rsid w:val="009037AB"/>
    <w:rsid w:val="009049D5"/>
    <w:rsid w:val="009068A2"/>
    <w:rsid w:val="009133F3"/>
    <w:rsid w:val="00917BD6"/>
    <w:rsid w:val="00924B6D"/>
    <w:rsid w:val="00930522"/>
    <w:rsid w:val="009316DA"/>
    <w:rsid w:val="00937681"/>
    <w:rsid w:val="00943296"/>
    <w:rsid w:val="00951AAD"/>
    <w:rsid w:val="009624ED"/>
    <w:rsid w:val="00973544"/>
    <w:rsid w:val="00974101"/>
    <w:rsid w:val="0097782E"/>
    <w:rsid w:val="00980908"/>
    <w:rsid w:val="0099044D"/>
    <w:rsid w:val="00991CA2"/>
    <w:rsid w:val="009A43A3"/>
    <w:rsid w:val="009A7A36"/>
    <w:rsid w:val="009B5038"/>
    <w:rsid w:val="009B6B9A"/>
    <w:rsid w:val="009C497D"/>
    <w:rsid w:val="009C50CE"/>
    <w:rsid w:val="009C5BD0"/>
    <w:rsid w:val="009C6EE1"/>
    <w:rsid w:val="009D00BD"/>
    <w:rsid w:val="009D2D81"/>
    <w:rsid w:val="009D65D2"/>
    <w:rsid w:val="009D76F5"/>
    <w:rsid w:val="009E5B14"/>
    <w:rsid w:val="00A02F44"/>
    <w:rsid w:val="00A07762"/>
    <w:rsid w:val="00A07FBE"/>
    <w:rsid w:val="00A1064C"/>
    <w:rsid w:val="00A11EC5"/>
    <w:rsid w:val="00A12003"/>
    <w:rsid w:val="00A13D91"/>
    <w:rsid w:val="00A1636B"/>
    <w:rsid w:val="00A217F5"/>
    <w:rsid w:val="00A3249A"/>
    <w:rsid w:val="00A328B0"/>
    <w:rsid w:val="00A338A8"/>
    <w:rsid w:val="00A403D0"/>
    <w:rsid w:val="00A40D9C"/>
    <w:rsid w:val="00A42286"/>
    <w:rsid w:val="00A427C1"/>
    <w:rsid w:val="00A47675"/>
    <w:rsid w:val="00A53256"/>
    <w:rsid w:val="00A53886"/>
    <w:rsid w:val="00A56B64"/>
    <w:rsid w:val="00A652F6"/>
    <w:rsid w:val="00A67040"/>
    <w:rsid w:val="00A748EF"/>
    <w:rsid w:val="00A80CAF"/>
    <w:rsid w:val="00A80CFA"/>
    <w:rsid w:val="00A81785"/>
    <w:rsid w:val="00A82A9A"/>
    <w:rsid w:val="00A86B05"/>
    <w:rsid w:val="00A940F8"/>
    <w:rsid w:val="00A959DF"/>
    <w:rsid w:val="00AA1603"/>
    <w:rsid w:val="00AB068F"/>
    <w:rsid w:val="00AB12B2"/>
    <w:rsid w:val="00AB2D1A"/>
    <w:rsid w:val="00AB5408"/>
    <w:rsid w:val="00AC03A6"/>
    <w:rsid w:val="00AC7801"/>
    <w:rsid w:val="00AD097A"/>
    <w:rsid w:val="00AD5AB6"/>
    <w:rsid w:val="00AE69A6"/>
    <w:rsid w:val="00AF115D"/>
    <w:rsid w:val="00B010E1"/>
    <w:rsid w:val="00B037D5"/>
    <w:rsid w:val="00B07923"/>
    <w:rsid w:val="00B07A96"/>
    <w:rsid w:val="00B138F8"/>
    <w:rsid w:val="00B14B6A"/>
    <w:rsid w:val="00B167DC"/>
    <w:rsid w:val="00B21826"/>
    <w:rsid w:val="00B2313C"/>
    <w:rsid w:val="00B26E53"/>
    <w:rsid w:val="00B448AF"/>
    <w:rsid w:val="00B5089D"/>
    <w:rsid w:val="00B66F11"/>
    <w:rsid w:val="00B6741C"/>
    <w:rsid w:val="00B7003E"/>
    <w:rsid w:val="00B75509"/>
    <w:rsid w:val="00B8273A"/>
    <w:rsid w:val="00B93686"/>
    <w:rsid w:val="00B95F7E"/>
    <w:rsid w:val="00BA0478"/>
    <w:rsid w:val="00BA13C5"/>
    <w:rsid w:val="00BA42D7"/>
    <w:rsid w:val="00BB01EF"/>
    <w:rsid w:val="00BB11D6"/>
    <w:rsid w:val="00BB1C6F"/>
    <w:rsid w:val="00BB2CB7"/>
    <w:rsid w:val="00BB6AD8"/>
    <w:rsid w:val="00BC016A"/>
    <w:rsid w:val="00BC06D7"/>
    <w:rsid w:val="00BC148F"/>
    <w:rsid w:val="00BC2EB4"/>
    <w:rsid w:val="00BD03CF"/>
    <w:rsid w:val="00BD7F1A"/>
    <w:rsid w:val="00BE6DF9"/>
    <w:rsid w:val="00BF1D52"/>
    <w:rsid w:val="00BF257E"/>
    <w:rsid w:val="00C023C6"/>
    <w:rsid w:val="00C03CF3"/>
    <w:rsid w:val="00C06C4E"/>
    <w:rsid w:val="00C1244A"/>
    <w:rsid w:val="00C125F7"/>
    <w:rsid w:val="00C36166"/>
    <w:rsid w:val="00C40E7D"/>
    <w:rsid w:val="00C45A3B"/>
    <w:rsid w:val="00C5165A"/>
    <w:rsid w:val="00C52598"/>
    <w:rsid w:val="00C52E26"/>
    <w:rsid w:val="00C5558D"/>
    <w:rsid w:val="00C56E71"/>
    <w:rsid w:val="00C60359"/>
    <w:rsid w:val="00C60D67"/>
    <w:rsid w:val="00C679B3"/>
    <w:rsid w:val="00C67A5F"/>
    <w:rsid w:val="00C74293"/>
    <w:rsid w:val="00C742E7"/>
    <w:rsid w:val="00C7587F"/>
    <w:rsid w:val="00C80849"/>
    <w:rsid w:val="00C80921"/>
    <w:rsid w:val="00C86519"/>
    <w:rsid w:val="00C87E90"/>
    <w:rsid w:val="00C90EA3"/>
    <w:rsid w:val="00C913D0"/>
    <w:rsid w:val="00CA1B21"/>
    <w:rsid w:val="00CB05DB"/>
    <w:rsid w:val="00CB4487"/>
    <w:rsid w:val="00CB7400"/>
    <w:rsid w:val="00CC0D63"/>
    <w:rsid w:val="00CC2DA1"/>
    <w:rsid w:val="00CC67CB"/>
    <w:rsid w:val="00CC6A95"/>
    <w:rsid w:val="00CD0685"/>
    <w:rsid w:val="00CD0CEE"/>
    <w:rsid w:val="00CD58E7"/>
    <w:rsid w:val="00CE3507"/>
    <w:rsid w:val="00CE5F2D"/>
    <w:rsid w:val="00CE76E5"/>
    <w:rsid w:val="00CF2068"/>
    <w:rsid w:val="00CF2313"/>
    <w:rsid w:val="00CF4362"/>
    <w:rsid w:val="00CF46FA"/>
    <w:rsid w:val="00CF475D"/>
    <w:rsid w:val="00CF6E83"/>
    <w:rsid w:val="00D00926"/>
    <w:rsid w:val="00D00942"/>
    <w:rsid w:val="00D04527"/>
    <w:rsid w:val="00D10ACB"/>
    <w:rsid w:val="00D13A7E"/>
    <w:rsid w:val="00D14DEC"/>
    <w:rsid w:val="00D15296"/>
    <w:rsid w:val="00D209CB"/>
    <w:rsid w:val="00D21445"/>
    <w:rsid w:val="00D22343"/>
    <w:rsid w:val="00D24013"/>
    <w:rsid w:val="00D26DA1"/>
    <w:rsid w:val="00D406E5"/>
    <w:rsid w:val="00D40DC4"/>
    <w:rsid w:val="00D445B6"/>
    <w:rsid w:val="00D466FA"/>
    <w:rsid w:val="00D51130"/>
    <w:rsid w:val="00D57C64"/>
    <w:rsid w:val="00D60C5B"/>
    <w:rsid w:val="00D62199"/>
    <w:rsid w:val="00D6395E"/>
    <w:rsid w:val="00D65CFF"/>
    <w:rsid w:val="00D67B1C"/>
    <w:rsid w:val="00D71B78"/>
    <w:rsid w:val="00D72583"/>
    <w:rsid w:val="00D75046"/>
    <w:rsid w:val="00D82500"/>
    <w:rsid w:val="00D83577"/>
    <w:rsid w:val="00D915DD"/>
    <w:rsid w:val="00D94F90"/>
    <w:rsid w:val="00D97B01"/>
    <w:rsid w:val="00DA3AD0"/>
    <w:rsid w:val="00DA5BD6"/>
    <w:rsid w:val="00DA6B5F"/>
    <w:rsid w:val="00DB2180"/>
    <w:rsid w:val="00DB5595"/>
    <w:rsid w:val="00DC1207"/>
    <w:rsid w:val="00DC1A93"/>
    <w:rsid w:val="00DC3466"/>
    <w:rsid w:val="00DC6D1D"/>
    <w:rsid w:val="00DD1CDC"/>
    <w:rsid w:val="00DE2566"/>
    <w:rsid w:val="00DE3D71"/>
    <w:rsid w:val="00DE3DCF"/>
    <w:rsid w:val="00DE4D3D"/>
    <w:rsid w:val="00DE54D9"/>
    <w:rsid w:val="00DF4FA4"/>
    <w:rsid w:val="00E00933"/>
    <w:rsid w:val="00E0368B"/>
    <w:rsid w:val="00E05465"/>
    <w:rsid w:val="00E12175"/>
    <w:rsid w:val="00E12AC2"/>
    <w:rsid w:val="00E2434B"/>
    <w:rsid w:val="00E24CA1"/>
    <w:rsid w:val="00E267CA"/>
    <w:rsid w:val="00E3130A"/>
    <w:rsid w:val="00E356E0"/>
    <w:rsid w:val="00E35B6B"/>
    <w:rsid w:val="00E3726E"/>
    <w:rsid w:val="00E374B7"/>
    <w:rsid w:val="00E4064B"/>
    <w:rsid w:val="00E40ABF"/>
    <w:rsid w:val="00E41844"/>
    <w:rsid w:val="00E44386"/>
    <w:rsid w:val="00E447C6"/>
    <w:rsid w:val="00E51E4A"/>
    <w:rsid w:val="00E53A6F"/>
    <w:rsid w:val="00E56CE8"/>
    <w:rsid w:val="00E63052"/>
    <w:rsid w:val="00E729E6"/>
    <w:rsid w:val="00E74A9E"/>
    <w:rsid w:val="00E75515"/>
    <w:rsid w:val="00E76555"/>
    <w:rsid w:val="00E76FFA"/>
    <w:rsid w:val="00E82424"/>
    <w:rsid w:val="00E82530"/>
    <w:rsid w:val="00E8284C"/>
    <w:rsid w:val="00E840C2"/>
    <w:rsid w:val="00E85D5A"/>
    <w:rsid w:val="00E90761"/>
    <w:rsid w:val="00E9080E"/>
    <w:rsid w:val="00E91748"/>
    <w:rsid w:val="00E92661"/>
    <w:rsid w:val="00E9333F"/>
    <w:rsid w:val="00E943D6"/>
    <w:rsid w:val="00E96068"/>
    <w:rsid w:val="00E96AA5"/>
    <w:rsid w:val="00E97365"/>
    <w:rsid w:val="00EB0104"/>
    <w:rsid w:val="00EB409C"/>
    <w:rsid w:val="00EB4F33"/>
    <w:rsid w:val="00EC0474"/>
    <w:rsid w:val="00EC2126"/>
    <w:rsid w:val="00EC5C18"/>
    <w:rsid w:val="00EC76D3"/>
    <w:rsid w:val="00ED0687"/>
    <w:rsid w:val="00ED305B"/>
    <w:rsid w:val="00ED349E"/>
    <w:rsid w:val="00ED3BC7"/>
    <w:rsid w:val="00ED7231"/>
    <w:rsid w:val="00EE29F6"/>
    <w:rsid w:val="00EF4325"/>
    <w:rsid w:val="00EF5E03"/>
    <w:rsid w:val="00F05F38"/>
    <w:rsid w:val="00F104CC"/>
    <w:rsid w:val="00F15480"/>
    <w:rsid w:val="00F173E4"/>
    <w:rsid w:val="00F17C14"/>
    <w:rsid w:val="00F214D7"/>
    <w:rsid w:val="00F23D48"/>
    <w:rsid w:val="00F23F06"/>
    <w:rsid w:val="00F26341"/>
    <w:rsid w:val="00F271C4"/>
    <w:rsid w:val="00F30A32"/>
    <w:rsid w:val="00F32BBA"/>
    <w:rsid w:val="00F349E0"/>
    <w:rsid w:val="00F41D98"/>
    <w:rsid w:val="00F47B4A"/>
    <w:rsid w:val="00F5232E"/>
    <w:rsid w:val="00F53188"/>
    <w:rsid w:val="00F53C25"/>
    <w:rsid w:val="00F56E94"/>
    <w:rsid w:val="00F653B9"/>
    <w:rsid w:val="00F76199"/>
    <w:rsid w:val="00F83E95"/>
    <w:rsid w:val="00F97575"/>
    <w:rsid w:val="00FB344A"/>
    <w:rsid w:val="00FB5000"/>
    <w:rsid w:val="00FB679D"/>
    <w:rsid w:val="00FC3CAD"/>
    <w:rsid w:val="00FC3F24"/>
    <w:rsid w:val="00FC4698"/>
    <w:rsid w:val="00FC6932"/>
    <w:rsid w:val="00FC7003"/>
    <w:rsid w:val="00FD366D"/>
    <w:rsid w:val="00FD390A"/>
    <w:rsid w:val="00FD5AC8"/>
    <w:rsid w:val="00FD6774"/>
    <w:rsid w:val="00FD68E0"/>
    <w:rsid w:val="00FD78BA"/>
    <w:rsid w:val="00FD7F2D"/>
    <w:rsid w:val="00FE176D"/>
    <w:rsid w:val="00FE19AC"/>
    <w:rsid w:val="00FF02D5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DDE81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">
    <w:name w:val="TOC Heading"/>
    <w:basedOn w:val="1"/>
    <w:next w:val="a"/>
    <w:uiPriority w:val="39"/>
    <w:unhideWhenUsed/>
    <w:qFormat/>
    <w:rsid w:val="009C6EE1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9C6EE1"/>
  </w:style>
  <w:style w:type="paragraph" w:styleId="21">
    <w:name w:val="toc 2"/>
    <w:basedOn w:val="a"/>
    <w:next w:val="a"/>
    <w:autoRedefine/>
    <w:uiPriority w:val="39"/>
    <w:unhideWhenUsed/>
    <w:rsid w:val="00640A5C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5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8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2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8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9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5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1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4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9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8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6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7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1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3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0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0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1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2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7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8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2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12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2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9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3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7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9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6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8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5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9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7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5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9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6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8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8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9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2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7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1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1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8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6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9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5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9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4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7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6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9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0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6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26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0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8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2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7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0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4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0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93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0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9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3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5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5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7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4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6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6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4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8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4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6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9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1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96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8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7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5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9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6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7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6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9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3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0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2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5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2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6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5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2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4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2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3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1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9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1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4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1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0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3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5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4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8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4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8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9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2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66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8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73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5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3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6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4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3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1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7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4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3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9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1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2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36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9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7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getcomposer.org/download/" TargetMode="External"/><Relationship Id="rId26" Type="http://schemas.openxmlformats.org/officeDocument/2006/relationships/image" Target="media/image13.png"/><Relationship Id="rId39" Type="http://schemas.openxmlformats.org/officeDocument/2006/relationships/theme" Target="theme/theme1.xml"/><Relationship Id="rId21" Type="http://schemas.openxmlformats.org/officeDocument/2006/relationships/oleObject" Target="embeddings/oleObject1.bin"/><Relationship Id="rId34" Type="http://schemas.openxmlformats.org/officeDocument/2006/relationships/image" Target="media/image2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getcomposer.org/Composer-Setup.exe" TargetMode="External"/><Relationship Id="rId25" Type="http://schemas.openxmlformats.org/officeDocument/2006/relationships/image" Target="media/image12.png"/><Relationship Id="rId33" Type="http://schemas.openxmlformats.org/officeDocument/2006/relationships/hyperlink" Target="https://craftcms.stackexchange.com/questions/33547/composer-update-missing-zip-extension-ext-zip-on-macos" TargetMode="Externa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etcomposer.org/" TargetMode="External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regex101.com/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1.png"/><Relationship Id="rId8" Type="http://schemas.openxmlformats.org/officeDocument/2006/relationships/hyperlink" Target="https://github.com/telunyang/php_iii_uiux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D49C38-6454-4539-91B6-89FFE939D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1</TotalTime>
  <Pages>88</Pages>
  <Words>9221</Words>
  <Characters>52566</Characters>
  <Application>Microsoft Office Word</Application>
  <DocSecurity>0</DocSecurity>
  <Lines>438</Lines>
  <Paragraphs>123</Paragraphs>
  <ScaleCrop>false</ScaleCrop>
  <Company/>
  <LinksUpToDate>false</LinksUpToDate>
  <CharactersWithSpaces>6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761</cp:revision>
  <cp:lastPrinted>2021-07-18T17:27:00Z</cp:lastPrinted>
  <dcterms:created xsi:type="dcterms:W3CDTF">2021-04-24T07:11:00Z</dcterms:created>
  <dcterms:modified xsi:type="dcterms:W3CDTF">2021-07-18T17:28:00Z</dcterms:modified>
</cp:coreProperties>
</file>